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526341" w14:textId="77777777" w:rsidR="008F108A" w:rsidRPr="008B5749" w:rsidRDefault="00EE6AD0">
      <w:pPr>
        <w:spacing w:before="75"/>
        <w:ind w:right="1026"/>
        <w:jc w:val="right"/>
        <w:rPr>
          <w:rFonts w:ascii="Arial"/>
          <w:sz w:val="24"/>
        </w:rPr>
      </w:pPr>
      <w:bookmarkStart w:id="0" w:name="_bookmark0"/>
      <w:bookmarkStart w:id="1" w:name="12_BOT_10-20-05_Item_6C_Tuition_Regulati"/>
      <w:bookmarkStart w:id="2" w:name="Agenda_item:_6C"/>
      <w:bookmarkEnd w:id="0"/>
      <w:bookmarkEnd w:id="1"/>
      <w:bookmarkEnd w:id="2"/>
      <w:r>
        <w:rPr>
          <w:rFonts w:ascii="Arial"/>
          <w:sz w:val="24"/>
        </w:rPr>
        <w:t>Agenda item: 6C</w:t>
      </w:r>
    </w:p>
    <w:p w14:paraId="38B6574E" w14:textId="77777777" w:rsidR="008F108A" w:rsidRPr="008B5749" w:rsidRDefault="008F108A">
      <w:pPr>
        <w:pStyle w:val="BodyText"/>
        <w:spacing w:before="5"/>
        <w:rPr>
          <w:rFonts w:ascii="Arial"/>
          <w:sz w:val="21"/>
        </w:rPr>
      </w:pPr>
    </w:p>
    <w:p w14:paraId="464028FF" w14:textId="77777777" w:rsidR="008F108A" w:rsidRPr="008B5749" w:rsidRDefault="00EE6AD0">
      <w:pPr>
        <w:spacing w:before="92"/>
        <w:ind w:left="2865" w:right="2644"/>
        <w:jc w:val="center"/>
        <w:rPr>
          <w:rFonts w:ascii="Arial"/>
          <w:b/>
          <w:sz w:val="24"/>
        </w:rPr>
      </w:pPr>
      <w:bookmarkStart w:id="3" w:name="BOARD_OF_TRUSTEES"/>
      <w:bookmarkEnd w:id="3"/>
      <w:r w:rsidRPr="008B5749">
        <w:rPr>
          <w:rFonts w:ascii="Arial"/>
          <w:b/>
          <w:sz w:val="24"/>
        </w:rPr>
        <w:t>BOARD OF TRUSTEES</w:t>
      </w:r>
    </w:p>
    <w:p w14:paraId="26719A6D" w14:textId="77777777" w:rsidR="008F108A" w:rsidRPr="008B5749" w:rsidRDefault="00EE6AD0">
      <w:pPr>
        <w:spacing w:before="39"/>
        <w:ind w:right="4049"/>
        <w:jc w:val="right"/>
        <w:rPr>
          <w:rFonts w:ascii="Arial"/>
          <w:sz w:val="24"/>
        </w:rPr>
      </w:pPr>
      <w:bookmarkStart w:id="4" w:name="October_20,_2005"/>
      <w:bookmarkEnd w:id="4"/>
      <w:r w:rsidRPr="008B5749">
        <w:rPr>
          <w:rFonts w:ascii="Arial"/>
          <w:sz w:val="24"/>
        </w:rPr>
        <w:t>October 20, 2005</w:t>
      </w:r>
    </w:p>
    <w:p w14:paraId="6F3E0EA1" w14:textId="77777777" w:rsidR="008F108A" w:rsidRPr="008B5749" w:rsidRDefault="008F108A">
      <w:pPr>
        <w:pStyle w:val="BodyText"/>
        <w:spacing w:before="3"/>
        <w:rPr>
          <w:rFonts w:ascii="Arial"/>
          <w:sz w:val="26"/>
        </w:rPr>
      </w:pPr>
    </w:p>
    <w:p w14:paraId="3AC417D2" w14:textId="77777777" w:rsidR="008F108A" w:rsidRPr="008B5749" w:rsidRDefault="00EE6AD0">
      <w:pPr>
        <w:tabs>
          <w:tab w:val="left" w:pos="2159"/>
        </w:tabs>
        <w:ind w:right="4134"/>
        <w:jc w:val="right"/>
        <w:rPr>
          <w:rFonts w:ascii="Arial"/>
          <w:sz w:val="24"/>
        </w:rPr>
      </w:pPr>
      <w:r w:rsidRPr="008B5749">
        <w:rPr>
          <w:rFonts w:ascii="Arial"/>
          <w:b/>
          <w:sz w:val="24"/>
        </w:rPr>
        <w:t>Issue:</w:t>
      </w:r>
      <w:r w:rsidRPr="008B5749">
        <w:rPr>
          <w:rFonts w:ascii="Arial"/>
          <w:b/>
          <w:sz w:val="24"/>
        </w:rPr>
        <w:tab/>
      </w:r>
      <w:r w:rsidRPr="008B5749">
        <w:rPr>
          <w:rFonts w:ascii="Arial"/>
          <w:sz w:val="24"/>
        </w:rPr>
        <w:t>Tuition and Fees</w:t>
      </w:r>
      <w:r w:rsidRPr="008B5749">
        <w:rPr>
          <w:rFonts w:ascii="Arial"/>
          <w:spacing w:val="-13"/>
          <w:sz w:val="24"/>
        </w:rPr>
        <w:t xml:space="preserve"> </w:t>
      </w:r>
      <w:r w:rsidRPr="008B5749">
        <w:rPr>
          <w:rFonts w:ascii="Arial"/>
          <w:sz w:val="24"/>
        </w:rPr>
        <w:t>Regulation</w:t>
      </w:r>
    </w:p>
    <w:p w14:paraId="0FD2AB55" w14:textId="77777777" w:rsidR="008F108A" w:rsidRPr="008B5749" w:rsidRDefault="008B5749">
      <w:pPr>
        <w:pStyle w:val="BodyText"/>
        <w:spacing w:before="7"/>
        <w:rPr>
          <w:rFonts w:ascii="Arial"/>
          <w:sz w:val="22"/>
        </w:rPr>
      </w:pPr>
      <w:r w:rsidRPr="008B5749">
        <w:rPr>
          <w:noProof/>
        </w:rPr>
        <mc:AlternateContent>
          <mc:Choice Requires="wps">
            <w:drawing>
              <wp:anchor distT="0" distB="0" distL="0" distR="0" simplePos="0" relativeHeight="251658240" behindDoc="1" locked="0" layoutInCell="1" allowOverlap="1" wp14:anchorId="0910FB82" wp14:editId="6B8D6352">
                <wp:simplePos x="0" y="0"/>
                <wp:positionH relativeFrom="page">
                  <wp:posOffset>1124585</wp:posOffset>
                </wp:positionH>
                <wp:positionV relativeFrom="paragraph">
                  <wp:posOffset>193675</wp:posOffset>
                </wp:positionV>
                <wp:extent cx="5523230" cy="1270"/>
                <wp:effectExtent l="0" t="0" r="0" b="0"/>
                <wp:wrapTopAndBottom/>
                <wp:docPr id="88" name="Freeform 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3230" cy="1270"/>
                        </a:xfrm>
                        <a:custGeom>
                          <a:avLst/>
                          <a:gdLst>
                            <a:gd name="T0" fmla="+- 0 1771 1771"/>
                            <a:gd name="T1" fmla="*/ T0 w 8698"/>
                            <a:gd name="T2" fmla="+- 0 10469 1771"/>
                            <a:gd name="T3" fmla="*/ T2 w 8698"/>
                          </a:gdLst>
                          <a:ahLst/>
                          <a:cxnLst>
                            <a:cxn ang="0">
                              <a:pos x="T1" y="0"/>
                            </a:cxn>
                            <a:cxn ang="0">
                              <a:pos x="T3" y="0"/>
                            </a:cxn>
                          </a:cxnLst>
                          <a:rect l="0" t="0" r="r" b="b"/>
                          <a:pathLst>
                            <a:path w="8698">
                              <a:moveTo>
                                <a:pt x="0" y="0"/>
                              </a:moveTo>
                              <a:lnTo>
                                <a:pt x="86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973B71" id="Freeform 88" o:spid="_x0000_s1026" style="position:absolute;margin-left:88.55pt;margin-top:15.25pt;width:434.9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" path="m,l8698,e" filled="f" strokeweight=".48pt">
                <v:path arrowok="t" o:connecttype="custom" o:connectlocs="0,0;5523230,0" o:connectangles="0,0"/>
                <w10:wrap type="topAndBottom" anchorx="page"/>
              </v:shape>
            </w:pict>
          </mc:Fallback>
        </mc:AlternateContent>
      </w:r>
    </w:p>
    <w:p w14:paraId="20039FC4" w14:textId="77777777" w:rsidR="008F108A" w:rsidRPr="008B5749" w:rsidRDefault="008F108A">
      <w:pPr>
        <w:pStyle w:val="BodyText"/>
        <w:spacing w:before="3"/>
        <w:rPr>
          <w:rFonts w:ascii="Arial"/>
          <w:sz w:val="13"/>
        </w:rPr>
      </w:pPr>
    </w:p>
    <w:p w14:paraId="4614EB68" w14:textId="77777777" w:rsidR="008F108A" w:rsidRPr="008B5749" w:rsidRDefault="00EE6AD0">
      <w:pPr>
        <w:spacing w:before="92"/>
        <w:ind w:left="880"/>
        <w:rPr>
          <w:rFonts w:ascii="Arial"/>
          <w:sz w:val="24"/>
        </w:rPr>
      </w:pPr>
      <w:r w:rsidRPr="008B5749">
        <w:rPr>
          <w:rFonts w:ascii="Arial"/>
          <w:b/>
          <w:sz w:val="24"/>
        </w:rPr>
        <w:t>Proposed action:</w:t>
      </w:r>
      <w:r w:rsidRPr="008B5749">
        <w:rPr>
          <w:rFonts w:ascii="Arial"/>
          <w:b/>
          <w:spacing w:val="64"/>
          <w:sz w:val="24"/>
        </w:rPr>
        <w:t xml:space="preserve"> </w:t>
      </w:r>
      <w:r w:rsidRPr="008B5749">
        <w:rPr>
          <w:rFonts w:ascii="Arial"/>
          <w:sz w:val="24"/>
        </w:rPr>
        <w:t>Approval</w:t>
      </w:r>
    </w:p>
    <w:p w14:paraId="2B97E061" w14:textId="77777777" w:rsidR="008F108A" w:rsidRPr="008B5749" w:rsidRDefault="008B5749">
      <w:pPr>
        <w:pStyle w:val="BodyText"/>
        <w:spacing w:before="1"/>
        <w:rPr>
          <w:rFonts w:ascii="Arial"/>
          <w:sz w:val="23"/>
        </w:rPr>
      </w:pPr>
      <w:r w:rsidRPr="008B5749">
        <w:rPr>
          <w:noProof/>
        </w:rPr>
        <mc:AlternateContent>
          <mc:Choice Requires="wps">
            <w:drawing>
              <wp:anchor distT="0" distB="0" distL="0" distR="0" simplePos="0" relativeHeight="251659264" behindDoc="1" locked="0" layoutInCell="1" allowOverlap="1" wp14:anchorId="2A282A5D" wp14:editId="61EE0913">
                <wp:simplePos x="0" y="0"/>
                <wp:positionH relativeFrom="page">
                  <wp:posOffset>1124585</wp:posOffset>
                </wp:positionH>
                <wp:positionV relativeFrom="paragraph">
                  <wp:posOffset>196850</wp:posOffset>
                </wp:positionV>
                <wp:extent cx="5523230" cy="1270"/>
                <wp:effectExtent l="0" t="0" r="0" b="0"/>
                <wp:wrapTopAndBottom/>
                <wp:docPr id="87" name="Freeform 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3230" cy="1270"/>
                        </a:xfrm>
                        <a:custGeom>
                          <a:avLst/>
                          <a:gdLst>
                            <a:gd name="T0" fmla="+- 0 1771 1771"/>
                            <a:gd name="T1" fmla="*/ T0 w 8698"/>
                            <a:gd name="T2" fmla="+- 0 10469 1771"/>
                            <a:gd name="T3" fmla="*/ T2 w 8698"/>
                          </a:gdLst>
                          <a:ahLst/>
                          <a:cxnLst>
                            <a:cxn ang="0">
                              <a:pos x="T1" y="0"/>
                            </a:cxn>
                            <a:cxn ang="0">
                              <a:pos x="T3" y="0"/>
                            </a:cxn>
                          </a:cxnLst>
                          <a:rect l="0" t="0" r="r" b="b"/>
                          <a:pathLst>
                            <a:path w="8698">
                              <a:moveTo>
                                <a:pt x="0" y="0"/>
                              </a:moveTo>
                              <a:lnTo>
                                <a:pt x="86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ECE255" id="Freeform 87" o:spid="_x0000_s1026" style="position:absolute;margin-left:88.55pt;margin-top:15.5pt;width:434.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" path="m,l8698,e" filled="f" strokeweight=".48pt">
                <v:path arrowok="t" o:connecttype="custom" o:connectlocs="0,0;5523230,0" o:connectangles="0,0"/>
                <w10:wrap type="topAndBottom" anchorx="page"/>
              </v:shape>
            </w:pict>
          </mc:Fallback>
        </mc:AlternateContent>
      </w:r>
    </w:p>
    <w:p w14:paraId="7C87BCC8" w14:textId="77777777" w:rsidR="008F108A" w:rsidRPr="008B5749" w:rsidRDefault="008F108A">
      <w:pPr>
        <w:pStyle w:val="BodyText"/>
        <w:spacing w:before="3"/>
        <w:rPr>
          <w:rFonts w:ascii="Arial"/>
          <w:sz w:val="13"/>
        </w:rPr>
      </w:pPr>
    </w:p>
    <w:p w14:paraId="7E6232CC" w14:textId="77777777" w:rsidR="008F108A" w:rsidRPr="008B5749" w:rsidRDefault="00EE6AD0">
      <w:pPr>
        <w:spacing w:before="92"/>
        <w:ind w:left="880"/>
        <w:rPr>
          <w:rFonts w:ascii="Arial"/>
          <w:b/>
          <w:sz w:val="24"/>
        </w:rPr>
      </w:pPr>
      <w:r w:rsidRPr="008B5749">
        <w:rPr>
          <w:rFonts w:ascii="Arial"/>
          <w:b/>
          <w:sz w:val="24"/>
        </w:rPr>
        <w:t>Background information:</w:t>
      </w:r>
    </w:p>
    <w:p w14:paraId="1843BCEA" w14:textId="77777777" w:rsidR="008F108A" w:rsidRPr="008B5749" w:rsidRDefault="008F108A">
      <w:pPr>
        <w:pStyle w:val="BodyText"/>
        <w:spacing w:before="2"/>
        <w:rPr>
          <w:rFonts w:ascii="Arial"/>
          <w:b/>
          <w:sz w:val="24"/>
        </w:rPr>
      </w:pPr>
    </w:p>
    <w:p w14:paraId="79B319C5" w14:textId="77777777" w:rsidR="008F108A" w:rsidRPr="008B5749" w:rsidRDefault="00EE6AD0">
      <w:pPr>
        <w:spacing w:before="1"/>
        <w:ind w:left="879" w:right="783"/>
        <w:rPr>
          <w:rFonts w:ascii="Arial" w:hAnsi="Arial"/>
          <w:sz w:val="24"/>
        </w:rPr>
      </w:pPr>
      <w:r w:rsidRPr="008B5749">
        <w:rPr>
          <w:rFonts w:ascii="Arial" w:hAnsi="Arial"/>
          <w:sz w:val="24"/>
        </w:rPr>
        <w:t xml:space="preserve">On July 21, 2005, the Florida Board of Governors adopted a new university regulation development process. Under the new process, there will no longer be promulgation of rules. The Florida Board of Governors has approved the “Regulation Development Procedure for State University Boards of Trustees” for the processing and adoption of university regulations (formerly rules). When a new regulation is proposed or an existing regulation is revised or repealed, it will be announced by way of the Campus Update and electronically posted via the University website. There will be a </w:t>
      </w:r>
      <w:proofErr w:type="gramStart"/>
      <w:r w:rsidRPr="008B5749">
        <w:rPr>
          <w:rFonts w:ascii="Arial" w:hAnsi="Arial"/>
          <w:sz w:val="24"/>
        </w:rPr>
        <w:t>14 day</w:t>
      </w:r>
      <w:proofErr w:type="gramEnd"/>
      <w:r w:rsidRPr="008B5749">
        <w:rPr>
          <w:rFonts w:ascii="Arial" w:hAnsi="Arial"/>
          <w:sz w:val="24"/>
        </w:rPr>
        <w:t xml:space="preserve"> opportunity for comments. All University regulations will require approval by the full Board for adoption. Select regulations are regulations that </w:t>
      </w:r>
      <w:proofErr w:type="gramStart"/>
      <w:r w:rsidRPr="008B5749">
        <w:rPr>
          <w:rFonts w:ascii="Arial" w:hAnsi="Arial"/>
          <w:sz w:val="24"/>
        </w:rPr>
        <w:t>include:</w:t>
      </w:r>
      <w:proofErr w:type="gramEnd"/>
      <w:r w:rsidRPr="008B5749">
        <w:rPr>
          <w:rFonts w:ascii="Arial" w:hAnsi="Arial"/>
          <w:sz w:val="24"/>
        </w:rPr>
        <w:t xml:space="preserve"> tuition and fees, admissions, and articulation, which require approval by the Board of Governors.</w:t>
      </w:r>
    </w:p>
    <w:p w14:paraId="66F0A6AE" w14:textId="77777777" w:rsidR="008F108A" w:rsidRPr="008B5749" w:rsidRDefault="008F108A">
      <w:pPr>
        <w:pStyle w:val="BodyText"/>
        <w:rPr>
          <w:rFonts w:ascii="Arial"/>
          <w:sz w:val="24"/>
        </w:rPr>
      </w:pPr>
    </w:p>
    <w:p w14:paraId="393754D3" w14:textId="77777777" w:rsidR="008F108A" w:rsidRPr="008B5749" w:rsidRDefault="00EE6AD0">
      <w:pPr>
        <w:ind w:left="880" w:right="661"/>
        <w:rPr>
          <w:rFonts w:ascii="Arial" w:hAnsi="Arial"/>
          <w:sz w:val="24"/>
        </w:rPr>
      </w:pPr>
      <w:r w:rsidRPr="008B5749">
        <w:rPr>
          <w:rFonts w:ascii="Arial" w:hAnsi="Arial"/>
          <w:sz w:val="24"/>
        </w:rPr>
        <w:t>The new tuition regulations are being presented by the Finance and Audit Committee for approval by the full Board. After the full Board of Trustees has voted to adopt the select regulations (tuition and fee regulations) and the Board of Trustees has provided copies to the Board of Governors, the select regulations will become effective upon the Board of Governors’ approval or 60 days after being provided to the Board of Governors, whichever occurs</w:t>
      </w:r>
      <w:r w:rsidRPr="008B5749">
        <w:rPr>
          <w:rFonts w:ascii="Arial" w:hAnsi="Arial"/>
          <w:spacing w:val="-7"/>
          <w:sz w:val="24"/>
        </w:rPr>
        <w:t xml:space="preserve"> </w:t>
      </w:r>
      <w:r w:rsidRPr="008B5749">
        <w:rPr>
          <w:rFonts w:ascii="Arial" w:hAnsi="Arial"/>
          <w:sz w:val="24"/>
        </w:rPr>
        <w:t>first.</w:t>
      </w:r>
    </w:p>
    <w:p w14:paraId="1ABE06E9" w14:textId="77777777" w:rsidR="008F108A" w:rsidRPr="008B5749" w:rsidRDefault="008F108A">
      <w:pPr>
        <w:pStyle w:val="BodyText"/>
        <w:rPr>
          <w:rFonts w:ascii="Arial"/>
          <w:sz w:val="24"/>
        </w:rPr>
      </w:pPr>
    </w:p>
    <w:p w14:paraId="071BCD79" w14:textId="77777777" w:rsidR="008F108A" w:rsidRPr="008B5749" w:rsidRDefault="00EE6AD0">
      <w:pPr>
        <w:ind w:left="880" w:right="648"/>
        <w:rPr>
          <w:rFonts w:ascii="Arial" w:hAnsi="Arial"/>
          <w:sz w:val="24"/>
        </w:rPr>
      </w:pPr>
      <w:r w:rsidRPr="008B5749">
        <w:rPr>
          <w:rFonts w:ascii="Arial" w:hAnsi="Arial"/>
          <w:sz w:val="24"/>
        </w:rPr>
        <w:t>This Tuition and Fees regulation includes tuition and out-of-state fees, student fees, on-campus housing rates and the child development center rates previously approved by the Board of Trustees. It also incorporates the miscellaneous fees approved by the President in accord with the delegation provided him by the Board of Trustees. The new regulation recognizes the role of the Board of Trustees in setting tuition and the various fees named. The regulation also recognizes the State’s contributions to approve childcare.</w:t>
      </w:r>
    </w:p>
    <w:p w14:paraId="50A6509B" w14:textId="77777777" w:rsidR="008F108A" w:rsidRPr="008B5749" w:rsidRDefault="008F108A">
      <w:pPr>
        <w:pStyle w:val="BodyText"/>
        <w:rPr>
          <w:rFonts w:ascii="Arial"/>
          <w:sz w:val="24"/>
        </w:rPr>
      </w:pPr>
    </w:p>
    <w:p w14:paraId="176F2640" w14:textId="77777777" w:rsidR="008F108A" w:rsidRPr="008B5749" w:rsidRDefault="00EE6AD0">
      <w:pPr>
        <w:ind w:left="880" w:right="888"/>
        <w:rPr>
          <w:rFonts w:ascii="Arial"/>
          <w:sz w:val="24"/>
        </w:rPr>
      </w:pPr>
      <w:r w:rsidRPr="008B5749">
        <w:rPr>
          <w:rFonts w:ascii="Arial"/>
          <w:sz w:val="24"/>
        </w:rPr>
        <w:t>Approval of this regulation also repeals the old Tuition and Fees rule previously published as Chapter 6C9-8 in the Administrative Code.</w:t>
      </w:r>
    </w:p>
    <w:p w14:paraId="1E1B13DC" w14:textId="77777777" w:rsidR="008F108A" w:rsidRPr="008B5749" w:rsidRDefault="008F108A">
      <w:pPr>
        <w:pStyle w:val="BodyText"/>
        <w:rPr>
          <w:rFonts w:ascii="Arial"/>
          <w:sz w:val="20"/>
        </w:rPr>
      </w:pPr>
    </w:p>
    <w:p w14:paraId="0FD591A7" w14:textId="77777777" w:rsidR="008F108A" w:rsidRPr="008B5749" w:rsidRDefault="008B5749">
      <w:pPr>
        <w:pStyle w:val="BodyText"/>
        <w:spacing w:before="9"/>
        <w:rPr>
          <w:rFonts w:ascii="Arial"/>
          <w:sz w:val="14"/>
        </w:rPr>
      </w:pPr>
      <w:r w:rsidRPr="008B5749">
        <w:rPr>
          <w:noProof/>
        </w:rPr>
        <mc:AlternateContent>
          <mc:Choice Requires="wps">
            <w:drawing>
              <wp:anchor distT="0" distB="0" distL="0" distR="0" simplePos="0" relativeHeight="251660288" behindDoc="1" locked="0" layoutInCell="1" allowOverlap="1" wp14:anchorId="03DF0F33" wp14:editId="1F56BD38">
                <wp:simplePos x="0" y="0"/>
                <wp:positionH relativeFrom="page">
                  <wp:posOffset>1124585</wp:posOffset>
                </wp:positionH>
                <wp:positionV relativeFrom="paragraph">
                  <wp:posOffset>135890</wp:posOffset>
                </wp:positionV>
                <wp:extent cx="5523230" cy="1270"/>
                <wp:effectExtent l="0" t="0" r="0" b="0"/>
                <wp:wrapTopAndBottom/>
                <wp:docPr id="86" name="Freeform 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3230" cy="1270"/>
                        </a:xfrm>
                        <a:custGeom>
                          <a:avLst/>
                          <a:gdLst>
                            <a:gd name="T0" fmla="+- 0 1771 1771"/>
                            <a:gd name="T1" fmla="*/ T0 w 8698"/>
                            <a:gd name="T2" fmla="+- 0 10469 1771"/>
                            <a:gd name="T3" fmla="*/ T2 w 8698"/>
                          </a:gdLst>
                          <a:ahLst/>
                          <a:cxnLst>
                            <a:cxn ang="0">
                              <a:pos x="T1" y="0"/>
                            </a:cxn>
                            <a:cxn ang="0">
                              <a:pos x="T3" y="0"/>
                            </a:cxn>
                          </a:cxnLst>
                          <a:rect l="0" t="0" r="r" b="b"/>
                          <a:pathLst>
                            <a:path w="8698">
                              <a:moveTo>
                                <a:pt x="0" y="0"/>
                              </a:moveTo>
                              <a:lnTo>
                                <a:pt x="86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DE8646" id="Freeform 86" o:spid="_x0000_s1026" style="position:absolute;margin-left:88.55pt;margin-top:10.7pt;width:434.9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" path="m,l8698,e" filled="f" strokeweight=".48pt">
                <v:path arrowok="t" o:connecttype="custom" o:connectlocs="0,0;5523230,0" o:connectangles="0,0"/>
                <w10:wrap type="topAndBottom" anchorx="page"/>
              </v:shape>
            </w:pict>
          </mc:Fallback>
        </mc:AlternateContent>
      </w:r>
    </w:p>
    <w:p w14:paraId="0F416606" w14:textId="77777777" w:rsidR="008F108A" w:rsidRPr="008B5749" w:rsidRDefault="008F108A">
      <w:pPr>
        <w:pStyle w:val="BodyText"/>
        <w:spacing w:before="4"/>
        <w:rPr>
          <w:rFonts w:ascii="Arial"/>
          <w:sz w:val="25"/>
        </w:rPr>
      </w:pPr>
    </w:p>
    <w:p w14:paraId="5AF3AA0D" w14:textId="77777777" w:rsidR="008F108A" w:rsidRPr="008B5749" w:rsidRDefault="00EE6AD0" w:rsidP="00EE6AD0">
      <w:pPr>
        <w:tabs>
          <w:tab w:val="left" w:pos="3039"/>
        </w:tabs>
        <w:spacing w:before="92"/>
        <w:ind w:left="880"/>
        <w:rPr>
          <w:rFonts w:ascii="Arial"/>
          <w:sz w:val="24"/>
        </w:rPr>
        <w:sectPr w:rsidR="008F108A" w:rsidRPr="008B5749">
          <w:type w:val="continuous"/>
          <w:pgSz w:w="12240" w:h="15840"/>
          <w:pgMar w:top="1360" w:right="1140" w:bottom="280" w:left="920" w:header="720" w:footer="720" w:gutter="0"/>
          <w:cols w:space="720"/>
        </w:sectPr>
      </w:pPr>
      <w:r w:rsidRPr="008B5749">
        <w:rPr>
          <w:rFonts w:ascii="Arial"/>
          <w:b/>
          <w:sz w:val="24"/>
        </w:rPr>
        <w:t>Attachments:</w:t>
      </w:r>
      <w:r w:rsidRPr="008B5749">
        <w:rPr>
          <w:rFonts w:ascii="Arial"/>
          <w:b/>
          <w:sz w:val="24"/>
        </w:rPr>
        <w:tab/>
      </w:r>
      <w:r w:rsidRPr="008B5749">
        <w:rPr>
          <w:rFonts w:ascii="Arial"/>
          <w:sz w:val="24"/>
        </w:rPr>
        <w:t>Proposed regulations</w:t>
      </w:r>
    </w:p>
    <w:p w14:paraId="50CFA590" w14:textId="77777777" w:rsidR="008F108A" w:rsidRPr="00EE6AD0" w:rsidRDefault="00EE6AD0" w:rsidP="00EE6AD0">
      <w:pPr>
        <w:pStyle w:val="Heading1"/>
      </w:pPr>
      <w:bookmarkStart w:id="5" w:name="13_BOT_10-20-05_Item_6C_Tuition_Regulati"/>
      <w:bookmarkEnd w:id="5"/>
      <w:r w:rsidRPr="00EE6AD0">
        <w:lastRenderedPageBreak/>
        <w:t>CHAPTER 6C9-8</w:t>
      </w:r>
    </w:p>
    <w:p w14:paraId="490F7448" w14:textId="77777777" w:rsidR="008F108A" w:rsidRPr="00EE6AD0" w:rsidRDefault="00EE6AD0" w:rsidP="00EE6AD0">
      <w:pPr>
        <w:pStyle w:val="Heading1"/>
      </w:pPr>
      <w:r w:rsidRPr="00EE6AD0">
        <w:t>Tuition and Fees</w:t>
      </w:r>
    </w:p>
    <w:p w14:paraId="70ECC85E" w14:textId="77777777" w:rsidR="008F108A" w:rsidRPr="008B5749" w:rsidRDefault="008F108A">
      <w:pPr>
        <w:pStyle w:val="BodyText"/>
        <w:spacing w:before="6"/>
        <w:rPr>
          <w:b/>
        </w:rPr>
      </w:pPr>
    </w:p>
    <w:p w14:paraId="46CFB2A9" w14:textId="77777777" w:rsidR="008F108A" w:rsidRPr="008B5749" w:rsidRDefault="00EE6AD0">
      <w:pPr>
        <w:pStyle w:val="BodyText"/>
        <w:tabs>
          <w:tab w:val="left" w:pos="1412"/>
        </w:tabs>
        <w:spacing w:line="244" w:lineRule="auto"/>
        <w:ind w:left="246" w:right="6141"/>
      </w:pPr>
      <w:r w:rsidRPr="008B5749">
        <w:t>6C9-8.1001</w:t>
      </w:r>
      <w:r w:rsidRPr="008B5749">
        <w:tab/>
        <w:t>Schedule of Tuition and Fees 6C9-8.1002</w:t>
      </w:r>
      <w:r w:rsidRPr="008B5749">
        <w:tab/>
        <w:t>Special Fees, Fines and Penalties. 6C9-8.1003</w:t>
      </w:r>
      <w:r w:rsidRPr="008B5749">
        <w:tab/>
        <w:t>Payment of Tuition and</w:t>
      </w:r>
      <w:r w:rsidRPr="008B5749">
        <w:rPr>
          <w:spacing w:val="17"/>
        </w:rPr>
        <w:t xml:space="preserve"> </w:t>
      </w:r>
      <w:r w:rsidRPr="008B5749">
        <w:t>Fees.</w:t>
      </w:r>
    </w:p>
    <w:p w14:paraId="2905E89E" w14:textId="77777777" w:rsidR="008F108A" w:rsidRPr="008B5749" w:rsidRDefault="00EE6AD0">
      <w:pPr>
        <w:pStyle w:val="BodyText"/>
        <w:tabs>
          <w:tab w:val="left" w:pos="1412"/>
        </w:tabs>
        <w:spacing w:before="2" w:line="244" w:lineRule="auto"/>
        <w:ind w:left="246" w:right="6230"/>
      </w:pPr>
      <w:r w:rsidRPr="008B5749">
        <w:t>6C9-8.1004</w:t>
      </w:r>
      <w:r w:rsidRPr="008B5749">
        <w:tab/>
        <w:t>Fee Refund/Release of Liability. 6C9-8.1005</w:t>
      </w:r>
      <w:r w:rsidRPr="008B5749">
        <w:tab/>
        <w:t>Deferred Payment of</w:t>
      </w:r>
      <w:r w:rsidRPr="008B5749">
        <w:rPr>
          <w:spacing w:val="12"/>
        </w:rPr>
        <w:t xml:space="preserve"> </w:t>
      </w:r>
      <w:r w:rsidRPr="008B5749">
        <w:t>Fees.</w:t>
      </w:r>
    </w:p>
    <w:p w14:paraId="62B9CC77" w14:textId="77777777" w:rsidR="008F108A" w:rsidRPr="008B5749" w:rsidRDefault="00EE6AD0">
      <w:pPr>
        <w:pStyle w:val="BodyText"/>
        <w:tabs>
          <w:tab w:val="left" w:pos="1412"/>
        </w:tabs>
        <w:spacing w:before="2"/>
        <w:ind w:left="246"/>
      </w:pPr>
      <w:r w:rsidRPr="008B5749">
        <w:t>6C9-8.1006</w:t>
      </w:r>
      <w:r w:rsidRPr="008B5749">
        <w:tab/>
        <w:t>Waiver of Student</w:t>
      </w:r>
      <w:r w:rsidRPr="008B5749">
        <w:rPr>
          <w:spacing w:val="40"/>
        </w:rPr>
        <w:t xml:space="preserve"> </w:t>
      </w:r>
      <w:r w:rsidRPr="008B5749">
        <w:t>Tuition.</w:t>
      </w:r>
    </w:p>
    <w:p w14:paraId="0CE5CD9F" w14:textId="77777777" w:rsidR="008F108A" w:rsidRPr="008B5749" w:rsidRDefault="008F108A">
      <w:pPr>
        <w:pStyle w:val="BodyText"/>
        <w:rPr>
          <w:sz w:val="22"/>
        </w:rPr>
      </w:pPr>
    </w:p>
    <w:p w14:paraId="670DFED0" w14:textId="77777777" w:rsidR="008F108A" w:rsidRPr="008B5749" w:rsidRDefault="008F108A">
      <w:pPr>
        <w:pStyle w:val="BodyText"/>
        <w:spacing w:before="7"/>
        <w:rPr>
          <w:sz w:val="17"/>
        </w:rPr>
      </w:pPr>
    </w:p>
    <w:p w14:paraId="1EF5584B" w14:textId="77777777" w:rsidR="008F108A" w:rsidRPr="00EE6AD0" w:rsidRDefault="00EE6AD0" w:rsidP="00EE6AD0">
      <w:pPr>
        <w:pStyle w:val="Heading2"/>
      </w:pPr>
      <w:r w:rsidRPr="00EE6AD0">
        <w:t>6C9-8.1001 Schedule of Tuition and Fees.</w:t>
      </w:r>
    </w:p>
    <w:p w14:paraId="4548E9D9" w14:textId="77777777" w:rsidR="008F108A" w:rsidRPr="008B5749" w:rsidRDefault="008F108A">
      <w:pPr>
        <w:pStyle w:val="BodyText"/>
        <w:spacing w:before="7"/>
        <w:rPr>
          <w:b/>
        </w:rPr>
      </w:pPr>
    </w:p>
    <w:p w14:paraId="193FF0F1" w14:textId="77777777" w:rsidR="008F108A" w:rsidRPr="008B5749" w:rsidRDefault="00EE6AD0">
      <w:pPr>
        <w:pStyle w:val="ListParagraph"/>
        <w:numPr>
          <w:ilvl w:val="0"/>
          <w:numId w:val="11"/>
        </w:numPr>
        <w:tabs>
          <w:tab w:val="left" w:pos="1106"/>
        </w:tabs>
        <w:spacing w:line="491" w:lineRule="auto"/>
        <w:ind w:right="2504" w:firstLine="583"/>
        <w:rPr>
          <w:sz w:val="19"/>
        </w:rPr>
      </w:pPr>
      <w:r w:rsidRPr="008B5749">
        <w:rPr>
          <w:sz w:val="19"/>
        </w:rPr>
        <w:t>Tuition shall be defined as fees assessed to a student for enrollment in credit courses at</w:t>
      </w:r>
      <w:r w:rsidRPr="008B5749">
        <w:rPr>
          <w:spacing w:val="8"/>
          <w:sz w:val="19"/>
        </w:rPr>
        <w:t xml:space="preserve"> </w:t>
      </w:r>
      <w:r w:rsidRPr="008B5749">
        <w:rPr>
          <w:sz w:val="19"/>
        </w:rPr>
        <w:t>the</w:t>
      </w:r>
      <w:r w:rsidRPr="008B5749">
        <w:rPr>
          <w:spacing w:val="7"/>
          <w:sz w:val="19"/>
        </w:rPr>
        <w:t xml:space="preserve"> </w:t>
      </w:r>
      <w:r w:rsidRPr="008B5749">
        <w:rPr>
          <w:sz w:val="19"/>
        </w:rPr>
        <w:t>University</w:t>
      </w:r>
      <w:r w:rsidRPr="008B5749">
        <w:rPr>
          <w:spacing w:val="4"/>
          <w:sz w:val="19"/>
        </w:rPr>
        <w:t xml:space="preserve"> </w:t>
      </w:r>
      <w:r w:rsidRPr="008B5749">
        <w:rPr>
          <w:sz w:val="19"/>
        </w:rPr>
        <w:t>of</w:t>
      </w:r>
      <w:r w:rsidRPr="008B5749">
        <w:rPr>
          <w:spacing w:val="7"/>
          <w:sz w:val="19"/>
        </w:rPr>
        <w:t xml:space="preserve"> </w:t>
      </w:r>
      <w:r w:rsidRPr="008B5749">
        <w:rPr>
          <w:sz w:val="19"/>
        </w:rPr>
        <w:t>North</w:t>
      </w:r>
      <w:r w:rsidRPr="008B5749">
        <w:rPr>
          <w:spacing w:val="10"/>
          <w:sz w:val="19"/>
        </w:rPr>
        <w:t xml:space="preserve"> </w:t>
      </w:r>
      <w:r w:rsidRPr="008B5749">
        <w:rPr>
          <w:sz w:val="19"/>
        </w:rPr>
        <w:t>Florida,</w:t>
      </w:r>
      <w:r w:rsidRPr="008B5749">
        <w:rPr>
          <w:spacing w:val="9"/>
          <w:sz w:val="19"/>
        </w:rPr>
        <w:t xml:space="preserve"> </w:t>
      </w:r>
      <w:r w:rsidRPr="008B5749">
        <w:rPr>
          <w:sz w:val="19"/>
        </w:rPr>
        <w:t>in</w:t>
      </w:r>
      <w:r w:rsidRPr="008B5749">
        <w:rPr>
          <w:spacing w:val="10"/>
          <w:sz w:val="19"/>
        </w:rPr>
        <w:t xml:space="preserve"> </w:t>
      </w:r>
      <w:r w:rsidRPr="008B5749">
        <w:rPr>
          <w:sz w:val="19"/>
        </w:rPr>
        <w:t>accordance</w:t>
      </w:r>
      <w:r w:rsidRPr="008B5749">
        <w:rPr>
          <w:spacing w:val="5"/>
          <w:sz w:val="19"/>
        </w:rPr>
        <w:t xml:space="preserve"> </w:t>
      </w:r>
      <w:r w:rsidRPr="008B5749">
        <w:rPr>
          <w:sz w:val="19"/>
        </w:rPr>
        <w:t>with</w:t>
      </w:r>
      <w:r w:rsidRPr="008B5749">
        <w:rPr>
          <w:spacing w:val="11"/>
          <w:sz w:val="19"/>
        </w:rPr>
        <w:t xml:space="preserve"> </w:t>
      </w:r>
      <w:r w:rsidRPr="008B5749">
        <w:rPr>
          <w:sz w:val="19"/>
        </w:rPr>
        <w:t>law,</w:t>
      </w:r>
      <w:r w:rsidRPr="008B5749">
        <w:rPr>
          <w:spacing w:val="8"/>
          <w:sz w:val="19"/>
        </w:rPr>
        <w:t xml:space="preserve"> </w:t>
      </w:r>
      <w:r w:rsidRPr="008B5749">
        <w:rPr>
          <w:sz w:val="19"/>
        </w:rPr>
        <w:t>rules</w:t>
      </w:r>
      <w:r w:rsidRPr="008B5749">
        <w:rPr>
          <w:spacing w:val="10"/>
          <w:sz w:val="19"/>
        </w:rPr>
        <w:t xml:space="preserve"> </w:t>
      </w:r>
      <w:r w:rsidRPr="008B5749">
        <w:rPr>
          <w:sz w:val="19"/>
        </w:rPr>
        <w:t>and</w:t>
      </w:r>
      <w:r w:rsidRPr="008B5749">
        <w:rPr>
          <w:spacing w:val="9"/>
          <w:sz w:val="19"/>
        </w:rPr>
        <w:t xml:space="preserve"> </w:t>
      </w:r>
      <w:r w:rsidRPr="008B5749">
        <w:rPr>
          <w:sz w:val="19"/>
        </w:rPr>
        <w:t>policies</w:t>
      </w:r>
      <w:r w:rsidRPr="008B5749">
        <w:rPr>
          <w:spacing w:val="8"/>
          <w:sz w:val="19"/>
        </w:rPr>
        <w:t xml:space="preserve"> </w:t>
      </w:r>
      <w:r w:rsidRPr="008B5749">
        <w:rPr>
          <w:sz w:val="19"/>
        </w:rPr>
        <w:t>of</w:t>
      </w:r>
      <w:r w:rsidRPr="008B5749">
        <w:rPr>
          <w:spacing w:val="7"/>
          <w:sz w:val="19"/>
        </w:rPr>
        <w:t xml:space="preserve"> </w:t>
      </w:r>
      <w:r w:rsidRPr="008B5749">
        <w:rPr>
          <w:sz w:val="19"/>
        </w:rPr>
        <w:t>the</w:t>
      </w:r>
      <w:r w:rsidRPr="008B5749">
        <w:rPr>
          <w:color w:val="FF0101"/>
          <w:spacing w:val="7"/>
          <w:sz w:val="19"/>
        </w:rPr>
        <w:t xml:space="preserve"> </w:t>
      </w:r>
      <w:r w:rsidRPr="008B5749">
        <w:rPr>
          <w:strike/>
          <w:color w:val="C00000"/>
          <w:sz w:val="19"/>
        </w:rPr>
        <w:t>State</w:t>
      </w:r>
      <w:r w:rsidRPr="008B5749">
        <w:rPr>
          <w:color w:val="C00000"/>
          <w:spacing w:val="7"/>
          <w:sz w:val="19"/>
        </w:rPr>
        <w:t xml:space="preserve"> </w:t>
      </w:r>
      <w:r w:rsidRPr="008B5749">
        <w:rPr>
          <w:sz w:val="19"/>
        </w:rPr>
        <w:t>Board</w:t>
      </w:r>
    </w:p>
    <w:p w14:paraId="450B0F7D" w14:textId="77777777" w:rsidR="008F108A" w:rsidRPr="008B5749" w:rsidRDefault="00EE6AD0">
      <w:pPr>
        <w:pStyle w:val="BodyText"/>
        <w:spacing w:line="217" w:lineRule="exact"/>
        <w:ind w:left="246"/>
      </w:pPr>
      <w:r w:rsidRPr="008B5749">
        <w:t>of</w:t>
      </w:r>
      <w:r w:rsidRPr="008B5749">
        <w:rPr>
          <w:strike/>
          <w:color w:val="C00000"/>
        </w:rPr>
        <w:t xml:space="preserve"> Education</w:t>
      </w:r>
      <w:r w:rsidRPr="008B5749">
        <w:rPr>
          <w:color w:val="C00000"/>
        </w:rPr>
        <w:t xml:space="preserve"> Governors </w:t>
      </w:r>
      <w:r w:rsidRPr="008B5749">
        <w:t>and the University of North Florida</w:t>
      </w:r>
      <w:r w:rsidRPr="008B5749">
        <w:rPr>
          <w:color w:val="FF0101"/>
        </w:rPr>
        <w:t xml:space="preserve"> </w:t>
      </w:r>
      <w:r w:rsidRPr="008B5749">
        <w:rPr>
          <w:color w:val="C00000"/>
        </w:rPr>
        <w:t>Board of Trustees</w:t>
      </w:r>
      <w:r w:rsidRPr="008B5749">
        <w:t>. Tuition consists</w:t>
      </w:r>
    </w:p>
    <w:p w14:paraId="545E0241" w14:textId="77777777" w:rsidR="008F108A" w:rsidRPr="008B5749" w:rsidRDefault="008F108A">
      <w:pPr>
        <w:pStyle w:val="BodyText"/>
        <w:spacing w:before="6"/>
        <w:rPr>
          <w:sz w:val="11"/>
        </w:rPr>
      </w:pPr>
    </w:p>
    <w:p w14:paraId="35895B45" w14:textId="77777777" w:rsidR="008F108A" w:rsidRPr="008B5749" w:rsidRDefault="00EE6AD0">
      <w:pPr>
        <w:pStyle w:val="BodyText"/>
        <w:spacing w:before="96"/>
        <w:ind w:left="246"/>
      </w:pPr>
      <w:r w:rsidRPr="008B5749">
        <w:t>of the following fees, depending on whether a student is a resident or non-resident:</w:t>
      </w:r>
    </w:p>
    <w:p w14:paraId="717F2FDE" w14:textId="77777777" w:rsidR="008F108A" w:rsidRPr="008B5749" w:rsidRDefault="008F108A">
      <w:pPr>
        <w:pStyle w:val="BodyText"/>
        <w:spacing w:before="10"/>
      </w:pPr>
    </w:p>
    <w:p w14:paraId="375C54A1" w14:textId="77777777" w:rsidR="008F108A" w:rsidRPr="008B5749" w:rsidRDefault="00EE6AD0">
      <w:pPr>
        <w:pStyle w:val="ListParagraph"/>
        <w:numPr>
          <w:ilvl w:val="1"/>
          <w:numId w:val="11"/>
        </w:numPr>
        <w:tabs>
          <w:tab w:val="left" w:pos="1141"/>
        </w:tabs>
        <w:spacing w:line="491" w:lineRule="auto"/>
        <w:ind w:right="2510" w:firstLine="583"/>
        <w:rPr>
          <w:color w:val="C00000"/>
          <w:sz w:val="19"/>
        </w:rPr>
      </w:pPr>
      <w:r w:rsidRPr="008B5749">
        <w:rPr>
          <w:sz w:val="19"/>
        </w:rPr>
        <w:t>Resident tuition, comprised of the following, shall be defined as the fees charged an enrolled</w:t>
      </w:r>
      <w:r w:rsidRPr="008B5749">
        <w:rPr>
          <w:spacing w:val="5"/>
          <w:sz w:val="19"/>
        </w:rPr>
        <w:t xml:space="preserve"> </w:t>
      </w:r>
      <w:r w:rsidRPr="008B5749">
        <w:rPr>
          <w:sz w:val="19"/>
        </w:rPr>
        <w:t>student</w:t>
      </w:r>
      <w:r w:rsidRPr="008B5749">
        <w:rPr>
          <w:spacing w:val="5"/>
          <w:sz w:val="19"/>
        </w:rPr>
        <w:t xml:space="preserve"> </w:t>
      </w:r>
      <w:r w:rsidRPr="008B5749">
        <w:rPr>
          <w:sz w:val="19"/>
        </w:rPr>
        <w:t>who</w:t>
      </w:r>
      <w:r w:rsidRPr="008B5749">
        <w:rPr>
          <w:spacing w:val="5"/>
          <w:sz w:val="19"/>
        </w:rPr>
        <w:t xml:space="preserve"> </w:t>
      </w:r>
      <w:r w:rsidRPr="008B5749">
        <w:rPr>
          <w:sz w:val="19"/>
        </w:rPr>
        <w:t>qualifies</w:t>
      </w:r>
      <w:r w:rsidRPr="008B5749">
        <w:rPr>
          <w:spacing w:val="7"/>
          <w:sz w:val="19"/>
        </w:rPr>
        <w:t xml:space="preserve"> </w:t>
      </w:r>
      <w:r w:rsidRPr="008B5749">
        <w:rPr>
          <w:sz w:val="19"/>
        </w:rPr>
        <w:t>as</w:t>
      </w:r>
      <w:r w:rsidRPr="008B5749">
        <w:rPr>
          <w:spacing w:val="8"/>
          <w:sz w:val="19"/>
        </w:rPr>
        <w:t xml:space="preserve"> </w:t>
      </w:r>
      <w:r w:rsidRPr="008B5749">
        <w:rPr>
          <w:sz w:val="19"/>
        </w:rPr>
        <w:t>a</w:t>
      </w:r>
      <w:r w:rsidRPr="008B5749">
        <w:rPr>
          <w:spacing w:val="4"/>
          <w:sz w:val="19"/>
        </w:rPr>
        <w:t xml:space="preserve"> </w:t>
      </w:r>
      <w:r w:rsidRPr="008B5749">
        <w:rPr>
          <w:sz w:val="19"/>
        </w:rPr>
        <w:t>Florida</w:t>
      </w:r>
      <w:r w:rsidRPr="008B5749">
        <w:rPr>
          <w:spacing w:val="4"/>
          <w:sz w:val="19"/>
        </w:rPr>
        <w:t xml:space="preserve"> </w:t>
      </w:r>
      <w:r w:rsidRPr="008B5749">
        <w:rPr>
          <w:sz w:val="19"/>
        </w:rPr>
        <w:t>resident</w:t>
      </w:r>
      <w:r w:rsidRPr="008B5749">
        <w:rPr>
          <w:spacing w:val="5"/>
          <w:sz w:val="19"/>
        </w:rPr>
        <w:t xml:space="preserve"> </w:t>
      </w:r>
      <w:r w:rsidRPr="008B5749">
        <w:rPr>
          <w:sz w:val="19"/>
        </w:rPr>
        <w:t>as</w:t>
      </w:r>
      <w:r w:rsidRPr="008B5749">
        <w:rPr>
          <w:spacing w:val="5"/>
          <w:sz w:val="19"/>
        </w:rPr>
        <w:t xml:space="preserve"> </w:t>
      </w:r>
      <w:r w:rsidRPr="008B5749">
        <w:rPr>
          <w:sz w:val="19"/>
        </w:rPr>
        <w:t>defined</w:t>
      </w:r>
      <w:r w:rsidRPr="008B5749">
        <w:rPr>
          <w:spacing w:val="7"/>
          <w:sz w:val="19"/>
        </w:rPr>
        <w:t xml:space="preserve"> </w:t>
      </w:r>
      <w:r w:rsidRPr="008B5749">
        <w:rPr>
          <w:sz w:val="19"/>
        </w:rPr>
        <w:t>in</w:t>
      </w:r>
      <w:r w:rsidRPr="008B5749">
        <w:rPr>
          <w:strike/>
          <w:color w:val="FF0101"/>
          <w:spacing w:val="3"/>
          <w:sz w:val="19"/>
        </w:rPr>
        <w:t xml:space="preserve"> </w:t>
      </w:r>
      <w:r w:rsidRPr="008B5749">
        <w:rPr>
          <w:strike/>
          <w:color w:val="C00000"/>
          <w:sz w:val="19"/>
        </w:rPr>
        <w:t>Rule</w:t>
      </w:r>
      <w:r w:rsidRPr="008B5749">
        <w:rPr>
          <w:strike/>
          <w:color w:val="C00000"/>
          <w:spacing w:val="4"/>
          <w:sz w:val="19"/>
        </w:rPr>
        <w:t xml:space="preserve"> </w:t>
      </w:r>
      <w:r w:rsidRPr="008B5749">
        <w:rPr>
          <w:strike/>
          <w:color w:val="C00000"/>
          <w:sz w:val="19"/>
        </w:rPr>
        <w:t>6C-7.005,</w:t>
      </w:r>
      <w:r w:rsidRPr="008B5749">
        <w:rPr>
          <w:strike/>
          <w:color w:val="C00000"/>
          <w:spacing w:val="6"/>
          <w:sz w:val="19"/>
        </w:rPr>
        <w:t xml:space="preserve"> </w:t>
      </w:r>
      <w:r w:rsidRPr="008B5749">
        <w:rPr>
          <w:strike/>
          <w:color w:val="C00000"/>
          <w:sz w:val="19"/>
        </w:rPr>
        <w:t>F.A.C</w:t>
      </w:r>
    </w:p>
    <w:p w14:paraId="6C277D6D" w14:textId="77777777" w:rsidR="008F108A" w:rsidRPr="008B5749" w:rsidRDefault="00EE6AD0">
      <w:pPr>
        <w:pStyle w:val="BodyText"/>
        <w:spacing w:line="217" w:lineRule="exact"/>
        <w:ind w:left="246"/>
        <w:rPr>
          <w:color w:val="C00000"/>
        </w:rPr>
      </w:pPr>
      <w:r w:rsidRPr="008B5749">
        <w:rPr>
          <w:color w:val="C00000"/>
        </w:rPr>
        <w:t>applicable Florida laws and regulations:</w:t>
      </w:r>
    </w:p>
    <w:p w14:paraId="4203AFBD" w14:textId="77777777" w:rsidR="008F108A" w:rsidRPr="008B5749" w:rsidRDefault="008F108A">
      <w:pPr>
        <w:pStyle w:val="BodyText"/>
        <w:spacing w:before="6"/>
        <w:rPr>
          <w:sz w:val="11"/>
        </w:rPr>
      </w:pPr>
    </w:p>
    <w:p w14:paraId="2279CA4A" w14:textId="77777777" w:rsidR="008F108A" w:rsidRPr="008B5749" w:rsidRDefault="00EE6AD0">
      <w:pPr>
        <w:pStyle w:val="ListParagraph"/>
        <w:numPr>
          <w:ilvl w:val="0"/>
          <w:numId w:val="10"/>
        </w:numPr>
        <w:tabs>
          <w:tab w:val="left" w:pos="1412"/>
          <w:tab w:val="left" w:pos="1413"/>
        </w:tabs>
        <w:spacing w:before="96"/>
        <w:rPr>
          <w:sz w:val="19"/>
        </w:rPr>
      </w:pPr>
      <w:r w:rsidRPr="008B5749">
        <w:rPr>
          <w:sz w:val="19"/>
        </w:rPr>
        <w:t>Matriculation</w:t>
      </w:r>
      <w:r w:rsidRPr="008B5749">
        <w:rPr>
          <w:spacing w:val="3"/>
          <w:sz w:val="19"/>
        </w:rPr>
        <w:t xml:space="preserve"> </w:t>
      </w:r>
      <w:r w:rsidRPr="008B5749">
        <w:rPr>
          <w:sz w:val="19"/>
        </w:rPr>
        <w:t>Fee;</w:t>
      </w:r>
    </w:p>
    <w:p w14:paraId="3552508D" w14:textId="77777777" w:rsidR="008F108A" w:rsidRPr="008B5749" w:rsidRDefault="008F108A">
      <w:pPr>
        <w:pStyle w:val="BodyText"/>
        <w:spacing w:before="10"/>
      </w:pPr>
    </w:p>
    <w:p w14:paraId="31E8F8A1" w14:textId="77777777" w:rsidR="008F108A" w:rsidRPr="008B5749" w:rsidRDefault="00EE6AD0">
      <w:pPr>
        <w:pStyle w:val="ListParagraph"/>
        <w:numPr>
          <w:ilvl w:val="0"/>
          <w:numId w:val="10"/>
        </w:numPr>
        <w:tabs>
          <w:tab w:val="left" w:pos="1412"/>
          <w:tab w:val="left" w:pos="1413"/>
        </w:tabs>
        <w:rPr>
          <w:sz w:val="19"/>
        </w:rPr>
      </w:pPr>
      <w:r w:rsidRPr="008B5749">
        <w:rPr>
          <w:sz w:val="19"/>
        </w:rPr>
        <w:t>Student Financial Aid</w:t>
      </w:r>
      <w:r w:rsidRPr="008B5749">
        <w:rPr>
          <w:spacing w:val="1"/>
          <w:sz w:val="19"/>
        </w:rPr>
        <w:t xml:space="preserve"> </w:t>
      </w:r>
      <w:r w:rsidRPr="008B5749">
        <w:rPr>
          <w:sz w:val="19"/>
        </w:rPr>
        <w:t>Fee;</w:t>
      </w:r>
    </w:p>
    <w:p w14:paraId="5197164C" w14:textId="77777777" w:rsidR="008F108A" w:rsidRPr="008B5749" w:rsidRDefault="008F108A">
      <w:pPr>
        <w:pStyle w:val="BodyText"/>
        <w:spacing w:before="10"/>
      </w:pPr>
    </w:p>
    <w:p w14:paraId="2C3F4B56" w14:textId="77777777" w:rsidR="008F108A" w:rsidRPr="008B5749" w:rsidRDefault="00EE6AD0">
      <w:pPr>
        <w:pStyle w:val="ListParagraph"/>
        <w:numPr>
          <w:ilvl w:val="0"/>
          <w:numId w:val="10"/>
        </w:numPr>
        <w:tabs>
          <w:tab w:val="left" w:pos="1412"/>
          <w:tab w:val="left" w:pos="1413"/>
        </w:tabs>
        <w:rPr>
          <w:sz w:val="19"/>
        </w:rPr>
      </w:pPr>
      <w:r w:rsidRPr="008B5749">
        <w:rPr>
          <w:sz w:val="19"/>
        </w:rPr>
        <w:t>Capital Improvement Trust Fund</w:t>
      </w:r>
      <w:r w:rsidRPr="008B5749">
        <w:rPr>
          <w:spacing w:val="5"/>
          <w:sz w:val="19"/>
        </w:rPr>
        <w:t xml:space="preserve"> </w:t>
      </w:r>
      <w:r w:rsidRPr="008B5749">
        <w:rPr>
          <w:sz w:val="19"/>
        </w:rPr>
        <w:t>Fee;</w:t>
      </w:r>
    </w:p>
    <w:p w14:paraId="1339E109" w14:textId="77777777" w:rsidR="008F108A" w:rsidRPr="008B5749" w:rsidRDefault="008F108A">
      <w:pPr>
        <w:pStyle w:val="BodyText"/>
        <w:spacing w:before="10"/>
      </w:pPr>
    </w:p>
    <w:p w14:paraId="2E7AD1FD" w14:textId="77777777" w:rsidR="008F108A" w:rsidRPr="008B5749" w:rsidRDefault="00EE6AD0">
      <w:pPr>
        <w:pStyle w:val="ListParagraph"/>
        <w:numPr>
          <w:ilvl w:val="0"/>
          <w:numId w:val="10"/>
        </w:numPr>
        <w:tabs>
          <w:tab w:val="left" w:pos="1412"/>
          <w:tab w:val="left" w:pos="1413"/>
        </w:tabs>
        <w:rPr>
          <w:sz w:val="19"/>
        </w:rPr>
      </w:pPr>
      <w:r w:rsidRPr="008B5749">
        <w:rPr>
          <w:sz w:val="19"/>
        </w:rPr>
        <w:t>Building</w:t>
      </w:r>
      <w:r w:rsidRPr="008B5749">
        <w:rPr>
          <w:spacing w:val="-1"/>
          <w:sz w:val="19"/>
        </w:rPr>
        <w:t xml:space="preserve"> </w:t>
      </w:r>
      <w:r w:rsidRPr="008B5749">
        <w:rPr>
          <w:sz w:val="19"/>
        </w:rPr>
        <w:t>Fee;</w:t>
      </w:r>
    </w:p>
    <w:p w14:paraId="38D6A7D5" w14:textId="77777777" w:rsidR="008F108A" w:rsidRPr="008B5749" w:rsidRDefault="008F108A">
      <w:pPr>
        <w:pStyle w:val="BodyText"/>
        <w:spacing w:before="10"/>
      </w:pPr>
    </w:p>
    <w:p w14:paraId="1DF176D0" w14:textId="77777777" w:rsidR="008F108A" w:rsidRPr="008B5749" w:rsidRDefault="00EE6AD0">
      <w:pPr>
        <w:pStyle w:val="ListParagraph"/>
        <w:numPr>
          <w:ilvl w:val="0"/>
          <w:numId w:val="10"/>
        </w:numPr>
        <w:tabs>
          <w:tab w:val="left" w:pos="1412"/>
          <w:tab w:val="left" w:pos="1413"/>
        </w:tabs>
        <w:rPr>
          <w:color w:val="C00000"/>
          <w:sz w:val="19"/>
        </w:rPr>
      </w:pPr>
      <w:r w:rsidRPr="008B5749">
        <w:rPr>
          <w:sz w:val="19"/>
        </w:rPr>
        <w:t>Health Fee</w:t>
      </w:r>
      <w:r w:rsidRPr="008B5749">
        <w:rPr>
          <w:color w:val="C00000"/>
          <w:sz w:val="19"/>
        </w:rPr>
        <w:t xml:space="preserve"> (which includes the Clinic, Counseling, Wellness and</w:t>
      </w:r>
      <w:r w:rsidRPr="008B5749">
        <w:rPr>
          <w:color w:val="C00000"/>
          <w:spacing w:val="26"/>
          <w:sz w:val="19"/>
        </w:rPr>
        <w:t xml:space="preserve"> </w:t>
      </w:r>
      <w:r w:rsidRPr="008B5749">
        <w:rPr>
          <w:color w:val="C00000"/>
          <w:sz w:val="19"/>
        </w:rPr>
        <w:t>Medical</w:t>
      </w:r>
    </w:p>
    <w:p w14:paraId="5367DAA2" w14:textId="77777777" w:rsidR="008F108A" w:rsidRPr="008B5749" w:rsidRDefault="008F108A">
      <w:pPr>
        <w:pStyle w:val="BodyText"/>
        <w:spacing w:before="7"/>
        <w:rPr>
          <w:color w:val="C00000"/>
          <w:sz w:val="11"/>
        </w:rPr>
      </w:pPr>
    </w:p>
    <w:p w14:paraId="523B6738" w14:textId="77777777" w:rsidR="008F108A" w:rsidRPr="008B5749" w:rsidRDefault="00EE6AD0">
      <w:pPr>
        <w:pStyle w:val="BodyText"/>
        <w:spacing w:before="96"/>
        <w:ind w:left="246"/>
        <w:rPr>
          <w:color w:val="C00000"/>
        </w:rPr>
      </w:pPr>
      <w:r w:rsidRPr="008B5749">
        <w:rPr>
          <w:color w:val="C00000"/>
        </w:rPr>
        <w:t>Compliance Fees);</w:t>
      </w:r>
    </w:p>
    <w:p w14:paraId="4BF3BE89" w14:textId="77777777" w:rsidR="008F108A" w:rsidRPr="008B5749" w:rsidRDefault="008F108A">
      <w:pPr>
        <w:pStyle w:val="BodyText"/>
        <w:spacing w:before="6"/>
        <w:rPr>
          <w:sz w:val="11"/>
        </w:rPr>
      </w:pPr>
    </w:p>
    <w:p w14:paraId="60E17CE3" w14:textId="77777777" w:rsidR="008F108A" w:rsidRPr="008B5749" w:rsidRDefault="00EE6AD0">
      <w:pPr>
        <w:pStyle w:val="ListParagraph"/>
        <w:numPr>
          <w:ilvl w:val="0"/>
          <w:numId w:val="10"/>
        </w:numPr>
        <w:tabs>
          <w:tab w:val="left" w:pos="1412"/>
          <w:tab w:val="left" w:pos="1413"/>
        </w:tabs>
        <w:spacing w:before="96"/>
        <w:rPr>
          <w:sz w:val="19"/>
        </w:rPr>
      </w:pPr>
      <w:r w:rsidRPr="008B5749">
        <w:rPr>
          <w:sz w:val="19"/>
        </w:rPr>
        <w:t>Athletic Fee;</w:t>
      </w:r>
      <w:r w:rsidRPr="008B5749">
        <w:rPr>
          <w:color w:val="FF0101"/>
          <w:spacing w:val="1"/>
          <w:sz w:val="19"/>
        </w:rPr>
        <w:t xml:space="preserve"> </w:t>
      </w:r>
      <w:r w:rsidRPr="008B5749">
        <w:rPr>
          <w:color w:val="C00000"/>
          <w:sz w:val="19"/>
        </w:rPr>
        <w:t>and</w:t>
      </w:r>
    </w:p>
    <w:p w14:paraId="4580F89D" w14:textId="77777777" w:rsidR="008F108A" w:rsidRPr="008B5749" w:rsidRDefault="008F108A">
      <w:pPr>
        <w:pStyle w:val="BodyText"/>
        <w:spacing w:before="6"/>
        <w:rPr>
          <w:sz w:val="11"/>
        </w:rPr>
      </w:pPr>
    </w:p>
    <w:p w14:paraId="7FCE8B4E" w14:textId="77777777" w:rsidR="008F108A" w:rsidRPr="008B5749" w:rsidRDefault="00EE6AD0">
      <w:pPr>
        <w:pStyle w:val="ListParagraph"/>
        <w:numPr>
          <w:ilvl w:val="0"/>
          <w:numId w:val="10"/>
        </w:numPr>
        <w:tabs>
          <w:tab w:val="left" w:pos="1412"/>
          <w:tab w:val="left" w:pos="1413"/>
        </w:tabs>
        <w:spacing w:before="96"/>
        <w:rPr>
          <w:sz w:val="19"/>
        </w:rPr>
      </w:pPr>
      <w:r w:rsidRPr="008B5749">
        <w:rPr>
          <w:sz w:val="19"/>
        </w:rPr>
        <w:t>Activity and Service Fee</w:t>
      </w:r>
    </w:p>
    <w:p w14:paraId="31C31B3C" w14:textId="77777777" w:rsidR="008F108A" w:rsidRPr="008B5749" w:rsidRDefault="008F108A">
      <w:pPr>
        <w:pStyle w:val="BodyText"/>
        <w:rPr>
          <w:sz w:val="22"/>
        </w:rPr>
      </w:pPr>
    </w:p>
    <w:p w14:paraId="24F895DB" w14:textId="77777777" w:rsidR="008F108A" w:rsidRPr="008B5749" w:rsidRDefault="00EE6AD0">
      <w:pPr>
        <w:ind w:left="246"/>
        <w:rPr>
          <w:i/>
          <w:sz w:val="19"/>
        </w:rPr>
      </w:pPr>
      <w:r w:rsidRPr="008B5749">
        <w:rPr>
          <w:i/>
          <w:sz w:val="19"/>
        </w:rPr>
        <w:t>Incorporates all proposed revisions through Tuesday, September 13, 2005.</w:t>
      </w:r>
    </w:p>
    <w:p w14:paraId="6F99A9DA" w14:textId="77777777" w:rsidR="008F108A" w:rsidRPr="008B5749" w:rsidRDefault="008F108A">
      <w:pPr>
        <w:pStyle w:val="BodyText"/>
        <w:spacing w:before="7"/>
        <w:rPr>
          <w:i/>
          <w:sz w:val="21"/>
        </w:rPr>
      </w:pPr>
    </w:p>
    <w:p w14:paraId="75161258" w14:textId="77777777" w:rsidR="008F108A" w:rsidRPr="008B5749" w:rsidRDefault="00EE6AD0">
      <w:pPr>
        <w:pStyle w:val="ListParagraph"/>
        <w:numPr>
          <w:ilvl w:val="1"/>
          <w:numId w:val="11"/>
        </w:numPr>
        <w:tabs>
          <w:tab w:val="left" w:pos="1412"/>
          <w:tab w:val="left" w:pos="1413"/>
        </w:tabs>
        <w:spacing w:before="1" w:line="491" w:lineRule="auto"/>
        <w:ind w:right="2594" w:firstLine="583"/>
        <w:rPr>
          <w:sz w:val="19"/>
        </w:rPr>
      </w:pPr>
      <w:r w:rsidRPr="008B5749">
        <w:rPr>
          <w:sz w:val="19"/>
        </w:rPr>
        <w:t>Non-Resident tuition, comprised of the following, shall be defined as the fees charged an enrolled student who does not qualify as a Florida resident as defined in applicable Florida laws and</w:t>
      </w:r>
      <w:r w:rsidRPr="008B5749">
        <w:rPr>
          <w:spacing w:val="7"/>
          <w:sz w:val="19"/>
        </w:rPr>
        <w:t xml:space="preserve"> </w:t>
      </w:r>
      <w:r w:rsidRPr="008B5749">
        <w:rPr>
          <w:sz w:val="19"/>
        </w:rPr>
        <w:t>regulations:</w:t>
      </w:r>
    </w:p>
    <w:p w14:paraId="6ACAA770" w14:textId="77777777" w:rsidR="008F108A" w:rsidRPr="008B5749" w:rsidRDefault="00EE6AD0">
      <w:pPr>
        <w:pStyle w:val="ListParagraph"/>
        <w:numPr>
          <w:ilvl w:val="0"/>
          <w:numId w:val="9"/>
        </w:numPr>
        <w:tabs>
          <w:tab w:val="left" w:pos="1412"/>
          <w:tab w:val="left" w:pos="1413"/>
        </w:tabs>
        <w:spacing w:line="216" w:lineRule="exact"/>
        <w:rPr>
          <w:sz w:val="19"/>
        </w:rPr>
      </w:pPr>
      <w:r w:rsidRPr="008B5749">
        <w:rPr>
          <w:sz w:val="19"/>
        </w:rPr>
        <w:t>Matriculation</w:t>
      </w:r>
      <w:r w:rsidRPr="008B5749">
        <w:rPr>
          <w:spacing w:val="26"/>
          <w:sz w:val="19"/>
        </w:rPr>
        <w:t xml:space="preserve"> </w:t>
      </w:r>
      <w:r w:rsidRPr="008B5749">
        <w:rPr>
          <w:sz w:val="19"/>
        </w:rPr>
        <w:t>Fee;</w:t>
      </w:r>
    </w:p>
    <w:p w14:paraId="7B865C0F" w14:textId="77777777" w:rsidR="008F108A" w:rsidRPr="008B5749" w:rsidRDefault="00EE6AD0" w:rsidP="00EE6AD0">
      <w:pPr>
        <w:pStyle w:val="ListParagraph"/>
        <w:numPr>
          <w:ilvl w:val="0"/>
          <w:numId w:val="9"/>
        </w:numPr>
        <w:tabs>
          <w:tab w:val="left" w:pos="1412"/>
          <w:tab w:val="left" w:pos="1413"/>
        </w:tabs>
        <w:spacing w:before="10"/>
      </w:pPr>
      <w:r w:rsidRPr="008B5749">
        <w:rPr>
          <w:sz w:val="19"/>
        </w:rPr>
        <w:t>Non-Resident</w:t>
      </w:r>
      <w:r w:rsidRPr="00EE6AD0">
        <w:rPr>
          <w:spacing w:val="24"/>
          <w:sz w:val="19"/>
        </w:rPr>
        <w:t xml:space="preserve"> </w:t>
      </w:r>
      <w:r w:rsidRPr="008B5749">
        <w:rPr>
          <w:sz w:val="19"/>
        </w:rPr>
        <w:t>Fee;</w:t>
      </w:r>
    </w:p>
    <w:p w14:paraId="6C86ACB3" w14:textId="77777777" w:rsidR="008F108A" w:rsidRPr="008B5749" w:rsidRDefault="00EE6AD0">
      <w:pPr>
        <w:pStyle w:val="ListParagraph"/>
        <w:numPr>
          <w:ilvl w:val="0"/>
          <w:numId w:val="9"/>
        </w:numPr>
        <w:tabs>
          <w:tab w:val="left" w:pos="1412"/>
          <w:tab w:val="left" w:pos="1413"/>
        </w:tabs>
        <w:rPr>
          <w:sz w:val="19"/>
        </w:rPr>
      </w:pPr>
      <w:r w:rsidRPr="008B5749">
        <w:rPr>
          <w:sz w:val="19"/>
        </w:rPr>
        <w:lastRenderedPageBreak/>
        <w:t>Student Financial Aid</w:t>
      </w:r>
      <w:r w:rsidRPr="008B5749">
        <w:rPr>
          <w:spacing w:val="1"/>
          <w:sz w:val="19"/>
        </w:rPr>
        <w:t xml:space="preserve"> </w:t>
      </w:r>
      <w:r w:rsidRPr="008B5749">
        <w:rPr>
          <w:sz w:val="19"/>
        </w:rPr>
        <w:t>Fee;</w:t>
      </w:r>
    </w:p>
    <w:p w14:paraId="059C359C" w14:textId="77777777" w:rsidR="008F108A" w:rsidRPr="008B5749" w:rsidRDefault="008F108A">
      <w:pPr>
        <w:pStyle w:val="BodyText"/>
        <w:spacing w:before="10"/>
      </w:pPr>
    </w:p>
    <w:p w14:paraId="54C14869" w14:textId="77777777" w:rsidR="008F108A" w:rsidRPr="008B5749" w:rsidRDefault="00EE6AD0">
      <w:pPr>
        <w:pStyle w:val="ListParagraph"/>
        <w:numPr>
          <w:ilvl w:val="0"/>
          <w:numId w:val="9"/>
        </w:numPr>
        <w:tabs>
          <w:tab w:val="left" w:pos="1412"/>
          <w:tab w:val="left" w:pos="1413"/>
        </w:tabs>
        <w:rPr>
          <w:sz w:val="19"/>
        </w:rPr>
      </w:pPr>
      <w:r w:rsidRPr="008B5749">
        <w:rPr>
          <w:sz w:val="19"/>
        </w:rPr>
        <w:t>Non-Resident Student Financial Aid</w:t>
      </w:r>
      <w:r w:rsidRPr="008B5749">
        <w:rPr>
          <w:spacing w:val="3"/>
          <w:sz w:val="19"/>
        </w:rPr>
        <w:t xml:space="preserve"> </w:t>
      </w:r>
      <w:r w:rsidRPr="008B5749">
        <w:rPr>
          <w:sz w:val="19"/>
        </w:rPr>
        <w:t>Fee;</w:t>
      </w:r>
    </w:p>
    <w:p w14:paraId="1603BA77" w14:textId="77777777" w:rsidR="008F108A" w:rsidRPr="008B5749" w:rsidRDefault="008F108A">
      <w:pPr>
        <w:pStyle w:val="BodyText"/>
        <w:spacing w:before="10"/>
      </w:pPr>
    </w:p>
    <w:p w14:paraId="2815244C" w14:textId="77777777" w:rsidR="008F108A" w:rsidRPr="008B5749" w:rsidRDefault="00EE6AD0">
      <w:pPr>
        <w:pStyle w:val="ListParagraph"/>
        <w:numPr>
          <w:ilvl w:val="0"/>
          <w:numId w:val="9"/>
        </w:numPr>
        <w:tabs>
          <w:tab w:val="left" w:pos="1412"/>
          <w:tab w:val="left" w:pos="1413"/>
        </w:tabs>
        <w:rPr>
          <w:sz w:val="19"/>
        </w:rPr>
      </w:pPr>
      <w:r w:rsidRPr="008B5749">
        <w:rPr>
          <w:sz w:val="19"/>
        </w:rPr>
        <w:t>Capital Improvement Trust Fund</w:t>
      </w:r>
      <w:r w:rsidRPr="008B5749">
        <w:rPr>
          <w:spacing w:val="5"/>
          <w:sz w:val="19"/>
        </w:rPr>
        <w:t xml:space="preserve"> </w:t>
      </w:r>
      <w:r w:rsidRPr="008B5749">
        <w:rPr>
          <w:sz w:val="19"/>
        </w:rPr>
        <w:t>Fee;</w:t>
      </w:r>
    </w:p>
    <w:p w14:paraId="4E1E52DF" w14:textId="77777777" w:rsidR="008F108A" w:rsidRPr="008B5749" w:rsidRDefault="008F108A">
      <w:pPr>
        <w:pStyle w:val="BodyText"/>
        <w:spacing w:before="10"/>
      </w:pPr>
    </w:p>
    <w:p w14:paraId="7C5E17FD" w14:textId="77777777" w:rsidR="008F108A" w:rsidRPr="008B5749" w:rsidRDefault="00EE6AD0">
      <w:pPr>
        <w:pStyle w:val="ListParagraph"/>
        <w:numPr>
          <w:ilvl w:val="0"/>
          <w:numId w:val="9"/>
        </w:numPr>
        <w:tabs>
          <w:tab w:val="left" w:pos="1412"/>
          <w:tab w:val="left" w:pos="1413"/>
        </w:tabs>
        <w:rPr>
          <w:sz w:val="19"/>
        </w:rPr>
      </w:pPr>
      <w:r w:rsidRPr="008B5749">
        <w:rPr>
          <w:sz w:val="19"/>
        </w:rPr>
        <w:t>Building</w:t>
      </w:r>
      <w:r w:rsidRPr="008B5749">
        <w:rPr>
          <w:spacing w:val="-1"/>
          <w:sz w:val="19"/>
        </w:rPr>
        <w:t xml:space="preserve"> </w:t>
      </w:r>
      <w:r w:rsidRPr="008B5749">
        <w:rPr>
          <w:sz w:val="19"/>
        </w:rPr>
        <w:t>Fee;</w:t>
      </w:r>
    </w:p>
    <w:p w14:paraId="40CB4317" w14:textId="77777777" w:rsidR="008F108A" w:rsidRPr="008B5749" w:rsidRDefault="008F108A">
      <w:pPr>
        <w:pStyle w:val="BodyText"/>
        <w:spacing w:before="10"/>
      </w:pPr>
    </w:p>
    <w:p w14:paraId="50D99EB3" w14:textId="77777777" w:rsidR="008F108A" w:rsidRPr="008B5749" w:rsidRDefault="00EE6AD0">
      <w:pPr>
        <w:pStyle w:val="ListParagraph"/>
        <w:numPr>
          <w:ilvl w:val="0"/>
          <w:numId w:val="9"/>
        </w:numPr>
        <w:tabs>
          <w:tab w:val="left" w:pos="1412"/>
          <w:tab w:val="left" w:pos="1413"/>
        </w:tabs>
        <w:rPr>
          <w:color w:val="C00000"/>
          <w:sz w:val="19"/>
        </w:rPr>
      </w:pPr>
      <w:r w:rsidRPr="008B5749">
        <w:rPr>
          <w:sz w:val="19"/>
        </w:rPr>
        <w:t>Health Fee</w:t>
      </w:r>
      <w:r w:rsidRPr="008B5749">
        <w:rPr>
          <w:color w:val="C00000"/>
          <w:sz w:val="19"/>
        </w:rPr>
        <w:t xml:space="preserve"> (which includes the Clinic, Counseling, Wellness and</w:t>
      </w:r>
      <w:r w:rsidRPr="008B5749">
        <w:rPr>
          <w:color w:val="C00000"/>
          <w:spacing w:val="26"/>
          <w:sz w:val="19"/>
        </w:rPr>
        <w:t xml:space="preserve"> </w:t>
      </w:r>
      <w:r w:rsidRPr="008B5749">
        <w:rPr>
          <w:color w:val="C00000"/>
          <w:sz w:val="19"/>
        </w:rPr>
        <w:t>Medical</w:t>
      </w:r>
    </w:p>
    <w:p w14:paraId="47AA0E98" w14:textId="77777777" w:rsidR="008F108A" w:rsidRPr="008B5749" w:rsidRDefault="008F108A">
      <w:pPr>
        <w:pStyle w:val="BodyText"/>
        <w:spacing w:before="7"/>
        <w:rPr>
          <w:color w:val="C00000"/>
          <w:sz w:val="11"/>
        </w:rPr>
      </w:pPr>
    </w:p>
    <w:p w14:paraId="61FEC7B1" w14:textId="77777777" w:rsidR="008F108A" w:rsidRPr="008B5749" w:rsidRDefault="00EE6AD0">
      <w:pPr>
        <w:pStyle w:val="BodyText"/>
        <w:spacing w:before="96"/>
        <w:ind w:left="246"/>
        <w:rPr>
          <w:color w:val="C00000"/>
        </w:rPr>
      </w:pPr>
      <w:r w:rsidRPr="008B5749">
        <w:rPr>
          <w:color w:val="C00000"/>
        </w:rPr>
        <w:t>Compliance Fees);</w:t>
      </w:r>
    </w:p>
    <w:p w14:paraId="063FAF6A" w14:textId="77777777" w:rsidR="008F108A" w:rsidRPr="008B5749" w:rsidRDefault="008F108A">
      <w:pPr>
        <w:pStyle w:val="BodyText"/>
        <w:spacing w:before="6"/>
        <w:rPr>
          <w:sz w:val="11"/>
        </w:rPr>
      </w:pPr>
    </w:p>
    <w:p w14:paraId="54392E61" w14:textId="77777777" w:rsidR="008F108A" w:rsidRPr="008B5749" w:rsidRDefault="00EE6AD0">
      <w:pPr>
        <w:pStyle w:val="ListParagraph"/>
        <w:numPr>
          <w:ilvl w:val="0"/>
          <w:numId w:val="9"/>
        </w:numPr>
        <w:tabs>
          <w:tab w:val="left" w:pos="1412"/>
          <w:tab w:val="left" w:pos="1413"/>
        </w:tabs>
        <w:spacing w:before="96"/>
        <w:rPr>
          <w:sz w:val="19"/>
        </w:rPr>
      </w:pPr>
      <w:r w:rsidRPr="008B5749">
        <w:rPr>
          <w:sz w:val="19"/>
        </w:rPr>
        <w:t>Athletic Fee;</w:t>
      </w:r>
      <w:r w:rsidRPr="008B5749">
        <w:rPr>
          <w:spacing w:val="1"/>
          <w:sz w:val="19"/>
        </w:rPr>
        <w:t xml:space="preserve"> </w:t>
      </w:r>
      <w:r w:rsidRPr="008B5749">
        <w:rPr>
          <w:sz w:val="19"/>
        </w:rPr>
        <w:t>and</w:t>
      </w:r>
    </w:p>
    <w:p w14:paraId="30B513E9" w14:textId="77777777" w:rsidR="008F108A" w:rsidRPr="008B5749" w:rsidRDefault="008F108A">
      <w:pPr>
        <w:pStyle w:val="BodyText"/>
        <w:spacing w:before="10"/>
      </w:pPr>
    </w:p>
    <w:p w14:paraId="2DC98EDD" w14:textId="77777777" w:rsidR="008F108A" w:rsidRPr="008B5749" w:rsidRDefault="00EE6AD0">
      <w:pPr>
        <w:pStyle w:val="ListParagraph"/>
        <w:numPr>
          <w:ilvl w:val="0"/>
          <w:numId w:val="9"/>
        </w:numPr>
        <w:tabs>
          <w:tab w:val="left" w:pos="1412"/>
          <w:tab w:val="left" w:pos="1413"/>
        </w:tabs>
        <w:rPr>
          <w:sz w:val="19"/>
        </w:rPr>
      </w:pPr>
      <w:r w:rsidRPr="008B5749">
        <w:rPr>
          <w:sz w:val="19"/>
        </w:rPr>
        <w:t>Activity and Service Fee</w:t>
      </w:r>
    </w:p>
    <w:p w14:paraId="287A771F" w14:textId="77777777" w:rsidR="008F108A" w:rsidRPr="008B5749" w:rsidRDefault="008F108A">
      <w:pPr>
        <w:pStyle w:val="BodyText"/>
        <w:spacing w:before="10"/>
      </w:pPr>
    </w:p>
    <w:p w14:paraId="7D38BAFF" w14:textId="77777777" w:rsidR="008F108A" w:rsidRPr="008B5749" w:rsidRDefault="00EE6AD0">
      <w:pPr>
        <w:pStyle w:val="ListParagraph"/>
        <w:numPr>
          <w:ilvl w:val="0"/>
          <w:numId w:val="11"/>
        </w:numPr>
        <w:tabs>
          <w:tab w:val="left" w:pos="1412"/>
          <w:tab w:val="left" w:pos="1413"/>
        </w:tabs>
        <w:spacing w:line="491" w:lineRule="auto"/>
        <w:ind w:right="2414" w:firstLine="583"/>
        <w:rPr>
          <w:sz w:val="19"/>
        </w:rPr>
      </w:pPr>
      <w:r w:rsidRPr="008B5749">
        <w:rPr>
          <w:sz w:val="19"/>
        </w:rPr>
        <w:t>The following tuition shall be levied and collected effective for the Fall 2005 semester</w:t>
      </w:r>
      <w:r w:rsidRPr="008B5749">
        <w:rPr>
          <w:spacing w:val="9"/>
          <w:sz w:val="19"/>
        </w:rPr>
        <w:t xml:space="preserve"> </w:t>
      </w:r>
      <w:r w:rsidRPr="008B5749">
        <w:rPr>
          <w:sz w:val="19"/>
        </w:rPr>
        <w:t>for</w:t>
      </w:r>
      <w:r w:rsidRPr="008B5749">
        <w:rPr>
          <w:spacing w:val="10"/>
          <w:sz w:val="19"/>
        </w:rPr>
        <w:t xml:space="preserve"> </w:t>
      </w:r>
      <w:r w:rsidRPr="008B5749">
        <w:rPr>
          <w:sz w:val="19"/>
        </w:rPr>
        <w:t>each</w:t>
      </w:r>
      <w:r w:rsidRPr="008B5749">
        <w:rPr>
          <w:spacing w:val="13"/>
          <w:sz w:val="19"/>
        </w:rPr>
        <w:t xml:space="preserve"> </w:t>
      </w:r>
      <w:r w:rsidRPr="008B5749">
        <w:rPr>
          <w:sz w:val="19"/>
        </w:rPr>
        <w:t>student</w:t>
      </w:r>
      <w:r w:rsidRPr="008B5749">
        <w:rPr>
          <w:spacing w:val="8"/>
          <w:sz w:val="19"/>
        </w:rPr>
        <w:t xml:space="preserve"> </w:t>
      </w:r>
      <w:r w:rsidRPr="008B5749">
        <w:rPr>
          <w:sz w:val="19"/>
        </w:rPr>
        <w:t>regularly</w:t>
      </w:r>
      <w:r w:rsidRPr="008B5749">
        <w:rPr>
          <w:spacing w:val="6"/>
          <w:sz w:val="19"/>
        </w:rPr>
        <w:t xml:space="preserve"> </w:t>
      </w:r>
      <w:r w:rsidRPr="008B5749">
        <w:rPr>
          <w:sz w:val="19"/>
        </w:rPr>
        <w:t>enrolled,</w:t>
      </w:r>
      <w:r w:rsidRPr="008B5749">
        <w:rPr>
          <w:spacing w:val="8"/>
          <w:sz w:val="19"/>
        </w:rPr>
        <w:t xml:space="preserve"> </w:t>
      </w:r>
      <w:r w:rsidRPr="008B5749">
        <w:rPr>
          <w:sz w:val="19"/>
        </w:rPr>
        <w:t>unless</w:t>
      </w:r>
      <w:r w:rsidRPr="008B5749">
        <w:rPr>
          <w:spacing w:val="11"/>
          <w:sz w:val="19"/>
        </w:rPr>
        <w:t xml:space="preserve"> </w:t>
      </w:r>
      <w:r w:rsidRPr="008B5749">
        <w:rPr>
          <w:sz w:val="19"/>
        </w:rPr>
        <w:t>provided</w:t>
      </w:r>
      <w:r w:rsidRPr="008B5749">
        <w:rPr>
          <w:spacing w:val="11"/>
          <w:sz w:val="19"/>
        </w:rPr>
        <w:t xml:space="preserve"> </w:t>
      </w:r>
      <w:r w:rsidRPr="008B5749">
        <w:rPr>
          <w:sz w:val="19"/>
        </w:rPr>
        <w:t>otherwise</w:t>
      </w:r>
      <w:r w:rsidRPr="008B5749">
        <w:rPr>
          <w:spacing w:val="7"/>
          <w:sz w:val="19"/>
        </w:rPr>
        <w:t xml:space="preserve"> </w:t>
      </w:r>
      <w:r w:rsidRPr="008B5749">
        <w:rPr>
          <w:sz w:val="19"/>
        </w:rPr>
        <w:t>by</w:t>
      </w:r>
      <w:r w:rsidRPr="008B5749">
        <w:rPr>
          <w:spacing w:val="3"/>
          <w:sz w:val="19"/>
        </w:rPr>
        <w:t xml:space="preserve"> </w:t>
      </w:r>
      <w:r w:rsidRPr="008B5749">
        <w:rPr>
          <w:sz w:val="19"/>
        </w:rPr>
        <w:t>law</w:t>
      </w:r>
      <w:r w:rsidRPr="008B5749">
        <w:rPr>
          <w:spacing w:val="10"/>
          <w:sz w:val="19"/>
        </w:rPr>
        <w:t xml:space="preserve"> </w:t>
      </w:r>
      <w:r w:rsidRPr="008B5749">
        <w:rPr>
          <w:sz w:val="19"/>
        </w:rPr>
        <w:t>or</w:t>
      </w:r>
      <w:r w:rsidRPr="008B5749">
        <w:rPr>
          <w:spacing w:val="9"/>
          <w:sz w:val="19"/>
        </w:rPr>
        <w:t xml:space="preserve"> </w:t>
      </w:r>
      <w:r w:rsidRPr="008B5749">
        <w:rPr>
          <w:sz w:val="19"/>
        </w:rPr>
        <w:t>in</w:t>
      </w:r>
      <w:r w:rsidRPr="008B5749">
        <w:rPr>
          <w:spacing w:val="11"/>
          <w:sz w:val="19"/>
        </w:rPr>
        <w:t xml:space="preserve"> </w:t>
      </w:r>
      <w:r w:rsidRPr="008B5749">
        <w:rPr>
          <w:sz w:val="19"/>
        </w:rPr>
        <w:t>this</w:t>
      </w:r>
      <w:r w:rsidRPr="008B5749">
        <w:rPr>
          <w:spacing w:val="13"/>
          <w:sz w:val="19"/>
        </w:rPr>
        <w:t xml:space="preserve"> </w:t>
      </w:r>
      <w:r w:rsidRPr="008B5749">
        <w:rPr>
          <w:sz w:val="19"/>
        </w:rPr>
        <w:t>chapter.</w:t>
      </w:r>
    </w:p>
    <w:p w14:paraId="046AC792" w14:textId="77777777" w:rsidR="00EE6AD0" w:rsidRDefault="00EE6AD0">
      <w:pPr>
        <w:pStyle w:val="ListParagraph"/>
        <w:numPr>
          <w:ilvl w:val="1"/>
          <w:numId w:val="11"/>
        </w:numPr>
        <w:tabs>
          <w:tab w:val="left" w:pos="1412"/>
          <w:tab w:val="left" w:pos="1413"/>
        </w:tabs>
        <w:spacing w:line="491" w:lineRule="auto"/>
        <w:ind w:right="4106" w:firstLine="583"/>
        <w:rPr>
          <w:sz w:val="19"/>
        </w:rPr>
      </w:pPr>
      <w:r w:rsidRPr="008B5749">
        <w:rPr>
          <w:sz w:val="19"/>
        </w:rPr>
        <w:t>Students will be assessed the following fees per credit hour:</w:t>
      </w:r>
    </w:p>
    <w:p w14:paraId="0F76D421" w14:textId="77777777" w:rsidR="008F108A" w:rsidRPr="00EE6AD0" w:rsidRDefault="00EE6AD0" w:rsidP="00EE6AD0">
      <w:pPr>
        <w:tabs>
          <w:tab w:val="left" w:pos="1412"/>
          <w:tab w:val="left" w:pos="1413"/>
        </w:tabs>
        <w:spacing w:line="491" w:lineRule="auto"/>
        <w:ind w:right="4106"/>
        <w:jc w:val="center"/>
        <w:rPr>
          <w:sz w:val="19"/>
        </w:rPr>
      </w:pPr>
      <w:r>
        <w:rPr>
          <w:sz w:val="19"/>
        </w:rPr>
        <w:tab/>
      </w:r>
      <w:r>
        <w:rPr>
          <w:sz w:val="19"/>
        </w:rPr>
        <w:tab/>
      </w:r>
      <w:r>
        <w:rPr>
          <w:sz w:val="19"/>
        </w:rPr>
        <w:tab/>
      </w:r>
      <w:r>
        <w:rPr>
          <w:sz w:val="19"/>
        </w:rPr>
        <w:tab/>
      </w:r>
      <w:r>
        <w:rPr>
          <w:sz w:val="19"/>
        </w:rPr>
        <w:tab/>
      </w:r>
      <w:r w:rsidRPr="00EE6AD0">
        <w:rPr>
          <w:sz w:val="19"/>
        </w:rPr>
        <w:t>FALL</w:t>
      </w:r>
      <w:r w:rsidRPr="00EE6AD0">
        <w:rPr>
          <w:color w:val="0101FF"/>
          <w:sz w:val="19"/>
        </w:rPr>
        <w:t xml:space="preserve"> </w:t>
      </w:r>
      <w:r w:rsidRPr="00EE6AD0">
        <w:rPr>
          <w:strike/>
          <w:color w:val="0101FF"/>
          <w:sz w:val="19"/>
        </w:rPr>
        <w:t>2003</w:t>
      </w:r>
      <w:r w:rsidRPr="00EE6AD0">
        <w:rPr>
          <w:color w:val="0101FF"/>
          <w:sz w:val="19"/>
        </w:rPr>
        <w:t xml:space="preserve"> 2005</w:t>
      </w:r>
      <w:r w:rsidRPr="00EE6AD0">
        <w:rPr>
          <w:sz w:val="19"/>
        </w:rPr>
        <w:t>/SPRING</w:t>
      </w:r>
      <w:r w:rsidRPr="00EE6AD0">
        <w:rPr>
          <w:color w:val="0101FF"/>
          <w:sz w:val="19"/>
        </w:rPr>
        <w:t xml:space="preserve"> </w:t>
      </w:r>
      <w:r w:rsidRPr="00EE6AD0">
        <w:rPr>
          <w:strike/>
          <w:color w:val="0101FF"/>
          <w:sz w:val="19"/>
        </w:rPr>
        <w:t>2004</w:t>
      </w:r>
      <w:r w:rsidRPr="00EE6AD0">
        <w:rPr>
          <w:color w:val="0101FF"/>
          <w:sz w:val="19"/>
        </w:rPr>
        <w:t xml:space="preserve"> 2006</w:t>
      </w:r>
    </w:p>
    <w:tbl>
      <w:tblPr>
        <w:tblStyle w:val="TableGrid"/>
        <w:tblW w:w="0" w:type="auto"/>
        <w:tblLayout w:type="fixed"/>
        <w:tblLook w:val="01E0" w:firstRow="1" w:lastRow="1" w:firstColumn="1" w:lastColumn="1" w:noHBand="0" w:noVBand="0"/>
      </w:tblPr>
      <w:tblGrid>
        <w:gridCol w:w="2425"/>
        <w:gridCol w:w="1578"/>
        <w:gridCol w:w="1639"/>
        <w:gridCol w:w="1890"/>
        <w:gridCol w:w="2070"/>
      </w:tblGrid>
      <w:tr w:rsidR="00EE6AD0" w:rsidRPr="003E1393" w14:paraId="7F4EE487" w14:textId="77777777" w:rsidTr="00B90086">
        <w:trPr>
          <w:trHeight w:val="300"/>
        </w:trPr>
        <w:tc>
          <w:tcPr>
            <w:tcW w:w="2425" w:type="dxa"/>
          </w:tcPr>
          <w:p w14:paraId="5CB4B048" w14:textId="77777777" w:rsidR="00EE6AD0" w:rsidRPr="00C226C3" w:rsidRDefault="00EE6AD0" w:rsidP="00B90086">
            <w:pPr>
              <w:pStyle w:val="TableParagraph"/>
              <w:spacing w:line="195" w:lineRule="exact"/>
              <w:jc w:val="center"/>
              <w:rPr>
                <w:b/>
                <w:sz w:val="19"/>
              </w:rPr>
            </w:pPr>
            <w:r w:rsidRPr="00C226C3">
              <w:rPr>
                <w:b/>
                <w:sz w:val="19"/>
              </w:rPr>
              <w:t>Fee</w:t>
            </w:r>
          </w:p>
        </w:tc>
        <w:tc>
          <w:tcPr>
            <w:tcW w:w="1578" w:type="dxa"/>
          </w:tcPr>
          <w:p w14:paraId="1ADBA023" w14:textId="77777777" w:rsidR="00EE6AD0" w:rsidRPr="00C226C3" w:rsidRDefault="00EE6AD0" w:rsidP="00B90086">
            <w:pPr>
              <w:pStyle w:val="TableParagraph"/>
              <w:spacing w:line="195" w:lineRule="exact"/>
              <w:jc w:val="center"/>
              <w:rPr>
                <w:b/>
                <w:sz w:val="19"/>
              </w:rPr>
            </w:pPr>
            <w:proofErr w:type="gramStart"/>
            <w:r w:rsidRPr="00C226C3">
              <w:rPr>
                <w:b/>
                <w:sz w:val="19"/>
              </w:rPr>
              <w:t>Under graduate</w:t>
            </w:r>
            <w:proofErr w:type="gramEnd"/>
            <w:r w:rsidRPr="00C226C3">
              <w:rPr>
                <w:b/>
                <w:sz w:val="19"/>
              </w:rPr>
              <w:t xml:space="preserve"> Resident</w:t>
            </w:r>
          </w:p>
        </w:tc>
        <w:tc>
          <w:tcPr>
            <w:tcW w:w="1639" w:type="dxa"/>
          </w:tcPr>
          <w:p w14:paraId="769B1A5B" w14:textId="77777777" w:rsidR="00EE6AD0" w:rsidRPr="00C226C3" w:rsidRDefault="00EE6AD0" w:rsidP="00B90086">
            <w:pPr>
              <w:pStyle w:val="TableParagraph"/>
              <w:spacing w:line="195" w:lineRule="exact"/>
              <w:ind w:right="-29"/>
              <w:jc w:val="center"/>
              <w:rPr>
                <w:b/>
                <w:spacing w:val="25"/>
                <w:sz w:val="19"/>
              </w:rPr>
            </w:pPr>
            <w:r w:rsidRPr="00C226C3">
              <w:rPr>
                <w:b/>
                <w:spacing w:val="25"/>
                <w:sz w:val="19"/>
              </w:rPr>
              <w:t>Undergraduate non- resident</w:t>
            </w:r>
          </w:p>
        </w:tc>
        <w:tc>
          <w:tcPr>
            <w:tcW w:w="1890" w:type="dxa"/>
          </w:tcPr>
          <w:p w14:paraId="374F0561" w14:textId="77777777" w:rsidR="00EE6AD0" w:rsidRPr="00C226C3" w:rsidRDefault="00EE6AD0" w:rsidP="00B90086">
            <w:pPr>
              <w:pStyle w:val="TableParagraph"/>
              <w:spacing w:line="195" w:lineRule="exact"/>
              <w:ind w:right="-29"/>
              <w:jc w:val="center"/>
              <w:rPr>
                <w:b/>
                <w:sz w:val="19"/>
              </w:rPr>
            </w:pPr>
            <w:r w:rsidRPr="00C226C3">
              <w:rPr>
                <w:b/>
                <w:sz w:val="19"/>
              </w:rPr>
              <w:t>Graduate Resident</w:t>
            </w:r>
          </w:p>
        </w:tc>
        <w:tc>
          <w:tcPr>
            <w:tcW w:w="2070" w:type="dxa"/>
          </w:tcPr>
          <w:p w14:paraId="6D8E1880" w14:textId="77777777" w:rsidR="00EE6AD0" w:rsidRPr="00C226C3" w:rsidRDefault="00EE6AD0" w:rsidP="00B90086">
            <w:pPr>
              <w:pStyle w:val="TableParagraph"/>
              <w:spacing w:line="195" w:lineRule="exact"/>
              <w:ind w:left="268"/>
              <w:jc w:val="center"/>
              <w:rPr>
                <w:b/>
                <w:sz w:val="19"/>
              </w:rPr>
            </w:pPr>
            <w:r w:rsidRPr="00C226C3">
              <w:rPr>
                <w:b/>
                <w:sz w:val="19"/>
              </w:rPr>
              <w:t>Graduate Non- Resident</w:t>
            </w:r>
          </w:p>
        </w:tc>
      </w:tr>
      <w:tr w:rsidR="00EE6AD0" w:rsidRPr="003E1393" w14:paraId="0F20303D" w14:textId="77777777" w:rsidTr="00B90086">
        <w:trPr>
          <w:trHeight w:val="300"/>
        </w:trPr>
        <w:tc>
          <w:tcPr>
            <w:tcW w:w="2425" w:type="dxa"/>
          </w:tcPr>
          <w:p w14:paraId="10A1FCF7" w14:textId="77777777" w:rsidR="00EE6AD0" w:rsidRPr="003E1393" w:rsidRDefault="00EE6AD0" w:rsidP="00B90086">
            <w:pPr>
              <w:pStyle w:val="TableParagraph"/>
              <w:spacing w:line="195" w:lineRule="exact"/>
              <w:ind w:left="139"/>
              <w:rPr>
                <w:sz w:val="19"/>
              </w:rPr>
            </w:pPr>
            <w:r w:rsidRPr="003E1393">
              <w:rPr>
                <w:sz w:val="19"/>
              </w:rPr>
              <w:t>Matriculation</w:t>
            </w:r>
          </w:p>
        </w:tc>
        <w:tc>
          <w:tcPr>
            <w:tcW w:w="1578" w:type="dxa"/>
          </w:tcPr>
          <w:p w14:paraId="31725531" w14:textId="77777777" w:rsidR="00EE6AD0" w:rsidRDefault="00EE6AD0" w:rsidP="00B90086">
            <w:pPr>
              <w:pStyle w:val="TableParagraph"/>
              <w:spacing w:line="195" w:lineRule="exact"/>
              <w:ind w:left="312"/>
              <w:jc w:val="center"/>
              <w:rPr>
                <w:color w:val="0101FF"/>
                <w:sz w:val="19"/>
              </w:rPr>
            </w:pPr>
            <w:r w:rsidRPr="003E1393">
              <w:rPr>
                <w:sz w:val="19"/>
              </w:rPr>
              <w:t>$</w:t>
            </w:r>
            <w:r w:rsidRPr="003E1393">
              <w:rPr>
                <w:strike/>
                <w:color w:val="0101FF"/>
                <w:sz w:val="19"/>
              </w:rPr>
              <w:t>63.41</w:t>
            </w:r>
          </w:p>
          <w:p w14:paraId="0A3AFAE4" w14:textId="77777777" w:rsidR="00EE6AD0" w:rsidRPr="003E1393" w:rsidRDefault="00EE6AD0" w:rsidP="00B90086">
            <w:pPr>
              <w:pStyle w:val="TableParagraph"/>
              <w:spacing w:line="195" w:lineRule="exact"/>
              <w:ind w:left="312"/>
              <w:jc w:val="center"/>
              <w:rPr>
                <w:sz w:val="19"/>
              </w:rPr>
            </w:pPr>
            <w:r w:rsidRPr="003E1393">
              <w:rPr>
                <w:color w:val="0101FF"/>
                <w:sz w:val="19"/>
              </w:rPr>
              <w:t>71.57</w:t>
            </w:r>
          </w:p>
        </w:tc>
        <w:tc>
          <w:tcPr>
            <w:tcW w:w="1639" w:type="dxa"/>
          </w:tcPr>
          <w:p w14:paraId="13B7B840" w14:textId="77777777" w:rsidR="00EE6AD0" w:rsidRDefault="00EE6AD0" w:rsidP="00B90086">
            <w:pPr>
              <w:pStyle w:val="TableParagraph"/>
              <w:spacing w:line="195" w:lineRule="exact"/>
              <w:ind w:left="73" w:right="-29"/>
              <w:jc w:val="center"/>
              <w:rPr>
                <w:color w:val="0101FF"/>
                <w:spacing w:val="25"/>
                <w:sz w:val="19"/>
              </w:rPr>
            </w:pPr>
            <w:r w:rsidRPr="003E1393">
              <w:rPr>
                <w:sz w:val="19"/>
              </w:rPr>
              <w:t>$</w:t>
            </w:r>
            <w:r w:rsidRPr="003E1393">
              <w:rPr>
                <w:strike/>
                <w:color w:val="0101FF"/>
                <w:sz w:val="19"/>
              </w:rPr>
              <w:t>392.15</w:t>
            </w:r>
          </w:p>
          <w:p w14:paraId="0A24244E" w14:textId="77777777" w:rsidR="00EE6AD0" w:rsidRPr="003E1393" w:rsidRDefault="00EE6AD0" w:rsidP="00B90086">
            <w:pPr>
              <w:pStyle w:val="TableParagraph"/>
              <w:spacing w:line="195" w:lineRule="exact"/>
              <w:ind w:left="73" w:right="-29"/>
              <w:jc w:val="center"/>
              <w:rPr>
                <w:sz w:val="19"/>
              </w:rPr>
            </w:pPr>
            <w:r w:rsidRPr="003E1393">
              <w:rPr>
                <w:color w:val="0101FF"/>
                <w:sz w:val="19"/>
              </w:rPr>
              <w:t>441.16</w:t>
            </w:r>
          </w:p>
        </w:tc>
        <w:tc>
          <w:tcPr>
            <w:tcW w:w="1890" w:type="dxa"/>
          </w:tcPr>
          <w:p w14:paraId="27916887" w14:textId="77777777" w:rsidR="00EE6AD0" w:rsidRDefault="00EE6AD0" w:rsidP="00B90086">
            <w:pPr>
              <w:pStyle w:val="TableParagraph"/>
              <w:spacing w:line="195" w:lineRule="exact"/>
              <w:ind w:left="253" w:right="-29"/>
              <w:jc w:val="center"/>
              <w:rPr>
                <w:strike/>
                <w:color w:val="0101FF"/>
                <w:sz w:val="19"/>
              </w:rPr>
            </w:pPr>
            <w:r w:rsidRPr="003E1393">
              <w:rPr>
                <w:sz w:val="19"/>
              </w:rPr>
              <w:t>$</w:t>
            </w:r>
            <w:r w:rsidRPr="003E1393">
              <w:rPr>
                <w:strike/>
                <w:color w:val="0101FF"/>
                <w:sz w:val="19"/>
              </w:rPr>
              <w:t>169.45</w:t>
            </w:r>
          </w:p>
          <w:p w14:paraId="1063D29F" w14:textId="77777777" w:rsidR="00EE6AD0" w:rsidRPr="003E1393" w:rsidRDefault="00EE6AD0" w:rsidP="00B90086">
            <w:pPr>
              <w:pStyle w:val="TableParagraph"/>
              <w:spacing w:line="195" w:lineRule="exact"/>
              <w:ind w:left="253" w:right="-29"/>
              <w:jc w:val="center"/>
              <w:rPr>
                <w:sz w:val="19"/>
              </w:rPr>
            </w:pPr>
            <w:r w:rsidRPr="003E1393">
              <w:rPr>
                <w:color w:val="0101FF"/>
                <w:sz w:val="19"/>
              </w:rPr>
              <w:t>200.16</w:t>
            </w:r>
          </w:p>
        </w:tc>
        <w:tc>
          <w:tcPr>
            <w:tcW w:w="2070" w:type="dxa"/>
          </w:tcPr>
          <w:p w14:paraId="6093CD7D" w14:textId="77777777" w:rsidR="00EE6AD0" w:rsidRDefault="00EE6AD0" w:rsidP="00B90086">
            <w:pPr>
              <w:pStyle w:val="TableParagraph"/>
              <w:spacing w:line="195" w:lineRule="exact"/>
              <w:ind w:left="268"/>
              <w:jc w:val="center"/>
              <w:rPr>
                <w:color w:val="0101FF"/>
                <w:sz w:val="19"/>
              </w:rPr>
            </w:pPr>
            <w:r w:rsidRPr="003E1393">
              <w:rPr>
                <w:sz w:val="19"/>
              </w:rPr>
              <w:t>$</w:t>
            </w:r>
            <w:r w:rsidRPr="003E1393">
              <w:rPr>
                <w:strike/>
                <w:color w:val="0101FF"/>
                <w:sz w:val="19"/>
              </w:rPr>
              <w:t>678.53</w:t>
            </w:r>
          </w:p>
          <w:p w14:paraId="213F294D" w14:textId="77777777" w:rsidR="00EE6AD0" w:rsidRPr="003E1393" w:rsidRDefault="00EE6AD0" w:rsidP="00B90086">
            <w:pPr>
              <w:pStyle w:val="TableParagraph"/>
              <w:spacing w:line="195" w:lineRule="exact"/>
              <w:ind w:left="268"/>
              <w:jc w:val="center"/>
              <w:rPr>
                <w:sz w:val="19"/>
              </w:rPr>
            </w:pPr>
            <w:r w:rsidRPr="003E1393">
              <w:rPr>
                <w:color w:val="0101FF"/>
                <w:sz w:val="19"/>
              </w:rPr>
              <w:t>763.34</w:t>
            </w:r>
          </w:p>
        </w:tc>
      </w:tr>
      <w:tr w:rsidR="00EE6AD0" w:rsidRPr="003E1393" w14:paraId="258A1F2A" w14:textId="77777777" w:rsidTr="00B90086">
        <w:trPr>
          <w:trHeight w:val="488"/>
        </w:trPr>
        <w:tc>
          <w:tcPr>
            <w:tcW w:w="2425" w:type="dxa"/>
          </w:tcPr>
          <w:p w14:paraId="60E74FA7" w14:textId="77777777" w:rsidR="00EE6AD0" w:rsidRPr="003E1393" w:rsidRDefault="00EE6AD0" w:rsidP="00B90086">
            <w:pPr>
              <w:pStyle w:val="TableParagraph"/>
              <w:spacing w:before="9"/>
              <w:rPr>
                <w:sz w:val="19"/>
              </w:rPr>
            </w:pPr>
          </w:p>
          <w:p w14:paraId="24E79C0D" w14:textId="77777777" w:rsidR="00EE6AD0" w:rsidRPr="003E1393" w:rsidRDefault="00EE6AD0" w:rsidP="00B90086">
            <w:pPr>
              <w:pStyle w:val="TableParagraph"/>
              <w:ind w:left="139"/>
              <w:rPr>
                <w:sz w:val="19"/>
              </w:rPr>
            </w:pPr>
            <w:r w:rsidRPr="003E1393">
              <w:rPr>
                <w:sz w:val="19"/>
              </w:rPr>
              <w:t>Student Financial Aid</w:t>
            </w:r>
          </w:p>
        </w:tc>
        <w:tc>
          <w:tcPr>
            <w:tcW w:w="1578" w:type="dxa"/>
          </w:tcPr>
          <w:p w14:paraId="645A6527" w14:textId="77777777" w:rsidR="00EE6AD0" w:rsidRDefault="00EE6AD0" w:rsidP="00B90086">
            <w:pPr>
              <w:pStyle w:val="TableParagraph"/>
              <w:jc w:val="center"/>
              <w:rPr>
                <w:color w:val="0101FF"/>
                <w:sz w:val="19"/>
              </w:rPr>
            </w:pPr>
            <w:r w:rsidRPr="003E1393">
              <w:rPr>
                <w:sz w:val="19"/>
              </w:rPr>
              <w:t>$</w:t>
            </w:r>
            <w:r w:rsidRPr="003E1393">
              <w:rPr>
                <w:strike/>
                <w:color w:val="0101FF"/>
                <w:sz w:val="19"/>
              </w:rPr>
              <w:t>3.17</w:t>
            </w:r>
          </w:p>
          <w:p w14:paraId="7AE77F7A" w14:textId="77777777" w:rsidR="00EE6AD0" w:rsidRPr="003E1393" w:rsidRDefault="00EE6AD0" w:rsidP="00B90086">
            <w:pPr>
              <w:pStyle w:val="TableParagraph"/>
              <w:jc w:val="center"/>
              <w:rPr>
                <w:sz w:val="19"/>
              </w:rPr>
            </w:pPr>
            <w:r w:rsidRPr="003E1393">
              <w:rPr>
                <w:color w:val="0101FF"/>
                <w:sz w:val="19"/>
              </w:rPr>
              <w:t>3.57</w:t>
            </w:r>
          </w:p>
        </w:tc>
        <w:tc>
          <w:tcPr>
            <w:tcW w:w="1639" w:type="dxa"/>
          </w:tcPr>
          <w:p w14:paraId="1E126442" w14:textId="77777777" w:rsidR="00EE6AD0" w:rsidRDefault="00EE6AD0" w:rsidP="00B90086">
            <w:pPr>
              <w:pStyle w:val="TableParagraph"/>
              <w:jc w:val="center"/>
              <w:rPr>
                <w:color w:val="0101FF"/>
                <w:sz w:val="19"/>
              </w:rPr>
            </w:pPr>
            <w:r w:rsidRPr="003E1393">
              <w:rPr>
                <w:sz w:val="19"/>
              </w:rPr>
              <w:t>$</w:t>
            </w:r>
            <w:r w:rsidRPr="003E1393">
              <w:rPr>
                <w:strike/>
                <w:color w:val="0101FF"/>
                <w:sz w:val="19"/>
              </w:rPr>
              <w:t>19.60</w:t>
            </w:r>
          </w:p>
          <w:p w14:paraId="429CF20C" w14:textId="77777777" w:rsidR="00EE6AD0" w:rsidRPr="003E1393" w:rsidRDefault="00EE6AD0" w:rsidP="00B90086">
            <w:pPr>
              <w:pStyle w:val="TableParagraph"/>
              <w:ind w:left="73"/>
              <w:jc w:val="center"/>
              <w:rPr>
                <w:sz w:val="19"/>
              </w:rPr>
            </w:pPr>
            <w:r w:rsidRPr="003E1393">
              <w:rPr>
                <w:color w:val="0101FF"/>
                <w:sz w:val="19"/>
              </w:rPr>
              <w:t>22.05</w:t>
            </w:r>
          </w:p>
        </w:tc>
        <w:tc>
          <w:tcPr>
            <w:tcW w:w="1890" w:type="dxa"/>
          </w:tcPr>
          <w:p w14:paraId="19FE876F" w14:textId="77777777" w:rsidR="00EE6AD0" w:rsidRDefault="00EE6AD0" w:rsidP="00B90086">
            <w:pPr>
              <w:pStyle w:val="TableParagraph"/>
              <w:jc w:val="center"/>
              <w:rPr>
                <w:color w:val="0101FF"/>
                <w:sz w:val="19"/>
              </w:rPr>
            </w:pPr>
            <w:r w:rsidRPr="003E1393">
              <w:rPr>
                <w:sz w:val="19"/>
              </w:rPr>
              <w:t>$</w:t>
            </w:r>
            <w:r w:rsidRPr="003E1393">
              <w:rPr>
                <w:strike/>
                <w:color w:val="0101FF"/>
                <w:sz w:val="19"/>
              </w:rPr>
              <w:t>8.47</w:t>
            </w:r>
          </w:p>
          <w:p w14:paraId="549E7554" w14:textId="77777777" w:rsidR="00EE6AD0" w:rsidRPr="003E1393" w:rsidRDefault="00EE6AD0" w:rsidP="00B90086">
            <w:pPr>
              <w:pStyle w:val="TableParagraph"/>
              <w:jc w:val="center"/>
              <w:rPr>
                <w:sz w:val="19"/>
              </w:rPr>
            </w:pPr>
            <w:r w:rsidRPr="003E1393">
              <w:rPr>
                <w:color w:val="0101FF"/>
                <w:sz w:val="19"/>
              </w:rPr>
              <w:t>10.00</w:t>
            </w:r>
          </w:p>
        </w:tc>
        <w:tc>
          <w:tcPr>
            <w:tcW w:w="2070" w:type="dxa"/>
          </w:tcPr>
          <w:p w14:paraId="5E0806B5" w14:textId="77777777" w:rsidR="00EE6AD0" w:rsidRDefault="00EE6AD0" w:rsidP="00B90086">
            <w:pPr>
              <w:pStyle w:val="TableParagraph"/>
              <w:jc w:val="center"/>
              <w:rPr>
                <w:strike/>
                <w:color w:val="0101FF"/>
                <w:sz w:val="19"/>
              </w:rPr>
            </w:pPr>
            <w:r w:rsidRPr="003E1393">
              <w:rPr>
                <w:sz w:val="19"/>
              </w:rPr>
              <w:t xml:space="preserve">$ </w:t>
            </w:r>
            <w:r w:rsidRPr="003E1393">
              <w:rPr>
                <w:strike/>
                <w:color w:val="0101FF"/>
                <w:sz w:val="19"/>
              </w:rPr>
              <w:t>33.92</w:t>
            </w:r>
          </w:p>
          <w:p w14:paraId="74F63CDF" w14:textId="77777777" w:rsidR="00EE6AD0" w:rsidRPr="003E1393" w:rsidRDefault="00EE6AD0" w:rsidP="00B90086">
            <w:pPr>
              <w:pStyle w:val="TableParagraph"/>
              <w:jc w:val="center"/>
              <w:rPr>
                <w:sz w:val="19"/>
              </w:rPr>
            </w:pPr>
            <w:r w:rsidRPr="003E1393">
              <w:rPr>
                <w:color w:val="0101FF"/>
                <w:sz w:val="19"/>
              </w:rPr>
              <w:t>38.16</w:t>
            </w:r>
          </w:p>
        </w:tc>
      </w:tr>
      <w:tr w:rsidR="00EE6AD0" w:rsidRPr="003E1393" w14:paraId="6289B0D9" w14:textId="77777777" w:rsidTr="00B90086">
        <w:trPr>
          <w:trHeight w:val="632"/>
        </w:trPr>
        <w:tc>
          <w:tcPr>
            <w:tcW w:w="2425" w:type="dxa"/>
          </w:tcPr>
          <w:p w14:paraId="3EDA5451" w14:textId="77777777" w:rsidR="00EE6AD0" w:rsidRPr="003E1393" w:rsidRDefault="00EE6AD0" w:rsidP="00B90086">
            <w:pPr>
              <w:pStyle w:val="TableParagraph"/>
              <w:spacing w:before="111" w:line="244" w:lineRule="auto"/>
              <w:ind w:right="20"/>
              <w:rPr>
                <w:sz w:val="19"/>
              </w:rPr>
            </w:pPr>
            <w:r w:rsidRPr="003E1393">
              <w:rPr>
                <w:sz w:val="19"/>
              </w:rPr>
              <w:t>Capital Improvement Trust Fund</w:t>
            </w:r>
          </w:p>
        </w:tc>
        <w:tc>
          <w:tcPr>
            <w:tcW w:w="1578" w:type="dxa"/>
          </w:tcPr>
          <w:p w14:paraId="58E17AE5" w14:textId="77777777" w:rsidR="00EE6AD0" w:rsidRPr="003E1393" w:rsidRDefault="00EE6AD0" w:rsidP="00B90086">
            <w:pPr>
              <w:pStyle w:val="TableParagraph"/>
              <w:spacing w:before="1"/>
              <w:jc w:val="center"/>
              <w:rPr>
                <w:sz w:val="19"/>
              </w:rPr>
            </w:pPr>
            <w:r w:rsidRPr="003E1393">
              <w:rPr>
                <w:sz w:val="19"/>
              </w:rPr>
              <w:t>$2.44</w:t>
            </w:r>
          </w:p>
        </w:tc>
        <w:tc>
          <w:tcPr>
            <w:tcW w:w="1639" w:type="dxa"/>
          </w:tcPr>
          <w:p w14:paraId="5D348A5E" w14:textId="77777777" w:rsidR="00EE6AD0" w:rsidRPr="003E1393" w:rsidRDefault="00EE6AD0" w:rsidP="00B90086">
            <w:pPr>
              <w:pStyle w:val="TableParagraph"/>
              <w:spacing w:before="1"/>
              <w:jc w:val="center"/>
              <w:rPr>
                <w:sz w:val="19"/>
              </w:rPr>
            </w:pPr>
            <w:r w:rsidRPr="003E1393">
              <w:rPr>
                <w:sz w:val="19"/>
              </w:rPr>
              <w:t>$2.44</w:t>
            </w:r>
          </w:p>
        </w:tc>
        <w:tc>
          <w:tcPr>
            <w:tcW w:w="1890" w:type="dxa"/>
          </w:tcPr>
          <w:p w14:paraId="43AD168F" w14:textId="77777777" w:rsidR="00EE6AD0" w:rsidRPr="003E1393" w:rsidRDefault="00EE6AD0" w:rsidP="00B90086">
            <w:pPr>
              <w:pStyle w:val="TableParagraph"/>
              <w:spacing w:before="1"/>
              <w:jc w:val="center"/>
              <w:rPr>
                <w:sz w:val="19"/>
              </w:rPr>
            </w:pPr>
            <w:r w:rsidRPr="003E1393">
              <w:rPr>
                <w:sz w:val="19"/>
              </w:rPr>
              <w:t>$2.44</w:t>
            </w:r>
          </w:p>
        </w:tc>
        <w:tc>
          <w:tcPr>
            <w:tcW w:w="2070" w:type="dxa"/>
          </w:tcPr>
          <w:p w14:paraId="624740B1" w14:textId="77777777" w:rsidR="00EE6AD0" w:rsidRPr="003E1393" w:rsidRDefault="00EE6AD0" w:rsidP="00B90086">
            <w:pPr>
              <w:pStyle w:val="TableParagraph"/>
              <w:spacing w:before="1"/>
              <w:jc w:val="center"/>
              <w:rPr>
                <w:sz w:val="19"/>
              </w:rPr>
            </w:pPr>
            <w:r w:rsidRPr="003E1393">
              <w:rPr>
                <w:sz w:val="19"/>
              </w:rPr>
              <w:t>$2.44</w:t>
            </w:r>
          </w:p>
        </w:tc>
      </w:tr>
      <w:tr w:rsidR="00EE6AD0" w:rsidRPr="003E1393" w14:paraId="37284E35" w14:textId="77777777" w:rsidTr="00B90086">
        <w:trPr>
          <w:trHeight w:val="425"/>
        </w:trPr>
        <w:tc>
          <w:tcPr>
            <w:tcW w:w="2425" w:type="dxa"/>
          </w:tcPr>
          <w:p w14:paraId="575259E9" w14:textId="77777777" w:rsidR="00EE6AD0" w:rsidRPr="003E1393" w:rsidRDefault="00EE6AD0" w:rsidP="00B90086">
            <w:pPr>
              <w:pStyle w:val="TableParagraph"/>
              <w:spacing w:before="111" w:line="199" w:lineRule="exact"/>
              <w:ind w:left="139"/>
              <w:rPr>
                <w:sz w:val="19"/>
              </w:rPr>
            </w:pPr>
            <w:r w:rsidRPr="003E1393">
              <w:rPr>
                <w:sz w:val="19"/>
              </w:rPr>
              <w:t>Building</w:t>
            </w:r>
          </w:p>
        </w:tc>
        <w:tc>
          <w:tcPr>
            <w:tcW w:w="1578" w:type="dxa"/>
          </w:tcPr>
          <w:p w14:paraId="0D501AC3" w14:textId="77777777" w:rsidR="00EE6AD0" w:rsidRPr="003E1393" w:rsidRDefault="00EE6AD0" w:rsidP="00B90086">
            <w:pPr>
              <w:pStyle w:val="TableParagraph"/>
              <w:spacing w:before="111" w:line="199" w:lineRule="exact"/>
              <w:jc w:val="center"/>
              <w:rPr>
                <w:sz w:val="19"/>
              </w:rPr>
            </w:pPr>
            <w:r w:rsidRPr="003E1393">
              <w:rPr>
                <w:sz w:val="19"/>
              </w:rPr>
              <w:t>$2.32</w:t>
            </w:r>
          </w:p>
        </w:tc>
        <w:tc>
          <w:tcPr>
            <w:tcW w:w="1639" w:type="dxa"/>
          </w:tcPr>
          <w:p w14:paraId="551F5985" w14:textId="77777777" w:rsidR="00EE6AD0" w:rsidRPr="003E1393" w:rsidRDefault="00EE6AD0" w:rsidP="00B90086">
            <w:pPr>
              <w:pStyle w:val="TableParagraph"/>
              <w:spacing w:before="111" w:line="199" w:lineRule="exact"/>
              <w:jc w:val="center"/>
              <w:rPr>
                <w:sz w:val="19"/>
              </w:rPr>
            </w:pPr>
            <w:r w:rsidRPr="003E1393">
              <w:rPr>
                <w:sz w:val="19"/>
              </w:rPr>
              <w:t>$2.32</w:t>
            </w:r>
          </w:p>
        </w:tc>
        <w:tc>
          <w:tcPr>
            <w:tcW w:w="1890" w:type="dxa"/>
          </w:tcPr>
          <w:p w14:paraId="2EBA2360" w14:textId="77777777" w:rsidR="00EE6AD0" w:rsidRPr="003E1393" w:rsidRDefault="00EE6AD0" w:rsidP="00B90086">
            <w:pPr>
              <w:pStyle w:val="TableParagraph"/>
              <w:spacing w:before="111" w:line="199" w:lineRule="exact"/>
              <w:jc w:val="center"/>
              <w:rPr>
                <w:sz w:val="19"/>
              </w:rPr>
            </w:pPr>
            <w:r w:rsidRPr="003E1393">
              <w:rPr>
                <w:sz w:val="19"/>
              </w:rPr>
              <w:t>$2.32</w:t>
            </w:r>
            <w:r>
              <w:rPr>
                <w:sz w:val="19"/>
              </w:rPr>
              <w:t>vigati</w:t>
            </w:r>
          </w:p>
        </w:tc>
        <w:tc>
          <w:tcPr>
            <w:tcW w:w="2070" w:type="dxa"/>
          </w:tcPr>
          <w:p w14:paraId="35EBEE78" w14:textId="77777777" w:rsidR="00EE6AD0" w:rsidRPr="003E1393" w:rsidRDefault="00EE6AD0" w:rsidP="00B90086">
            <w:pPr>
              <w:pStyle w:val="TableParagraph"/>
              <w:spacing w:before="111" w:line="199" w:lineRule="exact"/>
              <w:jc w:val="center"/>
              <w:rPr>
                <w:sz w:val="19"/>
              </w:rPr>
            </w:pPr>
            <w:r w:rsidRPr="003E1393">
              <w:rPr>
                <w:sz w:val="19"/>
              </w:rPr>
              <w:t>$2.32</w:t>
            </w:r>
          </w:p>
        </w:tc>
      </w:tr>
      <w:tr w:rsidR="00EE6AD0" w:rsidRPr="003E1393" w14:paraId="0FB11600" w14:textId="77777777" w:rsidTr="00B90086">
        <w:trPr>
          <w:trHeight w:val="462"/>
        </w:trPr>
        <w:tc>
          <w:tcPr>
            <w:tcW w:w="2425" w:type="dxa"/>
          </w:tcPr>
          <w:p w14:paraId="204D0E37" w14:textId="77777777" w:rsidR="00EE6AD0" w:rsidRPr="003E1393" w:rsidRDefault="00EE6AD0" w:rsidP="00B90086">
            <w:pPr>
              <w:pStyle w:val="TableParagraph"/>
              <w:spacing w:line="214" w:lineRule="exact"/>
              <w:ind w:left="139"/>
              <w:rPr>
                <w:sz w:val="19"/>
              </w:rPr>
            </w:pPr>
            <w:r w:rsidRPr="003E1393">
              <w:rPr>
                <w:sz w:val="19"/>
              </w:rPr>
              <w:t>Activity &amp; Service</w:t>
            </w:r>
          </w:p>
        </w:tc>
        <w:tc>
          <w:tcPr>
            <w:tcW w:w="1578" w:type="dxa"/>
          </w:tcPr>
          <w:p w14:paraId="472707FB" w14:textId="77777777" w:rsidR="00EE6AD0" w:rsidRDefault="00EE6AD0" w:rsidP="00B90086">
            <w:pPr>
              <w:pStyle w:val="TableParagraph"/>
              <w:spacing w:line="214" w:lineRule="exact"/>
              <w:jc w:val="center"/>
              <w:rPr>
                <w:color w:val="C00000"/>
                <w:sz w:val="19"/>
              </w:rPr>
            </w:pPr>
            <w:r w:rsidRPr="003E1393">
              <w:rPr>
                <w:color w:val="C00000"/>
                <w:sz w:val="19"/>
              </w:rPr>
              <w:t>$</w:t>
            </w:r>
            <w:r w:rsidRPr="003E1393">
              <w:rPr>
                <w:strike/>
                <w:color w:val="C00000"/>
                <w:sz w:val="19"/>
              </w:rPr>
              <w:t>7.49</w:t>
            </w:r>
          </w:p>
          <w:p w14:paraId="3F6A0445" w14:textId="77777777" w:rsidR="00EE6AD0" w:rsidRPr="003E1393" w:rsidRDefault="00EE6AD0" w:rsidP="00B90086">
            <w:pPr>
              <w:pStyle w:val="TableParagraph"/>
              <w:spacing w:line="214" w:lineRule="exact"/>
              <w:jc w:val="center"/>
              <w:rPr>
                <w:color w:val="C00000"/>
                <w:sz w:val="19"/>
              </w:rPr>
            </w:pPr>
            <w:r w:rsidRPr="003E1393">
              <w:rPr>
                <w:color w:val="C00000"/>
                <w:sz w:val="19"/>
              </w:rPr>
              <w:t>11.73</w:t>
            </w:r>
          </w:p>
        </w:tc>
        <w:tc>
          <w:tcPr>
            <w:tcW w:w="1639" w:type="dxa"/>
          </w:tcPr>
          <w:p w14:paraId="6132ADF8" w14:textId="77777777" w:rsidR="00EE6AD0" w:rsidRDefault="00EE6AD0" w:rsidP="00B90086">
            <w:pPr>
              <w:pStyle w:val="TableParagraph"/>
              <w:spacing w:line="214" w:lineRule="exact"/>
              <w:ind w:left="72"/>
              <w:jc w:val="center"/>
              <w:rPr>
                <w:strike/>
                <w:color w:val="C00000"/>
                <w:sz w:val="19"/>
              </w:rPr>
            </w:pPr>
            <w:r w:rsidRPr="003E1393">
              <w:rPr>
                <w:color w:val="C00000"/>
                <w:sz w:val="19"/>
              </w:rPr>
              <w:t>$</w:t>
            </w:r>
            <w:r w:rsidRPr="003E1393">
              <w:rPr>
                <w:strike/>
                <w:color w:val="C00000"/>
                <w:sz w:val="19"/>
              </w:rPr>
              <w:t>7.49</w:t>
            </w:r>
          </w:p>
          <w:p w14:paraId="7048FA4D" w14:textId="77777777" w:rsidR="00EE6AD0" w:rsidRPr="003E1393" w:rsidRDefault="00EE6AD0" w:rsidP="00B90086">
            <w:pPr>
              <w:pStyle w:val="TableParagraph"/>
              <w:spacing w:line="214" w:lineRule="exact"/>
              <w:ind w:left="72"/>
              <w:jc w:val="center"/>
              <w:rPr>
                <w:color w:val="C00000"/>
                <w:sz w:val="19"/>
              </w:rPr>
            </w:pPr>
            <w:r w:rsidRPr="003E1393">
              <w:rPr>
                <w:color w:val="C00000"/>
                <w:sz w:val="19"/>
              </w:rPr>
              <w:t>11.73</w:t>
            </w:r>
          </w:p>
        </w:tc>
        <w:tc>
          <w:tcPr>
            <w:tcW w:w="1890" w:type="dxa"/>
          </w:tcPr>
          <w:p w14:paraId="3AB75BCD" w14:textId="77777777" w:rsidR="00EE6AD0" w:rsidRDefault="00EE6AD0" w:rsidP="00B90086">
            <w:pPr>
              <w:pStyle w:val="TableParagraph"/>
              <w:spacing w:line="214" w:lineRule="exact"/>
              <w:ind w:left="71"/>
              <w:jc w:val="center"/>
              <w:rPr>
                <w:strike/>
                <w:color w:val="C00000"/>
                <w:sz w:val="19"/>
              </w:rPr>
            </w:pPr>
            <w:r w:rsidRPr="003E1393">
              <w:rPr>
                <w:color w:val="C00000"/>
                <w:sz w:val="19"/>
              </w:rPr>
              <w:t>$</w:t>
            </w:r>
            <w:r w:rsidRPr="003E1393">
              <w:rPr>
                <w:strike/>
                <w:color w:val="C00000"/>
                <w:sz w:val="19"/>
              </w:rPr>
              <w:t>7.49</w:t>
            </w:r>
          </w:p>
          <w:p w14:paraId="27499CD1" w14:textId="77777777" w:rsidR="00EE6AD0" w:rsidRPr="003E1393" w:rsidRDefault="00EE6AD0" w:rsidP="00B90086">
            <w:pPr>
              <w:pStyle w:val="TableParagraph"/>
              <w:spacing w:line="214" w:lineRule="exact"/>
              <w:ind w:left="71"/>
              <w:jc w:val="center"/>
              <w:rPr>
                <w:color w:val="C00000"/>
                <w:sz w:val="19"/>
              </w:rPr>
            </w:pPr>
            <w:r w:rsidRPr="003E1393">
              <w:rPr>
                <w:color w:val="C00000"/>
                <w:sz w:val="19"/>
              </w:rPr>
              <w:t>11.73</w:t>
            </w:r>
          </w:p>
        </w:tc>
        <w:tc>
          <w:tcPr>
            <w:tcW w:w="2070" w:type="dxa"/>
          </w:tcPr>
          <w:p w14:paraId="4E11D37E" w14:textId="77777777" w:rsidR="00EE6AD0" w:rsidRDefault="00EE6AD0" w:rsidP="00B90086">
            <w:pPr>
              <w:pStyle w:val="TableParagraph"/>
              <w:spacing w:line="214" w:lineRule="exact"/>
              <w:ind w:left="70"/>
              <w:jc w:val="center"/>
              <w:rPr>
                <w:strike/>
                <w:color w:val="C00000"/>
                <w:sz w:val="19"/>
              </w:rPr>
            </w:pPr>
            <w:r w:rsidRPr="003E1393">
              <w:rPr>
                <w:color w:val="C00000"/>
                <w:sz w:val="19"/>
              </w:rPr>
              <w:t>$</w:t>
            </w:r>
            <w:r w:rsidRPr="003E1393">
              <w:rPr>
                <w:strike/>
                <w:color w:val="C00000"/>
                <w:sz w:val="19"/>
              </w:rPr>
              <w:t>7.49</w:t>
            </w:r>
          </w:p>
          <w:p w14:paraId="1CEB7340" w14:textId="77777777" w:rsidR="00EE6AD0" w:rsidRPr="003E1393" w:rsidRDefault="00EE6AD0" w:rsidP="00B90086">
            <w:pPr>
              <w:pStyle w:val="TableParagraph"/>
              <w:spacing w:line="214" w:lineRule="exact"/>
              <w:ind w:left="70"/>
              <w:jc w:val="center"/>
              <w:rPr>
                <w:color w:val="C00000"/>
                <w:sz w:val="19"/>
              </w:rPr>
            </w:pPr>
            <w:r w:rsidRPr="003E1393">
              <w:rPr>
                <w:color w:val="C00000"/>
                <w:sz w:val="19"/>
              </w:rPr>
              <w:t>11.73</w:t>
            </w:r>
          </w:p>
        </w:tc>
      </w:tr>
      <w:tr w:rsidR="00EE6AD0" w:rsidRPr="003E1393" w14:paraId="67C5AC36" w14:textId="77777777" w:rsidTr="00B90086">
        <w:trPr>
          <w:trHeight w:val="317"/>
        </w:trPr>
        <w:tc>
          <w:tcPr>
            <w:tcW w:w="2425" w:type="dxa"/>
          </w:tcPr>
          <w:p w14:paraId="17A5B6E0" w14:textId="77777777" w:rsidR="00EE6AD0" w:rsidRPr="003E1393" w:rsidRDefault="00EE6AD0" w:rsidP="00B90086">
            <w:pPr>
              <w:pStyle w:val="TableParagraph"/>
              <w:spacing w:before="111" w:line="179" w:lineRule="exact"/>
              <w:ind w:left="139"/>
              <w:rPr>
                <w:color w:val="C00000"/>
                <w:sz w:val="19"/>
              </w:rPr>
            </w:pPr>
            <w:r w:rsidRPr="003E1393">
              <w:rPr>
                <w:color w:val="C00000"/>
                <w:sz w:val="19"/>
              </w:rPr>
              <w:t>Student Union Fee</w:t>
            </w:r>
          </w:p>
        </w:tc>
        <w:tc>
          <w:tcPr>
            <w:tcW w:w="1578" w:type="dxa"/>
          </w:tcPr>
          <w:p w14:paraId="4B655DAE" w14:textId="77777777" w:rsidR="00EE6AD0" w:rsidRPr="003E1393" w:rsidRDefault="00EE6AD0" w:rsidP="00B90086">
            <w:pPr>
              <w:pStyle w:val="TableParagraph"/>
              <w:spacing w:before="111" w:line="179" w:lineRule="exact"/>
              <w:jc w:val="center"/>
              <w:rPr>
                <w:color w:val="C00000"/>
                <w:sz w:val="19"/>
              </w:rPr>
            </w:pPr>
            <w:r w:rsidRPr="003E1393">
              <w:rPr>
                <w:color w:val="C00000"/>
                <w:sz w:val="19"/>
              </w:rPr>
              <w:t>$4.24</w:t>
            </w:r>
          </w:p>
        </w:tc>
        <w:tc>
          <w:tcPr>
            <w:tcW w:w="1639" w:type="dxa"/>
          </w:tcPr>
          <w:p w14:paraId="0AC7BFCB" w14:textId="77777777" w:rsidR="00EE6AD0" w:rsidRPr="003E1393" w:rsidRDefault="00EE6AD0" w:rsidP="00B90086">
            <w:pPr>
              <w:pStyle w:val="TableParagraph"/>
              <w:spacing w:before="111" w:line="179" w:lineRule="exact"/>
              <w:ind w:left="72"/>
              <w:jc w:val="center"/>
              <w:rPr>
                <w:color w:val="C00000"/>
                <w:sz w:val="19"/>
              </w:rPr>
            </w:pPr>
            <w:r w:rsidRPr="003E1393">
              <w:rPr>
                <w:color w:val="C00000"/>
                <w:sz w:val="19"/>
              </w:rPr>
              <w:t>$4.24</w:t>
            </w:r>
          </w:p>
        </w:tc>
        <w:tc>
          <w:tcPr>
            <w:tcW w:w="1890" w:type="dxa"/>
          </w:tcPr>
          <w:p w14:paraId="2C159195" w14:textId="77777777" w:rsidR="00EE6AD0" w:rsidRPr="003E1393" w:rsidRDefault="00EE6AD0" w:rsidP="00B90086">
            <w:pPr>
              <w:pStyle w:val="TableParagraph"/>
              <w:spacing w:before="111" w:line="179" w:lineRule="exact"/>
              <w:ind w:left="71"/>
              <w:jc w:val="center"/>
              <w:rPr>
                <w:color w:val="C00000"/>
                <w:sz w:val="19"/>
              </w:rPr>
            </w:pPr>
            <w:r w:rsidRPr="003E1393">
              <w:rPr>
                <w:color w:val="C00000"/>
                <w:sz w:val="19"/>
              </w:rPr>
              <w:t>$4.24</w:t>
            </w:r>
          </w:p>
        </w:tc>
        <w:tc>
          <w:tcPr>
            <w:tcW w:w="2070" w:type="dxa"/>
          </w:tcPr>
          <w:p w14:paraId="527EDBDE" w14:textId="77777777" w:rsidR="00EE6AD0" w:rsidRPr="003E1393" w:rsidRDefault="00EE6AD0" w:rsidP="00B90086">
            <w:pPr>
              <w:pStyle w:val="TableParagraph"/>
              <w:spacing w:before="111" w:line="179" w:lineRule="exact"/>
              <w:ind w:left="70"/>
              <w:jc w:val="center"/>
              <w:rPr>
                <w:color w:val="C00000"/>
                <w:sz w:val="19"/>
              </w:rPr>
            </w:pPr>
            <w:r w:rsidRPr="003E1393">
              <w:rPr>
                <w:color w:val="C00000"/>
                <w:sz w:val="19"/>
              </w:rPr>
              <w:t>$4.24</w:t>
            </w:r>
          </w:p>
        </w:tc>
      </w:tr>
      <w:tr w:rsidR="00EE6AD0" w:rsidRPr="003E1393" w14:paraId="1E72AE93" w14:textId="77777777" w:rsidTr="00B90086">
        <w:trPr>
          <w:trHeight w:val="462"/>
        </w:trPr>
        <w:tc>
          <w:tcPr>
            <w:tcW w:w="2425" w:type="dxa"/>
          </w:tcPr>
          <w:p w14:paraId="256C8848" w14:textId="77777777" w:rsidR="00EE6AD0" w:rsidRPr="003E1393" w:rsidRDefault="00EE6AD0" w:rsidP="00B90086">
            <w:pPr>
              <w:pStyle w:val="TableParagraph"/>
              <w:spacing w:before="8"/>
              <w:rPr>
                <w:sz w:val="20"/>
              </w:rPr>
            </w:pPr>
          </w:p>
          <w:p w14:paraId="4FB504E0" w14:textId="77777777" w:rsidR="00EE6AD0" w:rsidRPr="003E1393" w:rsidRDefault="00EE6AD0" w:rsidP="00B90086">
            <w:pPr>
              <w:pStyle w:val="TableParagraph"/>
              <w:ind w:left="139"/>
              <w:rPr>
                <w:sz w:val="19"/>
              </w:rPr>
            </w:pPr>
            <w:r w:rsidRPr="003E1393">
              <w:rPr>
                <w:sz w:val="19"/>
              </w:rPr>
              <w:t>Health</w:t>
            </w:r>
          </w:p>
        </w:tc>
        <w:tc>
          <w:tcPr>
            <w:tcW w:w="1578" w:type="dxa"/>
          </w:tcPr>
          <w:p w14:paraId="6E88F398" w14:textId="77777777" w:rsidR="00EE6AD0" w:rsidRDefault="00EE6AD0" w:rsidP="00B90086">
            <w:pPr>
              <w:pStyle w:val="TableParagraph"/>
              <w:jc w:val="center"/>
              <w:rPr>
                <w:strike/>
                <w:color w:val="0101FF"/>
                <w:sz w:val="19"/>
              </w:rPr>
            </w:pPr>
            <w:r w:rsidRPr="003E1393">
              <w:rPr>
                <w:sz w:val="19"/>
              </w:rPr>
              <w:t>$</w:t>
            </w:r>
            <w:r w:rsidRPr="003E1393">
              <w:rPr>
                <w:strike/>
                <w:color w:val="0101FF"/>
                <w:sz w:val="19"/>
              </w:rPr>
              <w:t>5.48</w:t>
            </w:r>
          </w:p>
          <w:p w14:paraId="16F5EF7B" w14:textId="77777777" w:rsidR="00EE6AD0" w:rsidRPr="003E1393" w:rsidRDefault="00EE6AD0" w:rsidP="00B90086">
            <w:pPr>
              <w:pStyle w:val="TableParagraph"/>
              <w:jc w:val="center"/>
              <w:rPr>
                <w:sz w:val="19"/>
              </w:rPr>
            </w:pPr>
            <w:r w:rsidRPr="003E1393">
              <w:rPr>
                <w:color w:val="0101FF"/>
                <w:sz w:val="19"/>
              </w:rPr>
              <w:t>5.07</w:t>
            </w:r>
          </w:p>
        </w:tc>
        <w:tc>
          <w:tcPr>
            <w:tcW w:w="1639" w:type="dxa"/>
          </w:tcPr>
          <w:p w14:paraId="73F0EC77" w14:textId="77777777" w:rsidR="00EE6AD0" w:rsidRDefault="00EE6AD0" w:rsidP="00B90086">
            <w:pPr>
              <w:pStyle w:val="TableParagraph"/>
              <w:jc w:val="center"/>
              <w:rPr>
                <w:strike/>
                <w:color w:val="0101FF"/>
                <w:sz w:val="19"/>
              </w:rPr>
            </w:pPr>
            <w:r w:rsidRPr="003E1393">
              <w:rPr>
                <w:sz w:val="19"/>
              </w:rPr>
              <w:t>$</w:t>
            </w:r>
            <w:r w:rsidRPr="003E1393">
              <w:rPr>
                <w:strike/>
                <w:color w:val="0101FF"/>
                <w:sz w:val="19"/>
              </w:rPr>
              <w:t>5.48</w:t>
            </w:r>
          </w:p>
          <w:p w14:paraId="7CAC8691" w14:textId="77777777" w:rsidR="00EE6AD0" w:rsidRPr="003E1393" w:rsidRDefault="00EE6AD0" w:rsidP="00B90086">
            <w:pPr>
              <w:pStyle w:val="TableParagraph"/>
              <w:jc w:val="center"/>
              <w:rPr>
                <w:sz w:val="19"/>
              </w:rPr>
            </w:pPr>
            <w:r w:rsidRPr="003E1393">
              <w:rPr>
                <w:color w:val="0101FF"/>
                <w:sz w:val="19"/>
              </w:rPr>
              <w:t>5.07</w:t>
            </w:r>
          </w:p>
        </w:tc>
        <w:tc>
          <w:tcPr>
            <w:tcW w:w="1890" w:type="dxa"/>
          </w:tcPr>
          <w:p w14:paraId="01B353E7" w14:textId="77777777" w:rsidR="00EE6AD0" w:rsidRDefault="00EE6AD0" w:rsidP="00B90086">
            <w:pPr>
              <w:pStyle w:val="TableParagraph"/>
              <w:jc w:val="center"/>
              <w:rPr>
                <w:color w:val="0101FF"/>
                <w:sz w:val="19"/>
              </w:rPr>
            </w:pPr>
            <w:r w:rsidRPr="003E1393">
              <w:rPr>
                <w:sz w:val="19"/>
              </w:rPr>
              <w:t>$</w:t>
            </w:r>
            <w:r w:rsidRPr="003E1393">
              <w:rPr>
                <w:strike/>
                <w:color w:val="0101FF"/>
                <w:sz w:val="19"/>
              </w:rPr>
              <w:t>5.48</w:t>
            </w:r>
          </w:p>
          <w:p w14:paraId="57A675B2" w14:textId="77777777" w:rsidR="00EE6AD0" w:rsidRPr="003E1393" w:rsidRDefault="00EE6AD0" w:rsidP="00B90086">
            <w:pPr>
              <w:pStyle w:val="TableParagraph"/>
              <w:jc w:val="center"/>
              <w:rPr>
                <w:sz w:val="19"/>
              </w:rPr>
            </w:pPr>
            <w:r w:rsidRPr="003E1393">
              <w:rPr>
                <w:color w:val="0101FF"/>
                <w:sz w:val="19"/>
              </w:rPr>
              <w:t>5.07</w:t>
            </w:r>
          </w:p>
        </w:tc>
        <w:tc>
          <w:tcPr>
            <w:tcW w:w="2070" w:type="dxa"/>
          </w:tcPr>
          <w:p w14:paraId="27FE1106" w14:textId="77777777" w:rsidR="00EE6AD0" w:rsidRDefault="00EE6AD0" w:rsidP="00B90086">
            <w:pPr>
              <w:pStyle w:val="TableParagraph"/>
              <w:jc w:val="center"/>
              <w:rPr>
                <w:color w:val="0101FF"/>
                <w:sz w:val="19"/>
              </w:rPr>
            </w:pPr>
            <w:r w:rsidRPr="003E1393">
              <w:rPr>
                <w:sz w:val="19"/>
              </w:rPr>
              <w:t xml:space="preserve">$ </w:t>
            </w:r>
            <w:r w:rsidRPr="003E1393">
              <w:rPr>
                <w:strike/>
                <w:color w:val="0101FF"/>
                <w:sz w:val="19"/>
              </w:rPr>
              <w:t>5.48</w:t>
            </w:r>
          </w:p>
          <w:p w14:paraId="58DFD81D" w14:textId="77777777" w:rsidR="00EE6AD0" w:rsidRPr="003E1393" w:rsidRDefault="00EE6AD0" w:rsidP="00B90086">
            <w:pPr>
              <w:pStyle w:val="TableParagraph"/>
              <w:jc w:val="center"/>
              <w:rPr>
                <w:sz w:val="19"/>
              </w:rPr>
            </w:pPr>
            <w:r w:rsidRPr="003E1393">
              <w:rPr>
                <w:color w:val="0101FF"/>
                <w:sz w:val="19"/>
              </w:rPr>
              <w:t>5.07</w:t>
            </w:r>
          </w:p>
        </w:tc>
      </w:tr>
      <w:tr w:rsidR="00EE6AD0" w:rsidRPr="003E1393" w14:paraId="6047C0A6" w14:textId="77777777" w:rsidTr="00B90086">
        <w:trPr>
          <w:trHeight w:val="462"/>
        </w:trPr>
        <w:tc>
          <w:tcPr>
            <w:tcW w:w="2425" w:type="dxa"/>
          </w:tcPr>
          <w:p w14:paraId="309FEF4E" w14:textId="77777777" w:rsidR="00EE6AD0" w:rsidRPr="003E1393" w:rsidRDefault="00EE6AD0" w:rsidP="00B90086">
            <w:pPr>
              <w:pStyle w:val="TableParagraph"/>
              <w:spacing w:before="111" w:line="199" w:lineRule="exact"/>
              <w:ind w:left="139"/>
              <w:rPr>
                <w:sz w:val="19"/>
              </w:rPr>
            </w:pPr>
            <w:r w:rsidRPr="003E1393">
              <w:rPr>
                <w:sz w:val="19"/>
              </w:rPr>
              <w:t>Athletic</w:t>
            </w:r>
          </w:p>
        </w:tc>
        <w:tc>
          <w:tcPr>
            <w:tcW w:w="1578" w:type="dxa"/>
          </w:tcPr>
          <w:p w14:paraId="02AC5C21" w14:textId="77777777" w:rsidR="00EE6AD0" w:rsidRDefault="00EE6AD0" w:rsidP="00B90086">
            <w:pPr>
              <w:pStyle w:val="TableParagraph"/>
              <w:spacing w:before="111" w:line="199" w:lineRule="exact"/>
              <w:jc w:val="center"/>
              <w:rPr>
                <w:strike/>
                <w:color w:val="0101FF"/>
                <w:sz w:val="19"/>
              </w:rPr>
            </w:pPr>
            <w:r w:rsidRPr="003E1393">
              <w:rPr>
                <w:sz w:val="19"/>
              </w:rPr>
              <w:t>$</w:t>
            </w:r>
            <w:r w:rsidRPr="003E1393">
              <w:rPr>
                <w:strike/>
                <w:color w:val="0101FF"/>
                <w:sz w:val="19"/>
              </w:rPr>
              <w:t>10.00</w:t>
            </w:r>
          </w:p>
          <w:p w14:paraId="29571AD5" w14:textId="77777777" w:rsidR="00EE6AD0" w:rsidRPr="003E1393" w:rsidRDefault="00EE6AD0" w:rsidP="00B90086">
            <w:pPr>
              <w:pStyle w:val="TableParagraph"/>
              <w:spacing w:before="111" w:line="199" w:lineRule="exact"/>
              <w:jc w:val="center"/>
              <w:rPr>
                <w:sz w:val="19"/>
              </w:rPr>
            </w:pPr>
            <w:r w:rsidRPr="003E1393">
              <w:rPr>
                <w:color w:val="0101FF"/>
                <w:sz w:val="19"/>
              </w:rPr>
              <w:t>12.25</w:t>
            </w:r>
          </w:p>
        </w:tc>
        <w:tc>
          <w:tcPr>
            <w:tcW w:w="1639" w:type="dxa"/>
          </w:tcPr>
          <w:p w14:paraId="0DAD23BE" w14:textId="77777777" w:rsidR="00EE6AD0" w:rsidRDefault="00EE6AD0" w:rsidP="00B90086">
            <w:pPr>
              <w:pStyle w:val="TableParagraph"/>
              <w:spacing w:before="111" w:line="199" w:lineRule="exact"/>
              <w:jc w:val="center"/>
              <w:rPr>
                <w:strike/>
                <w:color w:val="0101FF"/>
                <w:sz w:val="19"/>
              </w:rPr>
            </w:pPr>
            <w:r w:rsidRPr="003E1393">
              <w:rPr>
                <w:sz w:val="19"/>
              </w:rPr>
              <w:t>$</w:t>
            </w:r>
            <w:r w:rsidRPr="003E1393">
              <w:rPr>
                <w:strike/>
                <w:color w:val="0101FF"/>
                <w:sz w:val="19"/>
              </w:rPr>
              <w:t>10.00</w:t>
            </w:r>
          </w:p>
          <w:p w14:paraId="4640E9A5" w14:textId="77777777" w:rsidR="00EE6AD0" w:rsidRPr="003E1393" w:rsidRDefault="00EE6AD0" w:rsidP="00B90086">
            <w:pPr>
              <w:pStyle w:val="TableParagraph"/>
              <w:spacing w:before="111" w:line="199" w:lineRule="exact"/>
              <w:jc w:val="center"/>
              <w:rPr>
                <w:sz w:val="19"/>
              </w:rPr>
            </w:pPr>
            <w:r w:rsidRPr="003E1393">
              <w:rPr>
                <w:color w:val="0101FF"/>
                <w:sz w:val="19"/>
              </w:rPr>
              <w:t>12.25</w:t>
            </w:r>
          </w:p>
        </w:tc>
        <w:tc>
          <w:tcPr>
            <w:tcW w:w="1890" w:type="dxa"/>
          </w:tcPr>
          <w:p w14:paraId="43502C91" w14:textId="77777777" w:rsidR="00EE6AD0" w:rsidRDefault="00EE6AD0" w:rsidP="00B90086">
            <w:pPr>
              <w:pStyle w:val="TableParagraph"/>
              <w:spacing w:before="111" w:line="199" w:lineRule="exact"/>
              <w:jc w:val="center"/>
              <w:rPr>
                <w:color w:val="0101FF"/>
                <w:sz w:val="19"/>
              </w:rPr>
            </w:pPr>
            <w:r w:rsidRPr="003E1393">
              <w:rPr>
                <w:sz w:val="19"/>
              </w:rPr>
              <w:t>$</w:t>
            </w:r>
            <w:r w:rsidRPr="003E1393">
              <w:rPr>
                <w:strike/>
                <w:color w:val="0101FF"/>
                <w:sz w:val="19"/>
              </w:rPr>
              <w:t>10.00</w:t>
            </w:r>
          </w:p>
          <w:p w14:paraId="75CA9768" w14:textId="77777777" w:rsidR="00EE6AD0" w:rsidRPr="003E1393" w:rsidRDefault="00EE6AD0" w:rsidP="00B90086">
            <w:pPr>
              <w:pStyle w:val="TableParagraph"/>
              <w:spacing w:before="111" w:line="199" w:lineRule="exact"/>
              <w:jc w:val="center"/>
              <w:rPr>
                <w:sz w:val="19"/>
              </w:rPr>
            </w:pPr>
            <w:r w:rsidRPr="003E1393">
              <w:rPr>
                <w:color w:val="0101FF"/>
                <w:sz w:val="19"/>
              </w:rPr>
              <w:t>12.25</w:t>
            </w:r>
          </w:p>
        </w:tc>
        <w:tc>
          <w:tcPr>
            <w:tcW w:w="2070" w:type="dxa"/>
          </w:tcPr>
          <w:p w14:paraId="781F5DB9" w14:textId="77777777" w:rsidR="00EE6AD0" w:rsidRDefault="00EE6AD0" w:rsidP="00B90086">
            <w:pPr>
              <w:pStyle w:val="TableParagraph"/>
              <w:spacing w:before="111" w:line="199" w:lineRule="exact"/>
              <w:jc w:val="center"/>
              <w:rPr>
                <w:strike/>
                <w:color w:val="0101FF"/>
                <w:sz w:val="19"/>
              </w:rPr>
            </w:pPr>
            <w:r w:rsidRPr="003E1393">
              <w:rPr>
                <w:sz w:val="19"/>
              </w:rPr>
              <w:t xml:space="preserve">$ </w:t>
            </w:r>
            <w:r w:rsidRPr="003E1393">
              <w:rPr>
                <w:strike/>
                <w:color w:val="0101FF"/>
                <w:sz w:val="19"/>
              </w:rPr>
              <w:t>10.00</w:t>
            </w:r>
          </w:p>
          <w:p w14:paraId="665B869A" w14:textId="77777777" w:rsidR="00EE6AD0" w:rsidRPr="003E1393" w:rsidRDefault="00EE6AD0" w:rsidP="00B90086">
            <w:pPr>
              <w:pStyle w:val="TableParagraph"/>
              <w:spacing w:before="111" w:line="199" w:lineRule="exact"/>
              <w:jc w:val="center"/>
              <w:rPr>
                <w:sz w:val="19"/>
              </w:rPr>
            </w:pPr>
            <w:r w:rsidRPr="003E1393">
              <w:rPr>
                <w:color w:val="0101FF"/>
                <w:sz w:val="19"/>
              </w:rPr>
              <w:t>12.25</w:t>
            </w:r>
          </w:p>
        </w:tc>
      </w:tr>
      <w:tr w:rsidR="00EE6AD0" w:rsidRPr="003E1393" w14:paraId="652AB909" w14:textId="77777777" w:rsidTr="00B90086">
        <w:trPr>
          <w:trHeight w:val="462"/>
        </w:trPr>
        <w:tc>
          <w:tcPr>
            <w:tcW w:w="2425" w:type="dxa"/>
          </w:tcPr>
          <w:p w14:paraId="3BB68010" w14:textId="77777777" w:rsidR="00EE6AD0" w:rsidRPr="003E1393" w:rsidRDefault="00EE6AD0" w:rsidP="00B90086">
            <w:pPr>
              <w:pStyle w:val="BodyText"/>
              <w:tabs>
                <w:tab w:val="left" w:pos="2579"/>
              </w:tabs>
              <w:spacing w:before="96"/>
              <w:ind w:left="246"/>
            </w:pPr>
            <w:r w:rsidRPr="003E1393">
              <w:t>Tota</w:t>
            </w:r>
            <w:r>
              <w:t>l</w:t>
            </w:r>
          </w:p>
        </w:tc>
        <w:tc>
          <w:tcPr>
            <w:tcW w:w="1578" w:type="dxa"/>
          </w:tcPr>
          <w:p w14:paraId="635BC4E5" w14:textId="77777777" w:rsidR="00EE6AD0" w:rsidRDefault="00EE6AD0" w:rsidP="00B90086">
            <w:pPr>
              <w:pStyle w:val="TableParagraph"/>
              <w:spacing w:before="111" w:line="199" w:lineRule="exact"/>
              <w:jc w:val="center"/>
              <w:rPr>
                <w:color w:val="0101FF"/>
              </w:rPr>
            </w:pPr>
            <w:r w:rsidRPr="003E1393">
              <w:t>$</w:t>
            </w:r>
            <w:r w:rsidRPr="003E1393">
              <w:rPr>
                <w:strike/>
                <w:color w:val="0101FF"/>
              </w:rPr>
              <w:t>97.10</w:t>
            </w:r>
          </w:p>
          <w:p w14:paraId="529D7249" w14:textId="77777777" w:rsidR="00EE6AD0" w:rsidRPr="003E1393" w:rsidRDefault="00EE6AD0" w:rsidP="00B90086">
            <w:pPr>
              <w:pStyle w:val="TableParagraph"/>
              <w:spacing w:before="111" w:line="199" w:lineRule="exact"/>
              <w:jc w:val="center"/>
              <w:rPr>
                <w:sz w:val="19"/>
              </w:rPr>
            </w:pPr>
            <w:r w:rsidRPr="003E1393">
              <w:rPr>
                <w:color w:val="C00000"/>
              </w:rPr>
              <w:t>108.95</w:t>
            </w:r>
          </w:p>
        </w:tc>
        <w:tc>
          <w:tcPr>
            <w:tcW w:w="1639" w:type="dxa"/>
          </w:tcPr>
          <w:p w14:paraId="7D364657" w14:textId="77777777" w:rsidR="00EE6AD0" w:rsidRDefault="00EE6AD0" w:rsidP="00B90086">
            <w:pPr>
              <w:pStyle w:val="TableParagraph"/>
              <w:spacing w:before="111" w:line="199" w:lineRule="exact"/>
              <w:jc w:val="center"/>
              <w:rPr>
                <w:strike/>
                <w:color w:val="0101FF"/>
              </w:rPr>
            </w:pPr>
            <w:r w:rsidRPr="003E1393">
              <w:t>$</w:t>
            </w:r>
            <w:r w:rsidRPr="003E1393">
              <w:rPr>
                <w:strike/>
                <w:color w:val="0101FF"/>
              </w:rPr>
              <w:t>442.27</w:t>
            </w:r>
          </w:p>
          <w:p w14:paraId="2635600F" w14:textId="77777777" w:rsidR="00EE6AD0" w:rsidRPr="003E1393" w:rsidRDefault="00EE6AD0" w:rsidP="00B90086">
            <w:pPr>
              <w:pStyle w:val="TableParagraph"/>
              <w:spacing w:before="111" w:line="199" w:lineRule="exact"/>
              <w:jc w:val="center"/>
              <w:rPr>
                <w:sz w:val="19"/>
              </w:rPr>
            </w:pPr>
            <w:r w:rsidRPr="003E1393">
              <w:rPr>
                <w:color w:val="C00000"/>
              </w:rPr>
              <w:t>497.02</w:t>
            </w:r>
          </w:p>
        </w:tc>
        <w:tc>
          <w:tcPr>
            <w:tcW w:w="1890" w:type="dxa"/>
          </w:tcPr>
          <w:p w14:paraId="68B2DB04" w14:textId="77777777" w:rsidR="00EE6AD0" w:rsidRDefault="00EE6AD0" w:rsidP="00B90086">
            <w:pPr>
              <w:pStyle w:val="TableParagraph"/>
              <w:spacing w:before="111" w:line="199" w:lineRule="exact"/>
              <w:jc w:val="center"/>
              <w:rPr>
                <w:strike/>
                <w:color w:val="0101FF"/>
              </w:rPr>
            </w:pPr>
            <w:r w:rsidRPr="003E1393">
              <w:t>$</w:t>
            </w:r>
            <w:r w:rsidRPr="003E1393">
              <w:rPr>
                <w:strike/>
                <w:color w:val="0101FF"/>
              </w:rPr>
              <w:t>208.44</w:t>
            </w:r>
          </w:p>
          <w:p w14:paraId="308911CE" w14:textId="77777777" w:rsidR="00EE6AD0" w:rsidRPr="00C226C3" w:rsidRDefault="00EE6AD0" w:rsidP="00B90086">
            <w:pPr>
              <w:pStyle w:val="TableParagraph"/>
              <w:spacing w:before="111" w:line="199" w:lineRule="exact"/>
              <w:jc w:val="center"/>
              <w:rPr>
                <w:strike/>
                <w:color w:val="0101FF"/>
              </w:rPr>
            </w:pPr>
            <w:r w:rsidRPr="003E1393">
              <w:rPr>
                <w:color w:val="C00000"/>
              </w:rPr>
              <w:t>239.21</w:t>
            </w:r>
          </w:p>
        </w:tc>
        <w:tc>
          <w:tcPr>
            <w:tcW w:w="2070" w:type="dxa"/>
          </w:tcPr>
          <w:p w14:paraId="157CCE27" w14:textId="77777777" w:rsidR="00EE6AD0" w:rsidRDefault="00EE6AD0" w:rsidP="00B90086">
            <w:pPr>
              <w:pStyle w:val="TableParagraph"/>
              <w:spacing w:before="111" w:line="199" w:lineRule="exact"/>
              <w:jc w:val="center"/>
              <w:rPr>
                <w:strike/>
                <w:color w:val="0101FF"/>
              </w:rPr>
            </w:pPr>
            <w:r w:rsidRPr="003E1393">
              <w:t>$</w:t>
            </w:r>
            <w:r w:rsidRPr="003E1393">
              <w:rPr>
                <w:strike/>
                <w:color w:val="0101FF"/>
              </w:rPr>
              <w:t>742.97</w:t>
            </w:r>
          </w:p>
          <w:p w14:paraId="6FFD5820" w14:textId="77777777" w:rsidR="00EE6AD0" w:rsidRPr="003E1393" w:rsidRDefault="00EE6AD0" w:rsidP="00B90086">
            <w:pPr>
              <w:pStyle w:val="TableParagraph"/>
              <w:spacing w:before="111" w:line="199" w:lineRule="exact"/>
              <w:jc w:val="center"/>
              <w:rPr>
                <w:sz w:val="19"/>
              </w:rPr>
            </w:pPr>
            <w:r w:rsidRPr="003E1393">
              <w:rPr>
                <w:color w:val="C00000"/>
              </w:rPr>
              <w:t>835.31</w:t>
            </w:r>
          </w:p>
        </w:tc>
      </w:tr>
    </w:tbl>
    <w:p w14:paraId="33098063" w14:textId="77777777" w:rsidR="00EE6AD0" w:rsidRPr="00EE6AD0" w:rsidRDefault="00EE6AD0" w:rsidP="00EE6AD0">
      <w:pPr>
        <w:tabs>
          <w:tab w:val="left" w:pos="1412"/>
          <w:tab w:val="left" w:pos="1413"/>
        </w:tabs>
        <w:spacing w:line="491" w:lineRule="auto"/>
        <w:ind w:right="4106"/>
        <w:rPr>
          <w:sz w:val="19"/>
        </w:rPr>
      </w:pPr>
    </w:p>
    <w:p w14:paraId="0E8F21F2" w14:textId="77777777" w:rsidR="008F108A" w:rsidRPr="008B5749" w:rsidRDefault="008F108A">
      <w:pPr>
        <w:pStyle w:val="BodyText"/>
        <w:spacing w:before="6"/>
        <w:rPr>
          <w:sz w:val="11"/>
        </w:rPr>
      </w:pPr>
    </w:p>
    <w:p w14:paraId="2415FB6F" w14:textId="77777777" w:rsidR="008F108A" w:rsidRPr="008B5749" w:rsidRDefault="00EE6AD0">
      <w:pPr>
        <w:pStyle w:val="ListParagraph"/>
        <w:numPr>
          <w:ilvl w:val="1"/>
          <w:numId w:val="11"/>
        </w:numPr>
        <w:tabs>
          <w:tab w:val="left" w:pos="1180"/>
        </w:tabs>
        <w:spacing w:before="96" w:line="491" w:lineRule="auto"/>
        <w:ind w:right="2349" w:firstLine="583"/>
        <w:rPr>
          <w:sz w:val="19"/>
        </w:rPr>
      </w:pPr>
      <w:r w:rsidRPr="008B5749">
        <w:rPr>
          <w:sz w:val="19"/>
        </w:rPr>
        <w:t>Pursuant to Section 1009.285 F.S., each student enrolled in the same undergraduate course</w:t>
      </w:r>
      <w:r w:rsidRPr="008B5749">
        <w:rPr>
          <w:spacing w:val="14"/>
          <w:sz w:val="19"/>
        </w:rPr>
        <w:t xml:space="preserve"> </w:t>
      </w:r>
      <w:r w:rsidRPr="008B5749">
        <w:rPr>
          <w:sz w:val="19"/>
        </w:rPr>
        <w:t>more</w:t>
      </w:r>
      <w:r w:rsidRPr="008B5749">
        <w:rPr>
          <w:spacing w:val="14"/>
          <w:sz w:val="19"/>
        </w:rPr>
        <w:t xml:space="preserve"> </w:t>
      </w:r>
      <w:r w:rsidRPr="008B5749">
        <w:rPr>
          <w:sz w:val="19"/>
        </w:rPr>
        <w:t>than</w:t>
      </w:r>
      <w:r w:rsidRPr="008B5749">
        <w:rPr>
          <w:spacing w:val="17"/>
          <w:sz w:val="19"/>
        </w:rPr>
        <w:t xml:space="preserve"> </w:t>
      </w:r>
      <w:r w:rsidRPr="008B5749">
        <w:rPr>
          <w:sz w:val="19"/>
        </w:rPr>
        <w:t>twice,</w:t>
      </w:r>
      <w:r w:rsidRPr="008B5749">
        <w:rPr>
          <w:spacing w:val="13"/>
          <w:sz w:val="19"/>
        </w:rPr>
        <w:t xml:space="preserve"> </w:t>
      </w:r>
      <w:r w:rsidRPr="008B5749">
        <w:rPr>
          <w:sz w:val="19"/>
        </w:rPr>
        <w:t>shall</w:t>
      </w:r>
      <w:r w:rsidRPr="008B5749">
        <w:rPr>
          <w:spacing w:val="13"/>
          <w:sz w:val="19"/>
        </w:rPr>
        <w:t xml:space="preserve"> </w:t>
      </w:r>
      <w:r w:rsidRPr="008B5749">
        <w:rPr>
          <w:sz w:val="19"/>
        </w:rPr>
        <w:t>be</w:t>
      </w:r>
      <w:r w:rsidRPr="008B5749">
        <w:rPr>
          <w:spacing w:val="14"/>
          <w:sz w:val="19"/>
        </w:rPr>
        <w:t xml:space="preserve"> </w:t>
      </w:r>
      <w:r w:rsidRPr="008B5749">
        <w:rPr>
          <w:sz w:val="19"/>
        </w:rPr>
        <w:t>assessed</w:t>
      </w:r>
      <w:r w:rsidRPr="008B5749">
        <w:rPr>
          <w:spacing w:val="17"/>
          <w:sz w:val="19"/>
        </w:rPr>
        <w:t xml:space="preserve"> </w:t>
      </w:r>
      <w:r w:rsidRPr="008B5749">
        <w:rPr>
          <w:sz w:val="19"/>
        </w:rPr>
        <w:t>an</w:t>
      </w:r>
      <w:r w:rsidRPr="008B5749">
        <w:rPr>
          <w:spacing w:val="17"/>
          <w:sz w:val="19"/>
        </w:rPr>
        <w:t xml:space="preserve"> </w:t>
      </w:r>
      <w:r w:rsidRPr="008B5749">
        <w:rPr>
          <w:sz w:val="19"/>
        </w:rPr>
        <w:t>additional</w:t>
      </w:r>
      <w:r w:rsidRPr="008B5749">
        <w:rPr>
          <w:spacing w:val="13"/>
          <w:sz w:val="19"/>
        </w:rPr>
        <w:t xml:space="preserve"> </w:t>
      </w:r>
      <w:r w:rsidRPr="008B5749">
        <w:rPr>
          <w:sz w:val="19"/>
        </w:rPr>
        <w:t>$</w:t>
      </w:r>
      <w:r w:rsidRPr="008B5749">
        <w:rPr>
          <w:strike/>
          <w:color w:val="0101FF"/>
          <w:sz w:val="19"/>
        </w:rPr>
        <w:t>164.54</w:t>
      </w:r>
      <w:r w:rsidRPr="008B5749">
        <w:rPr>
          <w:color w:val="FF0101"/>
          <w:spacing w:val="14"/>
          <w:sz w:val="19"/>
        </w:rPr>
        <w:t xml:space="preserve"> </w:t>
      </w:r>
      <w:r w:rsidRPr="008B5749">
        <w:rPr>
          <w:color w:val="C00000"/>
          <w:sz w:val="19"/>
        </w:rPr>
        <w:t>170.22</w:t>
      </w:r>
      <w:r w:rsidRPr="008B5749">
        <w:rPr>
          <w:color w:val="C00000"/>
          <w:spacing w:val="14"/>
          <w:sz w:val="19"/>
        </w:rPr>
        <w:t xml:space="preserve"> </w:t>
      </w:r>
      <w:r w:rsidRPr="008B5749">
        <w:rPr>
          <w:sz w:val="19"/>
        </w:rPr>
        <w:t>per</w:t>
      </w:r>
      <w:r w:rsidRPr="008B5749">
        <w:rPr>
          <w:spacing w:val="15"/>
          <w:sz w:val="19"/>
        </w:rPr>
        <w:t xml:space="preserve"> </w:t>
      </w:r>
      <w:r w:rsidRPr="008B5749">
        <w:rPr>
          <w:sz w:val="19"/>
        </w:rPr>
        <w:t>credit</w:t>
      </w:r>
      <w:r w:rsidRPr="008B5749">
        <w:rPr>
          <w:spacing w:val="15"/>
          <w:sz w:val="19"/>
        </w:rPr>
        <w:t xml:space="preserve"> </w:t>
      </w:r>
      <w:r w:rsidRPr="008B5749">
        <w:rPr>
          <w:sz w:val="19"/>
        </w:rPr>
        <w:t>hour</w:t>
      </w:r>
      <w:r w:rsidRPr="008B5749">
        <w:rPr>
          <w:spacing w:val="14"/>
          <w:sz w:val="19"/>
        </w:rPr>
        <w:t xml:space="preserve"> </w:t>
      </w:r>
      <w:r w:rsidRPr="008B5749">
        <w:rPr>
          <w:sz w:val="19"/>
        </w:rPr>
        <w:t>charge</w:t>
      </w:r>
      <w:r w:rsidRPr="008B5749">
        <w:rPr>
          <w:spacing w:val="15"/>
          <w:sz w:val="19"/>
        </w:rPr>
        <w:t xml:space="preserve"> </w:t>
      </w:r>
      <w:r w:rsidRPr="008B5749">
        <w:rPr>
          <w:sz w:val="19"/>
        </w:rPr>
        <w:t>in</w:t>
      </w:r>
    </w:p>
    <w:p w14:paraId="7A5BA5D7" w14:textId="77777777" w:rsidR="008F108A" w:rsidRPr="008B5749" w:rsidRDefault="00EE6AD0">
      <w:pPr>
        <w:pStyle w:val="BodyText"/>
        <w:spacing w:line="217" w:lineRule="exact"/>
        <w:ind w:left="246"/>
      </w:pPr>
      <w:r w:rsidRPr="008B5749">
        <w:lastRenderedPageBreak/>
        <w:t>addition to the fees outlined above in paragraph (4)(a) for each course.</w:t>
      </w:r>
    </w:p>
    <w:p w14:paraId="28F6251D" w14:textId="77777777" w:rsidR="008F108A" w:rsidRPr="008B5749" w:rsidRDefault="008F108A">
      <w:pPr>
        <w:pStyle w:val="BodyText"/>
        <w:spacing w:before="10"/>
      </w:pPr>
    </w:p>
    <w:p w14:paraId="05FA94B1" w14:textId="77777777" w:rsidR="008F108A" w:rsidRPr="008B5749" w:rsidRDefault="00EE6AD0">
      <w:pPr>
        <w:tabs>
          <w:tab w:val="left" w:pos="2612"/>
        </w:tabs>
        <w:spacing w:line="244" w:lineRule="auto"/>
        <w:ind w:left="246" w:right="2480"/>
        <w:rPr>
          <w:i/>
          <w:sz w:val="19"/>
        </w:rPr>
      </w:pPr>
      <w:r w:rsidRPr="008B5749">
        <w:rPr>
          <w:i/>
          <w:sz w:val="19"/>
        </w:rPr>
        <w:t xml:space="preserve">Specific Authority 1001.74(4), (11), FS. Law Implemented 1001.74(11), 1009.24 FS. History </w:t>
      </w:r>
      <w:proofErr w:type="gramStart"/>
      <w:r w:rsidRPr="008B5749">
        <w:rPr>
          <w:i/>
          <w:sz w:val="19"/>
        </w:rPr>
        <w:t>–  New</w:t>
      </w:r>
      <w:proofErr w:type="gramEnd"/>
      <w:r w:rsidRPr="008B5749">
        <w:rPr>
          <w:i/>
          <w:spacing w:val="7"/>
          <w:sz w:val="19"/>
        </w:rPr>
        <w:t xml:space="preserve"> </w:t>
      </w:r>
      <w:r w:rsidRPr="008B5749">
        <w:rPr>
          <w:i/>
          <w:sz w:val="19"/>
        </w:rPr>
        <w:t>5-2-04</w:t>
      </w:r>
      <w:r w:rsidRPr="008B5749">
        <w:rPr>
          <w:i/>
          <w:color w:val="C00000"/>
          <w:sz w:val="19"/>
        </w:rPr>
        <w:t>,</w:t>
      </w:r>
      <w:r w:rsidRPr="008B5749">
        <w:rPr>
          <w:i/>
          <w:color w:val="C00000"/>
          <w:spacing w:val="8"/>
          <w:sz w:val="19"/>
        </w:rPr>
        <w:t xml:space="preserve"> </w:t>
      </w:r>
      <w:r w:rsidRPr="008B5749">
        <w:rPr>
          <w:i/>
          <w:color w:val="C00000"/>
          <w:sz w:val="19"/>
        </w:rPr>
        <w:t xml:space="preserve">Amended </w:t>
      </w:r>
      <w:r w:rsidRPr="008B5749">
        <w:rPr>
          <w:i/>
          <w:color w:val="C00000"/>
          <w:sz w:val="19"/>
        </w:rPr>
        <w:tab/>
        <w:t>..</w:t>
      </w:r>
    </w:p>
    <w:p w14:paraId="792704E4" w14:textId="77777777" w:rsidR="008F108A" w:rsidRPr="008B5749" w:rsidRDefault="008F108A">
      <w:pPr>
        <w:pStyle w:val="BodyText"/>
        <w:spacing w:before="6"/>
        <w:rPr>
          <w:i/>
          <w:sz w:val="11"/>
        </w:rPr>
      </w:pPr>
    </w:p>
    <w:p w14:paraId="68F3A0AD" w14:textId="77777777" w:rsidR="008F108A" w:rsidRPr="008B5749" w:rsidRDefault="00EE6AD0" w:rsidP="00EE6AD0">
      <w:pPr>
        <w:pStyle w:val="Heading2"/>
      </w:pPr>
      <w:r w:rsidRPr="008B5749">
        <w:t>6C9-8.1002 Special Fees, Fines and Penalties.</w:t>
      </w:r>
    </w:p>
    <w:p w14:paraId="656804CE" w14:textId="77777777" w:rsidR="008F108A" w:rsidRPr="008B5749" w:rsidRDefault="008F108A">
      <w:pPr>
        <w:pStyle w:val="BodyText"/>
        <w:spacing w:before="6"/>
        <w:rPr>
          <w:b/>
        </w:rPr>
      </w:pPr>
    </w:p>
    <w:p w14:paraId="628D4B9E" w14:textId="77777777" w:rsidR="008F108A" w:rsidRPr="008B5749" w:rsidRDefault="00EE6AD0">
      <w:pPr>
        <w:pStyle w:val="BodyText"/>
        <w:spacing w:before="1" w:line="491" w:lineRule="auto"/>
        <w:ind w:left="246" w:right="2480" w:firstLine="583"/>
      </w:pPr>
      <w:r w:rsidRPr="008B5749">
        <w:t xml:space="preserve">The University of North Florida Board of </w:t>
      </w:r>
      <w:proofErr w:type="gramStart"/>
      <w:r w:rsidRPr="008B5749">
        <w:t>Trustees  must</w:t>
      </w:r>
      <w:proofErr w:type="gramEnd"/>
      <w:r w:rsidRPr="008B5749">
        <w:t xml:space="preserve"> authorize all fees assessed,   unless specifically delegated herein to the President. For purposes of clarification, the term “at cost” or “cost” as used in this regulation includes those increased costs that are directly related to the delivery of the goods or services. The University of North Florida Board of Trustees has delegated authority to the president to set the following fees, except those fees authorized in subsections (32) and (36), below, which require the approval of the</w:t>
      </w:r>
      <w:r w:rsidRPr="008B5749">
        <w:rPr>
          <w:spacing w:val="34"/>
        </w:rPr>
        <w:t xml:space="preserve"> </w:t>
      </w:r>
      <w:r w:rsidRPr="008B5749">
        <w:t>board.</w:t>
      </w:r>
    </w:p>
    <w:p w14:paraId="619AE51B" w14:textId="77777777" w:rsidR="008F108A" w:rsidRPr="008B5749" w:rsidRDefault="00EE6AD0">
      <w:pPr>
        <w:pStyle w:val="ListParagraph"/>
        <w:numPr>
          <w:ilvl w:val="0"/>
          <w:numId w:val="8"/>
        </w:numPr>
        <w:tabs>
          <w:tab w:val="left" w:pos="1412"/>
          <w:tab w:val="left" w:pos="1413"/>
        </w:tabs>
        <w:spacing w:line="491" w:lineRule="auto"/>
        <w:ind w:right="2595" w:firstLine="583"/>
        <w:rPr>
          <w:sz w:val="19"/>
        </w:rPr>
      </w:pPr>
      <w:r w:rsidRPr="008B5749">
        <w:rPr>
          <w:sz w:val="19"/>
        </w:rPr>
        <w:t>Audit Registration Fees – Audit registration assures a course space for the student; however, no grade is awarded. This fee is the same as the resident tuition provided in Regulation</w:t>
      </w:r>
      <w:r w:rsidRPr="008B5749">
        <w:rPr>
          <w:spacing w:val="1"/>
          <w:sz w:val="19"/>
        </w:rPr>
        <w:t xml:space="preserve"> </w:t>
      </w:r>
      <w:r w:rsidRPr="008B5749">
        <w:rPr>
          <w:sz w:val="19"/>
        </w:rPr>
        <w:t>6C9-8.001.</w:t>
      </w:r>
    </w:p>
    <w:p w14:paraId="0E542E8E" w14:textId="77777777" w:rsidR="008F108A" w:rsidRPr="008B5749" w:rsidRDefault="00EE6AD0">
      <w:pPr>
        <w:pStyle w:val="ListParagraph"/>
        <w:numPr>
          <w:ilvl w:val="0"/>
          <w:numId w:val="8"/>
        </w:numPr>
        <w:tabs>
          <w:tab w:val="left" w:pos="1412"/>
          <w:tab w:val="left" w:pos="1413"/>
        </w:tabs>
        <w:spacing w:line="491" w:lineRule="auto"/>
        <w:ind w:right="2614" w:firstLine="583"/>
        <w:rPr>
          <w:sz w:val="19"/>
        </w:rPr>
      </w:pPr>
      <w:r w:rsidRPr="008B5749">
        <w:rPr>
          <w:sz w:val="19"/>
        </w:rPr>
        <w:t>Registration of Zero Hours – Such registration provides for examinations, graduations, use of facilities, etc., when deemed appropriate by the University. A student will not be assessed resident</w:t>
      </w:r>
      <w:r w:rsidRPr="008B5749">
        <w:rPr>
          <w:spacing w:val="2"/>
          <w:sz w:val="19"/>
        </w:rPr>
        <w:t xml:space="preserve"> </w:t>
      </w:r>
      <w:r w:rsidRPr="008B5749">
        <w:rPr>
          <w:sz w:val="19"/>
        </w:rPr>
        <w:t>tuition.</w:t>
      </w:r>
    </w:p>
    <w:p w14:paraId="4E8AA6B9" w14:textId="77777777" w:rsidR="008F108A" w:rsidRPr="008B5749" w:rsidRDefault="00EE6AD0">
      <w:pPr>
        <w:pStyle w:val="ListParagraph"/>
        <w:numPr>
          <w:ilvl w:val="0"/>
          <w:numId w:val="8"/>
        </w:numPr>
        <w:tabs>
          <w:tab w:val="left" w:pos="1412"/>
          <w:tab w:val="left" w:pos="1413"/>
        </w:tabs>
        <w:spacing w:before="1" w:line="491" w:lineRule="auto"/>
        <w:ind w:right="2527" w:firstLine="583"/>
        <w:rPr>
          <w:sz w:val="19"/>
        </w:rPr>
      </w:pPr>
      <w:r w:rsidRPr="008B5749">
        <w:rPr>
          <w:sz w:val="19"/>
        </w:rPr>
        <w:t>Application Fee – Individuals who make application for admission to the University of North Florida shall pay a non-fundable Application Fee of $30.00 for paper applications and $20.00 for electronic applications. This fee will be waived for applicants who can document that they have received a fee waiver because of economic need as determined by the College Board or the American College Testing</w:t>
      </w:r>
      <w:r w:rsidRPr="008B5749">
        <w:rPr>
          <w:spacing w:val="13"/>
          <w:sz w:val="19"/>
        </w:rPr>
        <w:t xml:space="preserve"> </w:t>
      </w:r>
      <w:r w:rsidRPr="008B5749">
        <w:rPr>
          <w:sz w:val="19"/>
        </w:rPr>
        <w:t>Program.</w:t>
      </w:r>
    </w:p>
    <w:p w14:paraId="382AD655" w14:textId="77777777" w:rsidR="008F108A" w:rsidRPr="008B5749" w:rsidRDefault="00EE6AD0">
      <w:pPr>
        <w:pStyle w:val="ListParagraph"/>
        <w:numPr>
          <w:ilvl w:val="0"/>
          <w:numId w:val="8"/>
        </w:numPr>
        <w:tabs>
          <w:tab w:val="left" w:pos="1412"/>
          <w:tab w:val="left" w:pos="1413"/>
        </w:tabs>
        <w:spacing w:line="491" w:lineRule="auto"/>
        <w:ind w:right="2361" w:firstLine="583"/>
        <w:rPr>
          <w:sz w:val="19"/>
        </w:rPr>
      </w:pPr>
      <w:r w:rsidRPr="008B5749">
        <w:rPr>
          <w:sz w:val="19"/>
        </w:rPr>
        <w:t xml:space="preserve">Admission Deposit – Individuals accepted for </w:t>
      </w:r>
      <w:proofErr w:type="gramStart"/>
      <w:r w:rsidRPr="008B5749">
        <w:rPr>
          <w:sz w:val="19"/>
        </w:rPr>
        <w:t>admission  to</w:t>
      </w:r>
      <w:proofErr w:type="gramEnd"/>
      <w:r w:rsidRPr="008B5749">
        <w:rPr>
          <w:sz w:val="19"/>
        </w:rPr>
        <w:t xml:space="preserve">  the University of North Florida may be required to pay a $200 deposit to secure their admission to the University. Upon enrollment, this admission </w:t>
      </w:r>
      <w:proofErr w:type="gramStart"/>
      <w:r w:rsidRPr="008B5749">
        <w:rPr>
          <w:sz w:val="19"/>
        </w:rPr>
        <w:t>deposit  will</w:t>
      </w:r>
      <w:proofErr w:type="gramEnd"/>
      <w:r w:rsidRPr="008B5749">
        <w:rPr>
          <w:sz w:val="19"/>
        </w:rPr>
        <w:t xml:space="preserve"> be used  as  a partial payment  of the student’s tuition.   Should the individual not enroll </w:t>
      </w:r>
      <w:proofErr w:type="gramStart"/>
      <w:r w:rsidRPr="008B5749">
        <w:rPr>
          <w:sz w:val="19"/>
        </w:rPr>
        <w:t>in  the</w:t>
      </w:r>
      <w:proofErr w:type="gramEnd"/>
      <w:r w:rsidRPr="008B5749">
        <w:rPr>
          <w:sz w:val="19"/>
        </w:rPr>
        <w:t xml:space="preserve"> University, the deposit is non-refundable.   This fee will be waived for applicants who can document that they have received a fee waiver because of economic need as determined by the College Board </w:t>
      </w:r>
      <w:proofErr w:type="gramStart"/>
      <w:r w:rsidRPr="008B5749">
        <w:rPr>
          <w:sz w:val="19"/>
        </w:rPr>
        <w:t>or  the</w:t>
      </w:r>
      <w:proofErr w:type="gramEnd"/>
      <w:r w:rsidRPr="008B5749">
        <w:rPr>
          <w:sz w:val="19"/>
        </w:rPr>
        <w:t xml:space="preserve">  American  College  Testing Program.</w:t>
      </w:r>
    </w:p>
    <w:p w14:paraId="5E6D4D86" w14:textId="77777777" w:rsidR="008F108A" w:rsidRPr="008B5749" w:rsidRDefault="00EE6AD0">
      <w:pPr>
        <w:pStyle w:val="ListParagraph"/>
        <w:numPr>
          <w:ilvl w:val="0"/>
          <w:numId w:val="8"/>
        </w:numPr>
        <w:tabs>
          <w:tab w:val="left" w:pos="1412"/>
          <w:tab w:val="left" w:pos="1413"/>
        </w:tabs>
        <w:spacing w:line="491" w:lineRule="auto"/>
        <w:ind w:right="2365" w:firstLine="583"/>
        <w:rPr>
          <w:sz w:val="19"/>
        </w:rPr>
      </w:pPr>
      <w:r w:rsidRPr="008B5749">
        <w:rPr>
          <w:sz w:val="19"/>
        </w:rPr>
        <w:lastRenderedPageBreak/>
        <w:t>Continuing Education Course Fees – Any fees charged students for continuing education credit activities, which are higher than the normal approved fees for similar credit activities offered in the regular on-campus program, shall be established solely for the purpose of recovering all increased costs which result from offering these courses as continuing education activities.</w:t>
      </w:r>
    </w:p>
    <w:p w14:paraId="2243F4EF" w14:textId="77777777" w:rsidR="008F108A" w:rsidRPr="008B5749" w:rsidRDefault="00EE6AD0">
      <w:pPr>
        <w:pStyle w:val="ListParagraph"/>
        <w:numPr>
          <w:ilvl w:val="0"/>
          <w:numId w:val="8"/>
        </w:numPr>
        <w:tabs>
          <w:tab w:val="left" w:pos="1412"/>
          <w:tab w:val="left" w:pos="1413"/>
        </w:tabs>
        <w:spacing w:line="491" w:lineRule="auto"/>
        <w:ind w:right="2566" w:firstLine="583"/>
        <w:rPr>
          <w:sz w:val="19"/>
        </w:rPr>
      </w:pPr>
      <w:r w:rsidRPr="008B5749">
        <w:rPr>
          <w:sz w:val="19"/>
        </w:rPr>
        <w:t>Late Registration Fee – The University will assess a late registration fee against students</w:t>
      </w:r>
      <w:r w:rsidRPr="008B5749">
        <w:rPr>
          <w:spacing w:val="8"/>
          <w:sz w:val="19"/>
        </w:rPr>
        <w:t xml:space="preserve"> </w:t>
      </w:r>
      <w:r w:rsidRPr="008B5749">
        <w:rPr>
          <w:sz w:val="19"/>
        </w:rPr>
        <w:t>who</w:t>
      </w:r>
      <w:r w:rsidRPr="008B5749">
        <w:rPr>
          <w:spacing w:val="8"/>
          <w:sz w:val="19"/>
        </w:rPr>
        <w:t xml:space="preserve"> </w:t>
      </w:r>
      <w:r w:rsidRPr="008B5749">
        <w:rPr>
          <w:sz w:val="19"/>
        </w:rPr>
        <w:t>fail</w:t>
      </w:r>
      <w:r w:rsidRPr="008B5749">
        <w:rPr>
          <w:spacing w:val="6"/>
          <w:sz w:val="19"/>
        </w:rPr>
        <w:t xml:space="preserve"> </w:t>
      </w:r>
      <w:r w:rsidRPr="008B5749">
        <w:rPr>
          <w:sz w:val="19"/>
        </w:rPr>
        <w:t>to</w:t>
      </w:r>
      <w:r w:rsidRPr="008B5749">
        <w:rPr>
          <w:spacing w:val="8"/>
          <w:sz w:val="19"/>
        </w:rPr>
        <w:t xml:space="preserve"> </w:t>
      </w:r>
      <w:r w:rsidRPr="008B5749">
        <w:rPr>
          <w:sz w:val="19"/>
        </w:rPr>
        <w:t>initiate</w:t>
      </w:r>
      <w:r w:rsidRPr="008B5749">
        <w:rPr>
          <w:spacing w:val="4"/>
          <w:sz w:val="19"/>
        </w:rPr>
        <w:t xml:space="preserve"> </w:t>
      </w:r>
      <w:r w:rsidRPr="008B5749">
        <w:rPr>
          <w:sz w:val="19"/>
        </w:rPr>
        <w:t>registration</w:t>
      </w:r>
      <w:r w:rsidRPr="008B5749">
        <w:rPr>
          <w:spacing w:val="6"/>
          <w:sz w:val="19"/>
        </w:rPr>
        <w:t xml:space="preserve"> </w:t>
      </w:r>
      <w:r w:rsidRPr="008B5749">
        <w:rPr>
          <w:sz w:val="19"/>
        </w:rPr>
        <w:t>in</w:t>
      </w:r>
      <w:r w:rsidRPr="008B5749">
        <w:rPr>
          <w:spacing w:val="8"/>
          <w:sz w:val="19"/>
        </w:rPr>
        <w:t xml:space="preserve"> </w:t>
      </w:r>
      <w:r w:rsidRPr="008B5749">
        <w:rPr>
          <w:sz w:val="19"/>
        </w:rPr>
        <w:t>the</w:t>
      </w:r>
      <w:r w:rsidRPr="008B5749">
        <w:rPr>
          <w:spacing w:val="5"/>
          <w:sz w:val="19"/>
        </w:rPr>
        <w:t xml:space="preserve"> </w:t>
      </w:r>
      <w:r w:rsidRPr="008B5749">
        <w:rPr>
          <w:sz w:val="19"/>
        </w:rPr>
        <w:t>regular</w:t>
      </w:r>
      <w:r w:rsidRPr="008B5749">
        <w:rPr>
          <w:spacing w:val="5"/>
          <w:sz w:val="19"/>
        </w:rPr>
        <w:t xml:space="preserve"> </w:t>
      </w:r>
      <w:r w:rsidRPr="008B5749">
        <w:rPr>
          <w:sz w:val="19"/>
        </w:rPr>
        <w:t>registration</w:t>
      </w:r>
      <w:r w:rsidRPr="008B5749">
        <w:rPr>
          <w:spacing w:val="6"/>
          <w:sz w:val="19"/>
        </w:rPr>
        <w:t xml:space="preserve"> </w:t>
      </w:r>
      <w:r w:rsidRPr="008B5749">
        <w:rPr>
          <w:sz w:val="19"/>
        </w:rPr>
        <w:t>period.</w:t>
      </w:r>
      <w:r w:rsidRPr="008B5749">
        <w:rPr>
          <w:spacing w:val="12"/>
          <w:sz w:val="19"/>
        </w:rPr>
        <w:t xml:space="preserve"> </w:t>
      </w:r>
      <w:r w:rsidRPr="008B5749">
        <w:rPr>
          <w:sz w:val="19"/>
        </w:rPr>
        <w:t>The</w:t>
      </w:r>
      <w:r w:rsidRPr="008B5749">
        <w:rPr>
          <w:spacing w:val="4"/>
          <w:sz w:val="19"/>
        </w:rPr>
        <w:t xml:space="preserve"> </w:t>
      </w:r>
      <w:r w:rsidRPr="008B5749">
        <w:rPr>
          <w:sz w:val="19"/>
        </w:rPr>
        <w:t>fee</w:t>
      </w:r>
      <w:r w:rsidRPr="008B5749">
        <w:rPr>
          <w:spacing w:val="5"/>
          <w:sz w:val="19"/>
        </w:rPr>
        <w:t xml:space="preserve"> </w:t>
      </w:r>
      <w:r w:rsidRPr="008B5749">
        <w:rPr>
          <w:sz w:val="19"/>
        </w:rPr>
        <w:t>shall</w:t>
      </w:r>
      <w:r w:rsidRPr="008B5749">
        <w:rPr>
          <w:spacing w:val="4"/>
          <w:sz w:val="19"/>
        </w:rPr>
        <w:t xml:space="preserve"> </w:t>
      </w:r>
      <w:r w:rsidRPr="008B5749">
        <w:rPr>
          <w:sz w:val="19"/>
        </w:rPr>
        <w:t>be</w:t>
      </w:r>
    </w:p>
    <w:p w14:paraId="241833D7" w14:textId="77777777" w:rsidR="008F108A" w:rsidRPr="008B5749" w:rsidRDefault="00EE6AD0">
      <w:pPr>
        <w:pStyle w:val="BodyText"/>
        <w:spacing w:line="491" w:lineRule="auto"/>
        <w:ind w:left="246" w:right="2480"/>
      </w:pPr>
      <w:r w:rsidRPr="008B5749">
        <w:t>$50.00. The University will waive the late registration fee when imposition of a fee would be unjust due to extenuating circumstances.</w:t>
      </w:r>
    </w:p>
    <w:p w14:paraId="4F898FBA" w14:textId="77777777" w:rsidR="008F108A" w:rsidRPr="008B5749" w:rsidRDefault="00EE6AD0">
      <w:pPr>
        <w:pStyle w:val="ListParagraph"/>
        <w:numPr>
          <w:ilvl w:val="0"/>
          <w:numId w:val="8"/>
        </w:numPr>
        <w:tabs>
          <w:tab w:val="left" w:pos="1412"/>
          <w:tab w:val="left" w:pos="1413"/>
        </w:tabs>
        <w:spacing w:line="491" w:lineRule="auto"/>
        <w:ind w:right="2383" w:firstLine="583"/>
        <w:rPr>
          <w:sz w:val="19"/>
        </w:rPr>
      </w:pPr>
      <w:r w:rsidRPr="008B5749">
        <w:rPr>
          <w:sz w:val="19"/>
        </w:rPr>
        <w:t>Late Payment Fee – The University will assess a late payment fee to students who fail</w:t>
      </w:r>
      <w:r w:rsidRPr="008B5749">
        <w:rPr>
          <w:spacing w:val="7"/>
          <w:sz w:val="19"/>
        </w:rPr>
        <w:t xml:space="preserve"> </w:t>
      </w:r>
      <w:r w:rsidRPr="008B5749">
        <w:rPr>
          <w:sz w:val="19"/>
        </w:rPr>
        <w:t>to</w:t>
      </w:r>
      <w:r w:rsidRPr="008B5749">
        <w:rPr>
          <w:spacing w:val="8"/>
          <w:sz w:val="19"/>
        </w:rPr>
        <w:t xml:space="preserve"> </w:t>
      </w:r>
      <w:r w:rsidRPr="008B5749">
        <w:rPr>
          <w:sz w:val="19"/>
        </w:rPr>
        <w:t>pay</w:t>
      </w:r>
      <w:r w:rsidRPr="008B5749">
        <w:rPr>
          <w:spacing w:val="1"/>
          <w:sz w:val="19"/>
        </w:rPr>
        <w:t xml:space="preserve"> </w:t>
      </w:r>
      <w:r w:rsidRPr="008B5749">
        <w:rPr>
          <w:sz w:val="19"/>
        </w:rPr>
        <w:t>or</w:t>
      </w:r>
      <w:r w:rsidRPr="008B5749">
        <w:rPr>
          <w:spacing w:val="7"/>
          <w:sz w:val="19"/>
        </w:rPr>
        <w:t xml:space="preserve"> </w:t>
      </w:r>
      <w:r w:rsidRPr="008B5749">
        <w:rPr>
          <w:sz w:val="19"/>
        </w:rPr>
        <w:t>make</w:t>
      </w:r>
      <w:r w:rsidRPr="008B5749">
        <w:rPr>
          <w:spacing w:val="9"/>
          <w:sz w:val="19"/>
        </w:rPr>
        <w:t xml:space="preserve"> </w:t>
      </w:r>
      <w:r w:rsidRPr="008B5749">
        <w:rPr>
          <w:sz w:val="19"/>
        </w:rPr>
        <w:t>appropriate</w:t>
      </w:r>
      <w:r w:rsidRPr="008B5749">
        <w:rPr>
          <w:spacing w:val="7"/>
          <w:sz w:val="19"/>
        </w:rPr>
        <w:t xml:space="preserve"> </w:t>
      </w:r>
      <w:r w:rsidRPr="008B5749">
        <w:rPr>
          <w:sz w:val="19"/>
        </w:rPr>
        <w:t>arrangements</w:t>
      </w:r>
      <w:r w:rsidRPr="008B5749">
        <w:rPr>
          <w:spacing w:val="10"/>
          <w:sz w:val="19"/>
        </w:rPr>
        <w:t xml:space="preserve"> </w:t>
      </w:r>
      <w:r w:rsidRPr="008B5749">
        <w:rPr>
          <w:sz w:val="19"/>
        </w:rPr>
        <w:t>for</w:t>
      </w:r>
      <w:r w:rsidRPr="008B5749">
        <w:rPr>
          <w:spacing w:val="4"/>
          <w:sz w:val="19"/>
        </w:rPr>
        <w:t xml:space="preserve"> </w:t>
      </w:r>
      <w:r w:rsidRPr="008B5749">
        <w:rPr>
          <w:sz w:val="19"/>
        </w:rPr>
        <w:t>payment</w:t>
      </w:r>
      <w:r w:rsidRPr="008B5749">
        <w:rPr>
          <w:spacing w:val="8"/>
          <w:sz w:val="19"/>
        </w:rPr>
        <w:t xml:space="preserve"> </w:t>
      </w:r>
      <w:r w:rsidRPr="008B5749">
        <w:rPr>
          <w:sz w:val="19"/>
        </w:rPr>
        <w:t>(by</w:t>
      </w:r>
      <w:r w:rsidRPr="008B5749">
        <w:rPr>
          <w:spacing w:val="1"/>
          <w:sz w:val="19"/>
        </w:rPr>
        <w:t xml:space="preserve"> </w:t>
      </w:r>
      <w:r w:rsidRPr="008B5749">
        <w:rPr>
          <w:sz w:val="19"/>
        </w:rPr>
        <w:t>means</w:t>
      </w:r>
      <w:r w:rsidRPr="008B5749">
        <w:rPr>
          <w:spacing w:val="8"/>
          <w:sz w:val="19"/>
        </w:rPr>
        <w:t xml:space="preserve"> </w:t>
      </w:r>
      <w:r w:rsidRPr="008B5749">
        <w:rPr>
          <w:sz w:val="19"/>
        </w:rPr>
        <w:t>of</w:t>
      </w:r>
      <w:r w:rsidRPr="008B5749">
        <w:rPr>
          <w:spacing w:val="7"/>
          <w:sz w:val="19"/>
        </w:rPr>
        <w:t xml:space="preserve"> </w:t>
      </w:r>
      <w:r w:rsidRPr="008B5749">
        <w:rPr>
          <w:sz w:val="19"/>
        </w:rPr>
        <w:t>installment</w:t>
      </w:r>
      <w:r w:rsidRPr="008B5749">
        <w:rPr>
          <w:spacing w:val="5"/>
          <w:sz w:val="19"/>
        </w:rPr>
        <w:t xml:space="preserve"> </w:t>
      </w:r>
      <w:r w:rsidRPr="008B5749">
        <w:rPr>
          <w:sz w:val="19"/>
        </w:rPr>
        <w:t>payment,</w:t>
      </w:r>
    </w:p>
    <w:p w14:paraId="6B5BBD7E" w14:textId="77777777" w:rsidR="008F108A" w:rsidRPr="008B5749" w:rsidRDefault="00EE6AD0">
      <w:pPr>
        <w:pStyle w:val="BodyText"/>
        <w:spacing w:before="1"/>
        <w:ind w:left="246"/>
      </w:pPr>
      <w:r w:rsidRPr="008B5749">
        <w:t>deferment or third-party billing), of tuition deadlines set by the University. The fee shall be</w:t>
      </w:r>
    </w:p>
    <w:p w14:paraId="39816C55" w14:textId="77777777" w:rsidR="008F108A" w:rsidRPr="008B5749" w:rsidRDefault="008F108A">
      <w:pPr>
        <w:pStyle w:val="BodyText"/>
        <w:spacing w:before="9"/>
      </w:pPr>
    </w:p>
    <w:p w14:paraId="3525BF8A" w14:textId="77777777" w:rsidR="008F108A" w:rsidRPr="008B5749" w:rsidRDefault="00EE6AD0">
      <w:pPr>
        <w:pStyle w:val="BodyText"/>
        <w:spacing w:before="1"/>
        <w:ind w:left="246"/>
      </w:pPr>
      <w:r w:rsidRPr="008B5749">
        <w:t>$50.00.</w:t>
      </w:r>
    </w:p>
    <w:p w14:paraId="0431CFA1" w14:textId="77777777" w:rsidR="008F108A" w:rsidRPr="008B5749" w:rsidRDefault="008F108A">
      <w:pPr>
        <w:pStyle w:val="BodyText"/>
        <w:spacing w:before="10"/>
      </w:pPr>
    </w:p>
    <w:p w14:paraId="05F6F356" w14:textId="77777777" w:rsidR="008F108A" w:rsidRPr="008B5749" w:rsidRDefault="00EE6AD0">
      <w:pPr>
        <w:pStyle w:val="ListParagraph"/>
        <w:numPr>
          <w:ilvl w:val="0"/>
          <w:numId w:val="8"/>
        </w:numPr>
        <w:tabs>
          <w:tab w:val="left" w:pos="1412"/>
          <w:tab w:val="left" w:pos="1413"/>
        </w:tabs>
        <w:spacing w:line="491" w:lineRule="auto"/>
        <w:ind w:right="2486" w:firstLine="583"/>
        <w:rPr>
          <w:sz w:val="19"/>
        </w:rPr>
      </w:pPr>
      <w:r w:rsidRPr="008B5749">
        <w:rPr>
          <w:sz w:val="19"/>
        </w:rPr>
        <w:t xml:space="preserve">Service Charge – The University will </w:t>
      </w:r>
      <w:proofErr w:type="spellStart"/>
      <w:r w:rsidRPr="008B5749">
        <w:rPr>
          <w:sz w:val="19"/>
        </w:rPr>
        <w:t>asses</w:t>
      </w:r>
      <w:proofErr w:type="spellEnd"/>
      <w:r w:rsidRPr="008B5749">
        <w:rPr>
          <w:sz w:val="19"/>
        </w:rPr>
        <w:t xml:space="preserve"> a $10 service charge for the payment of tuition</w:t>
      </w:r>
      <w:r w:rsidRPr="008B5749">
        <w:rPr>
          <w:spacing w:val="3"/>
          <w:sz w:val="19"/>
        </w:rPr>
        <w:t xml:space="preserve"> </w:t>
      </w:r>
      <w:r w:rsidRPr="008B5749">
        <w:rPr>
          <w:sz w:val="19"/>
        </w:rPr>
        <w:t>installments.</w:t>
      </w:r>
    </w:p>
    <w:p w14:paraId="6DE1E549" w14:textId="77777777" w:rsidR="008F108A" w:rsidRPr="008B5749" w:rsidRDefault="00EE6AD0">
      <w:pPr>
        <w:pStyle w:val="ListParagraph"/>
        <w:numPr>
          <w:ilvl w:val="0"/>
          <w:numId w:val="8"/>
        </w:numPr>
        <w:tabs>
          <w:tab w:val="left" w:pos="1412"/>
          <w:tab w:val="left" w:pos="1413"/>
        </w:tabs>
        <w:spacing w:line="217" w:lineRule="exact"/>
        <w:ind w:left="1412"/>
        <w:rPr>
          <w:sz w:val="19"/>
        </w:rPr>
      </w:pPr>
      <w:r w:rsidRPr="008B5749">
        <w:rPr>
          <w:sz w:val="19"/>
        </w:rPr>
        <w:t>Library Fines - $.25 per book or unit, per day</w:t>
      </w:r>
      <w:r w:rsidRPr="008B5749">
        <w:rPr>
          <w:color w:val="0101FF"/>
          <w:sz w:val="19"/>
        </w:rPr>
        <w:t>, up to $5.00</w:t>
      </w:r>
      <w:r w:rsidRPr="008B5749">
        <w:rPr>
          <w:color w:val="0101FF"/>
          <w:spacing w:val="16"/>
          <w:sz w:val="19"/>
        </w:rPr>
        <w:t xml:space="preserve"> </w:t>
      </w:r>
      <w:r w:rsidRPr="008B5749">
        <w:rPr>
          <w:color w:val="0101FF"/>
          <w:sz w:val="19"/>
        </w:rPr>
        <w:t>maximum</w:t>
      </w:r>
    </w:p>
    <w:p w14:paraId="0E260075" w14:textId="77777777" w:rsidR="008F108A" w:rsidRPr="008B5749" w:rsidRDefault="008F108A">
      <w:pPr>
        <w:pStyle w:val="BodyText"/>
        <w:spacing w:before="6"/>
        <w:rPr>
          <w:sz w:val="11"/>
        </w:rPr>
      </w:pPr>
    </w:p>
    <w:p w14:paraId="62EC415F" w14:textId="77777777" w:rsidR="008F108A" w:rsidRPr="008B5749" w:rsidRDefault="00EE6AD0">
      <w:pPr>
        <w:pStyle w:val="ListParagraph"/>
        <w:numPr>
          <w:ilvl w:val="0"/>
          <w:numId w:val="8"/>
        </w:numPr>
        <w:tabs>
          <w:tab w:val="left" w:pos="1412"/>
          <w:tab w:val="left" w:pos="1413"/>
        </w:tabs>
        <w:spacing w:before="96"/>
        <w:ind w:left="1412"/>
        <w:rPr>
          <w:sz w:val="19"/>
        </w:rPr>
      </w:pPr>
      <w:r w:rsidRPr="008B5749">
        <w:rPr>
          <w:sz w:val="19"/>
        </w:rPr>
        <w:t>Overdue Reserve Library Books - $1.00 per book or unit item, per hour</w:t>
      </w:r>
      <w:r w:rsidRPr="008B5749">
        <w:rPr>
          <w:color w:val="0101FF"/>
          <w:sz w:val="19"/>
        </w:rPr>
        <w:t>, up</w:t>
      </w:r>
      <w:r w:rsidRPr="008B5749">
        <w:rPr>
          <w:color w:val="0101FF"/>
          <w:spacing w:val="24"/>
          <w:sz w:val="19"/>
        </w:rPr>
        <w:t xml:space="preserve"> </w:t>
      </w:r>
      <w:r w:rsidRPr="008B5749">
        <w:rPr>
          <w:color w:val="0101FF"/>
          <w:sz w:val="19"/>
        </w:rPr>
        <w:t>to</w:t>
      </w:r>
    </w:p>
    <w:p w14:paraId="1C94D48C" w14:textId="77777777" w:rsidR="008F108A" w:rsidRPr="008B5749" w:rsidRDefault="008F108A">
      <w:pPr>
        <w:pStyle w:val="BodyText"/>
        <w:spacing w:before="6"/>
        <w:rPr>
          <w:sz w:val="11"/>
        </w:rPr>
      </w:pPr>
    </w:p>
    <w:p w14:paraId="14AABC14" w14:textId="77777777" w:rsidR="008F108A" w:rsidRPr="008B5749" w:rsidRDefault="00EE6AD0">
      <w:pPr>
        <w:pStyle w:val="BodyText"/>
        <w:spacing w:before="96"/>
        <w:ind w:left="246"/>
      </w:pPr>
      <w:r w:rsidRPr="008B5749">
        <w:rPr>
          <w:color w:val="0101FF"/>
        </w:rPr>
        <w:t>$5.00 maximum</w:t>
      </w:r>
      <w:r w:rsidRPr="008B5749">
        <w:t>.</w:t>
      </w:r>
    </w:p>
    <w:p w14:paraId="74FE0E19" w14:textId="77777777" w:rsidR="008F108A" w:rsidRPr="008B5749" w:rsidRDefault="008F108A">
      <w:pPr>
        <w:pStyle w:val="BodyText"/>
        <w:spacing w:before="6"/>
        <w:rPr>
          <w:sz w:val="11"/>
        </w:rPr>
      </w:pPr>
    </w:p>
    <w:p w14:paraId="516FD62F" w14:textId="77777777" w:rsidR="008F108A" w:rsidRPr="008B5749" w:rsidRDefault="00EE6AD0">
      <w:pPr>
        <w:pStyle w:val="ListParagraph"/>
        <w:numPr>
          <w:ilvl w:val="0"/>
          <w:numId w:val="8"/>
        </w:numPr>
        <w:tabs>
          <w:tab w:val="left" w:pos="1412"/>
          <w:tab w:val="left" w:pos="1413"/>
        </w:tabs>
        <w:spacing w:before="96" w:line="491" w:lineRule="auto"/>
        <w:ind w:right="2550" w:firstLine="583"/>
        <w:rPr>
          <w:sz w:val="19"/>
        </w:rPr>
      </w:pPr>
      <w:r w:rsidRPr="008B5749">
        <w:rPr>
          <w:sz w:val="19"/>
        </w:rPr>
        <w:t>Overdue Recalled Library Items - $1.00 per book or unit, per day, in addition to any other fines or penalties</w:t>
      </w:r>
      <w:r w:rsidRPr="008B5749">
        <w:rPr>
          <w:color w:val="0101FF"/>
          <w:sz w:val="19"/>
        </w:rPr>
        <w:t>, up to $5.00</w:t>
      </w:r>
      <w:r w:rsidRPr="008B5749">
        <w:rPr>
          <w:color w:val="0101FF"/>
          <w:spacing w:val="9"/>
          <w:sz w:val="19"/>
        </w:rPr>
        <w:t xml:space="preserve"> </w:t>
      </w:r>
      <w:r w:rsidRPr="008B5749">
        <w:rPr>
          <w:color w:val="0101FF"/>
          <w:sz w:val="19"/>
        </w:rPr>
        <w:t>maximum</w:t>
      </w:r>
      <w:r w:rsidRPr="008B5749">
        <w:rPr>
          <w:sz w:val="19"/>
        </w:rPr>
        <w:t>.</w:t>
      </w:r>
    </w:p>
    <w:p w14:paraId="4A78A1B7" w14:textId="77777777" w:rsidR="008F108A" w:rsidRPr="008B5749" w:rsidRDefault="00EE6AD0">
      <w:pPr>
        <w:pStyle w:val="ListParagraph"/>
        <w:numPr>
          <w:ilvl w:val="0"/>
          <w:numId w:val="8"/>
        </w:numPr>
        <w:tabs>
          <w:tab w:val="left" w:pos="1412"/>
          <w:tab w:val="left" w:pos="1413"/>
        </w:tabs>
        <w:spacing w:line="218" w:lineRule="exact"/>
        <w:ind w:left="1412"/>
        <w:rPr>
          <w:sz w:val="19"/>
        </w:rPr>
      </w:pPr>
      <w:r w:rsidRPr="008B5749">
        <w:rPr>
          <w:sz w:val="19"/>
        </w:rPr>
        <w:t>Overdue ILL Items - $1.00 per book or unit, per day</w:t>
      </w:r>
      <w:r w:rsidRPr="008B5749">
        <w:rPr>
          <w:color w:val="0101FF"/>
          <w:sz w:val="19"/>
        </w:rPr>
        <w:t>, up to $5.00</w:t>
      </w:r>
      <w:r w:rsidRPr="008B5749">
        <w:rPr>
          <w:color w:val="0101FF"/>
          <w:spacing w:val="22"/>
          <w:sz w:val="19"/>
        </w:rPr>
        <w:t xml:space="preserve"> </w:t>
      </w:r>
      <w:r w:rsidRPr="008B5749">
        <w:rPr>
          <w:color w:val="0101FF"/>
          <w:sz w:val="19"/>
        </w:rPr>
        <w:t>maximum</w:t>
      </w:r>
      <w:r w:rsidRPr="008B5749">
        <w:rPr>
          <w:sz w:val="19"/>
        </w:rPr>
        <w:t>.</w:t>
      </w:r>
    </w:p>
    <w:p w14:paraId="10E0BEC1" w14:textId="77777777" w:rsidR="008F108A" w:rsidRPr="008B5749" w:rsidRDefault="008F108A">
      <w:pPr>
        <w:pStyle w:val="BodyText"/>
        <w:spacing w:before="6"/>
        <w:rPr>
          <w:sz w:val="11"/>
        </w:rPr>
      </w:pPr>
    </w:p>
    <w:p w14:paraId="19029A5A" w14:textId="77777777" w:rsidR="008F108A" w:rsidRPr="008B5749" w:rsidRDefault="00EE6AD0">
      <w:pPr>
        <w:pStyle w:val="ListParagraph"/>
        <w:numPr>
          <w:ilvl w:val="0"/>
          <w:numId w:val="8"/>
        </w:numPr>
        <w:tabs>
          <w:tab w:val="left" w:pos="1412"/>
          <w:tab w:val="left" w:pos="1413"/>
        </w:tabs>
        <w:spacing w:before="96"/>
        <w:ind w:left="1412"/>
        <w:rPr>
          <w:sz w:val="19"/>
        </w:rPr>
      </w:pPr>
      <w:r w:rsidRPr="008B5749">
        <w:rPr>
          <w:sz w:val="19"/>
        </w:rPr>
        <w:t>Late Equipment Fee</w:t>
      </w:r>
      <w:r w:rsidRPr="008B5749">
        <w:rPr>
          <w:color w:val="FF0101"/>
          <w:sz w:val="19"/>
        </w:rPr>
        <w:t xml:space="preserve"> </w:t>
      </w:r>
      <w:r w:rsidRPr="008B5749">
        <w:rPr>
          <w:strike/>
          <w:color w:val="C00000"/>
          <w:sz w:val="19"/>
        </w:rPr>
        <w:t>(Physical Education)</w:t>
      </w:r>
      <w:r w:rsidRPr="008B5749">
        <w:rPr>
          <w:color w:val="C00000"/>
          <w:sz w:val="19"/>
        </w:rPr>
        <w:t xml:space="preserve"> </w:t>
      </w:r>
      <w:r w:rsidRPr="008B5749">
        <w:rPr>
          <w:sz w:val="19"/>
        </w:rPr>
        <w:t>- $.25 per item, per</w:t>
      </w:r>
      <w:r w:rsidRPr="008B5749">
        <w:rPr>
          <w:spacing w:val="12"/>
          <w:sz w:val="19"/>
        </w:rPr>
        <w:t xml:space="preserve"> </w:t>
      </w:r>
      <w:r w:rsidRPr="008B5749">
        <w:rPr>
          <w:sz w:val="19"/>
        </w:rPr>
        <w:t>day.</w:t>
      </w:r>
    </w:p>
    <w:p w14:paraId="13E836EE" w14:textId="77777777" w:rsidR="008F108A" w:rsidRPr="008B5749" w:rsidRDefault="008F108A">
      <w:pPr>
        <w:pStyle w:val="BodyText"/>
        <w:spacing w:before="6"/>
        <w:rPr>
          <w:sz w:val="11"/>
        </w:rPr>
      </w:pPr>
    </w:p>
    <w:p w14:paraId="4E8FFFD5" w14:textId="77777777" w:rsidR="008F108A" w:rsidRPr="008B5749" w:rsidRDefault="00EE6AD0">
      <w:pPr>
        <w:pStyle w:val="ListParagraph"/>
        <w:numPr>
          <w:ilvl w:val="0"/>
          <w:numId w:val="8"/>
        </w:numPr>
        <w:tabs>
          <w:tab w:val="left" w:pos="1412"/>
          <w:tab w:val="left" w:pos="1413"/>
        </w:tabs>
        <w:spacing w:before="96"/>
        <w:ind w:left="1412"/>
        <w:rPr>
          <w:sz w:val="19"/>
        </w:rPr>
      </w:pPr>
      <w:r w:rsidRPr="008B5749">
        <w:rPr>
          <w:sz w:val="19"/>
        </w:rPr>
        <w:t>Security/Access/Identification Card;</w:t>
      </w:r>
      <w:r w:rsidRPr="008B5749">
        <w:rPr>
          <w:spacing w:val="5"/>
          <w:sz w:val="19"/>
        </w:rPr>
        <w:t xml:space="preserve"> </w:t>
      </w:r>
      <w:r w:rsidRPr="008B5749">
        <w:rPr>
          <w:sz w:val="19"/>
        </w:rPr>
        <w:t>Duplicate:</w:t>
      </w:r>
    </w:p>
    <w:p w14:paraId="05567123" w14:textId="77777777" w:rsidR="008F108A" w:rsidRPr="008B5749" w:rsidRDefault="008F108A">
      <w:pPr>
        <w:pStyle w:val="BodyText"/>
        <w:spacing w:before="10"/>
      </w:pPr>
    </w:p>
    <w:p w14:paraId="603F0EA0" w14:textId="77777777" w:rsidR="008F108A" w:rsidRPr="008B5749" w:rsidRDefault="00EE6AD0">
      <w:pPr>
        <w:pStyle w:val="BodyText"/>
        <w:tabs>
          <w:tab w:val="left" w:pos="1412"/>
        </w:tabs>
        <w:ind w:left="829"/>
      </w:pPr>
      <w:r w:rsidRPr="008B5749">
        <w:t>(a)</w:t>
      </w:r>
      <w:r w:rsidRPr="008B5749">
        <w:tab/>
        <w:t xml:space="preserve">Annual </w:t>
      </w:r>
      <w:r w:rsidRPr="008B5749">
        <w:rPr>
          <w:color w:val="C00000"/>
        </w:rPr>
        <w:t>$</w:t>
      </w:r>
      <w:r w:rsidRPr="008B5749">
        <w:rPr>
          <w:strike/>
          <w:color w:val="C00000"/>
        </w:rPr>
        <w:t>10.00</w:t>
      </w:r>
      <w:r w:rsidRPr="008B5749">
        <w:rPr>
          <w:color w:val="C00000"/>
        </w:rPr>
        <w:t xml:space="preserve"> 7.00</w:t>
      </w:r>
      <w:r w:rsidRPr="008B5749">
        <w:t>;</w:t>
      </w:r>
      <w:r w:rsidRPr="008B5749">
        <w:rPr>
          <w:spacing w:val="-1"/>
        </w:rPr>
        <w:t xml:space="preserve"> </w:t>
      </w:r>
      <w:r w:rsidRPr="008B5749">
        <w:t>and</w:t>
      </w:r>
    </w:p>
    <w:p w14:paraId="6E20F1D4" w14:textId="77777777" w:rsidR="008F108A" w:rsidRPr="008B5749" w:rsidRDefault="008F108A">
      <w:pPr>
        <w:pStyle w:val="BodyText"/>
        <w:spacing w:before="6"/>
        <w:rPr>
          <w:sz w:val="11"/>
        </w:rPr>
      </w:pPr>
    </w:p>
    <w:p w14:paraId="00EA4CD4" w14:textId="77777777" w:rsidR="008F108A" w:rsidRPr="008B5749" w:rsidRDefault="00EE6AD0">
      <w:pPr>
        <w:pStyle w:val="BodyText"/>
        <w:tabs>
          <w:tab w:val="left" w:pos="1412"/>
        </w:tabs>
        <w:spacing w:before="96"/>
        <w:ind w:left="829"/>
      </w:pPr>
      <w:r w:rsidRPr="008B5749">
        <w:t>(b)</w:t>
      </w:r>
      <w:r w:rsidRPr="008B5749">
        <w:tab/>
        <w:t>Duplicates</w:t>
      </w:r>
      <w:r w:rsidRPr="008B5749">
        <w:rPr>
          <w:spacing w:val="1"/>
        </w:rPr>
        <w:t xml:space="preserve"> </w:t>
      </w:r>
      <w:r w:rsidRPr="008B5749">
        <w:t>$15.00</w:t>
      </w:r>
      <w:r w:rsidRPr="008B5749">
        <w:rPr>
          <w:color w:val="C00000"/>
        </w:rPr>
        <w:t>.</w:t>
      </w:r>
    </w:p>
    <w:p w14:paraId="37920967" w14:textId="77777777" w:rsidR="008F108A" w:rsidRPr="008B5749" w:rsidRDefault="008F108A">
      <w:pPr>
        <w:pStyle w:val="BodyText"/>
        <w:spacing w:line="20" w:lineRule="exact"/>
        <w:ind w:left="2829"/>
        <w:rPr>
          <w:sz w:val="2"/>
        </w:rPr>
      </w:pPr>
    </w:p>
    <w:p w14:paraId="787F8A95" w14:textId="77777777" w:rsidR="008F108A" w:rsidRPr="008B5749" w:rsidRDefault="008F108A">
      <w:pPr>
        <w:pStyle w:val="BodyText"/>
        <w:spacing w:before="9"/>
        <w:rPr>
          <w:sz w:val="9"/>
        </w:rPr>
      </w:pPr>
    </w:p>
    <w:p w14:paraId="4FF47D73" w14:textId="77777777" w:rsidR="008F108A" w:rsidRPr="008B5749" w:rsidRDefault="00EE6AD0">
      <w:pPr>
        <w:pStyle w:val="ListParagraph"/>
        <w:numPr>
          <w:ilvl w:val="0"/>
          <w:numId w:val="8"/>
        </w:numPr>
        <w:tabs>
          <w:tab w:val="left" w:pos="1412"/>
          <w:tab w:val="left" w:pos="1413"/>
        </w:tabs>
        <w:spacing w:before="96"/>
        <w:ind w:left="1412"/>
        <w:rPr>
          <w:sz w:val="19"/>
        </w:rPr>
      </w:pPr>
      <w:r w:rsidRPr="008B5749">
        <w:rPr>
          <w:sz w:val="19"/>
        </w:rPr>
        <w:t>Duplicating/Photocopying fee for personal use only –</w:t>
      </w:r>
      <w:r w:rsidRPr="008B5749">
        <w:rPr>
          <w:spacing w:val="4"/>
          <w:sz w:val="19"/>
        </w:rPr>
        <w:t xml:space="preserve"> </w:t>
      </w:r>
      <w:r w:rsidRPr="008B5749">
        <w:rPr>
          <w:sz w:val="19"/>
        </w:rPr>
        <w:t>cost.</w:t>
      </w:r>
    </w:p>
    <w:p w14:paraId="717D8069" w14:textId="77777777" w:rsidR="008F108A" w:rsidRPr="008B5749" w:rsidRDefault="008F108A">
      <w:pPr>
        <w:pStyle w:val="BodyText"/>
        <w:spacing w:before="10"/>
      </w:pPr>
    </w:p>
    <w:p w14:paraId="76B441F7" w14:textId="77777777" w:rsidR="008F108A" w:rsidRPr="008B5749" w:rsidRDefault="00EE6AD0">
      <w:pPr>
        <w:pStyle w:val="ListParagraph"/>
        <w:numPr>
          <w:ilvl w:val="0"/>
          <w:numId w:val="8"/>
        </w:numPr>
        <w:tabs>
          <w:tab w:val="left" w:pos="1412"/>
          <w:tab w:val="left" w:pos="1413"/>
        </w:tabs>
        <w:spacing w:before="1" w:line="491" w:lineRule="auto"/>
        <w:ind w:right="2815" w:firstLine="583"/>
        <w:rPr>
          <w:sz w:val="19"/>
        </w:rPr>
      </w:pPr>
      <w:r w:rsidRPr="008B5749">
        <w:rPr>
          <w:sz w:val="19"/>
        </w:rPr>
        <w:t xml:space="preserve">Standardized Tests – The fee for all standardized test (GRE, URE, etc.,) will </w:t>
      </w:r>
      <w:r w:rsidRPr="008B5749">
        <w:rPr>
          <w:sz w:val="19"/>
        </w:rPr>
        <w:lastRenderedPageBreak/>
        <w:t>consist of the costs of administering the</w:t>
      </w:r>
      <w:r w:rsidRPr="008B5749">
        <w:rPr>
          <w:spacing w:val="4"/>
          <w:sz w:val="19"/>
        </w:rPr>
        <w:t xml:space="preserve"> </w:t>
      </w:r>
      <w:r w:rsidRPr="008B5749">
        <w:rPr>
          <w:sz w:val="19"/>
        </w:rPr>
        <w:t>tests.</w:t>
      </w:r>
    </w:p>
    <w:p w14:paraId="7C538A73" w14:textId="77777777" w:rsidR="008F108A" w:rsidRPr="008B5749" w:rsidRDefault="00EE6AD0">
      <w:pPr>
        <w:pStyle w:val="ListParagraph"/>
        <w:numPr>
          <w:ilvl w:val="0"/>
          <w:numId w:val="8"/>
        </w:numPr>
        <w:tabs>
          <w:tab w:val="left" w:pos="1412"/>
          <w:tab w:val="left" w:pos="1413"/>
        </w:tabs>
        <w:spacing w:line="217" w:lineRule="exact"/>
        <w:ind w:left="1412"/>
        <w:rPr>
          <w:sz w:val="19"/>
        </w:rPr>
      </w:pPr>
      <w:r w:rsidRPr="008B5749">
        <w:rPr>
          <w:sz w:val="19"/>
        </w:rPr>
        <w:t xml:space="preserve">Binding Fee – (Thesis and Dissertation) </w:t>
      </w:r>
      <w:proofErr w:type="gramStart"/>
      <w:r w:rsidRPr="008B5749">
        <w:rPr>
          <w:sz w:val="19"/>
        </w:rPr>
        <w:t xml:space="preserve">– </w:t>
      </w:r>
      <w:r w:rsidRPr="008B5749">
        <w:rPr>
          <w:spacing w:val="22"/>
          <w:sz w:val="19"/>
        </w:rPr>
        <w:t xml:space="preserve"> </w:t>
      </w:r>
      <w:r w:rsidRPr="008B5749">
        <w:rPr>
          <w:sz w:val="19"/>
        </w:rPr>
        <w:t>cost</w:t>
      </w:r>
      <w:proofErr w:type="gramEnd"/>
      <w:r w:rsidRPr="008B5749">
        <w:rPr>
          <w:sz w:val="19"/>
        </w:rPr>
        <w:t>.</w:t>
      </w:r>
    </w:p>
    <w:p w14:paraId="2BF3695F" w14:textId="77777777" w:rsidR="008F108A" w:rsidRPr="008B5749" w:rsidRDefault="008F108A">
      <w:pPr>
        <w:pStyle w:val="BodyText"/>
        <w:spacing w:before="10"/>
      </w:pPr>
    </w:p>
    <w:p w14:paraId="341E2446" w14:textId="77777777" w:rsidR="008F108A" w:rsidRPr="008B5749" w:rsidRDefault="00EE6AD0">
      <w:pPr>
        <w:pStyle w:val="ListParagraph"/>
        <w:numPr>
          <w:ilvl w:val="0"/>
          <w:numId w:val="8"/>
        </w:numPr>
        <w:tabs>
          <w:tab w:val="left" w:pos="1412"/>
          <w:tab w:val="left" w:pos="1413"/>
        </w:tabs>
        <w:ind w:left="1412"/>
        <w:rPr>
          <w:sz w:val="19"/>
        </w:rPr>
      </w:pPr>
      <w:r w:rsidRPr="008B5749">
        <w:rPr>
          <w:sz w:val="19"/>
        </w:rPr>
        <w:t xml:space="preserve">Microfilm Fee (Thesis and Dissertation) </w:t>
      </w:r>
      <w:proofErr w:type="gramStart"/>
      <w:r w:rsidRPr="008B5749">
        <w:rPr>
          <w:sz w:val="19"/>
        </w:rPr>
        <w:t xml:space="preserve">– </w:t>
      </w:r>
      <w:r w:rsidRPr="008B5749">
        <w:rPr>
          <w:spacing w:val="23"/>
          <w:sz w:val="19"/>
        </w:rPr>
        <w:t xml:space="preserve"> </w:t>
      </w:r>
      <w:r w:rsidRPr="008B5749">
        <w:rPr>
          <w:sz w:val="19"/>
        </w:rPr>
        <w:t>cost</w:t>
      </w:r>
      <w:proofErr w:type="gramEnd"/>
      <w:r w:rsidRPr="008B5749">
        <w:rPr>
          <w:sz w:val="19"/>
        </w:rPr>
        <w:t>.</w:t>
      </w:r>
    </w:p>
    <w:p w14:paraId="03626534" w14:textId="77777777" w:rsidR="008F108A" w:rsidRPr="008B5749" w:rsidRDefault="008F108A">
      <w:pPr>
        <w:pStyle w:val="BodyText"/>
        <w:spacing w:before="10"/>
      </w:pPr>
    </w:p>
    <w:p w14:paraId="70D13236" w14:textId="77777777" w:rsidR="008F108A" w:rsidRPr="008B5749" w:rsidRDefault="00EE6AD0">
      <w:pPr>
        <w:pStyle w:val="ListParagraph"/>
        <w:numPr>
          <w:ilvl w:val="0"/>
          <w:numId w:val="8"/>
        </w:numPr>
        <w:tabs>
          <w:tab w:val="left" w:pos="1412"/>
          <w:tab w:val="left" w:pos="1413"/>
        </w:tabs>
        <w:ind w:left="1412"/>
        <w:rPr>
          <w:sz w:val="19"/>
        </w:rPr>
      </w:pPr>
      <w:r w:rsidRPr="008B5749">
        <w:rPr>
          <w:sz w:val="19"/>
        </w:rPr>
        <w:t>Copyright Fee (Dissertation) –</w:t>
      </w:r>
      <w:r w:rsidRPr="008B5749">
        <w:rPr>
          <w:spacing w:val="3"/>
          <w:sz w:val="19"/>
        </w:rPr>
        <w:t xml:space="preserve"> </w:t>
      </w:r>
      <w:r w:rsidRPr="008B5749">
        <w:rPr>
          <w:sz w:val="19"/>
        </w:rPr>
        <w:t>cost.</w:t>
      </w:r>
    </w:p>
    <w:p w14:paraId="248035E8" w14:textId="77777777" w:rsidR="008F108A" w:rsidRPr="008B5749" w:rsidRDefault="008F108A">
      <w:pPr>
        <w:pStyle w:val="BodyText"/>
        <w:spacing w:before="10"/>
      </w:pPr>
    </w:p>
    <w:p w14:paraId="65A0DB86" w14:textId="77777777" w:rsidR="008F108A" w:rsidRPr="008B5749" w:rsidRDefault="00EE6AD0">
      <w:pPr>
        <w:pStyle w:val="ListParagraph"/>
        <w:numPr>
          <w:ilvl w:val="0"/>
          <w:numId w:val="8"/>
        </w:numPr>
        <w:tabs>
          <w:tab w:val="left" w:pos="1412"/>
          <w:tab w:val="left" w:pos="1413"/>
        </w:tabs>
        <w:ind w:left="1412"/>
        <w:rPr>
          <w:sz w:val="19"/>
        </w:rPr>
      </w:pPr>
      <w:r w:rsidRPr="008B5749">
        <w:rPr>
          <w:sz w:val="19"/>
        </w:rPr>
        <w:t>All breakage and lost library materials –</w:t>
      </w:r>
      <w:r w:rsidRPr="008B5749">
        <w:rPr>
          <w:spacing w:val="7"/>
          <w:sz w:val="19"/>
        </w:rPr>
        <w:t xml:space="preserve"> </w:t>
      </w:r>
      <w:r w:rsidRPr="008B5749">
        <w:rPr>
          <w:sz w:val="19"/>
        </w:rPr>
        <w:t>cost.</w:t>
      </w:r>
    </w:p>
    <w:p w14:paraId="67128024" w14:textId="77777777" w:rsidR="008F108A" w:rsidRPr="008B5749" w:rsidRDefault="008F108A">
      <w:pPr>
        <w:pStyle w:val="BodyText"/>
        <w:spacing w:before="10"/>
      </w:pPr>
    </w:p>
    <w:p w14:paraId="4BCAC476" w14:textId="77777777" w:rsidR="008F108A" w:rsidRPr="008B5749" w:rsidRDefault="00EE6AD0">
      <w:pPr>
        <w:pStyle w:val="ListParagraph"/>
        <w:numPr>
          <w:ilvl w:val="0"/>
          <w:numId w:val="8"/>
        </w:numPr>
        <w:tabs>
          <w:tab w:val="left" w:pos="1412"/>
          <w:tab w:val="left" w:pos="1413"/>
        </w:tabs>
        <w:ind w:left="1412"/>
        <w:rPr>
          <w:sz w:val="19"/>
        </w:rPr>
      </w:pPr>
      <w:r w:rsidRPr="008B5749">
        <w:rPr>
          <w:sz w:val="19"/>
        </w:rPr>
        <w:t>Lost Keys/cylinder change –</w:t>
      </w:r>
      <w:r w:rsidRPr="008B5749">
        <w:rPr>
          <w:spacing w:val="3"/>
          <w:sz w:val="19"/>
        </w:rPr>
        <w:t xml:space="preserve"> </w:t>
      </w:r>
      <w:r w:rsidRPr="008B5749">
        <w:rPr>
          <w:sz w:val="19"/>
        </w:rPr>
        <w:t>cost.</w:t>
      </w:r>
    </w:p>
    <w:p w14:paraId="3CDFC579" w14:textId="77777777" w:rsidR="008F108A" w:rsidRPr="008B5749" w:rsidRDefault="008F108A">
      <w:pPr>
        <w:pStyle w:val="BodyText"/>
        <w:spacing w:before="10"/>
      </w:pPr>
    </w:p>
    <w:p w14:paraId="6FA78E4B" w14:textId="77777777" w:rsidR="008F108A" w:rsidRPr="008B5749" w:rsidRDefault="00EE6AD0">
      <w:pPr>
        <w:pStyle w:val="ListParagraph"/>
        <w:numPr>
          <w:ilvl w:val="0"/>
          <w:numId w:val="8"/>
        </w:numPr>
        <w:tabs>
          <w:tab w:val="left" w:pos="1412"/>
          <w:tab w:val="left" w:pos="1413"/>
        </w:tabs>
        <w:ind w:left="1412"/>
        <w:rPr>
          <w:sz w:val="19"/>
        </w:rPr>
      </w:pPr>
      <w:r w:rsidRPr="008B5749">
        <w:rPr>
          <w:sz w:val="19"/>
        </w:rPr>
        <w:t>Equipment Damage and Loss –</w:t>
      </w:r>
      <w:r w:rsidRPr="008B5749">
        <w:rPr>
          <w:spacing w:val="7"/>
          <w:sz w:val="19"/>
        </w:rPr>
        <w:t xml:space="preserve"> </w:t>
      </w:r>
      <w:r w:rsidRPr="008B5749">
        <w:rPr>
          <w:sz w:val="19"/>
        </w:rPr>
        <w:t>cost.</w:t>
      </w:r>
    </w:p>
    <w:p w14:paraId="0A0ABD33" w14:textId="77777777" w:rsidR="008F108A" w:rsidRPr="008B5749" w:rsidRDefault="008F108A">
      <w:pPr>
        <w:pStyle w:val="BodyText"/>
        <w:spacing w:before="7"/>
        <w:rPr>
          <w:sz w:val="21"/>
        </w:rPr>
      </w:pPr>
    </w:p>
    <w:p w14:paraId="5908FB02" w14:textId="77777777" w:rsidR="008F108A" w:rsidRPr="008B5749" w:rsidRDefault="00EE6AD0">
      <w:pPr>
        <w:pStyle w:val="ListParagraph"/>
        <w:numPr>
          <w:ilvl w:val="0"/>
          <w:numId w:val="8"/>
        </w:numPr>
        <w:tabs>
          <w:tab w:val="left" w:pos="1412"/>
          <w:tab w:val="left" w:pos="1413"/>
        </w:tabs>
        <w:spacing w:before="1"/>
        <w:ind w:left="1412"/>
        <w:rPr>
          <w:sz w:val="19"/>
        </w:rPr>
      </w:pPr>
      <w:r w:rsidRPr="008B5749">
        <w:rPr>
          <w:sz w:val="19"/>
        </w:rPr>
        <w:t>Interlibrary Loans/Literature Searches –</w:t>
      </w:r>
      <w:r w:rsidRPr="008B5749">
        <w:rPr>
          <w:spacing w:val="5"/>
          <w:sz w:val="19"/>
        </w:rPr>
        <w:t xml:space="preserve"> </w:t>
      </w:r>
      <w:r w:rsidRPr="008B5749">
        <w:rPr>
          <w:sz w:val="19"/>
        </w:rPr>
        <w:t>cost.</w:t>
      </w:r>
    </w:p>
    <w:p w14:paraId="48925F62" w14:textId="77777777" w:rsidR="008F108A" w:rsidRPr="008B5749" w:rsidRDefault="008F108A">
      <w:pPr>
        <w:pStyle w:val="BodyText"/>
        <w:spacing w:before="9"/>
      </w:pPr>
    </w:p>
    <w:p w14:paraId="3261FC68" w14:textId="77777777" w:rsidR="008F108A" w:rsidRPr="008B5749" w:rsidRDefault="00EE6AD0">
      <w:pPr>
        <w:pStyle w:val="ListParagraph"/>
        <w:numPr>
          <w:ilvl w:val="0"/>
          <w:numId w:val="8"/>
        </w:numPr>
        <w:tabs>
          <w:tab w:val="left" w:pos="1412"/>
          <w:tab w:val="left" w:pos="1413"/>
        </w:tabs>
        <w:spacing w:before="1"/>
        <w:ind w:left="1412"/>
        <w:rPr>
          <w:sz w:val="19"/>
        </w:rPr>
      </w:pPr>
      <w:r w:rsidRPr="008B5749">
        <w:rPr>
          <w:sz w:val="19"/>
        </w:rPr>
        <w:t>Facilities/Equipment Use Charge –</w:t>
      </w:r>
      <w:r w:rsidRPr="008B5749">
        <w:rPr>
          <w:spacing w:val="5"/>
          <w:sz w:val="19"/>
        </w:rPr>
        <w:t xml:space="preserve"> </w:t>
      </w:r>
      <w:r w:rsidRPr="008B5749">
        <w:rPr>
          <w:sz w:val="19"/>
        </w:rPr>
        <w:t>cost.</w:t>
      </w:r>
    </w:p>
    <w:p w14:paraId="741CF865" w14:textId="77777777" w:rsidR="008F108A" w:rsidRPr="008B5749" w:rsidRDefault="008F108A">
      <w:pPr>
        <w:pStyle w:val="BodyText"/>
        <w:spacing w:before="10"/>
      </w:pPr>
    </w:p>
    <w:p w14:paraId="167239FF" w14:textId="77777777" w:rsidR="008F108A" w:rsidRPr="008B5749" w:rsidRDefault="00EE6AD0">
      <w:pPr>
        <w:pStyle w:val="ListParagraph"/>
        <w:numPr>
          <w:ilvl w:val="0"/>
          <w:numId w:val="8"/>
        </w:numPr>
        <w:tabs>
          <w:tab w:val="left" w:pos="1412"/>
          <w:tab w:val="left" w:pos="1413"/>
        </w:tabs>
        <w:ind w:left="1412"/>
        <w:rPr>
          <w:sz w:val="19"/>
        </w:rPr>
      </w:pPr>
      <w:r w:rsidRPr="008B5749">
        <w:rPr>
          <w:sz w:val="19"/>
        </w:rPr>
        <w:t>Orientation Fee -</w:t>
      </w:r>
      <w:r w:rsidRPr="008B5749">
        <w:rPr>
          <w:spacing w:val="1"/>
          <w:sz w:val="19"/>
        </w:rPr>
        <w:t xml:space="preserve"> </w:t>
      </w:r>
      <w:r w:rsidRPr="008B5749">
        <w:rPr>
          <w:sz w:val="19"/>
        </w:rPr>
        <w:t>$35.</w:t>
      </w:r>
    </w:p>
    <w:p w14:paraId="3727B67E" w14:textId="77777777" w:rsidR="008F108A" w:rsidRPr="008B5749" w:rsidRDefault="008F108A">
      <w:pPr>
        <w:pStyle w:val="BodyText"/>
        <w:spacing w:before="10"/>
      </w:pPr>
    </w:p>
    <w:p w14:paraId="0990C4DC" w14:textId="77777777" w:rsidR="008F108A" w:rsidRPr="008B5749" w:rsidRDefault="00EE6AD0">
      <w:pPr>
        <w:pStyle w:val="ListParagraph"/>
        <w:numPr>
          <w:ilvl w:val="0"/>
          <w:numId w:val="8"/>
        </w:numPr>
        <w:tabs>
          <w:tab w:val="left" w:pos="1412"/>
          <w:tab w:val="left" w:pos="1413"/>
        </w:tabs>
        <w:ind w:left="1412"/>
        <w:rPr>
          <w:sz w:val="19"/>
        </w:rPr>
      </w:pPr>
      <w:r w:rsidRPr="008B5749">
        <w:rPr>
          <w:sz w:val="19"/>
        </w:rPr>
        <w:t>Transcript Fee – Per item $5.00.</w:t>
      </w:r>
    </w:p>
    <w:p w14:paraId="11DCF189" w14:textId="77777777" w:rsidR="008F108A" w:rsidRPr="008B5749" w:rsidRDefault="008F108A">
      <w:pPr>
        <w:pStyle w:val="BodyText"/>
        <w:spacing w:before="10"/>
      </w:pPr>
    </w:p>
    <w:p w14:paraId="642ABE6E" w14:textId="77777777" w:rsidR="008F108A" w:rsidRPr="008B5749" w:rsidRDefault="00EE6AD0">
      <w:pPr>
        <w:pStyle w:val="ListParagraph"/>
        <w:numPr>
          <w:ilvl w:val="0"/>
          <w:numId w:val="8"/>
        </w:numPr>
        <w:tabs>
          <w:tab w:val="left" w:pos="1412"/>
          <w:tab w:val="left" w:pos="1413"/>
        </w:tabs>
        <w:ind w:left="1412"/>
        <w:rPr>
          <w:sz w:val="19"/>
        </w:rPr>
      </w:pPr>
      <w:r w:rsidRPr="008B5749">
        <w:rPr>
          <w:sz w:val="19"/>
        </w:rPr>
        <w:t>Diploma Replacement Fee – Per item</w:t>
      </w:r>
      <w:r w:rsidRPr="008B5749">
        <w:rPr>
          <w:spacing w:val="4"/>
          <w:sz w:val="19"/>
        </w:rPr>
        <w:t xml:space="preserve"> </w:t>
      </w:r>
      <w:r w:rsidRPr="008B5749">
        <w:rPr>
          <w:sz w:val="19"/>
        </w:rPr>
        <w:t>$10.00.</w:t>
      </w:r>
    </w:p>
    <w:p w14:paraId="56D85B80" w14:textId="77777777" w:rsidR="008F108A" w:rsidRPr="008B5749" w:rsidRDefault="008F108A">
      <w:pPr>
        <w:pStyle w:val="BodyText"/>
        <w:spacing w:before="10"/>
      </w:pPr>
    </w:p>
    <w:p w14:paraId="453B19A9" w14:textId="77777777" w:rsidR="008F108A" w:rsidRPr="008B5749" w:rsidRDefault="00EE6AD0">
      <w:pPr>
        <w:pStyle w:val="ListParagraph"/>
        <w:numPr>
          <w:ilvl w:val="0"/>
          <w:numId w:val="8"/>
        </w:numPr>
        <w:tabs>
          <w:tab w:val="left" w:pos="1412"/>
          <w:tab w:val="left" w:pos="1413"/>
        </w:tabs>
        <w:spacing w:line="491" w:lineRule="auto"/>
        <w:ind w:right="2501" w:firstLine="583"/>
        <w:rPr>
          <w:sz w:val="19"/>
        </w:rPr>
      </w:pPr>
      <w:r w:rsidRPr="008B5749">
        <w:rPr>
          <w:sz w:val="19"/>
        </w:rPr>
        <w:t xml:space="preserve">Off-Campus Educational Activities – The University will assess fees for off- campus course offerings when the location results in specific, identifiable increased costs to the university. These fees will be in addition to the regular student credit hour fees charged to students enrolling in these courses on-campus.  The additional fees charged are for the </w:t>
      </w:r>
      <w:proofErr w:type="gramStart"/>
      <w:r w:rsidRPr="008B5749">
        <w:rPr>
          <w:sz w:val="19"/>
        </w:rPr>
        <w:t>purpose  of</w:t>
      </w:r>
      <w:proofErr w:type="gramEnd"/>
      <w:r w:rsidRPr="008B5749">
        <w:rPr>
          <w:sz w:val="19"/>
        </w:rPr>
        <w:t xml:space="preserve"> recovering the increased costs resulting from off-campus</w:t>
      </w:r>
      <w:r w:rsidRPr="008B5749">
        <w:rPr>
          <w:spacing w:val="20"/>
          <w:sz w:val="19"/>
        </w:rPr>
        <w:t xml:space="preserve"> </w:t>
      </w:r>
      <w:r w:rsidRPr="008B5749">
        <w:rPr>
          <w:sz w:val="19"/>
        </w:rPr>
        <w:t>offerings.</w:t>
      </w:r>
    </w:p>
    <w:p w14:paraId="07545246" w14:textId="77777777" w:rsidR="008F108A" w:rsidRPr="008B5749" w:rsidRDefault="00EE6AD0">
      <w:pPr>
        <w:pStyle w:val="ListParagraph"/>
        <w:numPr>
          <w:ilvl w:val="0"/>
          <w:numId w:val="8"/>
        </w:numPr>
        <w:tabs>
          <w:tab w:val="left" w:pos="1412"/>
          <w:tab w:val="left" w:pos="1413"/>
        </w:tabs>
        <w:spacing w:line="491" w:lineRule="auto"/>
        <w:ind w:right="2394" w:firstLine="583"/>
        <w:rPr>
          <w:sz w:val="19"/>
        </w:rPr>
      </w:pPr>
      <w:r w:rsidRPr="008B5749">
        <w:rPr>
          <w:sz w:val="19"/>
        </w:rPr>
        <w:t xml:space="preserve">Material and Supply Fees – The University will assess material and supply </w:t>
      </w:r>
      <w:proofErr w:type="gramStart"/>
      <w:r w:rsidRPr="008B5749">
        <w:rPr>
          <w:sz w:val="19"/>
        </w:rPr>
        <w:t>fees  not</w:t>
      </w:r>
      <w:proofErr w:type="gramEnd"/>
      <w:r w:rsidRPr="008B5749">
        <w:rPr>
          <w:sz w:val="19"/>
        </w:rPr>
        <w:t xml:space="preserve"> to exceed the amount necessary to offset the cost of materials or supply items which are consumed in the course of the student’s instructional activities, excluding the cost of equipment, equipment</w:t>
      </w:r>
      <w:r w:rsidRPr="008B5749">
        <w:rPr>
          <w:spacing w:val="10"/>
          <w:sz w:val="19"/>
        </w:rPr>
        <w:t xml:space="preserve"> </w:t>
      </w:r>
      <w:r w:rsidRPr="008B5749">
        <w:rPr>
          <w:sz w:val="19"/>
        </w:rPr>
        <w:t>repairs</w:t>
      </w:r>
      <w:r w:rsidRPr="008B5749">
        <w:rPr>
          <w:spacing w:val="12"/>
          <w:sz w:val="19"/>
        </w:rPr>
        <w:t xml:space="preserve"> </w:t>
      </w:r>
      <w:r w:rsidRPr="008B5749">
        <w:rPr>
          <w:sz w:val="19"/>
        </w:rPr>
        <w:t>and</w:t>
      </w:r>
      <w:r w:rsidRPr="008B5749">
        <w:rPr>
          <w:spacing w:val="10"/>
          <w:sz w:val="19"/>
        </w:rPr>
        <w:t xml:space="preserve"> </w:t>
      </w:r>
      <w:r w:rsidRPr="008B5749">
        <w:rPr>
          <w:sz w:val="19"/>
        </w:rPr>
        <w:t>maintenance.</w:t>
      </w:r>
      <w:r w:rsidRPr="008B5749">
        <w:rPr>
          <w:spacing w:val="20"/>
          <w:sz w:val="19"/>
        </w:rPr>
        <w:t xml:space="preserve"> </w:t>
      </w:r>
      <w:r w:rsidRPr="008B5749">
        <w:rPr>
          <w:sz w:val="19"/>
        </w:rPr>
        <w:t>The</w:t>
      </w:r>
      <w:r w:rsidRPr="008B5749">
        <w:rPr>
          <w:spacing w:val="9"/>
          <w:sz w:val="19"/>
        </w:rPr>
        <w:t xml:space="preserve"> </w:t>
      </w:r>
      <w:r w:rsidRPr="008B5749">
        <w:rPr>
          <w:sz w:val="19"/>
        </w:rPr>
        <w:t>University</w:t>
      </w:r>
      <w:r w:rsidRPr="008B5749">
        <w:rPr>
          <w:spacing w:val="6"/>
          <w:sz w:val="19"/>
        </w:rPr>
        <w:t xml:space="preserve"> </w:t>
      </w:r>
      <w:r w:rsidRPr="008B5749">
        <w:rPr>
          <w:sz w:val="19"/>
        </w:rPr>
        <w:t>shall</w:t>
      </w:r>
      <w:r w:rsidRPr="008B5749">
        <w:rPr>
          <w:spacing w:val="10"/>
          <w:sz w:val="19"/>
        </w:rPr>
        <w:t xml:space="preserve"> </w:t>
      </w:r>
      <w:r w:rsidRPr="008B5749">
        <w:rPr>
          <w:sz w:val="19"/>
        </w:rPr>
        <w:t>assess</w:t>
      </w:r>
      <w:r w:rsidRPr="008B5749">
        <w:rPr>
          <w:spacing w:val="12"/>
          <w:sz w:val="19"/>
        </w:rPr>
        <w:t xml:space="preserve"> </w:t>
      </w:r>
      <w:r w:rsidRPr="008B5749">
        <w:rPr>
          <w:sz w:val="19"/>
        </w:rPr>
        <w:t>an</w:t>
      </w:r>
      <w:r w:rsidRPr="008B5749">
        <w:rPr>
          <w:spacing w:val="13"/>
          <w:sz w:val="19"/>
        </w:rPr>
        <w:t xml:space="preserve"> </w:t>
      </w:r>
      <w:r w:rsidRPr="008B5749">
        <w:rPr>
          <w:sz w:val="19"/>
        </w:rPr>
        <w:t>Experiential</w:t>
      </w:r>
      <w:r w:rsidRPr="008B5749">
        <w:rPr>
          <w:spacing w:val="10"/>
          <w:sz w:val="19"/>
        </w:rPr>
        <w:t xml:space="preserve"> </w:t>
      </w:r>
      <w:r w:rsidRPr="008B5749">
        <w:rPr>
          <w:sz w:val="19"/>
        </w:rPr>
        <w:t>Learning</w:t>
      </w:r>
      <w:r w:rsidRPr="008B5749">
        <w:rPr>
          <w:spacing w:val="7"/>
          <w:sz w:val="19"/>
        </w:rPr>
        <w:t xml:space="preserve"> </w:t>
      </w:r>
      <w:r w:rsidRPr="008B5749">
        <w:rPr>
          <w:sz w:val="19"/>
        </w:rPr>
        <w:t>Fee</w:t>
      </w:r>
      <w:r w:rsidRPr="008B5749">
        <w:rPr>
          <w:spacing w:val="9"/>
          <w:sz w:val="19"/>
        </w:rPr>
        <w:t xml:space="preserve"> </w:t>
      </w:r>
      <w:r w:rsidRPr="008B5749">
        <w:rPr>
          <w:sz w:val="19"/>
        </w:rPr>
        <w:t>of</w:t>
      </w:r>
    </w:p>
    <w:p w14:paraId="48E4EDCB" w14:textId="77777777" w:rsidR="008F108A" w:rsidRPr="008B5749" w:rsidRDefault="00EE6AD0">
      <w:pPr>
        <w:pStyle w:val="BodyText"/>
        <w:spacing w:line="491" w:lineRule="auto"/>
        <w:ind w:left="246" w:right="2571"/>
      </w:pPr>
      <w:r w:rsidRPr="008B5749">
        <w:t>$150 per academic year for participation in the UNF Honors Program to cover the increased costs of special programs and activities included in the Honors Program curriculum.</w:t>
      </w:r>
    </w:p>
    <w:p w14:paraId="11835E97" w14:textId="77777777" w:rsidR="008F108A" w:rsidRPr="008B5749" w:rsidRDefault="00EE6AD0">
      <w:pPr>
        <w:pStyle w:val="ListParagraph"/>
        <w:numPr>
          <w:ilvl w:val="0"/>
          <w:numId w:val="8"/>
        </w:numPr>
        <w:tabs>
          <w:tab w:val="left" w:pos="1412"/>
          <w:tab w:val="left" w:pos="1413"/>
        </w:tabs>
        <w:spacing w:line="491" w:lineRule="auto"/>
        <w:ind w:right="2387" w:firstLine="583"/>
        <w:rPr>
          <w:sz w:val="19"/>
        </w:rPr>
      </w:pPr>
      <w:r w:rsidRPr="008B5749">
        <w:rPr>
          <w:sz w:val="19"/>
        </w:rPr>
        <w:t>Miscellaneous Health Fees – The University will assess fees for miscellaneous health-related services provided at cost by the UNF Student Health Center which are not covered by the health fee set under Regulation</w:t>
      </w:r>
      <w:r w:rsidRPr="008B5749">
        <w:rPr>
          <w:spacing w:val="4"/>
          <w:sz w:val="19"/>
        </w:rPr>
        <w:t xml:space="preserve"> </w:t>
      </w:r>
      <w:r w:rsidRPr="008B5749">
        <w:rPr>
          <w:sz w:val="19"/>
        </w:rPr>
        <w:t>6C9-8.1001.</w:t>
      </w:r>
    </w:p>
    <w:p w14:paraId="77D07229" w14:textId="77777777" w:rsidR="008F108A" w:rsidRPr="008B5749" w:rsidRDefault="00EE6AD0">
      <w:pPr>
        <w:pStyle w:val="ListParagraph"/>
        <w:numPr>
          <w:ilvl w:val="0"/>
          <w:numId w:val="8"/>
        </w:numPr>
        <w:tabs>
          <w:tab w:val="left" w:pos="1412"/>
          <w:tab w:val="left" w:pos="1413"/>
        </w:tabs>
        <w:spacing w:line="491" w:lineRule="auto"/>
        <w:ind w:right="2398" w:firstLine="583"/>
        <w:rPr>
          <w:sz w:val="19"/>
        </w:rPr>
      </w:pPr>
      <w:r w:rsidRPr="008B5749">
        <w:rPr>
          <w:sz w:val="19"/>
        </w:rPr>
        <w:t xml:space="preserve">Credit Card Convenience Fee – The University will charge a $15 convenience fee </w:t>
      </w:r>
      <w:r w:rsidRPr="008B5749">
        <w:rPr>
          <w:sz w:val="19"/>
        </w:rPr>
        <w:lastRenderedPageBreak/>
        <w:t>for the use of credit cards for web-originated financial</w:t>
      </w:r>
      <w:r w:rsidRPr="008B5749">
        <w:rPr>
          <w:spacing w:val="18"/>
          <w:sz w:val="19"/>
        </w:rPr>
        <w:t xml:space="preserve"> </w:t>
      </w:r>
      <w:r w:rsidRPr="008B5749">
        <w:rPr>
          <w:sz w:val="19"/>
        </w:rPr>
        <w:t>transactions.</w:t>
      </w:r>
    </w:p>
    <w:p w14:paraId="12B88EA6" w14:textId="77777777" w:rsidR="008F108A" w:rsidRPr="008B5749" w:rsidRDefault="00EE6AD0">
      <w:pPr>
        <w:pStyle w:val="ListParagraph"/>
        <w:numPr>
          <w:ilvl w:val="0"/>
          <w:numId w:val="8"/>
        </w:numPr>
        <w:tabs>
          <w:tab w:val="left" w:pos="1412"/>
          <w:tab w:val="left" w:pos="1413"/>
        </w:tabs>
        <w:spacing w:before="1" w:line="491" w:lineRule="auto"/>
        <w:ind w:right="2464" w:firstLine="583"/>
        <w:rPr>
          <w:sz w:val="19"/>
        </w:rPr>
      </w:pPr>
      <w:r w:rsidRPr="008B5749">
        <w:rPr>
          <w:sz w:val="19"/>
        </w:rPr>
        <w:t xml:space="preserve">Housing Rental Rates and Supplemental Charges – Basic rates for housing rental and supplemental charges are set by the University of North Florida Board of Trustees </w:t>
      </w:r>
      <w:proofErr w:type="gramStart"/>
      <w:r w:rsidRPr="008B5749">
        <w:rPr>
          <w:sz w:val="19"/>
        </w:rPr>
        <w:t>as  follows</w:t>
      </w:r>
      <w:proofErr w:type="gramEnd"/>
      <w:r w:rsidRPr="008B5749">
        <w:rPr>
          <w:sz w:val="19"/>
        </w:rPr>
        <w:t>:</w:t>
      </w:r>
    </w:p>
    <w:p w14:paraId="4D45449B" w14:textId="77777777" w:rsidR="008F108A" w:rsidRPr="008B5749" w:rsidRDefault="00EE6AD0">
      <w:pPr>
        <w:pStyle w:val="BodyText"/>
        <w:spacing w:line="216" w:lineRule="exact"/>
        <w:ind w:left="246"/>
      </w:pPr>
      <w:r w:rsidRPr="008B5749">
        <w:t xml:space="preserve">Fall </w:t>
      </w:r>
      <w:r w:rsidRPr="008B5749">
        <w:rPr>
          <w:strike/>
          <w:color w:val="0101FF"/>
        </w:rPr>
        <w:t>2004</w:t>
      </w:r>
      <w:r w:rsidRPr="008B5749">
        <w:rPr>
          <w:color w:val="0101FF"/>
        </w:rPr>
        <w:t xml:space="preserve">2005 </w:t>
      </w:r>
      <w:r w:rsidRPr="008B5749">
        <w:t xml:space="preserve">through SPRING </w:t>
      </w:r>
      <w:r w:rsidRPr="008B5749">
        <w:rPr>
          <w:strike/>
          <w:color w:val="0101FF"/>
        </w:rPr>
        <w:t>2005</w:t>
      </w:r>
      <w:r w:rsidRPr="008B5749">
        <w:rPr>
          <w:color w:val="0101FF"/>
        </w:rPr>
        <w:t>2006</w:t>
      </w:r>
    </w:p>
    <w:p w14:paraId="7565C107" w14:textId="77777777" w:rsidR="008F108A" w:rsidRPr="008B5749" w:rsidRDefault="008F108A">
      <w:pPr>
        <w:pStyle w:val="BodyText"/>
        <w:spacing w:before="6"/>
        <w:rPr>
          <w:sz w:val="11"/>
        </w:rPr>
      </w:pPr>
    </w:p>
    <w:p w14:paraId="5BAB17C3" w14:textId="77777777" w:rsidR="008F108A" w:rsidRPr="008B5749" w:rsidRDefault="00EE6AD0">
      <w:pPr>
        <w:pStyle w:val="BodyText"/>
        <w:spacing w:before="96"/>
        <w:ind w:left="1538" w:right="3646"/>
        <w:jc w:val="center"/>
      </w:pPr>
      <w:r w:rsidRPr="008B5749">
        <w:t>HOUSING RENTAL RATES</w:t>
      </w:r>
    </w:p>
    <w:p w14:paraId="4DBB752C" w14:textId="77777777" w:rsidR="008F108A" w:rsidRPr="008B5749" w:rsidRDefault="008F108A">
      <w:pPr>
        <w:pStyle w:val="BodyText"/>
        <w:spacing w:before="10"/>
      </w:pPr>
    </w:p>
    <w:p w14:paraId="2B8AF0F4" w14:textId="77777777" w:rsidR="008F108A" w:rsidRDefault="00EE6AD0" w:rsidP="008B5749">
      <w:pPr>
        <w:pStyle w:val="BodyText"/>
        <w:spacing w:after="3" w:line="491" w:lineRule="auto"/>
        <w:ind w:left="2865" w:right="4970"/>
        <w:jc w:val="center"/>
      </w:pPr>
      <w:r w:rsidRPr="008B5749">
        <w:t xml:space="preserve">(Per Person, Per Semester) </w:t>
      </w:r>
    </w:p>
    <w:p w14:paraId="0C4A7D90" w14:textId="77777777" w:rsidR="008B5749" w:rsidRPr="003E1393" w:rsidRDefault="008B5749" w:rsidP="008B5749">
      <w:pPr>
        <w:pStyle w:val="BodyText"/>
        <w:spacing w:after="3" w:line="491" w:lineRule="auto"/>
        <w:ind w:left="2865" w:right="4970"/>
        <w:jc w:val="center"/>
      </w:pPr>
      <w:r w:rsidRPr="003E1393">
        <w:t>OSPREY HALL</w:t>
      </w:r>
    </w:p>
    <w:tbl>
      <w:tblPr>
        <w:tblStyle w:val="TableGrid"/>
        <w:tblW w:w="0" w:type="auto"/>
        <w:tblLayout w:type="fixed"/>
        <w:tblLook w:val="01E0" w:firstRow="1" w:lastRow="1" w:firstColumn="1" w:lastColumn="1" w:noHBand="0" w:noVBand="0"/>
      </w:tblPr>
      <w:tblGrid>
        <w:gridCol w:w="3514"/>
        <w:gridCol w:w="4131"/>
      </w:tblGrid>
      <w:tr w:rsidR="008B5749" w:rsidRPr="003E1393" w14:paraId="7AA269BB" w14:textId="77777777" w:rsidTr="00B90086">
        <w:trPr>
          <w:trHeight w:val="331"/>
        </w:trPr>
        <w:tc>
          <w:tcPr>
            <w:tcW w:w="3514" w:type="dxa"/>
          </w:tcPr>
          <w:p w14:paraId="20BFA447" w14:textId="77777777" w:rsidR="008B5749" w:rsidRPr="00C226C3" w:rsidRDefault="008B5749" w:rsidP="00B90086">
            <w:pPr>
              <w:pStyle w:val="TableParagraph"/>
              <w:spacing w:line="214" w:lineRule="exact"/>
              <w:ind w:left="139"/>
              <w:jc w:val="center"/>
              <w:rPr>
                <w:b/>
                <w:sz w:val="19"/>
              </w:rPr>
            </w:pPr>
            <w:bookmarkStart w:id="6" w:name="_Hlk32840231"/>
            <w:r w:rsidRPr="00C226C3">
              <w:rPr>
                <w:b/>
                <w:sz w:val="19"/>
              </w:rPr>
              <w:t>Number of Occupancy</w:t>
            </w:r>
          </w:p>
        </w:tc>
        <w:tc>
          <w:tcPr>
            <w:tcW w:w="4131" w:type="dxa"/>
          </w:tcPr>
          <w:p w14:paraId="730DFCA6" w14:textId="77777777" w:rsidR="008B5749" w:rsidRPr="00C226C3" w:rsidRDefault="008B5749" w:rsidP="00B90086">
            <w:pPr>
              <w:pStyle w:val="TableParagraph"/>
              <w:spacing w:line="214" w:lineRule="exact"/>
              <w:ind w:right="48"/>
              <w:jc w:val="center"/>
              <w:rPr>
                <w:b/>
                <w:sz w:val="19"/>
              </w:rPr>
            </w:pPr>
            <w:r w:rsidRPr="00C226C3">
              <w:rPr>
                <w:b/>
                <w:sz w:val="19"/>
              </w:rPr>
              <w:t>Price</w:t>
            </w:r>
          </w:p>
        </w:tc>
      </w:tr>
      <w:tr w:rsidR="008B5749" w:rsidRPr="003E1393" w14:paraId="19771C7A" w14:textId="77777777" w:rsidTr="00B90086">
        <w:trPr>
          <w:trHeight w:val="331"/>
        </w:trPr>
        <w:tc>
          <w:tcPr>
            <w:tcW w:w="3514" w:type="dxa"/>
          </w:tcPr>
          <w:p w14:paraId="43BF2DD5" w14:textId="77777777" w:rsidR="008B5749" w:rsidRPr="003E1393" w:rsidRDefault="008B5749" w:rsidP="00B90086">
            <w:pPr>
              <w:pStyle w:val="TableParagraph"/>
              <w:spacing w:line="214" w:lineRule="exact"/>
              <w:ind w:left="139"/>
              <w:rPr>
                <w:sz w:val="19"/>
              </w:rPr>
            </w:pPr>
            <w:r w:rsidRPr="003E1393">
              <w:rPr>
                <w:sz w:val="19"/>
              </w:rPr>
              <w:t>Double Occupancy</w:t>
            </w:r>
          </w:p>
        </w:tc>
        <w:tc>
          <w:tcPr>
            <w:tcW w:w="4131" w:type="dxa"/>
          </w:tcPr>
          <w:p w14:paraId="184E2ACF" w14:textId="77777777" w:rsidR="008B5749" w:rsidRDefault="008B5749" w:rsidP="00B90086">
            <w:pPr>
              <w:pStyle w:val="TableParagraph"/>
              <w:spacing w:line="214" w:lineRule="exact"/>
              <w:ind w:right="48"/>
              <w:jc w:val="right"/>
              <w:rPr>
                <w:color w:val="0101FF"/>
                <w:sz w:val="19"/>
              </w:rPr>
            </w:pPr>
            <w:r w:rsidRPr="003E1393">
              <w:rPr>
                <w:sz w:val="19"/>
              </w:rPr>
              <w:t>$</w:t>
            </w:r>
            <w:r w:rsidRPr="003E1393">
              <w:rPr>
                <w:strike/>
                <w:color w:val="0101FF"/>
                <w:sz w:val="19"/>
              </w:rPr>
              <w:t>1,450.00</w:t>
            </w:r>
            <w:r w:rsidRPr="003E1393">
              <w:rPr>
                <w:color w:val="0101FF"/>
                <w:sz w:val="19"/>
              </w:rPr>
              <w:t xml:space="preserve"> </w:t>
            </w:r>
          </w:p>
          <w:p w14:paraId="09CD064B" w14:textId="77777777" w:rsidR="008B5749" w:rsidRPr="003E1393" w:rsidRDefault="008B5749" w:rsidP="00B90086">
            <w:pPr>
              <w:pStyle w:val="TableParagraph"/>
              <w:spacing w:line="214" w:lineRule="exact"/>
              <w:ind w:right="48"/>
              <w:jc w:val="right"/>
              <w:rPr>
                <w:sz w:val="19"/>
              </w:rPr>
            </w:pPr>
            <w:r w:rsidRPr="003E1393">
              <w:rPr>
                <w:color w:val="0101FF"/>
                <w:sz w:val="19"/>
              </w:rPr>
              <w:t>1,515.00</w:t>
            </w:r>
          </w:p>
        </w:tc>
      </w:tr>
      <w:tr w:rsidR="008B5749" w:rsidRPr="003E1393" w14:paraId="1CB795AA" w14:textId="77777777" w:rsidTr="00B90086">
        <w:trPr>
          <w:trHeight w:val="447"/>
        </w:trPr>
        <w:tc>
          <w:tcPr>
            <w:tcW w:w="3514" w:type="dxa"/>
          </w:tcPr>
          <w:p w14:paraId="098C34C3" w14:textId="77777777" w:rsidR="008B5749" w:rsidRPr="003E1393" w:rsidRDefault="008B5749" w:rsidP="00B90086">
            <w:pPr>
              <w:pStyle w:val="TableParagraph"/>
              <w:spacing w:before="111"/>
              <w:ind w:left="139"/>
              <w:rPr>
                <w:sz w:val="19"/>
              </w:rPr>
            </w:pPr>
            <w:r w:rsidRPr="003E1393">
              <w:rPr>
                <w:sz w:val="19"/>
              </w:rPr>
              <w:t>Triple Occupancy</w:t>
            </w:r>
          </w:p>
        </w:tc>
        <w:tc>
          <w:tcPr>
            <w:tcW w:w="4131" w:type="dxa"/>
          </w:tcPr>
          <w:p w14:paraId="62D0D868" w14:textId="77777777" w:rsidR="008B5749" w:rsidRDefault="008B5749" w:rsidP="00B90086">
            <w:pPr>
              <w:pStyle w:val="TableParagraph"/>
              <w:spacing w:before="111"/>
              <w:ind w:right="48"/>
              <w:jc w:val="right"/>
              <w:rPr>
                <w:strike/>
                <w:color w:val="0101FF"/>
                <w:sz w:val="19"/>
              </w:rPr>
            </w:pPr>
            <w:r w:rsidRPr="003E1393">
              <w:rPr>
                <w:sz w:val="19"/>
              </w:rPr>
              <w:t>$</w:t>
            </w:r>
            <w:r w:rsidRPr="003E1393">
              <w:rPr>
                <w:strike/>
                <w:color w:val="0101FF"/>
                <w:sz w:val="19"/>
              </w:rPr>
              <w:t>1,155.00</w:t>
            </w:r>
          </w:p>
          <w:p w14:paraId="010AF722" w14:textId="77777777" w:rsidR="008B5749" w:rsidRPr="003E1393" w:rsidRDefault="008B5749" w:rsidP="00B90086">
            <w:pPr>
              <w:pStyle w:val="TableParagraph"/>
              <w:spacing w:before="111"/>
              <w:ind w:right="48"/>
              <w:jc w:val="right"/>
              <w:rPr>
                <w:sz w:val="19"/>
              </w:rPr>
            </w:pPr>
            <w:r w:rsidRPr="003E1393">
              <w:rPr>
                <w:color w:val="0101FF"/>
                <w:sz w:val="19"/>
              </w:rPr>
              <w:t xml:space="preserve"> 1,205.00</w:t>
            </w:r>
          </w:p>
        </w:tc>
      </w:tr>
      <w:tr w:rsidR="008B5749" w:rsidRPr="003E1393" w14:paraId="4D892EFD" w14:textId="77777777" w:rsidTr="00B90086">
        <w:trPr>
          <w:trHeight w:val="331"/>
        </w:trPr>
        <w:tc>
          <w:tcPr>
            <w:tcW w:w="3514" w:type="dxa"/>
          </w:tcPr>
          <w:p w14:paraId="49F56B15" w14:textId="77777777" w:rsidR="008B5749" w:rsidRPr="003E1393" w:rsidRDefault="008B5749" w:rsidP="00B90086">
            <w:pPr>
              <w:pStyle w:val="TableParagraph"/>
              <w:spacing w:before="111" w:line="199" w:lineRule="exact"/>
              <w:ind w:left="139"/>
              <w:rPr>
                <w:sz w:val="19"/>
              </w:rPr>
            </w:pPr>
            <w:r w:rsidRPr="003E1393">
              <w:rPr>
                <w:sz w:val="19"/>
              </w:rPr>
              <w:t>Private Occupancy</w:t>
            </w:r>
          </w:p>
        </w:tc>
        <w:tc>
          <w:tcPr>
            <w:tcW w:w="4131" w:type="dxa"/>
          </w:tcPr>
          <w:p w14:paraId="6719DF2D" w14:textId="77777777" w:rsidR="008B5749" w:rsidRDefault="008B5749" w:rsidP="00B90086">
            <w:pPr>
              <w:pStyle w:val="TableParagraph"/>
              <w:spacing w:before="111" w:line="199" w:lineRule="exact"/>
              <w:ind w:right="48"/>
              <w:jc w:val="right"/>
              <w:rPr>
                <w:strike/>
                <w:color w:val="0101FF"/>
                <w:sz w:val="19"/>
              </w:rPr>
            </w:pPr>
            <w:r w:rsidRPr="003E1393">
              <w:rPr>
                <w:sz w:val="19"/>
              </w:rPr>
              <w:t>$</w:t>
            </w:r>
            <w:r w:rsidRPr="003E1393">
              <w:rPr>
                <w:strike/>
                <w:color w:val="0101FF"/>
                <w:sz w:val="19"/>
              </w:rPr>
              <w:t>2,900.00</w:t>
            </w:r>
          </w:p>
          <w:p w14:paraId="6693C213" w14:textId="77777777" w:rsidR="008B5749" w:rsidRPr="003E1393" w:rsidRDefault="008B5749" w:rsidP="00B90086">
            <w:pPr>
              <w:pStyle w:val="TableParagraph"/>
              <w:spacing w:before="111" w:line="199" w:lineRule="exact"/>
              <w:ind w:right="48"/>
              <w:jc w:val="right"/>
              <w:rPr>
                <w:sz w:val="19"/>
              </w:rPr>
            </w:pPr>
            <w:r w:rsidRPr="003E1393">
              <w:rPr>
                <w:color w:val="0101FF"/>
                <w:sz w:val="19"/>
              </w:rPr>
              <w:t xml:space="preserve"> 3,030.00</w:t>
            </w:r>
          </w:p>
        </w:tc>
      </w:tr>
      <w:bookmarkEnd w:id="6"/>
    </w:tbl>
    <w:p w14:paraId="22DC82D1" w14:textId="77777777" w:rsidR="008B5749" w:rsidRDefault="008B5749" w:rsidP="008B5749">
      <w:pPr>
        <w:pStyle w:val="BodyText"/>
        <w:ind w:right="3646"/>
      </w:pPr>
    </w:p>
    <w:p w14:paraId="00935CC7" w14:textId="77777777" w:rsidR="008B5749" w:rsidRDefault="008B5749" w:rsidP="008B5749">
      <w:pPr>
        <w:pStyle w:val="BodyText"/>
        <w:ind w:left="1543" w:right="3646"/>
        <w:jc w:val="center"/>
      </w:pPr>
      <w:r>
        <w:t>THE CROSSINGS</w:t>
      </w:r>
    </w:p>
    <w:p w14:paraId="305AF165" w14:textId="77777777" w:rsidR="008B5749" w:rsidRDefault="008B5749" w:rsidP="008B5749">
      <w:pPr>
        <w:pStyle w:val="BodyText"/>
        <w:ind w:left="1543" w:right="3646"/>
        <w:jc w:val="center"/>
      </w:pPr>
    </w:p>
    <w:tbl>
      <w:tblPr>
        <w:tblStyle w:val="TableGrid"/>
        <w:tblW w:w="0" w:type="auto"/>
        <w:tblLayout w:type="fixed"/>
        <w:tblLook w:val="01E0" w:firstRow="1" w:lastRow="1" w:firstColumn="1" w:lastColumn="1" w:noHBand="0" w:noVBand="0"/>
      </w:tblPr>
      <w:tblGrid>
        <w:gridCol w:w="3514"/>
        <w:gridCol w:w="3951"/>
      </w:tblGrid>
      <w:tr w:rsidR="008B5749" w:rsidRPr="00C226C3" w14:paraId="47708795" w14:textId="77777777" w:rsidTr="00B90086">
        <w:trPr>
          <w:trHeight w:val="331"/>
        </w:trPr>
        <w:tc>
          <w:tcPr>
            <w:tcW w:w="3514" w:type="dxa"/>
          </w:tcPr>
          <w:p w14:paraId="2BEB84E3" w14:textId="77777777" w:rsidR="008B5749" w:rsidRPr="00C226C3" w:rsidRDefault="008B5749" w:rsidP="00B90086">
            <w:pPr>
              <w:pStyle w:val="TableParagraph"/>
              <w:spacing w:line="214" w:lineRule="exact"/>
              <w:ind w:left="139"/>
              <w:jc w:val="center"/>
              <w:rPr>
                <w:b/>
                <w:sz w:val="19"/>
              </w:rPr>
            </w:pPr>
            <w:r w:rsidRPr="00C226C3">
              <w:rPr>
                <w:b/>
                <w:sz w:val="19"/>
              </w:rPr>
              <w:t>Number of Occupancy</w:t>
            </w:r>
          </w:p>
        </w:tc>
        <w:tc>
          <w:tcPr>
            <w:tcW w:w="3951" w:type="dxa"/>
          </w:tcPr>
          <w:p w14:paraId="0555CB9A" w14:textId="77777777" w:rsidR="008B5749" w:rsidRPr="00C226C3" w:rsidRDefault="008B5749" w:rsidP="00B90086">
            <w:pPr>
              <w:pStyle w:val="TableParagraph"/>
              <w:spacing w:line="214" w:lineRule="exact"/>
              <w:ind w:right="48"/>
              <w:jc w:val="center"/>
              <w:rPr>
                <w:b/>
                <w:sz w:val="19"/>
              </w:rPr>
            </w:pPr>
            <w:r w:rsidRPr="00C226C3">
              <w:rPr>
                <w:b/>
                <w:sz w:val="19"/>
              </w:rPr>
              <w:t>Price</w:t>
            </w:r>
          </w:p>
        </w:tc>
      </w:tr>
      <w:tr w:rsidR="008B5749" w:rsidRPr="003E1393" w14:paraId="0C615626" w14:textId="77777777" w:rsidTr="00B90086">
        <w:trPr>
          <w:trHeight w:val="331"/>
        </w:trPr>
        <w:tc>
          <w:tcPr>
            <w:tcW w:w="3514" w:type="dxa"/>
          </w:tcPr>
          <w:p w14:paraId="430E3CE7" w14:textId="77777777" w:rsidR="008B5749" w:rsidRPr="003E1393" w:rsidRDefault="008B5749" w:rsidP="00B90086">
            <w:pPr>
              <w:pStyle w:val="TableParagraph"/>
              <w:spacing w:line="214" w:lineRule="exact"/>
              <w:ind w:left="139"/>
              <w:rPr>
                <w:sz w:val="19"/>
              </w:rPr>
            </w:pPr>
            <w:r w:rsidRPr="003E1393">
              <w:rPr>
                <w:sz w:val="19"/>
              </w:rPr>
              <w:t>Double Occupancy</w:t>
            </w:r>
          </w:p>
        </w:tc>
        <w:tc>
          <w:tcPr>
            <w:tcW w:w="3951" w:type="dxa"/>
          </w:tcPr>
          <w:p w14:paraId="14433CF1" w14:textId="77777777" w:rsidR="008B5749" w:rsidRDefault="008B5749" w:rsidP="00B90086">
            <w:pPr>
              <w:pStyle w:val="TableParagraph"/>
              <w:spacing w:line="214" w:lineRule="exact"/>
              <w:ind w:right="48"/>
              <w:jc w:val="right"/>
              <w:rPr>
                <w:color w:val="0101FF"/>
                <w:sz w:val="19"/>
              </w:rPr>
            </w:pPr>
            <w:r w:rsidRPr="003E1393">
              <w:rPr>
                <w:sz w:val="19"/>
              </w:rPr>
              <w:t>$</w:t>
            </w:r>
            <w:r w:rsidRPr="003E1393">
              <w:rPr>
                <w:strike/>
                <w:color w:val="0101FF"/>
                <w:sz w:val="19"/>
              </w:rPr>
              <w:t>2,100.00</w:t>
            </w:r>
            <w:r w:rsidRPr="003E1393">
              <w:rPr>
                <w:color w:val="0101FF"/>
                <w:sz w:val="19"/>
              </w:rPr>
              <w:t xml:space="preserve"> </w:t>
            </w:r>
          </w:p>
          <w:p w14:paraId="7285A6EA" w14:textId="77777777" w:rsidR="008B5749" w:rsidRPr="003E1393" w:rsidRDefault="008B5749" w:rsidP="00B90086">
            <w:pPr>
              <w:pStyle w:val="TableParagraph"/>
              <w:spacing w:line="214" w:lineRule="exact"/>
              <w:ind w:right="48"/>
              <w:jc w:val="right"/>
              <w:rPr>
                <w:sz w:val="19"/>
              </w:rPr>
            </w:pPr>
            <w:r w:rsidRPr="003E1393">
              <w:rPr>
                <w:color w:val="0101FF"/>
                <w:sz w:val="19"/>
              </w:rPr>
              <w:t>2,190.00</w:t>
            </w:r>
          </w:p>
        </w:tc>
      </w:tr>
      <w:tr w:rsidR="008B5749" w:rsidRPr="003E1393" w14:paraId="5F74988A" w14:textId="77777777" w:rsidTr="00B90086">
        <w:trPr>
          <w:trHeight w:val="447"/>
        </w:trPr>
        <w:tc>
          <w:tcPr>
            <w:tcW w:w="3514" w:type="dxa"/>
          </w:tcPr>
          <w:p w14:paraId="0D329C17" w14:textId="77777777" w:rsidR="008B5749" w:rsidRPr="003E1393" w:rsidRDefault="008B5749" w:rsidP="00B90086">
            <w:pPr>
              <w:pStyle w:val="TableParagraph"/>
              <w:spacing w:before="111"/>
              <w:ind w:left="139"/>
              <w:rPr>
                <w:sz w:val="19"/>
              </w:rPr>
            </w:pPr>
            <w:r w:rsidRPr="003E1393">
              <w:rPr>
                <w:sz w:val="19"/>
              </w:rPr>
              <w:t>Triple Occupancy</w:t>
            </w:r>
          </w:p>
        </w:tc>
        <w:tc>
          <w:tcPr>
            <w:tcW w:w="3951" w:type="dxa"/>
          </w:tcPr>
          <w:p w14:paraId="699ADF3E" w14:textId="77777777" w:rsidR="008B5749" w:rsidRDefault="008B5749" w:rsidP="00B90086">
            <w:pPr>
              <w:pStyle w:val="TableParagraph"/>
              <w:spacing w:before="111"/>
              <w:ind w:right="48"/>
              <w:jc w:val="right"/>
              <w:rPr>
                <w:color w:val="0101FF"/>
                <w:sz w:val="19"/>
              </w:rPr>
            </w:pPr>
            <w:r w:rsidRPr="003E1393">
              <w:rPr>
                <w:sz w:val="19"/>
              </w:rPr>
              <w:t>$</w:t>
            </w:r>
            <w:r w:rsidRPr="003E1393">
              <w:rPr>
                <w:strike/>
                <w:color w:val="0101FF"/>
                <w:sz w:val="19"/>
              </w:rPr>
              <w:t>1,700.00</w:t>
            </w:r>
            <w:r w:rsidRPr="003E1393">
              <w:rPr>
                <w:color w:val="0101FF"/>
                <w:sz w:val="19"/>
              </w:rPr>
              <w:t xml:space="preserve"> </w:t>
            </w:r>
          </w:p>
          <w:p w14:paraId="757332E6" w14:textId="77777777" w:rsidR="008B5749" w:rsidRPr="003E1393" w:rsidRDefault="008B5749" w:rsidP="00B90086">
            <w:pPr>
              <w:pStyle w:val="TableParagraph"/>
              <w:spacing w:before="111"/>
              <w:ind w:right="48"/>
              <w:jc w:val="right"/>
              <w:rPr>
                <w:sz w:val="19"/>
              </w:rPr>
            </w:pPr>
            <w:r w:rsidRPr="003E1393">
              <w:rPr>
                <w:color w:val="0101FF"/>
                <w:sz w:val="19"/>
              </w:rPr>
              <w:t>1,775.00</w:t>
            </w:r>
          </w:p>
        </w:tc>
      </w:tr>
      <w:tr w:rsidR="008B5749" w:rsidRPr="003E1393" w14:paraId="1599F1B2" w14:textId="77777777" w:rsidTr="00B90086">
        <w:trPr>
          <w:trHeight w:val="331"/>
        </w:trPr>
        <w:tc>
          <w:tcPr>
            <w:tcW w:w="3514" w:type="dxa"/>
          </w:tcPr>
          <w:p w14:paraId="170CD10F" w14:textId="77777777" w:rsidR="008B5749" w:rsidRPr="003E1393" w:rsidRDefault="008B5749" w:rsidP="00B90086">
            <w:pPr>
              <w:pStyle w:val="TableParagraph"/>
              <w:spacing w:before="111" w:line="199" w:lineRule="exact"/>
              <w:ind w:left="139"/>
              <w:rPr>
                <w:sz w:val="19"/>
              </w:rPr>
            </w:pPr>
            <w:r w:rsidRPr="003E1393">
              <w:rPr>
                <w:sz w:val="19"/>
              </w:rPr>
              <w:t>Private Occupancy</w:t>
            </w:r>
          </w:p>
        </w:tc>
        <w:tc>
          <w:tcPr>
            <w:tcW w:w="3951" w:type="dxa"/>
          </w:tcPr>
          <w:p w14:paraId="61BCE7A4" w14:textId="77777777" w:rsidR="008B5749" w:rsidRDefault="008B5749" w:rsidP="00B90086">
            <w:pPr>
              <w:pStyle w:val="TableParagraph"/>
              <w:spacing w:before="111" w:line="199" w:lineRule="exact"/>
              <w:ind w:right="48"/>
              <w:jc w:val="right"/>
              <w:rPr>
                <w:color w:val="0101FF"/>
                <w:sz w:val="19"/>
              </w:rPr>
            </w:pPr>
            <w:r w:rsidRPr="003E1393">
              <w:rPr>
                <w:sz w:val="19"/>
              </w:rPr>
              <w:t>$</w:t>
            </w:r>
            <w:r w:rsidRPr="003E1393">
              <w:rPr>
                <w:strike/>
                <w:color w:val="0101FF"/>
                <w:sz w:val="19"/>
              </w:rPr>
              <w:t>4,200.00</w:t>
            </w:r>
            <w:r w:rsidRPr="003E1393">
              <w:rPr>
                <w:color w:val="0101FF"/>
                <w:sz w:val="19"/>
              </w:rPr>
              <w:t xml:space="preserve"> </w:t>
            </w:r>
          </w:p>
          <w:p w14:paraId="270F6B73" w14:textId="77777777" w:rsidR="008B5749" w:rsidRPr="003E1393" w:rsidRDefault="008B5749" w:rsidP="00B90086">
            <w:pPr>
              <w:pStyle w:val="TableParagraph"/>
              <w:spacing w:before="111" w:line="199" w:lineRule="exact"/>
              <w:ind w:right="48"/>
              <w:jc w:val="right"/>
              <w:rPr>
                <w:sz w:val="19"/>
              </w:rPr>
            </w:pPr>
            <w:r w:rsidRPr="003E1393">
              <w:rPr>
                <w:color w:val="0101FF"/>
                <w:sz w:val="19"/>
              </w:rPr>
              <w:t>4,380.00</w:t>
            </w:r>
          </w:p>
        </w:tc>
      </w:tr>
    </w:tbl>
    <w:p w14:paraId="4DDA081D" w14:textId="77777777" w:rsidR="008B5749" w:rsidRDefault="008B5749" w:rsidP="008B5749">
      <w:pPr>
        <w:pStyle w:val="BodyText"/>
        <w:ind w:right="3646"/>
      </w:pPr>
    </w:p>
    <w:p w14:paraId="40762131" w14:textId="77777777" w:rsidR="008B5749" w:rsidRDefault="008B5749" w:rsidP="008B5749">
      <w:pPr>
        <w:pStyle w:val="BodyText"/>
        <w:ind w:left="1543" w:right="3646"/>
        <w:jc w:val="center"/>
      </w:pPr>
      <w:r w:rsidRPr="003E1393">
        <w:t>OSPREY</w:t>
      </w:r>
      <w:r>
        <w:t xml:space="preserve"> COVE</w:t>
      </w:r>
    </w:p>
    <w:p w14:paraId="0EE43AC8" w14:textId="77777777" w:rsidR="008B5749" w:rsidRPr="003E1393" w:rsidRDefault="008B5749" w:rsidP="008B5749">
      <w:pPr>
        <w:pStyle w:val="BodyText"/>
        <w:spacing w:before="9"/>
      </w:pPr>
    </w:p>
    <w:tbl>
      <w:tblPr>
        <w:tblStyle w:val="TableGrid"/>
        <w:tblW w:w="0" w:type="auto"/>
        <w:tblLayout w:type="fixed"/>
        <w:tblLook w:val="01E0" w:firstRow="1" w:lastRow="1" w:firstColumn="1" w:lastColumn="1" w:noHBand="0" w:noVBand="0"/>
      </w:tblPr>
      <w:tblGrid>
        <w:gridCol w:w="3514"/>
        <w:gridCol w:w="3951"/>
      </w:tblGrid>
      <w:tr w:rsidR="008B5749" w:rsidRPr="00C226C3" w14:paraId="1C8905A7" w14:textId="77777777" w:rsidTr="00B90086">
        <w:trPr>
          <w:trHeight w:val="331"/>
        </w:trPr>
        <w:tc>
          <w:tcPr>
            <w:tcW w:w="3514" w:type="dxa"/>
          </w:tcPr>
          <w:p w14:paraId="64AFC64C" w14:textId="77777777" w:rsidR="008B5749" w:rsidRPr="00C226C3" w:rsidRDefault="008B5749" w:rsidP="00B90086">
            <w:pPr>
              <w:pStyle w:val="TableParagraph"/>
              <w:spacing w:line="214" w:lineRule="exact"/>
              <w:ind w:left="139"/>
              <w:jc w:val="center"/>
              <w:rPr>
                <w:b/>
                <w:sz w:val="19"/>
              </w:rPr>
            </w:pPr>
            <w:r w:rsidRPr="00C226C3">
              <w:rPr>
                <w:b/>
                <w:sz w:val="19"/>
              </w:rPr>
              <w:t>Number of Occupancy</w:t>
            </w:r>
          </w:p>
        </w:tc>
        <w:tc>
          <w:tcPr>
            <w:tcW w:w="3951" w:type="dxa"/>
          </w:tcPr>
          <w:p w14:paraId="465741ED" w14:textId="77777777" w:rsidR="008B5749" w:rsidRPr="00C226C3" w:rsidRDefault="008B5749" w:rsidP="00B90086">
            <w:pPr>
              <w:pStyle w:val="TableParagraph"/>
              <w:spacing w:line="214" w:lineRule="exact"/>
              <w:ind w:right="48"/>
              <w:jc w:val="center"/>
              <w:rPr>
                <w:b/>
                <w:sz w:val="19"/>
              </w:rPr>
            </w:pPr>
            <w:r w:rsidRPr="00C226C3">
              <w:rPr>
                <w:b/>
                <w:sz w:val="19"/>
              </w:rPr>
              <w:t>Price</w:t>
            </w:r>
          </w:p>
        </w:tc>
      </w:tr>
      <w:tr w:rsidR="008B5749" w:rsidRPr="003E1393" w14:paraId="12F80A68" w14:textId="77777777" w:rsidTr="00B90086">
        <w:trPr>
          <w:trHeight w:val="331"/>
        </w:trPr>
        <w:tc>
          <w:tcPr>
            <w:tcW w:w="3514" w:type="dxa"/>
          </w:tcPr>
          <w:p w14:paraId="4FAAA85D" w14:textId="77777777" w:rsidR="008B5749" w:rsidRPr="003E1393" w:rsidRDefault="008B5749" w:rsidP="00B90086">
            <w:pPr>
              <w:pStyle w:val="TableParagraph"/>
              <w:spacing w:line="214" w:lineRule="exact"/>
              <w:ind w:left="139"/>
              <w:rPr>
                <w:sz w:val="19"/>
              </w:rPr>
            </w:pPr>
            <w:r w:rsidRPr="003E1393">
              <w:rPr>
                <w:sz w:val="19"/>
              </w:rPr>
              <w:t>Double Occupancy</w:t>
            </w:r>
          </w:p>
        </w:tc>
        <w:tc>
          <w:tcPr>
            <w:tcW w:w="3951" w:type="dxa"/>
          </w:tcPr>
          <w:p w14:paraId="6109E9AD" w14:textId="77777777" w:rsidR="008B5749" w:rsidRDefault="008B5749" w:rsidP="00B90086">
            <w:pPr>
              <w:pStyle w:val="TableParagraph"/>
              <w:spacing w:line="214" w:lineRule="exact"/>
              <w:ind w:right="48"/>
              <w:jc w:val="right"/>
              <w:rPr>
                <w:color w:val="0101FF"/>
                <w:sz w:val="19"/>
              </w:rPr>
            </w:pPr>
            <w:r w:rsidRPr="003E1393">
              <w:rPr>
                <w:sz w:val="19"/>
              </w:rPr>
              <w:t>$</w:t>
            </w:r>
            <w:r w:rsidRPr="003E1393">
              <w:rPr>
                <w:strike/>
                <w:color w:val="0101FF"/>
                <w:sz w:val="19"/>
              </w:rPr>
              <w:t>1,940.00</w:t>
            </w:r>
            <w:r w:rsidRPr="003E1393">
              <w:rPr>
                <w:color w:val="0101FF"/>
                <w:sz w:val="19"/>
              </w:rPr>
              <w:t xml:space="preserve"> </w:t>
            </w:r>
          </w:p>
          <w:p w14:paraId="54566F48" w14:textId="77777777" w:rsidR="008B5749" w:rsidRPr="003E1393" w:rsidRDefault="008B5749" w:rsidP="00B90086">
            <w:pPr>
              <w:pStyle w:val="TableParagraph"/>
              <w:spacing w:line="214" w:lineRule="exact"/>
              <w:ind w:right="48"/>
              <w:jc w:val="right"/>
              <w:rPr>
                <w:sz w:val="19"/>
              </w:rPr>
            </w:pPr>
            <w:r w:rsidRPr="003E1393">
              <w:rPr>
                <w:color w:val="0101FF"/>
                <w:sz w:val="19"/>
              </w:rPr>
              <w:t>2,025.00</w:t>
            </w:r>
          </w:p>
        </w:tc>
      </w:tr>
      <w:tr w:rsidR="008B5749" w:rsidRPr="003E1393" w14:paraId="5D3F7273" w14:textId="77777777" w:rsidTr="00B90086">
        <w:trPr>
          <w:trHeight w:val="447"/>
        </w:trPr>
        <w:tc>
          <w:tcPr>
            <w:tcW w:w="3514" w:type="dxa"/>
          </w:tcPr>
          <w:p w14:paraId="50B3E4D0" w14:textId="77777777" w:rsidR="008B5749" w:rsidRPr="003E1393" w:rsidRDefault="008B5749" w:rsidP="00B90086">
            <w:pPr>
              <w:pStyle w:val="TableParagraph"/>
              <w:spacing w:before="111"/>
              <w:ind w:left="139"/>
              <w:rPr>
                <w:sz w:val="19"/>
              </w:rPr>
            </w:pPr>
            <w:r w:rsidRPr="003E1393">
              <w:rPr>
                <w:sz w:val="19"/>
              </w:rPr>
              <w:t>Triple Occupancy</w:t>
            </w:r>
          </w:p>
        </w:tc>
        <w:tc>
          <w:tcPr>
            <w:tcW w:w="3951" w:type="dxa"/>
          </w:tcPr>
          <w:p w14:paraId="205DDFC6" w14:textId="77777777" w:rsidR="008B5749" w:rsidRDefault="008B5749" w:rsidP="00B90086">
            <w:pPr>
              <w:pStyle w:val="TableParagraph"/>
              <w:spacing w:before="111"/>
              <w:ind w:right="48"/>
              <w:jc w:val="right"/>
              <w:rPr>
                <w:color w:val="0101FF"/>
                <w:sz w:val="19"/>
              </w:rPr>
            </w:pPr>
            <w:r w:rsidRPr="003E1393">
              <w:rPr>
                <w:sz w:val="19"/>
              </w:rPr>
              <w:t>$</w:t>
            </w:r>
            <w:r w:rsidRPr="003E1393">
              <w:rPr>
                <w:strike/>
                <w:color w:val="0101FF"/>
                <w:sz w:val="19"/>
              </w:rPr>
              <w:t>1,560.00</w:t>
            </w:r>
            <w:r w:rsidRPr="003E1393">
              <w:rPr>
                <w:color w:val="0101FF"/>
                <w:sz w:val="19"/>
              </w:rPr>
              <w:t xml:space="preserve"> </w:t>
            </w:r>
          </w:p>
          <w:p w14:paraId="4C5E6B19" w14:textId="77777777" w:rsidR="008B5749" w:rsidRPr="003E1393" w:rsidRDefault="008B5749" w:rsidP="00B90086">
            <w:pPr>
              <w:pStyle w:val="TableParagraph"/>
              <w:spacing w:before="111"/>
              <w:ind w:right="48"/>
              <w:jc w:val="right"/>
              <w:rPr>
                <w:sz w:val="19"/>
              </w:rPr>
            </w:pPr>
            <w:r w:rsidRPr="003E1393">
              <w:rPr>
                <w:color w:val="0101FF"/>
                <w:sz w:val="19"/>
              </w:rPr>
              <w:t>1,625.00</w:t>
            </w:r>
          </w:p>
        </w:tc>
      </w:tr>
      <w:tr w:rsidR="008B5749" w:rsidRPr="003E1393" w14:paraId="7A07C06E" w14:textId="77777777" w:rsidTr="00B90086">
        <w:trPr>
          <w:trHeight w:val="331"/>
        </w:trPr>
        <w:tc>
          <w:tcPr>
            <w:tcW w:w="3514" w:type="dxa"/>
          </w:tcPr>
          <w:p w14:paraId="661693D8" w14:textId="77777777" w:rsidR="008B5749" w:rsidRPr="003E1393" w:rsidRDefault="008B5749" w:rsidP="00B90086">
            <w:pPr>
              <w:pStyle w:val="TableParagraph"/>
              <w:spacing w:before="111" w:line="199" w:lineRule="exact"/>
              <w:ind w:left="139"/>
              <w:rPr>
                <w:sz w:val="19"/>
              </w:rPr>
            </w:pPr>
            <w:r w:rsidRPr="003E1393">
              <w:rPr>
                <w:sz w:val="19"/>
              </w:rPr>
              <w:t>Private Occupancy</w:t>
            </w:r>
          </w:p>
        </w:tc>
        <w:tc>
          <w:tcPr>
            <w:tcW w:w="3951" w:type="dxa"/>
          </w:tcPr>
          <w:p w14:paraId="0B32BF28" w14:textId="77777777" w:rsidR="008B5749" w:rsidRDefault="008B5749" w:rsidP="00B90086">
            <w:pPr>
              <w:pStyle w:val="TableParagraph"/>
              <w:spacing w:before="111" w:line="199" w:lineRule="exact"/>
              <w:ind w:right="48"/>
              <w:jc w:val="right"/>
              <w:rPr>
                <w:color w:val="0101FF"/>
                <w:sz w:val="19"/>
              </w:rPr>
            </w:pPr>
            <w:r w:rsidRPr="003E1393">
              <w:rPr>
                <w:sz w:val="19"/>
              </w:rPr>
              <w:t>$</w:t>
            </w:r>
            <w:r w:rsidRPr="003E1393">
              <w:rPr>
                <w:strike/>
                <w:color w:val="0101FF"/>
                <w:sz w:val="19"/>
              </w:rPr>
              <w:t>3,880.00</w:t>
            </w:r>
            <w:r w:rsidRPr="003E1393">
              <w:rPr>
                <w:color w:val="0101FF"/>
                <w:sz w:val="19"/>
              </w:rPr>
              <w:t xml:space="preserve"> </w:t>
            </w:r>
          </w:p>
          <w:p w14:paraId="34DC1469" w14:textId="77777777" w:rsidR="008B5749" w:rsidRPr="003E1393" w:rsidRDefault="008B5749" w:rsidP="00B90086">
            <w:pPr>
              <w:pStyle w:val="TableParagraph"/>
              <w:spacing w:before="111" w:line="199" w:lineRule="exact"/>
              <w:ind w:right="48"/>
              <w:jc w:val="right"/>
              <w:rPr>
                <w:sz w:val="19"/>
              </w:rPr>
            </w:pPr>
            <w:r w:rsidRPr="003E1393">
              <w:rPr>
                <w:color w:val="0101FF"/>
                <w:sz w:val="19"/>
              </w:rPr>
              <w:t>4,050.00</w:t>
            </w:r>
          </w:p>
        </w:tc>
      </w:tr>
    </w:tbl>
    <w:p w14:paraId="166E3652" w14:textId="77777777" w:rsidR="00EE6AD0" w:rsidRDefault="00EE6AD0" w:rsidP="008B5749">
      <w:pPr>
        <w:pStyle w:val="BodyText"/>
        <w:ind w:left="1543" w:right="3646"/>
        <w:jc w:val="center"/>
      </w:pPr>
    </w:p>
    <w:p w14:paraId="1D26B318" w14:textId="77777777" w:rsidR="00EE6AD0" w:rsidRDefault="00EE6AD0" w:rsidP="008B5749">
      <w:pPr>
        <w:pStyle w:val="BodyText"/>
        <w:ind w:left="1543" w:right="3646"/>
        <w:jc w:val="center"/>
      </w:pPr>
    </w:p>
    <w:p w14:paraId="70B1683F" w14:textId="77777777" w:rsidR="00EE6AD0" w:rsidRDefault="00EE6AD0" w:rsidP="008B5749">
      <w:pPr>
        <w:pStyle w:val="BodyText"/>
        <w:ind w:left="1543" w:right="3646"/>
        <w:jc w:val="center"/>
      </w:pPr>
    </w:p>
    <w:p w14:paraId="60F9327E" w14:textId="77777777" w:rsidR="00EE6AD0" w:rsidRDefault="00EE6AD0" w:rsidP="008B5749">
      <w:pPr>
        <w:pStyle w:val="BodyText"/>
        <w:ind w:left="1543" w:right="3646"/>
        <w:jc w:val="center"/>
      </w:pPr>
    </w:p>
    <w:p w14:paraId="5313047B" w14:textId="77777777" w:rsidR="008B5749" w:rsidRDefault="008B5749" w:rsidP="008B5749">
      <w:pPr>
        <w:pStyle w:val="BodyText"/>
        <w:ind w:left="1543" w:right="3646"/>
        <w:jc w:val="center"/>
      </w:pPr>
      <w:r w:rsidRPr="003E1393">
        <w:lastRenderedPageBreak/>
        <w:t xml:space="preserve">OSPREY </w:t>
      </w:r>
      <w:r>
        <w:t xml:space="preserve">LANDING </w:t>
      </w:r>
    </w:p>
    <w:p w14:paraId="1B9FD46D" w14:textId="77777777" w:rsidR="008B5749" w:rsidRDefault="008B5749" w:rsidP="008B5749">
      <w:pPr>
        <w:pStyle w:val="BodyText"/>
        <w:ind w:left="1543" w:right="3646"/>
        <w:jc w:val="center"/>
      </w:pPr>
    </w:p>
    <w:tbl>
      <w:tblPr>
        <w:tblStyle w:val="TableGrid"/>
        <w:tblW w:w="0" w:type="auto"/>
        <w:tblLayout w:type="fixed"/>
        <w:tblLook w:val="01E0" w:firstRow="1" w:lastRow="1" w:firstColumn="1" w:lastColumn="1" w:noHBand="0" w:noVBand="0"/>
      </w:tblPr>
      <w:tblGrid>
        <w:gridCol w:w="3514"/>
        <w:gridCol w:w="3432"/>
      </w:tblGrid>
      <w:tr w:rsidR="008B5749" w:rsidRPr="00C226C3" w14:paraId="721E8AE6" w14:textId="77777777" w:rsidTr="00B90086">
        <w:trPr>
          <w:trHeight w:val="331"/>
        </w:trPr>
        <w:tc>
          <w:tcPr>
            <w:tcW w:w="3514" w:type="dxa"/>
          </w:tcPr>
          <w:p w14:paraId="5DA52918" w14:textId="77777777" w:rsidR="008B5749" w:rsidRPr="00C226C3" w:rsidRDefault="008B5749" w:rsidP="00B90086">
            <w:pPr>
              <w:pStyle w:val="TableParagraph"/>
              <w:spacing w:line="214" w:lineRule="exact"/>
              <w:ind w:left="139"/>
              <w:jc w:val="center"/>
              <w:rPr>
                <w:b/>
                <w:sz w:val="19"/>
              </w:rPr>
            </w:pPr>
            <w:bookmarkStart w:id="7" w:name="_Hlk32840403"/>
            <w:r w:rsidRPr="00C226C3">
              <w:rPr>
                <w:b/>
                <w:sz w:val="19"/>
              </w:rPr>
              <w:t>Number of Occupancy</w:t>
            </w:r>
          </w:p>
        </w:tc>
        <w:tc>
          <w:tcPr>
            <w:tcW w:w="3432" w:type="dxa"/>
          </w:tcPr>
          <w:p w14:paraId="24267335" w14:textId="77777777" w:rsidR="008B5749" w:rsidRPr="00C226C3" w:rsidRDefault="008B5749" w:rsidP="00B90086">
            <w:pPr>
              <w:pStyle w:val="TableParagraph"/>
              <w:spacing w:line="214" w:lineRule="exact"/>
              <w:ind w:right="48"/>
              <w:jc w:val="center"/>
              <w:rPr>
                <w:b/>
                <w:sz w:val="19"/>
              </w:rPr>
            </w:pPr>
            <w:r w:rsidRPr="00C226C3">
              <w:rPr>
                <w:b/>
                <w:sz w:val="19"/>
              </w:rPr>
              <w:t>Price</w:t>
            </w:r>
          </w:p>
        </w:tc>
      </w:tr>
      <w:tr w:rsidR="008B5749" w:rsidRPr="003E1393" w14:paraId="074D4CA7" w14:textId="77777777" w:rsidTr="00B90086">
        <w:trPr>
          <w:trHeight w:val="331"/>
        </w:trPr>
        <w:tc>
          <w:tcPr>
            <w:tcW w:w="3514" w:type="dxa"/>
          </w:tcPr>
          <w:p w14:paraId="18C380CF" w14:textId="77777777" w:rsidR="008B5749" w:rsidRPr="003E1393" w:rsidRDefault="008B5749" w:rsidP="00B90086">
            <w:pPr>
              <w:pStyle w:val="TableParagraph"/>
              <w:spacing w:line="214" w:lineRule="exact"/>
              <w:ind w:left="139"/>
              <w:rPr>
                <w:sz w:val="19"/>
              </w:rPr>
            </w:pPr>
            <w:r w:rsidRPr="003E1393">
              <w:rPr>
                <w:sz w:val="19"/>
              </w:rPr>
              <w:t>Double Occupancy</w:t>
            </w:r>
          </w:p>
        </w:tc>
        <w:tc>
          <w:tcPr>
            <w:tcW w:w="3432" w:type="dxa"/>
          </w:tcPr>
          <w:p w14:paraId="1F31445E" w14:textId="77777777" w:rsidR="008B5749" w:rsidRDefault="008B5749" w:rsidP="00B90086">
            <w:pPr>
              <w:pStyle w:val="TableParagraph"/>
              <w:spacing w:line="214" w:lineRule="exact"/>
              <w:ind w:right="48"/>
              <w:jc w:val="right"/>
              <w:rPr>
                <w:color w:val="0101FF"/>
                <w:sz w:val="19"/>
              </w:rPr>
            </w:pPr>
            <w:r w:rsidRPr="003E1393">
              <w:rPr>
                <w:sz w:val="19"/>
              </w:rPr>
              <w:t>$</w:t>
            </w:r>
            <w:r w:rsidRPr="003E1393">
              <w:rPr>
                <w:strike/>
                <w:color w:val="0101FF"/>
                <w:sz w:val="19"/>
              </w:rPr>
              <w:t>1,810.00</w:t>
            </w:r>
            <w:r w:rsidRPr="003E1393">
              <w:rPr>
                <w:color w:val="0101FF"/>
                <w:sz w:val="19"/>
              </w:rPr>
              <w:t xml:space="preserve"> </w:t>
            </w:r>
          </w:p>
          <w:p w14:paraId="40188258" w14:textId="77777777" w:rsidR="008B5749" w:rsidRPr="003E1393" w:rsidRDefault="008B5749" w:rsidP="00B90086">
            <w:pPr>
              <w:pStyle w:val="TableParagraph"/>
              <w:spacing w:line="214" w:lineRule="exact"/>
              <w:ind w:right="48"/>
              <w:jc w:val="right"/>
              <w:rPr>
                <w:sz w:val="19"/>
              </w:rPr>
            </w:pPr>
            <w:r w:rsidRPr="003E1393">
              <w:rPr>
                <w:color w:val="0101FF"/>
                <w:sz w:val="19"/>
              </w:rPr>
              <w:t>1,890.00</w:t>
            </w:r>
          </w:p>
        </w:tc>
      </w:tr>
      <w:tr w:rsidR="008B5749" w:rsidRPr="003E1393" w14:paraId="0434393D" w14:textId="77777777" w:rsidTr="00B90086">
        <w:trPr>
          <w:trHeight w:val="447"/>
        </w:trPr>
        <w:tc>
          <w:tcPr>
            <w:tcW w:w="3514" w:type="dxa"/>
          </w:tcPr>
          <w:p w14:paraId="3B825E9C" w14:textId="77777777" w:rsidR="008B5749" w:rsidRPr="003E1393" w:rsidRDefault="008B5749" w:rsidP="00B90086">
            <w:pPr>
              <w:pStyle w:val="TableParagraph"/>
              <w:spacing w:before="111"/>
              <w:ind w:left="139"/>
              <w:rPr>
                <w:sz w:val="19"/>
              </w:rPr>
            </w:pPr>
            <w:r w:rsidRPr="003E1393">
              <w:rPr>
                <w:sz w:val="19"/>
              </w:rPr>
              <w:t>Triple Occupancy</w:t>
            </w:r>
          </w:p>
        </w:tc>
        <w:tc>
          <w:tcPr>
            <w:tcW w:w="3432" w:type="dxa"/>
          </w:tcPr>
          <w:p w14:paraId="13746C81" w14:textId="77777777" w:rsidR="008B5749" w:rsidRDefault="008B5749" w:rsidP="00B90086">
            <w:pPr>
              <w:pStyle w:val="TableParagraph"/>
              <w:spacing w:before="111"/>
              <w:ind w:right="48"/>
              <w:jc w:val="right"/>
              <w:rPr>
                <w:color w:val="0101FF"/>
                <w:sz w:val="19"/>
              </w:rPr>
            </w:pPr>
            <w:r w:rsidRPr="003E1393">
              <w:rPr>
                <w:sz w:val="19"/>
              </w:rPr>
              <w:t>$</w:t>
            </w:r>
            <w:r w:rsidRPr="003E1393">
              <w:rPr>
                <w:strike/>
                <w:color w:val="0101FF"/>
                <w:sz w:val="19"/>
              </w:rPr>
              <w:t>1,440.00</w:t>
            </w:r>
            <w:r w:rsidRPr="003E1393">
              <w:rPr>
                <w:color w:val="0101FF"/>
                <w:sz w:val="19"/>
              </w:rPr>
              <w:t xml:space="preserve"> </w:t>
            </w:r>
          </w:p>
          <w:p w14:paraId="74733E91" w14:textId="77777777" w:rsidR="008B5749" w:rsidRPr="003E1393" w:rsidRDefault="008B5749" w:rsidP="00B90086">
            <w:pPr>
              <w:pStyle w:val="TableParagraph"/>
              <w:spacing w:before="111"/>
              <w:ind w:right="48"/>
              <w:jc w:val="right"/>
              <w:rPr>
                <w:sz w:val="19"/>
              </w:rPr>
            </w:pPr>
            <w:r w:rsidRPr="003E1393">
              <w:rPr>
                <w:color w:val="0101FF"/>
                <w:sz w:val="19"/>
              </w:rPr>
              <w:t>1,500.00</w:t>
            </w:r>
          </w:p>
        </w:tc>
      </w:tr>
      <w:tr w:rsidR="008B5749" w:rsidRPr="003E1393" w14:paraId="18EE4DF5" w14:textId="77777777" w:rsidTr="00B90086">
        <w:trPr>
          <w:trHeight w:val="331"/>
        </w:trPr>
        <w:tc>
          <w:tcPr>
            <w:tcW w:w="3514" w:type="dxa"/>
          </w:tcPr>
          <w:p w14:paraId="628496AD" w14:textId="77777777" w:rsidR="008B5749" w:rsidRPr="003E1393" w:rsidRDefault="008B5749" w:rsidP="00B90086">
            <w:pPr>
              <w:pStyle w:val="TableParagraph"/>
              <w:spacing w:before="111" w:line="199" w:lineRule="exact"/>
              <w:ind w:left="139"/>
              <w:rPr>
                <w:sz w:val="19"/>
              </w:rPr>
            </w:pPr>
            <w:r w:rsidRPr="003E1393">
              <w:rPr>
                <w:sz w:val="19"/>
              </w:rPr>
              <w:t>Private Occupancy</w:t>
            </w:r>
          </w:p>
        </w:tc>
        <w:tc>
          <w:tcPr>
            <w:tcW w:w="3432" w:type="dxa"/>
          </w:tcPr>
          <w:p w14:paraId="1395498F" w14:textId="77777777" w:rsidR="008B5749" w:rsidRDefault="008B5749" w:rsidP="00B90086">
            <w:pPr>
              <w:pStyle w:val="TableParagraph"/>
              <w:spacing w:before="111" w:line="199" w:lineRule="exact"/>
              <w:ind w:right="48"/>
              <w:jc w:val="right"/>
              <w:rPr>
                <w:strike/>
                <w:color w:val="0101FF"/>
                <w:sz w:val="19"/>
              </w:rPr>
            </w:pPr>
            <w:r w:rsidRPr="003E1393">
              <w:rPr>
                <w:sz w:val="19"/>
              </w:rPr>
              <w:t>$</w:t>
            </w:r>
            <w:r w:rsidRPr="003E1393">
              <w:rPr>
                <w:strike/>
                <w:color w:val="0101FF"/>
                <w:sz w:val="19"/>
              </w:rPr>
              <w:t>3,620.00</w:t>
            </w:r>
          </w:p>
          <w:p w14:paraId="6133BD34" w14:textId="77777777" w:rsidR="008B5749" w:rsidRPr="003E1393" w:rsidRDefault="008B5749" w:rsidP="00B90086">
            <w:pPr>
              <w:pStyle w:val="TableParagraph"/>
              <w:spacing w:before="111" w:line="199" w:lineRule="exact"/>
              <w:ind w:right="48"/>
              <w:jc w:val="right"/>
              <w:rPr>
                <w:sz w:val="19"/>
              </w:rPr>
            </w:pPr>
            <w:r w:rsidRPr="003E1393">
              <w:rPr>
                <w:color w:val="0101FF"/>
                <w:sz w:val="19"/>
              </w:rPr>
              <w:t xml:space="preserve"> 3,780.00</w:t>
            </w:r>
          </w:p>
        </w:tc>
      </w:tr>
      <w:bookmarkEnd w:id="7"/>
    </w:tbl>
    <w:p w14:paraId="09317039" w14:textId="77777777" w:rsidR="008B5749" w:rsidRDefault="008B5749" w:rsidP="008B5749">
      <w:pPr>
        <w:pStyle w:val="BodyText"/>
        <w:ind w:left="2880"/>
        <w:rPr>
          <w:sz w:val="20"/>
        </w:rPr>
      </w:pPr>
    </w:p>
    <w:p w14:paraId="48AAE15F" w14:textId="77777777" w:rsidR="008B5749" w:rsidRDefault="008B5749" w:rsidP="008B5749">
      <w:pPr>
        <w:pStyle w:val="BodyText"/>
        <w:ind w:left="2880"/>
        <w:rPr>
          <w:sz w:val="20"/>
        </w:rPr>
      </w:pPr>
    </w:p>
    <w:p w14:paraId="5E94C8DC" w14:textId="77777777" w:rsidR="008B5749" w:rsidRDefault="008B5749" w:rsidP="008B5749">
      <w:pPr>
        <w:pStyle w:val="BodyText"/>
        <w:ind w:left="2880"/>
        <w:rPr>
          <w:sz w:val="20"/>
        </w:rPr>
      </w:pPr>
      <w:r>
        <w:rPr>
          <w:sz w:val="20"/>
        </w:rPr>
        <w:t xml:space="preserve">OSPREY </w:t>
      </w:r>
      <w:r w:rsidRPr="00C226C3">
        <w:rPr>
          <w:sz w:val="20"/>
        </w:rPr>
        <w:t>VILLAGE</w:t>
      </w:r>
    </w:p>
    <w:p w14:paraId="0CEA877A" w14:textId="77777777" w:rsidR="008B5749" w:rsidRPr="001569A7" w:rsidRDefault="008B5749" w:rsidP="008B5749">
      <w:pPr>
        <w:pStyle w:val="BodyText"/>
        <w:rPr>
          <w:sz w:val="20"/>
        </w:rPr>
      </w:pPr>
    </w:p>
    <w:tbl>
      <w:tblPr>
        <w:tblStyle w:val="TableGrid"/>
        <w:tblW w:w="0" w:type="auto"/>
        <w:tblLayout w:type="fixed"/>
        <w:tblLook w:val="01E0" w:firstRow="1" w:lastRow="1" w:firstColumn="1" w:lastColumn="1" w:noHBand="0" w:noVBand="0"/>
      </w:tblPr>
      <w:tblGrid>
        <w:gridCol w:w="3865"/>
        <w:gridCol w:w="3081"/>
      </w:tblGrid>
      <w:tr w:rsidR="008B5749" w:rsidRPr="003E1393" w14:paraId="21284984" w14:textId="77777777" w:rsidTr="00B90086">
        <w:trPr>
          <w:trHeight w:val="425"/>
        </w:trPr>
        <w:tc>
          <w:tcPr>
            <w:tcW w:w="3865" w:type="dxa"/>
          </w:tcPr>
          <w:p w14:paraId="1C5C07D9" w14:textId="77777777" w:rsidR="008B5749" w:rsidRPr="001569A7" w:rsidRDefault="008B5749" w:rsidP="00B90086">
            <w:pPr>
              <w:pStyle w:val="TableParagraph"/>
              <w:spacing w:line="244" w:lineRule="auto"/>
              <w:ind w:left="138" w:right="1907"/>
              <w:jc w:val="center"/>
              <w:rPr>
                <w:b/>
                <w:sz w:val="19"/>
              </w:rPr>
            </w:pPr>
            <w:r w:rsidRPr="001569A7">
              <w:rPr>
                <w:b/>
                <w:sz w:val="19"/>
              </w:rPr>
              <w:t>Number of Occupancy</w:t>
            </w:r>
          </w:p>
        </w:tc>
        <w:tc>
          <w:tcPr>
            <w:tcW w:w="3081" w:type="dxa"/>
          </w:tcPr>
          <w:p w14:paraId="11A5CFF9" w14:textId="77777777" w:rsidR="008B5749" w:rsidRPr="001569A7" w:rsidRDefault="008B5749" w:rsidP="00B90086">
            <w:pPr>
              <w:pStyle w:val="TableParagraph"/>
              <w:spacing w:line="214" w:lineRule="exact"/>
              <w:ind w:left="6"/>
              <w:jc w:val="center"/>
              <w:rPr>
                <w:b/>
                <w:sz w:val="19"/>
              </w:rPr>
            </w:pPr>
            <w:r w:rsidRPr="001569A7">
              <w:rPr>
                <w:b/>
                <w:sz w:val="19"/>
              </w:rPr>
              <w:t>Price</w:t>
            </w:r>
          </w:p>
        </w:tc>
      </w:tr>
      <w:tr w:rsidR="008B5749" w:rsidRPr="003E1393" w14:paraId="0973F455" w14:textId="77777777" w:rsidTr="00B90086">
        <w:trPr>
          <w:trHeight w:val="335"/>
        </w:trPr>
        <w:tc>
          <w:tcPr>
            <w:tcW w:w="3865" w:type="dxa"/>
          </w:tcPr>
          <w:p w14:paraId="2199206D" w14:textId="77777777" w:rsidR="008B5749" w:rsidRPr="003E1393" w:rsidRDefault="008B5749" w:rsidP="00B90086">
            <w:pPr>
              <w:pStyle w:val="TableParagraph"/>
              <w:spacing w:line="244" w:lineRule="auto"/>
              <w:ind w:right="1907"/>
              <w:rPr>
                <w:sz w:val="19"/>
              </w:rPr>
            </w:pPr>
            <w:r w:rsidRPr="001569A7">
              <w:rPr>
                <w:sz w:val="19"/>
              </w:rPr>
              <w:t>Private Occupancy</w:t>
            </w:r>
            <w:r>
              <w:rPr>
                <w:sz w:val="19"/>
              </w:rPr>
              <w:t xml:space="preserve"> </w:t>
            </w:r>
            <w:r w:rsidRPr="001569A7">
              <w:rPr>
                <w:sz w:val="19"/>
              </w:rPr>
              <w:t>(1student/bedroom</w:t>
            </w:r>
            <w:r>
              <w:rPr>
                <w:sz w:val="19"/>
              </w:rPr>
              <w:t>)</w:t>
            </w:r>
          </w:p>
        </w:tc>
        <w:tc>
          <w:tcPr>
            <w:tcW w:w="3081" w:type="dxa"/>
          </w:tcPr>
          <w:p w14:paraId="0A7DB66A" w14:textId="77777777" w:rsidR="008B5749" w:rsidRDefault="008B5749" w:rsidP="00B90086">
            <w:pPr>
              <w:pStyle w:val="TableParagraph"/>
              <w:spacing w:line="214" w:lineRule="exact"/>
              <w:ind w:left="6"/>
              <w:jc w:val="right"/>
              <w:rPr>
                <w:color w:val="0101FF"/>
                <w:sz w:val="19"/>
              </w:rPr>
            </w:pPr>
            <w:r w:rsidRPr="003E1393">
              <w:rPr>
                <w:sz w:val="19"/>
              </w:rPr>
              <w:t>$</w:t>
            </w:r>
            <w:r w:rsidRPr="003E1393">
              <w:rPr>
                <w:strike/>
                <w:color w:val="0101FF"/>
                <w:sz w:val="19"/>
              </w:rPr>
              <w:t>4,240.00</w:t>
            </w:r>
            <w:r w:rsidRPr="003E1393">
              <w:rPr>
                <w:color w:val="0101FF"/>
                <w:sz w:val="19"/>
              </w:rPr>
              <w:t xml:space="preserve"> </w:t>
            </w:r>
          </w:p>
          <w:p w14:paraId="13CBB88F" w14:textId="77777777" w:rsidR="008B5749" w:rsidRPr="003E1393" w:rsidRDefault="008B5749" w:rsidP="00B90086">
            <w:pPr>
              <w:pStyle w:val="TableParagraph"/>
              <w:spacing w:line="214" w:lineRule="exact"/>
              <w:ind w:left="6"/>
              <w:jc w:val="right"/>
              <w:rPr>
                <w:sz w:val="19"/>
              </w:rPr>
            </w:pPr>
            <w:r w:rsidRPr="003E1393">
              <w:rPr>
                <w:color w:val="0101FF"/>
                <w:sz w:val="19"/>
              </w:rPr>
              <w:t>4,420.00</w:t>
            </w:r>
          </w:p>
        </w:tc>
      </w:tr>
      <w:tr w:rsidR="008B5749" w:rsidRPr="003E1393" w14:paraId="5AC49698" w14:textId="77777777" w:rsidTr="00B90086">
        <w:trPr>
          <w:trHeight w:val="219"/>
        </w:trPr>
        <w:tc>
          <w:tcPr>
            <w:tcW w:w="3865" w:type="dxa"/>
          </w:tcPr>
          <w:p w14:paraId="40712510" w14:textId="77777777" w:rsidR="008B5749" w:rsidRPr="003E1393" w:rsidRDefault="008B5749" w:rsidP="00B90086">
            <w:pPr>
              <w:pStyle w:val="TableParagraph"/>
              <w:spacing w:line="199" w:lineRule="exact"/>
              <w:rPr>
                <w:sz w:val="19"/>
              </w:rPr>
            </w:pPr>
            <w:r w:rsidRPr="003E1393">
              <w:rPr>
                <w:sz w:val="19"/>
              </w:rPr>
              <w:t>Triple</w:t>
            </w:r>
            <w:r>
              <w:rPr>
                <w:sz w:val="19"/>
              </w:rPr>
              <w:t xml:space="preserve"> </w:t>
            </w:r>
            <w:r w:rsidRPr="003E1393">
              <w:rPr>
                <w:sz w:val="19"/>
              </w:rPr>
              <w:t>Occupancy in 1Bedroom Apartment</w:t>
            </w:r>
            <w:r>
              <w:rPr>
                <w:sz w:val="19"/>
              </w:rPr>
              <w:t xml:space="preserve"> </w:t>
            </w:r>
            <w:r w:rsidRPr="001569A7">
              <w:rPr>
                <w:sz w:val="19"/>
              </w:rPr>
              <w:t>(1 student/bedroom)</w:t>
            </w:r>
          </w:p>
        </w:tc>
        <w:tc>
          <w:tcPr>
            <w:tcW w:w="3081" w:type="dxa"/>
          </w:tcPr>
          <w:p w14:paraId="4FA7BBE4" w14:textId="77777777" w:rsidR="008B5749" w:rsidRDefault="008B5749" w:rsidP="00B90086">
            <w:pPr>
              <w:pStyle w:val="TableParagraph"/>
              <w:spacing w:line="199" w:lineRule="exact"/>
              <w:jc w:val="right"/>
              <w:rPr>
                <w:color w:val="0101FF"/>
                <w:sz w:val="19"/>
              </w:rPr>
            </w:pPr>
            <w:r w:rsidRPr="003E1393">
              <w:rPr>
                <w:sz w:val="19"/>
              </w:rPr>
              <w:t>$</w:t>
            </w:r>
            <w:r w:rsidRPr="003E1393">
              <w:rPr>
                <w:strike/>
                <w:color w:val="0101FF"/>
                <w:sz w:val="19"/>
              </w:rPr>
              <w:t>2,980.00</w:t>
            </w:r>
            <w:r w:rsidRPr="003E1393">
              <w:rPr>
                <w:color w:val="0101FF"/>
                <w:sz w:val="19"/>
              </w:rPr>
              <w:t xml:space="preserve"> </w:t>
            </w:r>
          </w:p>
          <w:p w14:paraId="70DFF4F0" w14:textId="77777777" w:rsidR="008B5749" w:rsidRPr="003E1393" w:rsidRDefault="008B5749" w:rsidP="00B90086">
            <w:pPr>
              <w:pStyle w:val="TableParagraph"/>
              <w:spacing w:line="199" w:lineRule="exact"/>
              <w:jc w:val="right"/>
              <w:rPr>
                <w:sz w:val="19"/>
              </w:rPr>
            </w:pPr>
            <w:r w:rsidRPr="003E1393">
              <w:rPr>
                <w:color w:val="0101FF"/>
                <w:sz w:val="19"/>
              </w:rPr>
              <w:t>1,775.00</w:t>
            </w:r>
          </w:p>
        </w:tc>
      </w:tr>
      <w:tr w:rsidR="008B5749" w:rsidRPr="003E1393" w14:paraId="2EF2DFED" w14:textId="77777777" w:rsidTr="00B90086">
        <w:trPr>
          <w:trHeight w:val="219"/>
        </w:trPr>
        <w:tc>
          <w:tcPr>
            <w:tcW w:w="3865" w:type="dxa"/>
          </w:tcPr>
          <w:p w14:paraId="42D2255A" w14:textId="77777777" w:rsidR="008B5749" w:rsidRPr="003E1393" w:rsidRDefault="008B5749" w:rsidP="00B90086">
            <w:pPr>
              <w:pStyle w:val="TableParagraph"/>
              <w:spacing w:line="199" w:lineRule="exact"/>
              <w:ind w:right="-15"/>
              <w:rPr>
                <w:sz w:val="19"/>
              </w:rPr>
            </w:pPr>
            <w:r w:rsidRPr="003E1393">
              <w:rPr>
                <w:sz w:val="19"/>
              </w:rPr>
              <w:t>Double Occupancy in 1 Bedroom</w:t>
            </w:r>
            <w:r w:rsidRPr="003E1393">
              <w:rPr>
                <w:spacing w:val="13"/>
                <w:sz w:val="19"/>
              </w:rPr>
              <w:t xml:space="preserve"> </w:t>
            </w:r>
            <w:r w:rsidRPr="003E1393">
              <w:rPr>
                <w:sz w:val="19"/>
              </w:rPr>
              <w:t>Apartment</w:t>
            </w:r>
            <w:r>
              <w:rPr>
                <w:sz w:val="19"/>
              </w:rPr>
              <w:t xml:space="preserve"> </w:t>
            </w:r>
            <w:r w:rsidRPr="001569A7">
              <w:rPr>
                <w:sz w:val="19"/>
              </w:rPr>
              <w:t>(2 students/bedroom)</w:t>
            </w:r>
          </w:p>
        </w:tc>
        <w:tc>
          <w:tcPr>
            <w:tcW w:w="3081" w:type="dxa"/>
          </w:tcPr>
          <w:p w14:paraId="12EFC943" w14:textId="77777777" w:rsidR="008B5749" w:rsidRDefault="008B5749" w:rsidP="00B90086">
            <w:pPr>
              <w:pStyle w:val="TableParagraph"/>
              <w:spacing w:line="199" w:lineRule="exact"/>
              <w:ind w:right="42"/>
              <w:jc w:val="right"/>
              <w:rPr>
                <w:color w:val="0101FF"/>
                <w:sz w:val="19"/>
              </w:rPr>
            </w:pPr>
            <w:r w:rsidRPr="003E1393">
              <w:rPr>
                <w:sz w:val="19"/>
              </w:rPr>
              <w:t>$</w:t>
            </w:r>
            <w:r w:rsidRPr="003E1393">
              <w:rPr>
                <w:strike/>
                <w:color w:val="0101FF"/>
                <w:sz w:val="19"/>
              </w:rPr>
              <w:t>2,120.00</w:t>
            </w:r>
            <w:r w:rsidRPr="003E1393">
              <w:rPr>
                <w:color w:val="0101FF"/>
                <w:sz w:val="19"/>
              </w:rPr>
              <w:t xml:space="preserve"> </w:t>
            </w:r>
          </w:p>
          <w:p w14:paraId="1408C178" w14:textId="77777777" w:rsidR="008B5749" w:rsidRPr="003E1393" w:rsidRDefault="008B5749" w:rsidP="00B90086">
            <w:pPr>
              <w:pStyle w:val="TableParagraph"/>
              <w:spacing w:line="199" w:lineRule="exact"/>
              <w:ind w:right="42"/>
              <w:jc w:val="right"/>
              <w:rPr>
                <w:sz w:val="19"/>
              </w:rPr>
            </w:pPr>
            <w:r w:rsidRPr="003E1393">
              <w:rPr>
                <w:color w:val="0101FF"/>
                <w:sz w:val="19"/>
              </w:rPr>
              <w:t>2,210.00</w:t>
            </w:r>
          </w:p>
        </w:tc>
      </w:tr>
      <w:tr w:rsidR="008B5749" w:rsidRPr="003E1393" w14:paraId="3C67182D" w14:textId="77777777" w:rsidTr="00B90086">
        <w:trPr>
          <w:trHeight w:val="219"/>
        </w:trPr>
        <w:tc>
          <w:tcPr>
            <w:tcW w:w="3865" w:type="dxa"/>
          </w:tcPr>
          <w:p w14:paraId="36855DF1" w14:textId="77777777" w:rsidR="008B5749" w:rsidRPr="003E1393" w:rsidRDefault="008B5749" w:rsidP="00B90086">
            <w:pPr>
              <w:pStyle w:val="TableParagraph"/>
              <w:spacing w:line="199" w:lineRule="exact"/>
              <w:ind w:right="-15"/>
              <w:rPr>
                <w:sz w:val="19"/>
              </w:rPr>
            </w:pPr>
            <w:r w:rsidRPr="003E1393">
              <w:rPr>
                <w:sz w:val="19"/>
              </w:rPr>
              <w:t>Double Occupancy in 2 Bedroom</w:t>
            </w:r>
            <w:r w:rsidRPr="003E1393">
              <w:rPr>
                <w:spacing w:val="13"/>
                <w:sz w:val="19"/>
              </w:rPr>
              <w:t xml:space="preserve"> </w:t>
            </w:r>
            <w:r w:rsidRPr="003E1393">
              <w:rPr>
                <w:sz w:val="19"/>
              </w:rPr>
              <w:t>Apartment</w:t>
            </w:r>
            <w:r>
              <w:rPr>
                <w:sz w:val="19"/>
              </w:rPr>
              <w:t xml:space="preserve"> </w:t>
            </w:r>
            <w:r w:rsidRPr="001569A7">
              <w:rPr>
                <w:sz w:val="19"/>
              </w:rPr>
              <w:t>(2 students/bedroom)</w:t>
            </w:r>
          </w:p>
        </w:tc>
        <w:tc>
          <w:tcPr>
            <w:tcW w:w="3081" w:type="dxa"/>
          </w:tcPr>
          <w:p w14:paraId="3571AE09" w14:textId="77777777" w:rsidR="008B5749" w:rsidRDefault="008B5749" w:rsidP="00B90086">
            <w:pPr>
              <w:pStyle w:val="TableParagraph"/>
              <w:spacing w:line="199" w:lineRule="exact"/>
              <w:ind w:right="42"/>
              <w:jc w:val="right"/>
              <w:rPr>
                <w:color w:val="0101FF"/>
                <w:sz w:val="19"/>
              </w:rPr>
            </w:pPr>
            <w:r w:rsidRPr="003E1393">
              <w:rPr>
                <w:sz w:val="19"/>
              </w:rPr>
              <w:t>$</w:t>
            </w:r>
            <w:r w:rsidRPr="003E1393">
              <w:rPr>
                <w:strike/>
                <w:color w:val="0101FF"/>
                <w:sz w:val="19"/>
              </w:rPr>
              <w:t>1,490.00</w:t>
            </w:r>
            <w:r w:rsidRPr="003E1393">
              <w:rPr>
                <w:color w:val="0101FF"/>
                <w:sz w:val="19"/>
              </w:rPr>
              <w:t xml:space="preserve"> </w:t>
            </w:r>
          </w:p>
          <w:p w14:paraId="652E4DAF" w14:textId="77777777" w:rsidR="008B5749" w:rsidRPr="003E1393" w:rsidRDefault="008B5749" w:rsidP="00B90086">
            <w:pPr>
              <w:pStyle w:val="TableParagraph"/>
              <w:spacing w:line="199" w:lineRule="exact"/>
              <w:ind w:right="42"/>
              <w:jc w:val="right"/>
              <w:rPr>
                <w:sz w:val="19"/>
              </w:rPr>
            </w:pPr>
            <w:r w:rsidRPr="003E1393">
              <w:rPr>
                <w:color w:val="0101FF"/>
                <w:sz w:val="19"/>
              </w:rPr>
              <w:t>1,555.00</w:t>
            </w:r>
          </w:p>
        </w:tc>
      </w:tr>
    </w:tbl>
    <w:p w14:paraId="5A175BE0" w14:textId="77777777" w:rsidR="008B5749" w:rsidRPr="003E1393" w:rsidRDefault="008B5749" w:rsidP="008B5749">
      <w:pPr>
        <w:pStyle w:val="BodyText"/>
        <w:spacing w:before="5"/>
        <w:rPr>
          <w:sz w:val="11"/>
        </w:rPr>
      </w:pPr>
    </w:p>
    <w:p w14:paraId="4D2C7EEF" w14:textId="77777777" w:rsidR="008B5749" w:rsidRDefault="008B5749" w:rsidP="008B5749">
      <w:pPr>
        <w:pStyle w:val="BodyText"/>
        <w:spacing w:before="96"/>
        <w:ind w:left="2342"/>
      </w:pPr>
    </w:p>
    <w:p w14:paraId="3F0E7981" w14:textId="77777777" w:rsidR="008B5749" w:rsidRDefault="008B5749" w:rsidP="008B5749">
      <w:pPr>
        <w:pStyle w:val="BodyText"/>
        <w:spacing w:before="96"/>
        <w:ind w:left="3600"/>
      </w:pPr>
      <w:r w:rsidRPr="003E1393">
        <w:t>HOUSING SUPPLEMENTAL CHARGES</w:t>
      </w:r>
      <w:r w:rsidRPr="001569A7">
        <w:t xml:space="preserve"> </w:t>
      </w:r>
    </w:p>
    <w:p w14:paraId="29582C2C" w14:textId="77777777" w:rsidR="008B5749" w:rsidRDefault="008B5749" w:rsidP="008B5749">
      <w:pPr>
        <w:pStyle w:val="BodyText"/>
        <w:spacing w:before="96"/>
        <w:ind w:left="2342"/>
      </w:pPr>
    </w:p>
    <w:tbl>
      <w:tblPr>
        <w:tblStyle w:val="TableGrid"/>
        <w:tblW w:w="0" w:type="auto"/>
        <w:tblLook w:val="04A0" w:firstRow="1" w:lastRow="0" w:firstColumn="1" w:lastColumn="0" w:noHBand="0" w:noVBand="1"/>
      </w:tblPr>
      <w:tblGrid>
        <w:gridCol w:w="5085"/>
        <w:gridCol w:w="5085"/>
      </w:tblGrid>
      <w:tr w:rsidR="008B5749" w14:paraId="52D5F507" w14:textId="77777777" w:rsidTr="00B90086">
        <w:trPr>
          <w:tblHeader/>
        </w:trPr>
        <w:tc>
          <w:tcPr>
            <w:tcW w:w="5085" w:type="dxa"/>
          </w:tcPr>
          <w:p w14:paraId="36A35373" w14:textId="77777777" w:rsidR="008B5749" w:rsidRPr="00364680" w:rsidRDefault="008B5749" w:rsidP="00B90086">
            <w:pPr>
              <w:pStyle w:val="BodyText"/>
              <w:spacing w:before="96"/>
              <w:jc w:val="center"/>
              <w:rPr>
                <w:b/>
              </w:rPr>
            </w:pPr>
            <w:r w:rsidRPr="00364680">
              <w:rPr>
                <w:b/>
              </w:rPr>
              <w:t>FEE</w:t>
            </w:r>
          </w:p>
        </w:tc>
        <w:tc>
          <w:tcPr>
            <w:tcW w:w="5085" w:type="dxa"/>
          </w:tcPr>
          <w:p w14:paraId="32C536D9" w14:textId="77777777" w:rsidR="008B5749" w:rsidRPr="00364680" w:rsidRDefault="008B5749" w:rsidP="00B90086">
            <w:pPr>
              <w:pStyle w:val="BodyText"/>
              <w:spacing w:before="96"/>
              <w:jc w:val="center"/>
              <w:rPr>
                <w:b/>
              </w:rPr>
            </w:pPr>
            <w:r w:rsidRPr="00364680">
              <w:rPr>
                <w:b/>
              </w:rPr>
              <w:t>Cost</w:t>
            </w:r>
          </w:p>
        </w:tc>
      </w:tr>
      <w:tr w:rsidR="008B5749" w14:paraId="231D965B" w14:textId="77777777" w:rsidTr="00B90086">
        <w:tc>
          <w:tcPr>
            <w:tcW w:w="5085" w:type="dxa"/>
          </w:tcPr>
          <w:p w14:paraId="7525F158" w14:textId="77777777" w:rsidR="008B5749" w:rsidRDefault="008B5749" w:rsidP="00B90086">
            <w:pPr>
              <w:pStyle w:val="BodyText"/>
              <w:spacing w:before="96"/>
            </w:pPr>
            <w:r>
              <w:t>Prepayment</w:t>
            </w:r>
          </w:p>
        </w:tc>
        <w:tc>
          <w:tcPr>
            <w:tcW w:w="5085" w:type="dxa"/>
          </w:tcPr>
          <w:p w14:paraId="4BA8BB13" w14:textId="77777777" w:rsidR="008B5749" w:rsidRDefault="008B5749" w:rsidP="00B90086">
            <w:pPr>
              <w:pStyle w:val="BodyText"/>
              <w:spacing w:before="96"/>
            </w:pPr>
            <w:r>
              <w:t>$100.00</w:t>
            </w:r>
          </w:p>
        </w:tc>
      </w:tr>
      <w:tr w:rsidR="008B5749" w14:paraId="6E68357D" w14:textId="77777777" w:rsidTr="00B90086">
        <w:tc>
          <w:tcPr>
            <w:tcW w:w="5085" w:type="dxa"/>
          </w:tcPr>
          <w:p w14:paraId="411DDB5A" w14:textId="77777777" w:rsidR="008B5749" w:rsidRDefault="008B5749" w:rsidP="00B90086">
            <w:pPr>
              <w:pStyle w:val="BodyText"/>
              <w:spacing w:before="96"/>
            </w:pPr>
            <w:r>
              <w:t>Processing Fee</w:t>
            </w:r>
          </w:p>
        </w:tc>
        <w:tc>
          <w:tcPr>
            <w:tcW w:w="5085" w:type="dxa"/>
          </w:tcPr>
          <w:p w14:paraId="3174F1AD" w14:textId="77777777" w:rsidR="008B5749" w:rsidRDefault="008B5749" w:rsidP="00B90086">
            <w:pPr>
              <w:pStyle w:val="BodyText"/>
              <w:spacing w:before="96"/>
            </w:pPr>
            <w:r>
              <w:t>$50.00</w:t>
            </w:r>
          </w:p>
        </w:tc>
      </w:tr>
      <w:tr w:rsidR="008B5749" w14:paraId="6D4AE5BD" w14:textId="77777777" w:rsidTr="00B90086">
        <w:trPr>
          <w:trHeight w:val="1442"/>
        </w:trPr>
        <w:tc>
          <w:tcPr>
            <w:tcW w:w="5085" w:type="dxa"/>
          </w:tcPr>
          <w:p w14:paraId="2ED8ECBB" w14:textId="77777777" w:rsidR="008B5749" w:rsidRDefault="008B5749" w:rsidP="00B90086">
            <w:pPr>
              <w:pStyle w:val="BodyText"/>
              <w:spacing w:before="96"/>
            </w:pPr>
            <w:r>
              <w:t>Intersession Fee</w:t>
            </w:r>
          </w:p>
        </w:tc>
        <w:tc>
          <w:tcPr>
            <w:tcW w:w="5085" w:type="dxa"/>
          </w:tcPr>
          <w:p w14:paraId="52FE8033" w14:textId="77777777" w:rsidR="008B5749" w:rsidRPr="003E1393" w:rsidRDefault="008B5749" w:rsidP="00B90086">
            <w:pPr>
              <w:pStyle w:val="BodyText"/>
              <w:tabs>
                <w:tab w:val="left" w:pos="5495"/>
              </w:tabs>
            </w:pPr>
            <w:r w:rsidRPr="003E1393">
              <w:t>$</w:t>
            </w:r>
            <w:r w:rsidRPr="003E1393">
              <w:rPr>
                <w:strike/>
                <w:color w:val="0101FF"/>
              </w:rPr>
              <w:t>352.00</w:t>
            </w:r>
            <w:r w:rsidRPr="003E1393">
              <w:rPr>
                <w:color w:val="0101FF"/>
                <w:spacing w:val="-1"/>
              </w:rPr>
              <w:t xml:space="preserve"> </w:t>
            </w:r>
            <w:r w:rsidRPr="003E1393">
              <w:rPr>
                <w:color w:val="0101FF"/>
              </w:rPr>
              <w:t>370.00</w:t>
            </w:r>
            <w:r w:rsidRPr="003E1393">
              <w:t>/one-bedroom</w:t>
            </w:r>
          </w:p>
          <w:p w14:paraId="0888FC32" w14:textId="77777777" w:rsidR="008B5749" w:rsidRPr="003E1393" w:rsidRDefault="008B5749" w:rsidP="00B90086">
            <w:pPr>
              <w:pStyle w:val="BodyText"/>
              <w:spacing w:before="1"/>
            </w:pPr>
            <w:r w:rsidRPr="003E1393">
              <w:t>$</w:t>
            </w:r>
            <w:r w:rsidRPr="003E1393">
              <w:rPr>
                <w:strike/>
                <w:color w:val="0101FF"/>
              </w:rPr>
              <w:t>258.00</w:t>
            </w:r>
            <w:r w:rsidRPr="003E1393">
              <w:rPr>
                <w:color w:val="0101FF"/>
              </w:rPr>
              <w:t xml:space="preserve"> 270.00</w:t>
            </w:r>
            <w:r w:rsidRPr="003E1393">
              <w:t>/two-bedroom</w:t>
            </w:r>
          </w:p>
          <w:p w14:paraId="0A3FD193" w14:textId="77777777" w:rsidR="008B5749" w:rsidRPr="003E1393" w:rsidRDefault="008B5749" w:rsidP="00B90086">
            <w:pPr>
              <w:pStyle w:val="BodyText"/>
            </w:pPr>
            <w:r w:rsidRPr="003E1393">
              <w:t>$</w:t>
            </w:r>
            <w:r w:rsidRPr="003E1393">
              <w:rPr>
                <w:strike/>
                <w:color w:val="0101FF"/>
              </w:rPr>
              <w:t>315.00</w:t>
            </w:r>
            <w:r w:rsidRPr="003E1393">
              <w:rPr>
                <w:color w:val="0101FF"/>
                <w:spacing w:val="26"/>
              </w:rPr>
              <w:t xml:space="preserve"> </w:t>
            </w:r>
            <w:r w:rsidRPr="003E1393">
              <w:rPr>
                <w:color w:val="0101FF"/>
              </w:rPr>
              <w:t>330.00</w:t>
            </w:r>
            <w:r w:rsidRPr="003E1393">
              <w:t>/Osprey</w:t>
            </w:r>
            <w:r w:rsidRPr="003E1393">
              <w:rPr>
                <w:spacing w:val="24"/>
              </w:rPr>
              <w:t xml:space="preserve"> </w:t>
            </w:r>
            <w:r w:rsidRPr="003E1393">
              <w:t>Landing</w:t>
            </w:r>
          </w:p>
          <w:p w14:paraId="4D57ABD9" w14:textId="77777777" w:rsidR="008B5749" w:rsidRPr="003E1393" w:rsidRDefault="008B5749" w:rsidP="00B90086">
            <w:pPr>
              <w:pStyle w:val="BodyText"/>
            </w:pPr>
            <w:r w:rsidRPr="003E1393">
              <w:t>$</w:t>
            </w:r>
            <w:r w:rsidRPr="003E1393">
              <w:rPr>
                <w:strike/>
                <w:color w:val="0101FF"/>
              </w:rPr>
              <w:t>326.00</w:t>
            </w:r>
            <w:r w:rsidRPr="003E1393">
              <w:rPr>
                <w:color w:val="0101FF"/>
                <w:spacing w:val="26"/>
              </w:rPr>
              <w:t xml:space="preserve"> </w:t>
            </w:r>
            <w:r w:rsidRPr="003E1393">
              <w:rPr>
                <w:color w:val="0101FF"/>
              </w:rPr>
              <w:t>345.00</w:t>
            </w:r>
            <w:r w:rsidRPr="003E1393">
              <w:t>/Osprey Cove</w:t>
            </w:r>
          </w:p>
          <w:p w14:paraId="37688D8F" w14:textId="77777777" w:rsidR="008B5749" w:rsidRPr="003E1393" w:rsidRDefault="008B5749" w:rsidP="00B90086">
            <w:pPr>
              <w:pStyle w:val="BodyText"/>
            </w:pPr>
            <w:r w:rsidRPr="003E1393">
              <w:t>$</w:t>
            </w:r>
            <w:r w:rsidRPr="003E1393">
              <w:rPr>
                <w:strike/>
                <w:color w:val="0101FF"/>
              </w:rPr>
              <w:t>347.00</w:t>
            </w:r>
            <w:r w:rsidRPr="003E1393">
              <w:rPr>
                <w:color w:val="0101FF"/>
              </w:rPr>
              <w:t xml:space="preserve"> 365.00</w:t>
            </w:r>
            <w:r w:rsidRPr="003E1393">
              <w:t>/The Crossings</w:t>
            </w:r>
          </w:p>
          <w:p w14:paraId="410B65BD" w14:textId="77777777" w:rsidR="008B5749" w:rsidRDefault="008B5749" w:rsidP="00B90086">
            <w:pPr>
              <w:pStyle w:val="BodyText"/>
              <w:spacing w:before="1"/>
            </w:pPr>
            <w:r w:rsidRPr="003E1393">
              <w:t>$</w:t>
            </w:r>
            <w:r w:rsidRPr="003E1393">
              <w:rPr>
                <w:strike/>
                <w:color w:val="0101FF"/>
              </w:rPr>
              <w:t>342.00</w:t>
            </w:r>
            <w:r w:rsidRPr="003E1393">
              <w:rPr>
                <w:color w:val="0101FF"/>
              </w:rPr>
              <w:t xml:space="preserve"> 255.00</w:t>
            </w:r>
            <w:r w:rsidRPr="003E1393">
              <w:t>/Osprey Hall</w:t>
            </w:r>
          </w:p>
        </w:tc>
      </w:tr>
      <w:tr w:rsidR="008B5749" w14:paraId="70FA057A" w14:textId="77777777" w:rsidTr="00B90086">
        <w:tc>
          <w:tcPr>
            <w:tcW w:w="5085" w:type="dxa"/>
          </w:tcPr>
          <w:p w14:paraId="6D5C7AF2" w14:textId="77777777" w:rsidR="008B5749" w:rsidRDefault="008B5749" w:rsidP="00B90086">
            <w:pPr>
              <w:pStyle w:val="BodyText"/>
              <w:spacing w:before="96"/>
            </w:pPr>
            <w:r>
              <w:t>Residential Alternative</w:t>
            </w:r>
          </w:p>
        </w:tc>
        <w:tc>
          <w:tcPr>
            <w:tcW w:w="5085" w:type="dxa"/>
          </w:tcPr>
          <w:p w14:paraId="0FE5765A" w14:textId="77777777" w:rsidR="008B5749" w:rsidRDefault="008B5749" w:rsidP="00B90086">
            <w:pPr>
              <w:pStyle w:val="BodyText"/>
              <w:spacing w:before="96"/>
            </w:pPr>
            <w:r>
              <w:t>$75.00/ two terms</w:t>
            </w:r>
          </w:p>
        </w:tc>
      </w:tr>
      <w:tr w:rsidR="008B5749" w14:paraId="25D74AAF" w14:textId="77777777" w:rsidTr="00B90086">
        <w:tc>
          <w:tcPr>
            <w:tcW w:w="5085" w:type="dxa"/>
          </w:tcPr>
          <w:p w14:paraId="42B10EA8" w14:textId="77777777" w:rsidR="008B5749" w:rsidRDefault="008B5749" w:rsidP="00B90086">
            <w:pPr>
              <w:pStyle w:val="BodyText"/>
              <w:spacing w:before="96"/>
            </w:pPr>
            <w:r>
              <w:t xml:space="preserve">Payment Plan </w:t>
            </w:r>
          </w:p>
        </w:tc>
        <w:tc>
          <w:tcPr>
            <w:tcW w:w="5085" w:type="dxa"/>
          </w:tcPr>
          <w:p w14:paraId="1D8C2E42" w14:textId="77777777" w:rsidR="008B5749" w:rsidRDefault="008B5749" w:rsidP="00B90086">
            <w:pPr>
              <w:pStyle w:val="BodyText"/>
              <w:spacing w:before="96"/>
            </w:pPr>
            <w:r>
              <w:t>$40.00/ two terms</w:t>
            </w:r>
          </w:p>
        </w:tc>
      </w:tr>
      <w:tr w:rsidR="008B5749" w14:paraId="1478C75E" w14:textId="77777777" w:rsidTr="00B90086">
        <w:tc>
          <w:tcPr>
            <w:tcW w:w="5085" w:type="dxa"/>
          </w:tcPr>
          <w:p w14:paraId="4F58D199" w14:textId="77777777" w:rsidR="008B5749" w:rsidRDefault="008B5749" w:rsidP="00B90086">
            <w:pPr>
              <w:pStyle w:val="BodyText"/>
              <w:spacing w:before="96"/>
            </w:pPr>
            <w:r>
              <w:t>Late Rent Payment</w:t>
            </w:r>
          </w:p>
        </w:tc>
        <w:tc>
          <w:tcPr>
            <w:tcW w:w="5085" w:type="dxa"/>
          </w:tcPr>
          <w:p w14:paraId="1D6DB300" w14:textId="77777777" w:rsidR="008B5749" w:rsidRDefault="008B5749" w:rsidP="00B90086">
            <w:pPr>
              <w:pStyle w:val="BodyText"/>
              <w:spacing w:before="96"/>
            </w:pPr>
            <w:r>
              <w:t>$50.00</w:t>
            </w:r>
          </w:p>
        </w:tc>
      </w:tr>
      <w:tr w:rsidR="008B5749" w14:paraId="300C12EF" w14:textId="77777777" w:rsidTr="00B90086">
        <w:tc>
          <w:tcPr>
            <w:tcW w:w="5085" w:type="dxa"/>
          </w:tcPr>
          <w:p w14:paraId="788515BF" w14:textId="77777777" w:rsidR="008B5749" w:rsidRDefault="008B5749" w:rsidP="00B90086">
            <w:pPr>
              <w:pStyle w:val="BodyText"/>
              <w:spacing w:before="96"/>
            </w:pPr>
            <w:r>
              <w:t xml:space="preserve">Late Payment on </w:t>
            </w:r>
            <w:r w:rsidRPr="00364680">
              <w:rPr>
                <w:color w:val="0101FF"/>
              </w:rPr>
              <w:t xml:space="preserve">Monthly Payment </w:t>
            </w:r>
            <w:r>
              <w:t>Plan</w:t>
            </w:r>
          </w:p>
        </w:tc>
        <w:tc>
          <w:tcPr>
            <w:tcW w:w="5085" w:type="dxa"/>
          </w:tcPr>
          <w:p w14:paraId="24A02DDC" w14:textId="77777777" w:rsidR="008B5749" w:rsidRDefault="008B5749" w:rsidP="00B90086">
            <w:pPr>
              <w:pStyle w:val="BodyText"/>
              <w:spacing w:before="96"/>
            </w:pPr>
            <w:r w:rsidRPr="003E1393">
              <w:t>$</w:t>
            </w:r>
            <w:r w:rsidRPr="003E1393">
              <w:rPr>
                <w:strike/>
                <w:color w:val="0101FF"/>
              </w:rPr>
              <w:t>50.</w:t>
            </w:r>
            <w:r w:rsidRPr="00364680">
              <w:rPr>
                <w:strike/>
                <w:color w:val="0101FF"/>
              </w:rPr>
              <w:t>00</w:t>
            </w:r>
            <w:r w:rsidRPr="00364680">
              <w:rPr>
                <w:color w:val="0101FF"/>
              </w:rPr>
              <w:t>35</w:t>
            </w:r>
            <w:r w:rsidRPr="003E1393">
              <w:rPr>
                <w:color w:val="0101FF"/>
              </w:rPr>
              <w:t>.00</w:t>
            </w:r>
          </w:p>
        </w:tc>
      </w:tr>
      <w:tr w:rsidR="008B5749" w14:paraId="11BFC8EF" w14:textId="77777777" w:rsidTr="00B90086">
        <w:tc>
          <w:tcPr>
            <w:tcW w:w="5085" w:type="dxa"/>
          </w:tcPr>
          <w:p w14:paraId="5A3F35A3" w14:textId="77777777" w:rsidR="008B5749" w:rsidRDefault="008B5749" w:rsidP="00B90086">
            <w:pPr>
              <w:pStyle w:val="BodyText"/>
              <w:spacing w:before="96"/>
            </w:pPr>
            <w:r>
              <w:t>Cancellation Fees</w:t>
            </w:r>
          </w:p>
        </w:tc>
        <w:tc>
          <w:tcPr>
            <w:tcW w:w="5085" w:type="dxa"/>
          </w:tcPr>
          <w:p w14:paraId="45F98DC0" w14:textId="77777777" w:rsidR="008B5749" w:rsidRDefault="008B5749" w:rsidP="00B90086">
            <w:pPr>
              <w:pStyle w:val="BodyText"/>
              <w:spacing w:before="96"/>
            </w:pPr>
            <w:r>
              <w:t>$300.00</w:t>
            </w:r>
            <w:proofErr w:type="gramStart"/>
            <w:r>
              <w:t>+  pro</w:t>
            </w:r>
            <w:proofErr w:type="gramEnd"/>
            <w:r>
              <w:t>- rated rental charges</w:t>
            </w:r>
          </w:p>
        </w:tc>
      </w:tr>
      <w:tr w:rsidR="008B5749" w14:paraId="7749F42B" w14:textId="77777777" w:rsidTr="00B90086">
        <w:tc>
          <w:tcPr>
            <w:tcW w:w="5085" w:type="dxa"/>
          </w:tcPr>
          <w:p w14:paraId="058C258F" w14:textId="77777777" w:rsidR="008B5749" w:rsidRDefault="008B5749" w:rsidP="00B90086">
            <w:pPr>
              <w:pStyle w:val="BodyText"/>
              <w:spacing w:before="96"/>
            </w:pPr>
            <w:r>
              <w:t>Prepaid Rent Forfeit</w:t>
            </w:r>
          </w:p>
        </w:tc>
        <w:tc>
          <w:tcPr>
            <w:tcW w:w="5085" w:type="dxa"/>
          </w:tcPr>
          <w:p w14:paraId="6C89A348" w14:textId="77777777" w:rsidR="008B5749" w:rsidRDefault="008B5749" w:rsidP="00B90086">
            <w:pPr>
              <w:pStyle w:val="BodyText"/>
              <w:spacing w:before="96"/>
            </w:pPr>
            <w:r>
              <w:t>$100.00</w:t>
            </w:r>
          </w:p>
        </w:tc>
      </w:tr>
      <w:tr w:rsidR="008B5749" w14:paraId="1455488D" w14:textId="77777777" w:rsidTr="00B90086">
        <w:tc>
          <w:tcPr>
            <w:tcW w:w="5085" w:type="dxa"/>
          </w:tcPr>
          <w:p w14:paraId="6B290EED" w14:textId="77777777" w:rsidR="008B5749" w:rsidRDefault="008B5749" w:rsidP="00B90086">
            <w:pPr>
              <w:pStyle w:val="BodyText"/>
              <w:spacing w:before="96"/>
            </w:pPr>
            <w:r>
              <w:t>Lock out Fee</w:t>
            </w:r>
          </w:p>
        </w:tc>
        <w:tc>
          <w:tcPr>
            <w:tcW w:w="5085" w:type="dxa"/>
          </w:tcPr>
          <w:p w14:paraId="212E9D4D" w14:textId="77777777" w:rsidR="008B5749" w:rsidRDefault="008B5749" w:rsidP="00B90086">
            <w:pPr>
              <w:pStyle w:val="BodyText"/>
              <w:spacing w:before="96"/>
            </w:pPr>
            <w:r>
              <w:t>$10.00</w:t>
            </w:r>
          </w:p>
        </w:tc>
      </w:tr>
      <w:tr w:rsidR="008B5749" w14:paraId="2C033986" w14:textId="77777777" w:rsidTr="00B90086">
        <w:tc>
          <w:tcPr>
            <w:tcW w:w="5085" w:type="dxa"/>
          </w:tcPr>
          <w:p w14:paraId="26CCF7D4" w14:textId="77777777" w:rsidR="008B5749" w:rsidRPr="00364680" w:rsidRDefault="008B5749" w:rsidP="00B90086">
            <w:pPr>
              <w:pStyle w:val="BodyText"/>
              <w:spacing w:before="96"/>
              <w:rPr>
                <w:color w:val="C00000"/>
              </w:rPr>
            </w:pPr>
            <w:r w:rsidRPr="00364680">
              <w:rPr>
                <w:color w:val="C00000"/>
              </w:rPr>
              <w:t xml:space="preserve">Lost key/ Cylinder Change </w:t>
            </w:r>
          </w:p>
        </w:tc>
        <w:tc>
          <w:tcPr>
            <w:tcW w:w="5085" w:type="dxa"/>
          </w:tcPr>
          <w:p w14:paraId="204C591C" w14:textId="77777777" w:rsidR="008B5749" w:rsidRPr="00364680" w:rsidRDefault="008B5749" w:rsidP="00B90086">
            <w:pPr>
              <w:pStyle w:val="BodyText"/>
              <w:spacing w:before="96"/>
              <w:rPr>
                <w:color w:val="C00000"/>
              </w:rPr>
            </w:pPr>
            <w:r w:rsidRPr="00364680">
              <w:rPr>
                <w:color w:val="C00000"/>
              </w:rPr>
              <w:t>$40.00</w:t>
            </w:r>
          </w:p>
        </w:tc>
      </w:tr>
      <w:tr w:rsidR="008B5749" w14:paraId="25685DCE" w14:textId="77777777" w:rsidTr="00B90086">
        <w:tc>
          <w:tcPr>
            <w:tcW w:w="5085" w:type="dxa"/>
          </w:tcPr>
          <w:p w14:paraId="12C2A5EB" w14:textId="77777777" w:rsidR="008B5749" w:rsidRPr="00364680" w:rsidRDefault="008B5749" w:rsidP="00B90086">
            <w:pPr>
              <w:pStyle w:val="BodyText"/>
              <w:spacing w:before="96"/>
              <w:rPr>
                <w:color w:val="C00000"/>
              </w:rPr>
            </w:pPr>
            <w:r w:rsidRPr="00364680">
              <w:rPr>
                <w:color w:val="C00000"/>
              </w:rPr>
              <w:t>Miscellaneous (Cleaning or Damage)</w:t>
            </w:r>
          </w:p>
        </w:tc>
        <w:tc>
          <w:tcPr>
            <w:tcW w:w="5085" w:type="dxa"/>
          </w:tcPr>
          <w:p w14:paraId="5063F2D9" w14:textId="77777777" w:rsidR="008B5749" w:rsidRPr="00364680" w:rsidRDefault="008B5749" w:rsidP="00B90086">
            <w:pPr>
              <w:pStyle w:val="BodyText"/>
              <w:spacing w:before="96"/>
              <w:rPr>
                <w:color w:val="C00000"/>
              </w:rPr>
            </w:pPr>
            <w:r w:rsidRPr="00364680">
              <w:rPr>
                <w:color w:val="C00000"/>
              </w:rPr>
              <w:t>$COST</w:t>
            </w:r>
          </w:p>
        </w:tc>
      </w:tr>
    </w:tbl>
    <w:p w14:paraId="2FE35BB0" w14:textId="77777777" w:rsidR="008F108A" w:rsidRPr="008B5749" w:rsidRDefault="00EE6AD0">
      <w:pPr>
        <w:pStyle w:val="ListParagraph"/>
        <w:numPr>
          <w:ilvl w:val="0"/>
          <w:numId w:val="8"/>
        </w:numPr>
        <w:tabs>
          <w:tab w:val="left" w:pos="1412"/>
          <w:tab w:val="left" w:pos="1413"/>
        </w:tabs>
        <w:spacing w:before="96" w:line="491" w:lineRule="auto"/>
        <w:ind w:right="2557" w:firstLine="583"/>
        <w:rPr>
          <w:sz w:val="19"/>
        </w:rPr>
      </w:pPr>
      <w:r w:rsidRPr="008B5749">
        <w:rPr>
          <w:sz w:val="19"/>
        </w:rPr>
        <w:lastRenderedPageBreak/>
        <w:t>Returned Check Fee – The University will assess a service charge as authorized by Section 832.07(1), F.S., for unpaid checks returned to the</w:t>
      </w:r>
      <w:r w:rsidRPr="008B5749">
        <w:rPr>
          <w:spacing w:val="26"/>
          <w:sz w:val="19"/>
        </w:rPr>
        <w:t xml:space="preserve"> </w:t>
      </w:r>
      <w:r w:rsidRPr="008B5749">
        <w:rPr>
          <w:sz w:val="19"/>
        </w:rPr>
        <w:t>university.</w:t>
      </w:r>
    </w:p>
    <w:p w14:paraId="40413D17" w14:textId="77777777" w:rsidR="008F108A" w:rsidRPr="008B5749" w:rsidRDefault="00EE6AD0">
      <w:pPr>
        <w:pStyle w:val="ListParagraph"/>
        <w:numPr>
          <w:ilvl w:val="0"/>
          <w:numId w:val="8"/>
        </w:numPr>
        <w:tabs>
          <w:tab w:val="left" w:pos="1412"/>
          <w:tab w:val="left" w:pos="1413"/>
        </w:tabs>
        <w:spacing w:line="491" w:lineRule="auto"/>
        <w:ind w:right="2546" w:firstLine="583"/>
        <w:rPr>
          <w:sz w:val="19"/>
        </w:rPr>
      </w:pPr>
      <w:r w:rsidRPr="008B5749">
        <w:rPr>
          <w:sz w:val="19"/>
        </w:rPr>
        <w:t>Collection Costs – The University will assess a charge representing reasonable cost of collection efforts to effect payment for overdue accounts. Collection costs will be assessed to the student for collection of debts owed the University not secured by a promissory note or</w:t>
      </w:r>
      <w:r w:rsidRPr="008B5749">
        <w:rPr>
          <w:spacing w:val="-2"/>
          <w:sz w:val="19"/>
        </w:rPr>
        <w:t xml:space="preserve"> </w:t>
      </w:r>
      <w:r w:rsidRPr="008B5749">
        <w:rPr>
          <w:sz w:val="19"/>
        </w:rPr>
        <w:t>contract.</w:t>
      </w:r>
    </w:p>
    <w:p w14:paraId="21D16024" w14:textId="77777777" w:rsidR="008F108A" w:rsidRPr="008B5749" w:rsidRDefault="00EE6AD0">
      <w:pPr>
        <w:pStyle w:val="ListParagraph"/>
        <w:numPr>
          <w:ilvl w:val="0"/>
          <w:numId w:val="8"/>
        </w:numPr>
        <w:tabs>
          <w:tab w:val="left" w:pos="1412"/>
          <w:tab w:val="left" w:pos="1413"/>
        </w:tabs>
        <w:spacing w:line="491" w:lineRule="auto"/>
        <w:ind w:right="2756" w:firstLine="583"/>
        <w:rPr>
          <w:sz w:val="19"/>
        </w:rPr>
      </w:pPr>
      <w:r w:rsidRPr="008B5749">
        <w:rPr>
          <w:sz w:val="19"/>
        </w:rPr>
        <w:t>Loan Service Charge – The University will assess a $10.00 service charge on University loans in lieu of interest and administrative</w:t>
      </w:r>
      <w:r w:rsidRPr="008B5749">
        <w:rPr>
          <w:spacing w:val="18"/>
          <w:sz w:val="19"/>
        </w:rPr>
        <w:t xml:space="preserve"> </w:t>
      </w:r>
      <w:r w:rsidRPr="008B5749">
        <w:rPr>
          <w:sz w:val="19"/>
        </w:rPr>
        <w:t>handling.</w:t>
      </w:r>
    </w:p>
    <w:p w14:paraId="7862152C" w14:textId="77777777" w:rsidR="008F108A" w:rsidRPr="008B5749" w:rsidRDefault="00EE6AD0">
      <w:pPr>
        <w:pStyle w:val="ListParagraph"/>
        <w:numPr>
          <w:ilvl w:val="0"/>
          <w:numId w:val="8"/>
        </w:numPr>
        <w:tabs>
          <w:tab w:val="left" w:pos="1412"/>
          <w:tab w:val="left" w:pos="1413"/>
        </w:tabs>
        <w:spacing w:line="491" w:lineRule="auto"/>
        <w:ind w:right="2402" w:firstLine="583"/>
        <w:rPr>
          <w:sz w:val="19"/>
        </w:rPr>
      </w:pPr>
      <w:r w:rsidRPr="008B5749">
        <w:rPr>
          <w:sz w:val="19"/>
        </w:rPr>
        <w:t xml:space="preserve">Education Research Center for Child Development Fee – Pursuant to Section 1011.48, F.S., the University of North Florida Child Development Research Center will charge fees for the care and services it provides. Such fees may be imposed on a sliding scale on </w:t>
      </w:r>
      <w:proofErr w:type="gramStart"/>
      <w:r w:rsidRPr="008B5749">
        <w:rPr>
          <w:sz w:val="19"/>
        </w:rPr>
        <w:t>ability  to</w:t>
      </w:r>
      <w:proofErr w:type="gramEnd"/>
      <w:r w:rsidRPr="008B5749">
        <w:rPr>
          <w:sz w:val="19"/>
        </w:rPr>
        <w:t xml:space="preserve"> pay or any other factors deemed relevant. For the</w:t>
      </w:r>
      <w:r w:rsidRPr="008B5749">
        <w:rPr>
          <w:color w:val="0101FF"/>
          <w:sz w:val="19"/>
        </w:rPr>
        <w:t xml:space="preserve"> </w:t>
      </w:r>
      <w:r w:rsidRPr="008B5749">
        <w:rPr>
          <w:strike/>
          <w:color w:val="0101FF"/>
          <w:sz w:val="19"/>
        </w:rPr>
        <w:t>2004-2005</w:t>
      </w:r>
      <w:r w:rsidRPr="008B5749">
        <w:rPr>
          <w:color w:val="0101FF"/>
          <w:sz w:val="19"/>
        </w:rPr>
        <w:t xml:space="preserve"> 2005-2006 </w:t>
      </w:r>
      <w:r w:rsidRPr="008B5749">
        <w:rPr>
          <w:sz w:val="19"/>
        </w:rPr>
        <w:t>fiscal</w:t>
      </w:r>
      <w:r w:rsidRPr="008B5749">
        <w:rPr>
          <w:spacing w:val="19"/>
          <w:sz w:val="19"/>
        </w:rPr>
        <w:t xml:space="preserve"> </w:t>
      </w:r>
      <w:r w:rsidRPr="008B5749">
        <w:rPr>
          <w:sz w:val="19"/>
        </w:rPr>
        <w:t>year, the fees</w:t>
      </w:r>
    </w:p>
    <w:p w14:paraId="65D33FDA" w14:textId="77777777" w:rsidR="008F108A" w:rsidRPr="008B5749" w:rsidRDefault="00EE6AD0">
      <w:pPr>
        <w:pStyle w:val="BodyText"/>
        <w:spacing w:line="210" w:lineRule="exact"/>
        <w:ind w:left="246"/>
      </w:pPr>
      <w:r w:rsidRPr="008B5749">
        <w:t>are as follows:</w:t>
      </w:r>
    </w:p>
    <w:p w14:paraId="74458C99" w14:textId="77777777" w:rsidR="008F108A" w:rsidRPr="008B5749" w:rsidRDefault="008F108A">
      <w:pPr>
        <w:pStyle w:val="BodyText"/>
        <w:spacing w:before="10"/>
      </w:pPr>
    </w:p>
    <w:p w14:paraId="2B2FB3D5" w14:textId="77777777" w:rsidR="008F108A" w:rsidRPr="008B5749" w:rsidRDefault="00EE6AD0">
      <w:pPr>
        <w:pStyle w:val="BodyText"/>
        <w:ind w:left="246"/>
      </w:pPr>
      <w:r w:rsidRPr="008B5749">
        <w:rPr>
          <w:strike/>
          <w:color w:val="0101FF"/>
        </w:rPr>
        <w:t xml:space="preserve">2004-2005 </w:t>
      </w:r>
      <w:r w:rsidRPr="008B5749">
        <w:rPr>
          <w:color w:val="0101FF"/>
        </w:rPr>
        <w:t xml:space="preserve">2005-2006 </w:t>
      </w:r>
      <w:r w:rsidRPr="008B5749">
        <w:t>FEE STRUCTURE</w:t>
      </w:r>
    </w:p>
    <w:p w14:paraId="6012BBBB" w14:textId="77777777" w:rsidR="008F108A" w:rsidRPr="008B5749" w:rsidRDefault="008F108A">
      <w:pPr>
        <w:pStyle w:val="BodyText"/>
        <w:spacing w:before="6"/>
        <w:rPr>
          <w:sz w:val="11"/>
        </w:rPr>
      </w:pPr>
    </w:p>
    <w:p w14:paraId="49B8EE78" w14:textId="77777777" w:rsidR="008F108A" w:rsidRPr="008B5749" w:rsidRDefault="00EE6AD0">
      <w:pPr>
        <w:pStyle w:val="BodyText"/>
        <w:spacing w:before="96"/>
        <w:ind w:left="3321"/>
      </w:pPr>
      <w:r w:rsidRPr="008B5749">
        <w:t>UNF STUDENTS</w:t>
      </w:r>
    </w:p>
    <w:p w14:paraId="56A13CE5" w14:textId="77777777" w:rsidR="008F108A" w:rsidRPr="008B5749" w:rsidRDefault="008F108A">
      <w:pPr>
        <w:pStyle w:val="BodyText"/>
        <w:spacing w:before="10"/>
      </w:pPr>
    </w:p>
    <w:p w14:paraId="02AA0C17" w14:textId="77777777" w:rsidR="008F108A" w:rsidRPr="008B5749" w:rsidRDefault="00EE6AD0">
      <w:pPr>
        <w:pStyle w:val="BodyText"/>
        <w:tabs>
          <w:tab w:val="left" w:pos="5495"/>
        </w:tabs>
        <w:ind w:left="246"/>
      </w:pPr>
      <w:r w:rsidRPr="008B5749">
        <w:t>Full</w:t>
      </w:r>
      <w:r w:rsidRPr="008B5749">
        <w:rPr>
          <w:spacing w:val="5"/>
        </w:rPr>
        <w:t xml:space="preserve"> </w:t>
      </w:r>
      <w:r w:rsidRPr="008B5749">
        <w:t>week</w:t>
      </w:r>
      <w:r w:rsidRPr="008B5749">
        <w:tab/>
        <w:t>$</w:t>
      </w:r>
      <w:r w:rsidRPr="008B5749">
        <w:rPr>
          <w:strike/>
          <w:color w:val="0101FF"/>
        </w:rPr>
        <w:t>95.00</w:t>
      </w:r>
      <w:r w:rsidRPr="008B5749">
        <w:rPr>
          <w:color w:val="0101FF"/>
        </w:rPr>
        <w:t xml:space="preserve"> 110.00 </w:t>
      </w:r>
      <w:r w:rsidRPr="008B5749">
        <w:t>per</w:t>
      </w:r>
      <w:r w:rsidRPr="008B5749">
        <w:rPr>
          <w:spacing w:val="5"/>
        </w:rPr>
        <w:t xml:space="preserve"> </w:t>
      </w:r>
      <w:r w:rsidRPr="008B5749">
        <w:t>week</w:t>
      </w:r>
    </w:p>
    <w:p w14:paraId="509E7B3D" w14:textId="77777777" w:rsidR="008F108A" w:rsidRPr="008B5749" w:rsidRDefault="008F108A">
      <w:pPr>
        <w:pStyle w:val="BodyText"/>
        <w:spacing w:before="6"/>
        <w:rPr>
          <w:sz w:val="11"/>
        </w:rPr>
      </w:pPr>
    </w:p>
    <w:p w14:paraId="6AEAA56E" w14:textId="77777777" w:rsidR="008F108A" w:rsidRPr="008B5749" w:rsidRDefault="00EE6AD0">
      <w:pPr>
        <w:pStyle w:val="BodyText"/>
        <w:tabs>
          <w:tab w:val="left" w:pos="5495"/>
        </w:tabs>
        <w:spacing w:before="96"/>
        <w:ind w:left="246"/>
      </w:pPr>
      <w:r w:rsidRPr="008B5749">
        <w:t>Half Day (8-1</w:t>
      </w:r>
      <w:r w:rsidRPr="008B5749">
        <w:rPr>
          <w:spacing w:val="16"/>
        </w:rPr>
        <w:t xml:space="preserve"> </w:t>
      </w:r>
      <w:r w:rsidRPr="008B5749">
        <w:t>or</w:t>
      </w:r>
      <w:r w:rsidRPr="008B5749">
        <w:rPr>
          <w:spacing w:val="3"/>
        </w:rPr>
        <w:t xml:space="preserve"> </w:t>
      </w:r>
      <w:r w:rsidRPr="008B5749">
        <w:t>1-6)</w:t>
      </w:r>
      <w:r w:rsidRPr="008B5749">
        <w:tab/>
        <w:t>$</w:t>
      </w:r>
      <w:r w:rsidRPr="008B5749">
        <w:rPr>
          <w:strike/>
          <w:color w:val="0101FF"/>
        </w:rPr>
        <w:t>15.00</w:t>
      </w:r>
      <w:r w:rsidRPr="008B5749">
        <w:rPr>
          <w:color w:val="0101FF"/>
        </w:rPr>
        <w:t xml:space="preserve"> 22.00 </w:t>
      </w:r>
      <w:r w:rsidRPr="008B5749">
        <w:t>per</w:t>
      </w:r>
      <w:r w:rsidRPr="008B5749">
        <w:rPr>
          <w:spacing w:val="5"/>
        </w:rPr>
        <w:t xml:space="preserve"> </w:t>
      </w:r>
      <w:r w:rsidRPr="008B5749">
        <w:t>half-day</w:t>
      </w:r>
    </w:p>
    <w:p w14:paraId="46D96EBD" w14:textId="77777777" w:rsidR="008F108A" w:rsidRPr="008B5749" w:rsidRDefault="008F108A">
      <w:pPr>
        <w:pStyle w:val="BodyText"/>
        <w:spacing w:before="6"/>
        <w:rPr>
          <w:sz w:val="11"/>
        </w:rPr>
      </w:pPr>
    </w:p>
    <w:p w14:paraId="1E7A1337" w14:textId="77777777" w:rsidR="00EE6AD0" w:rsidRDefault="00EE6AD0" w:rsidP="00EE6AD0">
      <w:pPr>
        <w:pStyle w:val="BodyText"/>
        <w:tabs>
          <w:tab w:val="left" w:pos="5495"/>
        </w:tabs>
        <w:spacing w:before="96"/>
        <w:ind w:left="246"/>
      </w:pPr>
      <w:r w:rsidRPr="008B5749">
        <w:t>Full Day (8</w:t>
      </w:r>
      <w:r w:rsidRPr="008B5749">
        <w:rPr>
          <w:spacing w:val="12"/>
        </w:rPr>
        <w:t xml:space="preserve"> </w:t>
      </w:r>
      <w:r w:rsidRPr="008B5749">
        <w:t>–</w:t>
      </w:r>
      <w:r w:rsidRPr="008B5749">
        <w:rPr>
          <w:spacing w:val="5"/>
        </w:rPr>
        <w:t xml:space="preserve"> </w:t>
      </w:r>
      <w:r w:rsidRPr="008B5749">
        <w:t>6)</w:t>
      </w:r>
      <w:r w:rsidRPr="008B5749">
        <w:tab/>
        <w:t>$25.00 per</w:t>
      </w:r>
      <w:r w:rsidRPr="008B5749">
        <w:rPr>
          <w:spacing w:val="1"/>
        </w:rPr>
        <w:t xml:space="preserve"> </w:t>
      </w:r>
      <w:r w:rsidRPr="008B5749">
        <w:t>day</w:t>
      </w:r>
    </w:p>
    <w:p w14:paraId="4C3FF48E" w14:textId="77777777" w:rsidR="008F108A" w:rsidRPr="008B5749" w:rsidRDefault="00EE6AD0" w:rsidP="00EE6AD0">
      <w:pPr>
        <w:pStyle w:val="BodyText"/>
        <w:tabs>
          <w:tab w:val="left" w:pos="5495"/>
        </w:tabs>
        <w:spacing w:before="96"/>
        <w:ind w:left="246"/>
      </w:pPr>
      <w:r w:rsidRPr="008B5749">
        <w:t>“Call in” and</w:t>
      </w:r>
      <w:r w:rsidRPr="008B5749">
        <w:rPr>
          <w:spacing w:val="20"/>
        </w:rPr>
        <w:t xml:space="preserve"> </w:t>
      </w:r>
      <w:r w:rsidRPr="008B5749">
        <w:t>excess</w:t>
      </w:r>
      <w:r w:rsidRPr="008B5749">
        <w:rPr>
          <w:spacing w:val="7"/>
        </w:rPr>
        <w:t xml:space="preserve"> </w:t>
      </w:r>
      <w:r w:rsidRPr="008B5749">
        <w:t>hours</w:t>
      </w:r>
      <w:r w:rsidRPr="008B5749">
        <w:tab/>
        <w:t>$5.00 per</w:t>
      </w:r>
      <w:r w:rsidRPr="008B5749">
        <w:rPr>
          <w:spacing w:val="2"/>
        </w:rPr>
        <w:t xml:space="preserve"> </w:t>
      </w:r>
      <w:r w:rsidRPr="008B5749">
        <w:t>hour</w:t>
      </w:r>
    </w:p>
    <w:p w14:paraId="4C95C1AE" w14:textId="77777777" w:rsidR="008F108A" w:rsidRPr="008B5749" w:rsidRDefault="008F108A">
      <w:pPr>
        <w:pStyle w:val="BodyText"/>
        <w:spacing w:before="9"/>
      </w:pPr>
    </w:p>
    <w:p w14:paraId="2833FEBD" w14:textId="77777777" w:rsidR="008F108A" w:rsidRPr="008B5749" w:rsidRDefault="00EE6AD0">
      <w:pPr>
        <w:pStyle w:val="BodyText"/>
        <w:tabs>
          <w:tab w:val="left" w:pos="5495"/>
        </w:tabs>
        <w:spacing w:before="1"/>
        <w:ind w:left="246"/>
        <w:rPr>
          <w:color w:val="C00000"/>
        </w:rPr>
      </w:pPr>
      <w:r w:rsidRPr="008B5749">
        <w:rPr>
          <w:color w:val="C00000"/>
        </w:rPr>
        <w:t>Voluntary</w:t>
      </w:r>
      <w:r w:rsidRPr="008B5749">
        <w:rPr>
          <w:color w:val="C00000"/>
          <w:spacing w:val="4"/>
        </w:rPr>
        <w:t xml:space="preserve"> </w:t>
      </w:r>
      <w:r w:rsidRPr="008B5749">
        <w:rPr>
          <w:color w:val="C00000"/>
        </w:rPr>
        <w:t>Pre-K</w:t>
      </w:r>
      <w:r w:rsidRPr="008B5749">
        <w:rPr>
          <w:color w:val="C00000"/>
        </w:rPr>
        <w:tab/>
        <w:t>$29.19 per</w:t>
      </w:r>
      <w:r w:rsidRPr="008B5749">
        <w:rPr>
          <w:color w:val="C00000"/>
          <w:spacing w:val="1"/>
        </w:rPr>
        <w:t xml:space="preserve"> </w:t>
      </w:r>
      <w:r w:rsidRPr="008B5749">
        <w:rPr>
          <w:color w:val="C00000"/>
        </w:rPr>
        <w:t>week</w:t>
      </w:r>
    </w:p>
    <w:p w14:paraId="6DC059EC" w14:textId="77777777" w:rsidR="008F108A" w:rsidRPr="008B5749" w:rsidRDefault="008F108A">
      <w:pPr>
        <w:pStyle w:val="BodyText"/>
        <w:spacing w:line="20" w:lineRule="exact"/>
        <w:ind w:left="241"/>
        <w:rPr>
          <w:color w:val="C00000"/>
          <w:sz w:val="2"/>
        </w:rPr>
      </w:pPr>
    </w:p>
    <w:p w14:paraId="07469498" w14:textId="77777777" w:rsidR="008F108A" w:rsidRPr="008B5749" w:rsidRDefault="008F108A">
      <w:pPr>
        <w:pStyle w:val="BodyText"/>
        <w:spacing w:before="9"/>
        <w:rPr>
          <w:color w:val="C00000"/>
          <w:sz w:val="9"/>
        </w:rPr>
      </w:pPr>
    </w:p>
    <w:p w14:paraId="39BF4763" w14:textId="77777777" w:rsidR="008F108A" w:rsidRPr="008B5749" w:rsidRDefault="00EE6AD0">
      <w:pPr>
        <w:pStyle w:val="BodyText"/>
        <w:tabs>
          <w:tab w:val="left" w:pos="5495"/>
        </w:tabs>
        <w:spacing w:before="96"/>
        <w:ind w:left="246"/>
        <w:rPr>
          <w:color w:val="C00000"/>
        </w:rPr>
      </w:pPr>
      <w:r w:rsidRPr="008B5749">
        <w:rPr>
          <w:color w:val="C00000"/>
        </w:rPr>
        <w:t>Voluntary Pre-K and</w:t>
      </w:r>
      <w:r w:rsidRPr="008B5749">
        <w:rPr>
          <w:color w:val="C00000"/>
          <w:spacing w:val="22"/>
        </w:rPr>
        <w:t xml:space="preserve"> </w:t>
      </w:r>
      <w:r w:rsidRPr="008B5749">
        <w:rPr>
          <w:color w:val="C00000"/>
        </w:rPr>
        <w:t>Half</w:t>
      </w:r>
      <w:r w:rsidRPr="008B5749">
        <w:rPr>
          <w:color w:val="C00000"/>
          <w:spacing w:val="7"/>
        </w:rPr>
        <w:t xml:space="preserve"> </w:t>
      </w:r>
      <w:r w:rsidRPr="008B5749">
        <w:rPr>
          <w:color w:val="C00000"/>
        </w:rPr>
        <w:t>Day</w:t>
      </w:r>
      <w:r w:rsidRPr="008B5749">
        <w:rPr>
          <w:color w:val="C00000"/>
        </w:rPr>
        <w:tab/>
        <w:t>$29.19 per week and</w:t>
      </w:r>
      <w:r w:rsidRPr="008B5749">
        <w:rPr>
          <w:color w:val="C00000"/>
          <w:spacing w:val="4"/>
        </w:rPr>
        <w:t xml:space="preserve"> </w:t>
      </w:r>
      <w:r w:rsidRPr="008B5749">
        <w:rPr>
          <w:color w:val="C00000"/>
        </w:rPr>
        <w:t>$8.50</w:t>
      </w:r>
    </w:p>
    <w:p w14:paraId="7A227555" w14:textId="77777777" w:rsidR="008F108A" w:rsidRPr="008B5749" w:rsidRDefault="008F108A">
      <w:pPr>
        <w:pStyle w:val="BodyText"/>
        <w:spacing w:line="20" w:lineRule="exact"/>
        <w:ind w:left="241"/>
        <w:rPr>
          <w:color w:val="C00000"/>
          <w:sz w:val="2"/>
        </w:rPr>
      </w:pPr>
    </w:p>
    <w:p w14:paraId="16FC2BF4" w14:textId="77777777" w:rsidR="008F108A" w:rsidRPr="008B5749" w:rsidRDefault="008F108A">
      <w:pPr>
        <w:pStyle w:val="BodyText"/>
        <w:spacing w:before="9"/>
        <w:rPr>
          <w:color w:val="C00000"/>
          <w:sz w:val="9"/>
        </w:rPr>
      </w:pPr>
    </w:p>
    <w:p w14:paraId="632EDCAC" w14:textId="77777777" w:rsidR="008F108A" w:rsidRPr="008B5749" w:rsidRDefault="00EE6AD0">
      <w:pPr>
        <w:pStyle w:val="BodyText"/>
        <w:spacing w:before="96"/>
        <w:ind w:left="246"/>
        <w:rPr>
          <w:color w:val="C00000"/>
        </w:rPr>
      </w:pPr>
      <w:r w:rsidRPr="008B5749">
        <w:rPr>
          <w:color w:val="C00000"/>
        </w:rPr>
        <w:t>per half day</w:t>
      </w:r>
    </w:p>
    <w:p w14:paraId="17D492B2" w14:textId="77777777" w:rsidR="008F108A" w:rsidRPr="008B5749" w:rsidRDefault="008F108A">
      <w:pPr>
        <w:pStyle w:val="BodyText"/>
        <w:spacing w:before="6"/>
        <w:rPr>
          <w:color w:val="C00000"/>
          <w:sz w:val="11"/>
        </w:rPr>
      </w:pPr>
    </w:p>
    <w:p w14:paraId="510C72D5" w14:textId="77777777" w:rsidR="008F108A" w:rsidRPr="008B5749" w:rsidRDefault="00EE6AD0">
      <w:pPr>
        <w:pStyle w:val="BodyText"/>
        <w:tabs>
          <w:tab w:val="left" w:pos="5495"/>
          <w:tab w:val="left" w:pos="6078"/>
        </w:tabs>
        <w:spacing w:before="96" w:line="244" w:lineRule="auto"/>
        <w:ind w:left="246" w:right="2480"/>
      </w:pPr>
      <w:r w:rsidRPr="008B5749">
        <w:rPr>
          <w:color w:val="C00000"/>
        </w:rPr>
        <w:t>Voluntary Pre-K and</w:t>
      </w:r>
      <w:r w:rsidRPr="008B5749">
        <w:rPr>
          <w:color w:val="C00000"/>
          <w:spacing w:val="19"/>
        </w:rPr>
        <w:t xml:space="preserve"> </w:t>
      </w:r>
      <w:r w:rsidRPr="008B5749">
        <w:rPr>
          <w:color w:val="C00000"/>
        </w:rPr>
        <w:t>Full</w:t>
      </w:r>
      <w:r w:rsidRPr="008B5749">
        <w:rPr>
          <w:color w:val="C00000"/>
          <w:spacing w:val="8"/>
        </w:rPr>
        <w:t xml:space="preserve"> </w:t>
      </w:r>
      <w:r w:rsidRPr="008B5749">
        <w:rPr>
          <w:color w:val="C00000"/>
        </w:rPr>
        <w:t>Day</w:t>
      </w:r>
      <w:r w:rsidRPr="008B5749">
        <w:rPr>
          <w:color w:val="C00000"/>
        </w:rPr>
        <w:tab/>
        <w:t xml:space="preserve">$29.19 per week and </w:t>
      </w:r>
      <w:r w:rsidRPr="008B5749">
        <w:rPr>
          <w:color w:val="C00000"/>
          <w:spacing w:val="-3"/>
        </w:rPr>
        <w:t xml:space="preserve">$11.50 </w:t>
      </w:r>
      <w:r w:rsidRPr="008B5749">
        <w:rPr>
          <w:color w:val="C00000"/>
        </w:rPr>
        <w:t xml:space="preserve">per full </w:t>
      </w:r>
      <w:proofErr w:type="spellStart"/>
      <w:r w:rsidRPr="008B5749">
        <w:rPr>
          <w:color w:val="C00000"/>
        </w:rPr>
        <w:t>d</w:t>
      </w:r>
      <w:r w:rsidRPr="008B5749">
        <w:t>ayUNF</w:t>
      </w:r>
      <w:proofErr w:type="spellEnd"/>
      <w:r w:rsidRPr="008B5749">
        <w:t xml:space="preserve"> Student</w:t>
      </w:r>
      <w:r w:rsidRPr="008B5749">
        <w:rPr>
          <w:spacing w:val="31"/>
        </w:rPr>
        <w:t xml:space="preserve"> </w:t>
      </w:r>
      <w:r w:rsidRPr="008B5749">
        <w:t>Registration</w:t>
      </w:r>
      <w:r w:rsidRPr="008B5749">
        <w:rPr>
          <w:spacing w:val="9"/>
        </w:rPr>
        <w:t xml:space="preserve"> </w:t>
      </w:r>
      <w:r w:rsidRPr="008B5749">
        <w:t>Fee</w:t>
      </w:r>
      <w:r w:rsidRPr="008B5749">
        <w:tab/>
        <w:t>$20.00 per</w:t>
      </w:r>
      <w:r w:rsidRPr="008B5749">
        <w:rPr>
          <w:spacing w:val="7"/>
        </w:rPr>
        <w:t xml:space="preserve"> </w:t>
      </w:r>
      <w:r w:rsidRPr="008B5749">
        <w:t>child/</w:t>
      </w:r>
    </w:p>
    <w:p w14:paraId="659E29BF" w14:textId="77777777" w:rsidR="008F108A" w:rsidRPr="008B5749" w:rsidRDefault="00EE6AD0">
      <w:pPr>
        <w:pStyle w:val="BodyText"/>
        <w:spacing w:before="2" w:line="244" w:lineRule="auto"/>
        <w:ind w:left="5495" w:right="3494"/>
      </w:pPr>
      <w:r w:rsidRPr="008B5749">
        <w:t>non-refundable one-time fee</w:t>
      </w:r>
    </w:p>
    <w:p w14:paraId="7FB47274" w14:textId="77777777" w:rsidR="008F108A" w:rsidRPr="008B5749" w:rsidRDefault="008F108A">
      <w:pPr>
        <w:pStyle w:val="BodyText"/>
        <w:spacing w:before="6"/>
      </w:pPr>
    </w:p>
    <w:p w14:paraId="4897C5D3" w14:textId="77777777" w:rsidR="008F108A" w:rsidRPr="008B5749" w:rsidRDefault="00EE6AD0">
      <w:pPr>
        <w:pStyle w:val="BodyText"/>
        <w:tabs>
          <w:tab w:val="left" w:pos="5495"/>
        </w:tabs>
        <w:ind w:left="246"/>
      </w:pPr>
      <w:r w:rsidRPr="008B5749">
        <w:t>Supply</w:t>
      </w:r>
      <w:r w:rsidRPr="008B5749">
        <w:rPr>
          <w:spacing w:val="1"/>
        </w:rPr>
        <w:t xml:space="preserve"> </w:t>
      </w:r>
      <w:r w:rsidRPr="008B5749">
        <w:t>Fee</w:t>
      </w:r>
      <w:r w:rsidRPr="008B5749">
        <w:tab/>
        <w:t>$30.00 per</w:t>
      </w:r>
      <w:r w:rsidRPr="008B5749">
        <w:rPr>
          <w:spacing w:val="1"/>
        </w:rPr>
        <w:t xml:space="preserve"> </w:t>
      </w:r>
      <w:r w:rsidRPr="008B5749">
        <w:t>family/</w:t>
      </w:r>
    </w:p>
    <w:p w14:paraId="018D08E5" w14:textId="77777777" w:rsidR="008F108A" w:rsidRPr="008B5749" w:rsidRDefault="00EE6AD0">
      <w:pPr>
        <w:pStyle w:val="BodyText"/>
        <w:spacing w:before="5"/>
        <w:ind w:left="5495"/>
      </w:pPr>
      <w:r w:rsidRPr="008B5749">
        <w:t>per semester</w:t>
      </w:r>
    </w:p>
    <w:p w14:paraId="1A9AF97C" w14:textId="77777777" w:rsidR="008F108A" w:rsidRPr="008B5749" w:rsidRDefault="008F108A">
      <w:pPr>
        <w:pStyle w:val="BodyText"/>
        <w:rPr>
          <w:sz w:val="20"/>
        </w:rPr>
      </w:pPr>
    </w:p>
    <w:p w14:paraId="4661B7AE" w14:textId="77777777" w:rsidR="008F108A" w:rsidRPr="008B5749" w:rsidRDefault="008F108A">
      <w:pPr>
        <w:pStyle w:val="BodyText"/>
        <w:spacing w:before="4"/>
        <w:rPr>
          <w:sz w:val="29"/>
        </w:rPr>
      </w:pPr>
    </w:p>
    <w:p w14:paraId="2DD064F1" w14:textId="77777777" w:rsidR="008F108A" w:rsidRPr="008B5749" w:rsidRDefault="00EE6AD0">
      <w:pPr>
        <w:pStyle w:val="BodyText"/>
        <w:spacing w:before="96"/>
        <w:ind w:left="1476"/>
      </w:pPr>
      <w:r w:rsidRPr="008B5749">
        <w:lastRenderedPageBreak/>
        <w:t>UNF FACULTY, USPS</w:t>
      </w:r>
      <w:r w:rsidRPr="008B5749">
        <w:rPr>
          <w:color w:val="0101FF"/>
        </w:rPr>
        <w:t xml:space="preserve">, </w:t>
      </w:r>
      <w:r w:rsidRPr="008B5749">
        <w:rPr>
          <w:strike/>
          <w:color w:val="0101FF"/>
        </w:rPr>
        <w:t xml:space="preserve">&amp; </w:t>
      </w:r>
      <w:r w:rsidRPr="008B5749">
        <w:t>A&amp;P STAFF</w:t>
      </w:r>
      <w:r w:rsidRPr="008B5749">
        <w:rPr>
          <w:color w:val="0101FF"/>
        </w:rPr>
        <w:t xml:space="preserve"> &amp; </w:t>
      </w:r>
      <w:r w:rsidRPr="008B5749">
        <w:rPr>
          <w:color w:val="C00000"/>
        </w:rPr>
        <w:t>GENERAL PUBLIC</w:t>
      </w:r>
    </w:p>
    <w:p w14:paraId="2EBD41BA" w14:textId="77777777" w:rsidR="008F108A" w:rsidRPr="008B5749" w:rsidRDefault="008F108A">
      <w:pPr>
        <w:pStyle w:val="BodyText"/>
        <w:spacing w:line="20" w:lineRule="exact"/>
        <w:ind w:left="3374"/>
        <w:rPr>
          <w:sz w:val="2"/>
        </w:rPr>
      </w:pPr>
    </w:p>
    <w:p w14:paraId="2D8F3DAF" w14:textId="77777777" w:rsidR="008F108A" w:rsidRPr="008B5749" w:rsidRDefault="008F108A">
      <w:pPr>
        <w:pStyle w:val="BodyText"/>
        <w:spacing w:before="9"/>
        <w:rPr>
          <w:sz w:val="9"/>
        </w:rPr>
      </w:pPr>
    </w:p>
    <w:p w14:paraId="6B3E367E" w14:textId="77777777" w:rsidR="008F108A" w:rsidRPr="008B5749" w:rsidRDefault="00EE6AD0">
      <w:pPr>
        <w:pStyle w:val="BodyText"/>
        <w:tabs>
          <w:tab w:val="left" w:pos="5495"/>
        </w:tabs>
        <w:spacing w:before="96"/>
        <w:ind w:left="246"/>
      </w:pPr>
      <w:r w:rsidRPr="008B5749">
        <w:t>Full week</w:t>
      </w:r>
      <w:r w:rsidRPr="008B5749">
        <w:rPr>
          <w:spacing w:val="13"/>
        </w:rPr>
        <w:t xml:space="preserve"> </w:t>
      </w:r>
      <w:r w:rsidRPr="008B5749">
        <w:t>(50</w:t>
      </w:r>
      <w:r w:rsidRPr="008B5749">
        <w:rPr>
          <w:spacing w:val="7"/>
        </w:rPr>
        <w:t xml:space="preserve"> </w:t>
      </w:r>
      <w:r w:rsidRPr="008B5749">
        <w:t>hours)</w:t>
      </w:r>
      <w:r w:rsidRPr="008B5749">
        <w:tab/>
        <w:t>$</w:t>
      </w:r>
      <w:r w:rsidRPr="008B5749">
        <w:rPr>
          <w:strike/>
          <w:color w:val="0101FF"/>
        </w:rPr>
        <w:t xml:space="preserve">140.00 </w:t>
      </w:r>
      <w:r w:rsidRPr="008B5749">
        <w:rPr>
          <w:color w:val="0101FF"/>
        </w:rPr>
        <w:t xml:space="preserve">130.00 </w:t>
      </w:r>
      <w:r w:rsidRPr="008B5749">
        <w:t>per</w:t>
      </w:r>
      <w:r w:rsidRPr="008B5749">
        <w:rPr>
          <w:spacing w:val="4"/>
        </w:rPr>
        <w:t xml:space="preserve"> </w:t>
      </w:r>
      <w:r w:rsidRPr="008B5749">
        <w:t>week</w:t>
      </w:r>
    </w:p>
    <w:p w14:paraId="4CBD6A65" w14:textId="77777777" w:rsidR="008F108A" w:rsidRPr="008B5749" w:rsidRDefault="008F108A">
      <w:pPr>
        <w:pStyle w:val="BodyText"/>
        <w:spacing w:before="6"/>
        <w:rPr>
          <w:sz w:val="11"/>
        </w:rPr>
      </w:pPr>
    </w:p>
    <w:p w14:paraId="19A790D1" w14:textId="77777777" w:rsidR="008F108A" w:rsidRPr="008B5749" w:rsidRDefault="00EE6AD0">
      <w:pPr>
        <w:pStyle w:val="BodyText"/>
        <w:tabs>
          <w:tab w:val="left" w:pos="5495"/>
        </w:tabs>
        <w:spacing w:before="96"/>
        <w:ind w:left="246"/>
      </w:pPr>
      <w:r w:rsidRPr="008B5749">
        <w:t>Two (2) days a week</w:t>
      </w:r>
      <w:r w:rsidRPr="008B5749">
        <w:rPr>
          <w:spacing w:val="27"/>
        </w:rPr>
        <w:t xml:space="preserve"> </w:t>
      </w:r>
      <w:r w:rsidRPr="008B5749">
        <w:t>(T,</w:t>
      </w:r>
      <w:r w:rsidRPr="008B5749">
        <w:rPr>
          <w:spacing w:val="6"/>
        </w:rPr>
        <w:t xml:space="preserve"> </w:t>
      </w:r>
      <w:r w:rsidRPr="008B5749">
        <w:t>TH)</w:t>
      </w:r>
      <w:r w:rsidRPr="008B5749">
        <w:tab/>
        <w:t>$60.00 per</w:t>
      </w:r>
      <w:r w:rsidRPr="008B5749">
        <w:rPr>
          <w:spacing w:val="25"/>
        </w:rPr>
        <w:t xml:space="preserve"> </w:t>
      </w:r>
      <w:r w:rsidRPr="008B5749">
        <w:t>week</w:t>
      </w:r>
    </w:p>
    <w:p w14:paraId="4C6B5986" w14:textId="77777777" w:rsidR="008F108A" w:rsidRPr="008B5749" w:rsidRDefault="008F108A">
      <w:pPr>
        <w:pStyle w:val="BodyText"/>
        <w:spacing w:before="10"/>
      </w:pPr>
    </w:p>
    <w:p w14:paraId="4D563AFA" w14:textId="77777777" w:rsidR="008F108A" w:rsidRPr="008B5749" w:rsidRDefault="00EE6AD0">
      <w:pPr>
        <w:pStyle w:val="BodyText"/>
        <w:tabs>
          <w:tab w:val="left" w:pos="5495"/>
        </w:tabs>
        <w:ind w:left="246"/>
      </w:pPr>
      <w:r w:rsidRPr="008B5749">
        <w:t>Three (3) days a week (M,</w:t>
      </w:r>
      <w:r w:rsidRPr="008B5749">
        <w:rPr>
          <w:spacing w:val="34"/>
        </w:rPr>
        <w:t xml:space="preserve"> </w:t>
      </w:r>
      <w:r w:rsidRPr="008B5749">
        <w:t>W,</w:t>
      </w:r>
      <w:r w:rsidRPr="008B5749">
        <w:rPr>
          <w:spacing w:val="6"/>
        </w:rPr>
        <w:t xml:space="preserve"> </w:t>
      </w:r>
      <w:r w:rsidRPr="008B5749">
        <w:t>F)</w:t>
      </w:r>
      <w:r w:rsidRPr="008B5749">
        <w:tab/>
        <w:t>$90.00 per</w:t>
      </w:r>
      <w:r w:rsidRPr="008B5749">
        <w:rPr>
          <w:spacing w:val="26"/>
        </w:rPr>
        <w:t xml:space="preserve"> </w:t>
      </w:r>
      <w:r w:rsidRPr="008B5749">
        <w:t>week</w:t>
      </w:r>
    </w:p>
    <w:p w14:paraId="002165BC" w14:textId="77777777" w:rsidR="008F108A" w:rsidRPr="008B5749" w:rsidRDefault="008F108A">
      <w:pPr>
        <w:pStyle w:val="BodyText"/>
        <w:spacing w:before="10"/>
      </w:pPr>
    </w:p>
    <w:p w14:paraId="1C4899C4" w14:textId="77777777" w:rsidR="008F108A" w:rsidRPr="008B5749" w:rsidRDefault="00EE6AD0">
      <w:pPr>
        <w:pStyle w:val="BodyText"/>
        <w:tabs>
          <w:tab w:val="left" w:pos="5495"/>
        </w:tabs>
        <w:ind w:left="246"/>
      </w:pPr>
      <w:r w:rsidRPr="008B5749">
        <w:t>“Call in” and</w:t>
      </w:r>
      <w:r w:rsidRPr="008B5749">
        <w:rPr>
          <w:spacing w:val="20"/>
        </w:rPr>
        <w:t xml:space="preserve"> </w:t>
      </w:r>
      <w:r w:rsidRPr="008B5749">
        <w:t>excess</w:t>
      </w:r>
      <w:r w:rsidRPr="008B5749">
        <w:rPr>
          <w:spacing w:val="7"/>
        </w:rPr>
        <w:t xml:space="preserve"> </w:t>
      </w:r>
      <w:r w:rsidRPr="008B5749">
        <w:t>hours</w:t>
      </w:r>
      <w:r w:rsidRPr="008B5749">
        <w:tab/>
        <w:t>$5.00 per</w:t>
      </w:r>
      <w:r w:rsidRPr="008B5749">
        <w:rPr>
          <w:spacing w:val="2"/>
        </w:rPr>
        <w:t xml:space="preserve"> </w:t>
      </w:r>
      <w:r w:rsidRPr="008B5749">
        <w:t>hour</w:t>
      </w:r>
    </w:p>
    <w:p w14:paraId="283FBE16" w14:textId="77777777" w:rsidR="008F108A" w:rsidRPr="008B5749" w:rsidRDefault="008F108A">
      <w:pPr>
        <w:pStyle w:val="BodyText"/>
        <w:spacing w:before="6"/>
        <w:rPr>
          <w:sz w:val="11"/>
        </w:rPr>
      </w:pPr>
    </w:p>
    <w:p w14:paraId="306C179A" w14:textId="77777777" w:rsidR="008F108A" w:rsidRPr="008B5749" w:rsidRDefault="00EE6AD0">
      <w:pPr>
        <w:pStyle w:val="BodyText"/>
        <w:tabs>
          <w:tab w:val="left" w:pos="5495"/>
        </w:tabs>
        <w:spacing w:before="96"/>
        <w:ind w:left="246"/>
      </w:pPr>
      <w:r w:rsidRPr="008B5749">
        <w:rPr>
          <w:color w:val="0101FF"/>
        </w:rPr>
        <w:t>Voluntary</w:t>
      </w:r>
      <w:r w:rsidRPr="008B5749">
        <w:rPr>
          <w:color w:val="0101FF"/>
          <w:spacing w:val="4"/>
        </w:rPr>
        <w:t xml:space="preserve"> </w:t>
      </w:r>
      <w:r w:rsidRPr="008B5749">
        <w:rPr>
          <w:color w:val="0101FF"/>
        </w:rPr>
        <w:t>Pre-K</w:t>
      </w:r>
      <w:r w:rsidRPr="008B5749">
        <w:rPr>
          <w:color w:val="0101FF"/>
        </w:rPr>
        <w:tab/>
        <w:t>$</w:t>
      </w:r>
      <w:r w:rsidRPr="008B5749">
        <w:rPr>
          <w:strike/>
          <w:color w:val="C00000"/>
        </w:rPr>
        <w:t>29.19</w:t>
      </w:r>
      <w:r w:rsidRPr="008B5749">
        <w:rPr>
          <w:color w:val="C00000"/>
        </w:rPr>
        <w:t xml:space="preserve"> 49.82 </w:t>
      </w:r>
      <w:r w:rsidRPr="008B5749">
        <w:rPr>
          <w:color w:val="0101FF"/>
        </w:rPr>
        <w:t>per</w:t>
      </w:r>
      <w:r w:rsidRPr="008B5749">
        <w:rPr>
          <w:color w:val="0101FF"/>
          <w:spacing w:val="35"/>
        </w:rPr>
        <w:t xml:space="preserve"> </w:t>
      </w:r>
      <w:r w:rsidRPr="008B5749">
        <w:rPr>
          <w:color w:val="0101FF"/>
        </w:rPr>
        <w:t>week</w:t>
      </w:r>
    </w:p>
    <w:p w14:paraId="3DD23EF8" w14:textId="77777777" w:rsidR="008F108A" w:rsidRPr="008B5749" w:rsidRDefault="008F108A">
      <w:pPr>
        <w:pStyle w:val="BodyText"/>
        <w:spacing w:line="20" w:lineRule="exact"/>
        <w:ind w:left="241"/>
        <w:rPr>
          <w:sz w:val="2"/>
        </w:rPr>
      </w:pPr>
    </w:p>
    <w:p w14:paraId="45C689A2" w14:textId="77777777" w:rsidR="008F108A" w:rsidRPr="008B5749" w:rsidRDefault="008F108A">
      <w:pPr>
        <w:pStyle w:val="BodyText"/>
        <w:spacing w:before="9"/>
        <w:rPr>
          <w:sz w:val="9"/>
        </w:rPr>
      </w:pPr>
    </w:p>
    <w:p w14:paraId="6C9AE803" w14:textId="77777777" w:rsidR="008F108A" w:rsidRPr="008B5749" w:rsidRDefault="00EE6AD0">
      <w:pPr>
        <w:pStyle w:val="BodyText"/>
        <w:tabs>
          <w:tab w:val="left" w:pos="5495"/>
        </w:tabs>
        <w:spacing w:before="96"/>
        <w:ind w:left="246"/>
      </w:pPr>
      <w:r w:rsidRPr="008B5749">
        <w:t>Registration</w:t>
      </w:r>
      <w:r w:rsidRPr="008B5749">
        <w:rPr>
          <w:spacing w:val="8"/>
        </w:rPr>
        <w:t xml:space="preserve"> </w:t>
      </w:r>
      <w:r w:rsidRPr="008B5749">
        <w:t>Fee</w:t>
      </w:r>
      <w:r w:rsidRPr="008B5749">
        <w:tab/>
        <w:t>$</w:t>
      </w:r>
      <w:r w:rsidRPr="008B5749">
        <w:rPr>
          <w:strike/>
          <w:color w:val="0101FF"/>
        </w:rPr>
        <w:t xml:space="preserve">40.00 </w:t>
      </w:r>
      <w:r w:rsidRPr="008B5749">
        <w:rPr>
          <w:color w:val="0101FF"/>
        </w:rPr>
        <w:t xml:space="preserve">50.00 </w:t>
      </w:r>
      <w:r w:rsidRPr="008B5749">
        <w:t>per</w:t>
      </w:r>
      <w:r w:rsidRPr="008B5749">
        <w:rPr>
          <w:spacing w:val="35"/>
        </w:rPr>
        <w:t xml:space="preserve"> </w:t>
      </w:r>
      <w:r w:rsidRPr="008B5749">
        <w:t>child/</w:t>
      </w:r>
    </w:p>
    <w:p w14:paraId="0DC3A4F8" w14:textId="77777777" w:rsidR="008F108A" w:rsidRPr="008B5749" w:rsidRDefault="00EE6AD0">
      <w:pPr>
        <w:pStyle w:val="BodyText"/>
        <w:spacing w:before="6" w:line="244" w:lineRule="auto"/>
        <w:ind w:left="5495" w:right="3494"/>
      </w:pPr>
      <w:r w:rsidRPr="008B5749">
        <w:t>non-refundable one-time fee</w:t>
      </w:r>
    </w:p>
    <w:p w14:paraId="259C6489" w14:textId="77777777" w:rsidR="008F108A" w:rsidRPr="008B5749" w:rsidRDefault="008F108A">
      <w:pPr>
        <w:pStyle w:val="BodyText"/>
        <w:spacing w:before="6"/>
      </w:pPr>
    </w:p>
    <w:p w14:paraId="7BC99636" w14:textId="77777777" w:rsidR="008F108A" w:rsidRPr="008B5749" w:rsidRDefault="00EE6AD0">
      <w:pPr>
        <w:pStyle w:val="BodyText"/>
        <w:tabs>
          <w:tab w:val="left" w:pos="5495"/>
        </w:tabs>
        <w:ind w:left="246"/>
      </w:pPr>
      <w:r w:rsidRPr="008B5749">
        <w:t>Supply</w:t>
      </w:r>
      <w:r w:rsidRPr="008B5749">
        <w:rPr>
          <w:spacing w:val="1"/>
        </w:rPr>
        <w:t xml:space="preserve"> </w:t>
      </w:r>
      <w:r w:rsidRPr="008B5749">
        <w:t>Fee</w:t>
      </w:r>
      <w:r w:rsidRPr="008B5749">
        <w:tab/>
        <w:t>$30.00 per</w:t>
      </w:r>
      <w:r w:rsidRPr="008B5749">
        <w:rPr>
          <w:spacing w:val="1"/>
        </w:rPr>
        <w:t xml:space="preserve"> </w:t>
      </w:r>
      <w:r w:rsidRPr="008B5749">
        <w:t>family/</w:t>
      </w:r>
    </w:p>
    <w:p w14:paraId="7F948987" w14:textId="77777777" w:rsidR="008F108A" w:rsidRPr="008B5749" w:rsidRDefault="00EE6AD0">
      <w:pPr>
        <w:pStyle w:val="BodyText"/>
        <w:spacing w:before="5"/>
        <w:ind w:left="5495"/>
      </w:pPr>
      <w:r w:rsidRPr="008B5749">
        <w:t>per semester</w:t>
      </w:r>
    </w:p>
    <w:p w14:paraId="006D0040" w14:textId="77777777" w:rsidR="008F108A" w:rsidRPr="008B5749" w:rsidRDefault="008F108A">
      <w:pPr>
        <w:pStyle w:val="BodyText"/>
        <w:rPr>
          <w:sz w:val="22"/>
        </w:rPr>
      </w:pPr>
    </w:p>
    <w:p w14:paraId="70AF42A1" w14:textId="77777777" w:rsidR="008F108A" w:rsidRPr="008B5749" w:rsidRDefault="008F108A">
      <w:pPr>
        <w:pStyle w:val="BodyText"/>
        <w:rPr>
          <w:sz w:val="22"/>
        </w:rPr>
      </w:pPr>
    </w:p>
    <w:p w14:paraId="0E9C2137" w14:textId="77777777" w:rsidR="008F108A" w:rsidRPr="008B5749" w:rsidRDefault="00EE6AD0">
      <w:pPr>
        <w:pStyle w:val="BodyText"/>
        <w:spacing w:before="170"/>
        <w:ind w:left="3228"/>
      </w:pPr>
      <w:r w:rsidRPr="008B5749">
        <w:t>NIGHT PROGRAM</w:t>
      </w:r>
    </w:p>
    <w:p w14:paraId="16B2EA43" w14:textId="77777777" w:rsidR="008F108A" w:rsidRPr="008B5749" w:rsidRDefault="008F108A">
      <w:pPr>
        <w:pStyle w:val="BodyText"/>
        <w:spacing w:before="10"/>
      </w:pPr>
    </w:p>
    <w:p w14:paraId="68D1D76A" w14:textId="77777777" w:rsidR="008F108A" w:rsidRPr="008B5749" w:rsidRDefault="00EE6AD0">
      <w:pPr>
        <w:pStyle w:val="BodyText"/>
        <w:tabs>
          <w:tab w:val="left" w:pos="5495"/>
        </w:tabs>
        <w:ind w:left="246"/>
      </w:pPr>
      <w:r w:rsidRPr="008B5749">
        <w:t>Students</w:t>
      </w:r>
      <w:r w:rsidRPr="008B5749">
        <w:tab/>
        <w:t>$15.00 per</w:t>
      </w:r>
      <w:r w:rsidRPr="008B5749">
        <w:rPr>
          <w:spacing w:val="25"/>
        </w:rPr>
        <w:t xml:space="preserve"> </w:t>
      </w:r>
      <w:r w:rsidRPr="008B5749">
        <w:t>night</w:t>
      </w:r>
    </w:p>
    <w:p w14:paraId="5541FDDC" w14:textId="77777777" w:rsidR="008F108A" w:rsidRPr="008B5749" w:rsidRDefault="008F108A">
      <w:pPr>
        <w:pStyle w:val="BodyText"/>
        <w:spacing w:before="10"/>
      </w:pPr>
    </w:p>
    <w:p w14:paraId="5FB4C087" w14:textId="77777777" w:rsidR="008F108A" w:rsidRPr="008B5749" w:rsidRDefault="00EE6AD0">
      <w:pPr>
        <w:pStyle w:val="BodyText"/>
        <w:tabs>
          <w:tab w:val="left" w:pos="5495"/>
        </w:tabs>
        <w:ind w:left="246"/>
      </w:pPr>
      <w:r w:rsidRPr="008B5749">
        <w:t>USPS, Faculty</w:t>
      </w:r>
      <w:r w:rsidRPr="008B5749">
        <w:rPr>
          <w:spacing w:val="10"/>
        </w:rPr>
        <w:t xml:space="preserve"> </w:t>
      </w:r>
      <w:r w:rsidRPr="008B5749">
        <w:t>&amp;</w:t>
      </w:r>
      <w:r w:rsidRPr="008B5749">
        <w:rPr>
          <w:spacing w:val="6"/>
        </w:rPr>
        <w:t xml:space="preserve"> </w:t>
      </w:r>
      <w:r w:rsidRPr="008B5749">
        <w:t>A&amp;P</w:t>
      </w:r>
      <w:r w:rsidRPr="008B5749">
        <w:tab/>
        <w:t>$15.00 per</w:t>
      </w:r>
      <w:r w:rsidRPr="008B5749">
        <w:rPr>
          <w:spacing w:val="25"/>
        </w:rPr>
        <w:t xml:space="preserve"> </w:t>
      </w:r>
      <w:r w:rsidRPr="008B5749">
        <w:t>night</w:t>
      </w:r>
    </w:p>
    <w:p w14:paraId="344AF28E" w14:textId="77777777" w:rsidR="008F108A" w:rsidRPr="008B5749" w:rsidRDefault="008F108A">
      <w:pPr>
        <w:pStyle w:val="BodyText"/>
        <w:spacing w:before="7"/>
        <w:rPr>
          <w:sz w:val="21"/>
        </w:rPr>
      </w:pPr>
    </w:p>
    <w:p w14:paraId="3A480090" w14:textId="77777777" w:rsidR="008F108A" w:rsidRPr="008B5749" w:rsidRDefault="00EE6AD0">
      <w:pPr>
        <w:pStyle w:val="BodyText"/>
        <w:tabs>
          <w:tab w:val="left" w:pos="5495"/>
        </w:tabs>
        <w:spacing w:before="1"/>
        <w:ind w:left="246"/>
      </w:pPr>
      <w:r w:rsidRPr="008B5749">
        <w:rPr>
          <w:color w:val="0101FF"/>
        </w:rPr>
        <w:t>Research</w:t>
      </w:r>
      <w:r w:rsidRPr="008B5749">
        <w:rPr>
          <w:color w:val="0101FF"/>
          <w:spacing w:val="12"/>
        </w:rPr>
        <w:t xml:space="preserve"> </w:t>
      </w:r>
      <w:r w:rsidRPr="008B5749">
        <w:rPr>
          <w:color w:val="0101FF"/>
        </w:rPr>
        <w:t>and</w:t>
      </w:r>
      <w:r w:rsidRPr="008B5749">
        <w:rPr>
          <w:color w:val="0101FF"/>
          <w:spacing w:val="12"/>
        </w:rPr>
        <w:t xml:space="preserve"> </w:t>
      </w:r>
      <w:r w:rsidRPr="008B5749">
        <w:rPr>
          <w:color w:val="0101FF"/>
        </w:rPr>
        <w:t>Development</w:t>
      </w:r>
      <w:r w:rsidRPr="008B5749">
        <w:rPr>
          <w:color w:val="0101FF"/>
        </w:rPr>
        <w:tab/>
        <w:t>$15.00 per</w:t>
      </w:r>
      <w:r w:rsidRPr="008B5749">
        <w:rPr>
          <w:color w:val="0101FF"/>
          <w:spacing w:val="26"/>
        </w:rPr>
        <w:t xml:space="preserve"> </w:t>
      </w:r>
      <w:r w:rsidRPr="008B5749">
        <w:rPr>
          <w:color w:val="0101FF"/>
        </w:rPr>
        <w:t>night</w:t>
      </w:r>
    </w:p>
    <w:p w14:paraId="774A5905" w14:textId="77777777" w:rsidR="008F108A" w:rsidRPr="008B5749" w:rsidRDefault="008F108A">
      <w:pPr>
        <w:pStyle w:val="BodyText"/>
        <w:spacing w:before="6"/>
        <w:rPr>
          <w:sz w:val="11"/>
        </w:rPr>
      </w:pPr>
    </w:p>
    <w:p w14:paraId="7A46044E" w14:textId="77777777" w:rsidR="008F108A" w:rsidRPr="008B5749" w:rsidRDefault="00EE6AD0">
      <w:pPr>
        <w:pStyle w:val="BodyText"/>
        <w:tabs>
          <w:tab w:val="left" w:pos="5495"/>
        </w:tabs>
        <w:spacing w:before="96"/>
        <w:ind w:left="246"/>
      </w:pPr>
      <w:r w:rsidRPr="008B5749">
        <w:t>General</w:t>
      </w:r>
      <w:r w:rsidRPr="008B5749">
        <w:rPr>
          <w:spacing w:val="7"/>
        </w:rPr>
        <w:t xml:space="preserve"> </w:t>
      </w:r>
      <w:r w:rsidRPr="008B5749">
        <w:t>Public</w:t>
      </w:r>
      <w:r w:rsidRPr="008B5749">
        <w:tab/>
        <w:t>$21.00 per</w:t>
      </w:r>
      <w:r w:rsidRPr="008B5749">
        <w:rPr>
          <w:spacing w:val="26"/>
        </w:rPr>
        <w:t xml:space="preserve"> </w:t>
      </w:r>
      <w:r w:rsidRPr="008B5749">
        <w:t>night</w:t>
      </w:r>
    </w:p>
    <w:p w14:paraId="6B202F53" w14:textId="77777777" w:rsidR="008F108A" w:rsidRPr="008B5749" w:rsidRDefault="008F108A">
      <w:pPr>
        <w:pStyle w:val="BodyText"/>
        <w:spacing w:before="10"/>
      </w:pPr>
    </w:p>
    <w:p w14:paraId="4CC48142" w14:textId="77777777" w:rsidR="008F108A" w:rsidRPr="008B5749" w:rsidRDefault="00EE6AD0">
      <w:pPr>
        <w:pStyle w:val="BodyText"/>
        <w:tabs>
          <w:tab w:val="left" w:pos="5495"/>
        </w:tabs>
        <w:ind w:left="246"/>
      </w:pPr>
      <w:r w:rsidRPr="008B5749">
        <w:t>Weekly</w:t>
      </w:r>
      <w:r w:rsidRPr="008B5749">
        <w:rPr>
          <w:spacing w:val="4"/>
        </w:rPr>
        <w:t xml:space="preserve"> </w:t>
      </w:r>
      <w:r w:rsidRPr="008B5749">
        <w:t>(M-TH)</w:t>
      </w:r>
      <w:r w:rsidRPr="008B5749">
        <w:tab/>
        <w:t>$40.00 per</w:t>
      </w:r>
      <w:r w:rsidRPr="008B5749">
        <w:rPr>
          <w:spacing w:val="26"/>
        </w:rPr>
        <w:t xml:space="preserve"> </w:t>
      </w:r>
      <w:r w:rsidRPr="008B5749">
        <w:t>week</w:t>
      </w:r>
    </w:p>
    <w:p w14:paraId="299F8F6E" w14:textId="77777777" w:rsidR="008F108A" w:rsidRPr="008B5749" w:rsidRDefault="008F108A">
      <w:pPr>
        <w:pStyle w:val="BodyText"/>
        <w:spacing w:before="10"/>
      </w:pPr>
    </w:p>
    <w:p w14:paraId="694E2941" w14:textId="77777777" w:rsidR="008F108A" w:rsidRPr="008B5749" w:rsidRDefault="00EE6AD0">
      <w:pPr>
        <w:pStyle w:val="BodyText"/>
        <w:tabs>
          <w:tab w:val="left" w:pos="5495"/>
        </w:tabs>
        <w:ind w:left="246"/>
      </w:pPr>
      <w:r w:rsidRPr="008B5749">
        <w:t>Registration</w:t>
      </w:r>
      <w:r w:rsidRPr="008B5749">
        <w:rPr>
          <w:spacing w:val="8"/>
        </w:rPr>
        <w:t xml:space="preserve"> </w:t>
      </w:r>
      <w:r w:rsidRPr="008B5749">
        <w:t>Fee</w:t>
      </w:r>
      <w:r w:rsidRPr="008B5749">
        <w:tab/>
        <w:t>$50.00 per</w:t>
      </w:r>
      <w:r w:rsidRPr="008B5749">
        <w:rPr>
          <w:spacing w:val="26"/>
        </w:rPr>
        <w:t xml:space="preserve"> </w:t>
      </w:r>
      <w:r w:rsidRPr="008B5749">
        <w:t>child/</w:t>
      </w:r>
    </w:p>
    <w:p w14:paraId="76918896" w14:textId="77777777" w:rsidR="008F108A" w:rsidRPr="008B5749" w:rsidRDefault="00EE6AD0">
      <w:pPr>
        <w:pStyle w:val="BodyText"/>
        <w:spacing w:before="5" w:line="244" w:lineRule="auto"/>
        <w:ind w:left="5495" w:right="3494"/>
      </w:pPr>
      <w:r w:rsidRPr="008B5749">
        <w:t>non-refundable one-time fee</w:t>
      </w:r>
    </w:p>
    <w:p w14:paraId="4831EADD" w14:textId="77777777" w:rsidR="008F108A" w:rsidRPr="008B5749" w:rsidRDefault="008F108A">
      <w:pPr>
        <w:pStyle w:val="BodyText"/>
        <w:spacing w:before="6"/>
      </w:pPr>
    </w:p>
    <w:p w14:paraId="3E0BEA3D" w14:textId="77777777" w:rsidR="008F108A" w:rsidRPr="008B5749" w:rsidRDefault="00EE6AD0">
      <w:pPr>
        <w:pStyle w:val="BodyText"/>
        <w:tabs>
          <w:tab w:val="left" w:pos="5495"/>
        </w:tabs>
        <w:spacing w:before="1"/>
        <w:ind w:left="246"/>
      </w:pPr>
      <w:r w:rsidRPr="008B5749">
        <w:t>Supply</w:t>
      </w:r>
      <w:r w:rsidRPr="008B5749">
        <w:rPr>
          <w:spacing w:val="1"/>
        </w:rPr>
        <w:t xml:space="preserve"> </w:t>
      </w:r>
      <w:r w:rsidRPr="008B5749">
        <w:t>Fee</w:t>
      </w:r>
      <w:r w:rsidRPr="008B5749">
        <w:tab/>
        <w:t>$30.00 per</w:t>
      </w:r>
      <w:r w:rsidRPr="008B5749">
        <w:rPr>
          <w:spacing w:val="1"/>
        </w:rPr>
        <w:t xml:space="preserve"> </w:t>
      </w:r>
      <w:r w:rsidRPr="008B5749">
        <w:t>family/</w:t>
      </w:r>
    </w:p>
    <w:p w14:paraId="6A260AB6" w14:textId="77777777" w:rsidR="008F108A" w:rsidRPr="008B5749" w:rsidRDefault="00EE6AD0">
      <w:pPr>
        <w:pStyle w:val="BodyText"/>
        <w:spacing w:before="5"/>
        <w:ind w:left="5495"/>
      </w:pPr>
      <w:r w:rsidRPr="008B5749">
        <w:t>per semester</w:t>
      </w:r>
    </w:p>
    <w:p w14:paraId="5075DF2D" w14:textId="77777777" w:rsidR="008F108A" w:rsidRPr="008B5749" w:rsidRDefault="008F108A">
      <w:pPr>
        <w:pStyle w:val="BodyText"/>
        <w:spacing w:before="10"/>
      </w:pPr>
    </w:p>
    <w:p w14:paraId="54FFB33D" w14:textId="77777777" w:rsidR="008F108A" w:rsidRPr="008B5749" w:rsidRDefault="00EE6AD0">
      <w:pPr>
        <w:ind w:left="246"/>
        <w:rPr>
          <w:i/>
          <w:sz w:val="19"/>
        </w:rPr>
      </w:pPr>
      <w:r w:rsidRPr="008B5749">
        <w:rPr>
          <w:i/>
          <w:sz w:val="19"/>
        </w:rPr>
        <w:t>Specific Authority 1001.74(4), (11), FS. Law Implemented 1001.74(24), 1009.24, 1009.25,</w:t>
      </w:r>
    </w:p>
    <w:p w14:paraId="708C0898" w14:textId="77777777" w:rsidR="008F108A" w:rsidRPr="008B5749" w:rsidRDefault="00EE6AD0">
      <w:pPr>
        <w:tabs>
          <w:tab w:val="left" w:pos="7262"/>
        </w:tabs>
        <w:spacing w:before="5"/>
        <w:ind w:left="246"/>
        <w:rPr>
          <w:i/>
          <w:sz w:val="19"/>
        </w:rPr>
      </w:pPr>
      <w:r w:rsidRPr="008B5749">
        <w:rPr>
          <w:i/>
          <w:sz w:val="19"/>
        </w:rPr>
        <w:t>1009.26,</w:t>
      </w:r>
      <w:r w:rsidRPr="008B5749">
        <w:rPr>
          <w:i/>
          <w:spacing w:val="8"/>
          <w:sz w:val="19"/>
        </w:rPr>
        <w:t xml:space="preserve"> </w:t>
      </w:r>
      <w:r w:rsidRPr="008B5749">
        <w:rPr>
          <w:i/>
          <w:sz w:val="19"/>
        </w:rPr>
        <w:t>1009.27,</w:t>
      </w:r>
      <w:r w:rsidRPr="008B5749">
        <w:rPr>
          <w:i/>
          <w:spacing w:val="8"/>
          <w:sz w:val="19"/>
        </w:rPr>
        <w:t xml:space="preserve"> </w:t>
      </w:r>
      <w:r w:rsidRPr="008B5749">
        <w:rPr>
          <w:i/>
          <w:sz w:val="19"/>
        </w:rPr>
        <w:t>1011.48(3)</w:t>
      </w:r>
      <w:r w:rsidRPr="008B5749">
        <w:rPr>
          <w:i/>
          <w:spacing w:val="10"/>
          <w:sz w:val="19"/>
        </w:rPr>
        <w:t xml:space="preserve"> </w:t>
      </w:r>
      <w:r w:rsidRPr="008B5749">
        <w:rPr>
          <w:i/>
          <w:sz w:val="19"/>
        </w:rPr>
        <w:t>FS.</w:t>
      </w:r>
      <w:r w:rsidRPr="008B5749">
        <w:rPr>
          <w:i/>
          <w:spacing w:val="11"/>
          <w:sz w:val="19"/>
        </w:rPr>
        <w:t xml:space="preserve"> </w:t>
      </w:r>
      <w:r w:rsidRPr="008B5749">
        <w:rPr>
          <w:i/>
          <w:sz w:val="19"/>
        </w:rPr>
        <w:t>History</w:t>
      </w:r>
      <w:r w:rsidRPr="008B5749">
        <w:rPr>
          <w:i/>
          <w:spacing w:val="9"/>
          <w:sz w:val="19"/>
        </w:rPr>
        <w:t xml:space="preserve"> </w:t>
      </w:r>
      <w:r w:rsidRPr="008B5749">
        <w:rPr>
          <w:i/>
          <w:sz w:val="19"/>
        </w:rPr>
        <w:t>–</w:t>
      </w:r>
      <w:r w:rsidRPr="008B5749">
        <w:rPr>
          <w:i/>
          <w:spacing w:val="11"/>
          <w:sz w:val="19"/>
        </w:rPr>
        <w:t xml:space="preserve"> </w:t>
      </w:r>
      <w:r w:rsidRPr="008B5749">
        <w:rPr>
          <w:i/>
          <w:sz w:val="19"/>
        </w:rPr>
        <w:t>New</w:t>
      </w:r>
      <w:r w:rsidRPr="008B5749">
        <w:rPr>
          <w:i/>
          <w:spacing w:val="11"/>
          <w:sz w:val="19"/>
        </w:rPr>
        <w:t xml:space="preserve"> </w:t>
      </w:r>
      <w:r w:rsidRPr="008B5749">
        <w:rPr>
          <w:i/>
          <w:sz w:val="19"/>
        </w:rPr>
        <w:t>5-2-04,</w:t>
      </w:r>
      <w:r w:rsidRPr="008B5749">
        <w:rPr>
          <w:i/>
          <w:spacing w:val="11"/>
          <w:sz w:val="19"/>
        </w:rPr>
        <w:t xml:space="preserve"> </w:t>
      </w:r>
      <w:r w:rsidRPr="008B5749">
        <w:rPr>
          <w:i/>
          <w:sz w:val="19"/>
        </w:rPr>
        <w:t>Amended</w:t>
      </w:r>
      <w:r w:rsidRPr="008B5749">
        <w:rPr>
          <w:i/>
          <w:spacing w:val="11"/>
          <w:sz w:val="19"/>
        </w:rPr>
        <w:t xml:space="preserve"> </w:t>
      </w:r>
      <w:r w:rsidRPr="008B5749">
        <w:rPr>
          <w:i/>
          <w:sz w:val="19"/>
        </w:rPr>
        <w:t>3-20-05</w:t>
      </w:r>
      <w:r w:rsidRPr="008B5749">
        <w:rPr>
          <w:i/>
          <w:color w:val="C00000"/>
          <w:sz w:val="19"/>
        </w:rPr>
        <w:t>,</w:t>
      </w:r>
      <w:r w:rsidRPr="008B5749">
        <w:rPr>
          <w:i/>
          <w:color w:val="FF0101"/>
          <w:spacing w:val="10"/>
          <w:sz w:val="19"/>
        </w:rPr>
        <w:t xml:space="preserve"> </w:t>
      </w:r>
      <w:r w:rsidRPr="008B5749">
        <w:rPr>
          <w:i/>
          <w:color w:val="C00000"/>
          <w:sz w:val="19"/>
        </w:rPr>
        <w:t>Amended</w:t>
      </w:r>
      <w:r w:rsidRPr="008B5749">
        <w:rPr>
          <w:i/>
          <w:color w:val="C00000"/>
          <w:sz w:val="19"/>
        </w:rPr>
        <w:tab/>
        <w:t>..</w:t>
      </w:r>
    </w:p>
    <w:p w14:paraId="47329C77" w14:textId="77777777" w:rsidR="008F108A" w:rsidRPr="008B5749" w:rsidRDefault="008F108A">
      <w:pPr>
        <w:pStyle w:val="BodyText"/>
        <w:spacing w:before="10"/>
        <w:rPr>
          <w:i/>
          <w:sz w:val="11"/>
        </w:rPr>
      </w:pPr>
    </w:p>
    <w:p w14:paraId="7BA954C6" w14:textId="77777777" w:rsidR="008F108A" w:rsidRPr="008B5749" w:rsidRDefault="00EE6AD0" w:rsidP="00EE6AD0">
      <w:pPr>
        <w:pStyle w:val="Heading2"/>
      </w:pPr>
      <w:r w:rsidRPr="008B5749">
        <w:t>6C9-8.1003 Payment of Tuition and Fees.</w:t>
      </w:r>
    </w:p>
    <w:p w14:paraId="2A261E13" w14:textId="77777777" w:rsidR="008F108A" w:rsidRPr="008B5749" w:rsidRDefault="008F108A">
      <w:pPr>
        <w:pStyle w:val="BodyText"/>
        <w:spacing w:before="6"/>
        <w:rPr>
          <w:b/>
        </w:rPr>
      </w:pPr>
    </w:p>
    <w:p w14:paraId="135C9958" w14:textId="77777777" w:rsidR="008F108A" w:rsidRPr="008B5749" w:rsidRDefault="00EE6AD0">
      <w:pPr>
        <w:pStyle w:val="ListParagraph"/>
        <w:numPr>
          <w:ilvl w:val="0"/>
          <w:numId w:val="7"/>
        </w:numPr>
        <w:tabs>
          <w:tab w:val="left" w:pos="1106"/>
        </w:tabs>
        <w:spacing w:line="491" w:lineRule="auto"/>
        <w:ind w:right="2455" w:firstLine="583"/>
        <w:rPr>
          <w:sz w:val="19"/>
        </w:rPr>
      </w:pPr>
      <w:r w:rsidRPr="008B5749">
        <w:rPr>
          <w:sz w:val="19"/>
        </w:rPr>
        <w:t xml:space="preserve">The University of North Florida Board of Trustees approves all schedules for tuition, registration and special fees and fines to be assessed and collected by the University.  </w:t>
      </w:r>
      <w:proofErr w:type="gramStart"/>
      <w:r w:rsidRPr="008B5749">
        <w:rPr>
          <w:sz w:val="19"/>
        </w:rPr>
        <w:t>Students  are</w:t>
      </w:r>
      <w:proofErr w:type="gramEnd"/>
      <w:r w:rsidRPr="008B5749">
        <w:rPr>
          <w:sz w:val="19"/>
        </w:rPr>
        <w:t xml:space="preserve"> required to pay in accordance with the following</w:t>
      </w:r>
      <w:r w:rsidRPr="008B5749">
        <w:rPr>
          <w:spacing w:val="16"/>
          <w:sz w:val="19"/>
        </w:rPr>
        <w:t xml:space="preserve"> </w:t>
      </w:r>
      <w:r w:rsidRPr="008B5749">
        <w:rPr>
          <w:sz w:val="19"/>
        </w:rPr>
        <w:t>procedures:</w:t>
      </w:r>
    </w:p>
    <w:p w14:paraId="627381A9" w14:textId="77777777" w:rsidR="008F108A" w:rsidRPr="008B5749" w:rsidRDefault="00EE6AD0">
      <w:pPr>
        <w:pStyle w:val="ListParagraph"/>
        <w:numPr>
          <w:ilvl w:val="0"/>
          <w:numId w:val="7"/>
        </w:numPr>
        <w:tabs>
          <w:tab w:val="left" w:pos="1412"/>
          <w:tab w:val="left" w:pos="1413"/>
        </w:tabs>
        <w:spacing w:line="491" w:lineRule="auto"/>
        <w:ind w:right="2766" w:firstLine="583"/>
        <w:rPr>
          <w:sz w:val="19"/>
        </w:rPr>
      </w:pPr>
      <w:r w:rsidRPr="008B5749">
        <w:rPr>
          <w:sz w:val="19"/>
        </w:rPr>
        <w:t>Past Debts: Prior to registration for any term, students must satisfy all due/delinquent</w:t>
      </w:r>
      <w:r w:rsidRPr="008B5749">
        <w:rPr>
          <w:spacing w:val="11"/>
          <w:sz w:val="19"/>
        </w:rPr>
        <w:t xml:space="preserve"> </w:t>
      </w:r>
      <w:r w:rsidRPr="008B5749">
        <w:rPr>
          <w:sz w:val="19"/>
        </w:rPr>
        <w:t>amounts</w:t>
      </w:r>
      <w:r w:rsidRPr="008B5749">
        <w:rPr>
          <w:spacing w:val="11"/>
          <w:sz w:val="19"/>
        </w:rPr>
        <w:t xml:space="preserve"> </w:t>
      </w:r>
      <w:r w:rsidRPr="008B5749">
        <w:rPr>
          <w:sz w:val="19"/>
        </w:rPr>
        <w:t>owed</w:t>
      </w:r>
      <w:r w:rsidRPr="008B5749">
        <w:rPr>
          <w:spacing w:val="11"/>
          <w:sz w:val="19"/>
        </w:rPr>
        <w:t xml:space="preserve"> </w:t>
      </w:r>
      <w:r w:rsidRPr="008B5749">
        <w:rPr>
          <w:sz w:val="19"/>
        </w:rPr>
        <w:t>to</w:t>
      </w:r>
      <w:r w:rsidRPr="008B5749">
        <w:rPr>
          <w:spacing w:val="14"/>
          <w:sz w:val="19"/>
        </w:rPr>
        <w:t xml:space="preserve"> </w:t>
      </w:r>
      <w:r w:rsidRPr="008B5749">
        <w:rPr>
          <w:sz w:val="19"/>
        </w:rPr>
        <w:t>the</w:t>
      </w:r>
      <w:r w:rsidRPr="008B5749">
        <w:rPr>
          <w:spacing w:val="10"/>
          <w:sz w:val="19"/>
        </w:rPr>
        <w:t xml:space="preserve"> </w:t>
      </w:r>
      <w:r w:rsidRPr="008B5749">
        <w:rPr>
          <w:sz w:val="19"/>
        </w:rPr>
        <w:t>University,</w:t>
      </w:r>
      <w:r w:rsidRPr="008B5749">
        <w:rPr>
          <w:spacing w:val="11"/>
          <w:sz w:val="19"/>
        </w:rPr>
        <w:t xml:space="preserve"> </w:t>
      </w:r>
      <w:r w:rsidRPr="008B5749">
        <w:rPr>
          <w:sz w:val="19"/>
        </w:rPr>
        <w:t>unless</w:t>
      </w:r>
      <w:r w:rsidRPr="008B5749">
        <w:rPr>
          <w:spacing w:val="11"/>
          <w:sz w:val="19"/>
        </w:rPr>
        <w:t xml:space="preserve"> </w:t>
      </w:r>
      <w:r w:rsidRPr="008B5749">
        <w:rPr>
          <w:sz w:val="19"/>
        </w:rPr>
        <w:t>other</w:t>
      </w:r>
      <w:r w:rsidRPr="008B5749">
        <w:rPr>
          <w:spacing w:val="10"/>
          <w:sz w:val="19"/>
        </w:rPr>
        <w:t xml:space="preserve"> </w:t>
      </w:r>
      <w:r w:rsidRPr="008B5749">
        <w:rPr>
          <w:sz w:val="19"/>
        </w:rPr>
        <w:t>arrangements</w:t>
      </w:r>
      <w:r w:rsidRPr="008B5749">
        <w:rPr>
          <w:spacing w:val="11"/>
          <w:sz w:val="19"/>
        </w:rPr>
        <w:t xml:space="preserve"> </w:t>
      </w:r>
      <w:r w:rsidRPr="008B5749">
        <w:rPr>
          <w:sz w:val="19"/>
        </w:rPr>
        <w:t>have</w:t>
      </w:r>
      <w:r w:rsidRPr="008B5749">
        <w:rPr>
          <w:spacing w:val="10"/>
          <w:sz w:val="19"/>
        </w:rPr>
        <w:t xml:space="preserve"> </w:t>
      </w:r>
      <w:r w:rsidRPr="008B5749">
        <w:rPr>
          <w:sz w:val="19"/>
        </w:rPr>
        <w:t>been</w:t>
      </w:r>
      <w:r w:rsidRPr="008B5749">
        <w:rPr>
          <w:spacing w:val="14"/>
          <w:sz w:val="19"/>
        </w:rPr>
        <w:t xml:space="preserve"> </w:t>
      </w:r>
      <w:r w:rsidRPr="008B5749">
        <w:rPr>
          <w:sz w:val="19"/>
        </w:rPr>
        <w:t>made.</w:t>
      </w:r>
    </w:p>
    <w:p w14:paraId="04420F2F" w14:textId="77777777" w:rsidR="008F108A" w:rsidRPr="008B5749" w:rsidRDefault="00EE6AD0">
      <w:pPr>
        <w:pStyle w:val="ListParagraph"/>
        <w:numPr>
          <w:ilvl w:val="0"/>
          <w:numId w:val="7"/>
        </w:numPr>
        <w:tabs>
          <w:tab w:val="left" w:pos="1412"/>
          <w:tab w:val="left" w:pos="1413"/>
        </w:tabs>
        <w:spacing w:line="217" w:lineRule="exact"/>
        <w:ind w:left="1412" w:hanging="584"/>
        <w:rPr>
          <w:sz w:val="19"/>
        </w:rPr>
      </w:pPr>
      <w:r w:rsidRPr="008B5749">
        <w:rPr>
          <w:sz w:val="19"/>
        </w:rPr>
        <w:lastRenderedPageBreak/>
        <w:t>A student’s registration</w:t>
      </w:r>
      <w:r w:rsidRPr="008B5749">
        <w:rPr>
          <w:strike/>
          <w:color w:val="C00000"/>
          <w:sz w:val="19"/>
        </w:rPr>
        <w:t xml:space="preserve"> is</w:t>
      </w:r>
      <w:r w:rsidRPr="008B5749">
        <w:rPr>
          <w:color w:val="C00000"/>
          <w:sz w:val="19"/>
        </w:rPr>
        <w:t xml:space="preserve"> maybe</w:t>
      </w:r>
      <w:r w:rsidRPr="008B5749">
        <w:rPr>
          <w:color w:val="FF0101"/>
          <w:sz w:val="19"/>
        </w:rPr>
        <w:t xml:space="preserve"> </w:t>
      </w:r>
      <w:r w:rsidRPr="008B5749">
        <w:rPr>
          <w:sz w:val="19"/>
        </w:rPr>
        <w:t>canceled if payment of fees or</w:t>
      </w:r>
      <w:r w:rsidRPr="008B5749">
        <w:rPr>
          <w:spacing w:val="24"/>
          <w:sz w:val="19"/>
        </w:rPr>
        <w:t xml:space="preserve"> </w:t>
      </w:r>
      <w:r w:rsidRPr="008B5749">
        <w:rPr>
          <w:sz w:val="19"/>
        </w:rPr>
        <w:t>appropriate</w:t>
      </w:r>
    </w:p>
    <w:p w14:paraId="754D28EE" w14:textId="77777777" w:rsidR="008F108A" w:rsidRPr="008B5749" w:rsidRDefault="008F108A">
      <w:pPr>
        <w:pStyle w:val="BodyText"/>
        <w:spacing w:before="4"/>
        <w:rPr>
          <w:sz w:val="11"/>
        </w:rPr>
      </w:pPr>
    </w:p>
    <w:p w14:paraId="2C282EC5" w14:textId="77777777" w:rsidR="008F108A" w:rsidRPr="008B5749" w:rsidRDefault="00EE6AD0">
      <w:pPr>
        <w:pStyle w:val="BodyText"/>
        <w:spacing w:before="96" w:line="491" w:lineRule="auto"/>
        <w:ind w:left="246" w:right="2480"/>
      </w:pPr>
      <w:r w:rsidRPr="008B5749">
        <w:t>arrangements for fee payment has not occurred by the close of the drop/add period, except as provided for in paragraph (3)(b), below.</w:t>
      </w:r>
    </w:p>
    <w:p w14:paraId="1C96FC3B" w14:textId="77777777" w:rsidR="008F108A" w:rsidRPr="008B5749" w:rsidRDefault="00EE6AD0">
      <w:pPr>
        <w:pStyle w:val="ListParagraph"/>
        <w:numPr>
          <w:ilvl w:val="1"/>
          <w:numId w:val="7"/>
        </w:numPr>
        <w:tabs>
          <w:tab w:val="left" w:pos="1412"/>
          <w:tab w:val="left" w:pos="1413"/>
        </w:tabs>
        <w:spacing w:line="217" w:lineRule="exact"/>
        <w:rPr>
          <w:sz w:val="19"/>
        </w:rPr>
      </w:pPr>
      <w:r w:rsidRPr="008B5749">
        <w:rPr>
          <w:sz w:val="19"/>
        </w:rPr>
        <w:t>Registration shall be defined as consisting of these</w:t>
      </w:r>
      <w:r w:rsidRPr="008B5749">
        <w:rPr>
          <w:spacing w:val="9"/>
          <w:sz w:val="19"/>
        </w:rPr>
        <w:t xml:space="preserve"> </w:t>
      </w:r>
      <w:r w:rsidRPr="008B5749">
        <w:rPr>
          <w:sz w:val="19"/>
        </w:rPr>
        <w:t>components:</w:t>
      </w:r>
    </w:p>
    <w:p w14:paraId="675733E8" w14:textId="77777777" w:rsidR="008F108A" w:rsidRPr="008B5749" w:rsidRDefault="008F108A">
      <w:pPr>
        <w:pStyle w:val="BodyText"/>
        <w:spacing w:before="10"/>
      </w:pPr>
    </w:p>
    <w:p w14:paraId="176F2845" w14:textId="77777777" w:rsidR="008F108A" w:rsidRPr="008B5749" w:rsidRDefault="00EE6AD0">
      <w:pPr>
        <w:pStyle w:val="ListParagraph"/>
        <w:numPr>
          <w:ilvl w:val="0"/>
          <w:numId w:val="6"/>
        </w:numPr>
        <w:tabs>
          <w:tab w:val="left" w:pos="1412"/>
          <w:tab w:val="left" w:pos="1413"/>
        </w:tabs>
        <w:rPr>
          <w:sz w:val="19"/>
        </w:rPr>
      </w:pPr>
      <w:r w:rsidRPr="008B5749">
        <w:rPr>
          <w:sz w:val="19"/>
        </w:rPr>
        <w:t>Provision of complete and accurate background</w:t>
      </w:r>
      <w:r w:rsidRPr="008B5749">
        <w:rPr>
          <w:spacing w:val="12"/>
          <w:sz w:val="19"/>
        </w:rPr>
        <w:t xml:space="preserve"> </w:t>
      </w:r>
      <w:r w:rsidRPr="008B5749">
        <w:rPr>
          <w:sz w:val="19"/>
        </w:rPr>
        <w:t>information;</w:t>
      </w:r>
    </w:p>
    <w:p w14:paraId="1E68A281" w14:textId="77777777" w:rsidR="008F108A" w:rsidRPr="008B5749" w:rsidRDefault="008F108A">
      <w:pPr>
        <w:pStyle w:val="BodyText"/>
        <w:spacing w:before="10"/>
      </w:pPr>
    </w:p>
    <w:p w14:paraId="2F2EF49F" w14:textId="77777777" w:rsidR="008F108A" w:rsidRPr="008B5749" w:rsidRDefault="00EE6AD0">
      <w:pPr>
        <w:pStyle w:val="ListParagraph"/>
        <w:numPr>
          <w:ilvl w:val="0"/>
          <w:numId w:val="6"/>
        </w:numPr>
        <w:tabs>
          <w:tab w:val="left" w:pos="1412"/>
          <w:tab w:val="left" w:pos="1413"/>
        </w:tabs>
        <w:spacing w:line="491" w:lineRule="auto"/>
        <w:ind w:left="246" w:right="2783" w:firstLine="583"/>
        <w:rPr>
          <w:sz w:val="19"/>
        </w:rPr>
      </w:pPr>
      <w:r w:rsidRPr="008B5749">
        <w:rPr>
          <w:sz w:val="19"/>
        </w:rPr>
        <w:t>Formal selection of one or more credit courses approved and schedule by the university;</w:t>
      </w:r>
      <w:r w:rsidRPr="008B5749">
        <w:rPr>
          <w:spacing w:val="1"/>
          <w:sz w:val="19"/>
        </w:rPr>
        <w:t xml:space="preserve"> </w:t>
      </w:r>
      <w:r w:rsidRPr="008B5749">
        <w:rPr>
          <w:sz w:val="19"/>
        </w:rPr>
        <w:t>and</w:t>
      </w:r>
    </w:p>
    <w:p w14:paraId="376B55B9" w14:textId="77777777" w:rsidR="008F108A" w:rsidRPr="008B5749" w:rsidRDefault="00EE6AD0">
      <w:pPr>
        <w:pStyle w:val="ListParagraph"/>
        <w:numPr>
          <w:ilvl w:val="0"/>
          <w:numId w:val="6"/>
        </w:numPr>
        <w:tabs>
          <w:tab w:val="left" w:pos="1412"/>
          <w:tab w:val="left" w:pos="1413"/>
        </w:tabs>
        <w:spacing w:line="491" w:lineRule="auto"/>
        <w:ind w:left="246" w:right="2703" w:firstLine="583"/>
        <w:rPr>
          <w:sz w:val="19"/>
        </w:rPr>
      </w:pPr>
      <w:r w:rsidRPr="008B5749">
        <w:rPr>
          <w:sz w:val="19"/>
        </w:rPr>
        <w:t>Fee payment or other appropriate arrangements for fee payment (installment payment,</w:t>
      </w:r>
      <w:r w:rsidRPr="008B5749">
        <w:rPr>
          <w:spacing w:val="6"/>
          <w:sz w:val="19"/>
        </w:rPr>
        <w:t xml:space="preserve"> </w:t>
      </w:r>
      <w:r w:rsidRPr="008B5749">
        <w:rPr>
          <w:sz w:val="19"/>
        </w:rPr>
        <w:t>deferment</w:t>
      </w:r>
      <w:r w:rsidRPr="008B5749">
        <w:rPr>
          <w:spacing w:val="9"/>
          <w:sz w:val="19"/>
        </w:rPr>
        <w:t xml:space="preserve"> </w:t>
      </w:r>
      <w:r w:rsidRPr="008B5749">
        <w:rPr>
          <w:sz w:val="19"/>
        </w:rPr>
        <w:t>or</w:t>
      </w:r>
      <w:r w:rsidRPr="008B5749">
        <w:rPr>
          <w:spacing w:val="8"/>
          <w:sz w:val="19"/>
        </w:rPr>
        <w:t xml:space="preserve"> </w:t>
      </w:r>
      <w:proofErr w:type="gramStart"/>
      <w:r w:rsidRPr="008B5749">
        <w:rPr>
          <w:sz w:val="19"/>
        </w:rPr>
        <w:t>third</w:t>
      </w:r>
      <w:r w:rsidRPr="008B5749">
        <w:rPr>
          <w:spacing w:val="9"/>
          <w:sz w:val="19"/>
        </w:rPr>
        <w:t xml:space="preserve"> </w:t>
      </w:r>
      <w:r w:rsidRPr="008B5749">
        <w:rPr>
          <w:sz w:val="19"/>
        </w:rPr>
        <w:t>party</w:t>
      </w:r>
      <w:proofErr w:type="gramEnd"/>
      <w:r w:rsidRPr="008B5749">
        <w:rPr>
          <w:spacing w:val="5"/>
          <w:sz w:val="19"/>
        </w:rPr>
        <w:t xml:space="preserve"> </w:t>
      </w:r>
      <w:r w:rsidRPr="008B5749">
        <w:rPr>
          <w:sz w:val="19"/>
        </w:rPr>
        <w:t>billing).</w:t>
      </w:r>
      <w:r w:rsidRPr="008B5749">
        <w:rPr>
          <w:spacing w:val="18"/>
          <w:sz w:val="19"/>
        </w:rPr>
        <w:t xml:space="preserve"> </w:t>
      </w:r>
      <w:r w:rsidRPr="008B5749">
        <w:rPr>
          <w:sz w:val="19"/>
        </w:rPr>
        <w:t>Fee</w:t>
      </w:r>
      <w:r w:rsidRPr="008B5749">
        <w:rPr>
          <w:spacing w:val="8"/>
          <w:sz w:val="19"/>
        </w:rPr>
        <w:t xml:space="preserve"> </w:t>
      </w:r>
      <w:r w:rsidRPr="008B5749">
        <w:rPr>
          <w:sz w:val="19"/>
        </w:rPr>
        <w:t>liability</w:t>
      </w:r>
      <w:r w:rsidRPr="008B5749">
        <w:rPr>
          <w:spacing w:val="2"/>
          <w:sz w:val="19"/>
        </w:rPr>
        <w:t xml:space="preserve"> </w:t>
      </w:r>
      <w:r w:rsidRPr="008B5749">
        <w:rPr>
          <w:sz w:val="19"/>
        </w:rPr>
        <w:t>shall</w:t>
      </w:r>
      <w:r w:rsidRPr="008B5749">
        <w:rPr>
          <w:spacing w:val="7"/>
          <w:sz w:val="19"/>
        </w:rPr>
        <w:t xml:space="preserve"> </w:t>
      </w:r>
      <w:r w:rsidRPr="008B5749">
        <w:rPr>
          <w:sz w:val="19"/>
        </w:rPr>
        <w:t>be</w:t>
      </w:r>
      <w:r w:rsidRPr="008B5749">
        <w:rPr>
          <w:spacing w:val="7"/>
          <w:sz w:val="19"/>
        </w:rPr>
        <w:t xml:space="preserve"> </w:t>
      </w:r>
      <w:r w:rsidRPr="008B5749">
        <w:rPr>
          <w:sz w:val="19"/>
        </w:rPr>
        <w:t>incurred</w:t>
      </w:r>
      <w:r w:rsidRPr="008B5749">
        <w:rPr>
          <w:spacing w:val="12"/>
          <w:sz w:val="19"/>
        </w:rPr>
        <w:t xml:space="preserve"> </w:t>
      </w:r>
      <w:r w:rsidRPr="008B5749">
        <w:rPr>
          <w:sz w:val="19"/>
        </w:rPr>
        <w:t>at</w:t>
      </w:r>
      <w:r w:rsidRPr="008B5749">
        <w:rPr>
          <w:spacing w:val="7"/>
          <w:sz w:val="19"/>
        </w:rPr>
        <w:t xml:space="preserve"> </w:t>
      </w:r>
      <w:r w:rsidRPr="008B5749">
        <w:rPr>
          <w:sz w:val="19"/>
        </w:rPr>
        <w:t>the</w:t>
      </w:r>
      <w:r w:rsidRPr="008B5749">
        <w:rPr>
          <w:spacing w:val="5"/>
          <w:sz w:val="19"/>
        </w:rPr>
        <w:t xml:space="preserve"> </w:t>
      </w:r>
      <w:r w:rsidRPr="008B5749">
        <w:rPr>
          <w:sz w:val="19"/>
        </w:rPr>
        <w:t>point</w:t>
      </w:r>
      <w:r w:rsidRPr="008B5749">
        <w:rPr>
          <w:spacing w:val="9"/>
          <w:sz w:val="19"/>
        </w:rPr>
        <w:t xml:space="preserve"> </w:t>
      </w:r>
      <w:r w:rsidRPr="008B5749">
        <w:rPr>
          <w:sz w:val="19"/>
        </w:rPr>
        <w:t>that</w:t>
      </w:r>
      <w:r w:rsidRPr="008B5749">
        <w:rPr>
          <w:spacing w:val="9"/>
          <w:sz w:val="19"/>
        </w:rPr>
        <w:t xml:space="preserve"> </w:t>
      </w:r>
      <w:r w:rsidRPr="008B5749">
        <w:rPr>
          <w:sz w:val="19"/>
        </w:rPr>
        <w:t>the</w:t>
      </w:r>
    </w:p>
    <w:p w14:paraId="2BC46B81" w14:textId="77777777" w:rsidR="008F108A" w:rsidRPr="008B5749" w:rsidRDefault="00EE6AD0">
      <w:pPr>
        <w:pStyle w:val="BodyText"/>
        <w:spacing w:before="1" w:line="491" w:lineRule="auto"/>
        <w:ind w:left="246" w:right="2480"/>
      </w:pPr>
      <w:r w:rsidRPr="008B5749">
        <w:t>student has completed registration as defined above, including fee payment or other appropriate arrangements for payment. A student who has made a fee payment or made appropriate arrangements for fee payment shall be liable for all courses that remain on his/her class schedule at the end of the drop/add</w:t>
      </w:r>
      <w:r w:rsidRPr="008B5749">
        <w:rPr>
          <w:spacing w:val="3"/>
        </w:rPr>
        <w:t xml:space="preserve"> </w:t>
      </w:r>
      <w:r w:rsidRPr="008B5749">
        <w:t>period.</w:t>
      </w:r>
    </w:p>
    <w:p w14:paraId="295D10C7" w14:textId="77777777" w:rsidR="008F108A" w:rsidRPr="008B5749" w:rsidRDefault="00EE6AD0">
      <w:pPr>
        <w:pStyle w:val="ListParagraph"/>
        <w:numPr>
          <w:ilvl w:val="1"/>
          <w:numId w:val="7"/>
        </w:numPr>
        <w:tabs>
          <w:tab w:val="left" w:pos="1412"/>
          <w:tab w:val="left" w:pos="1413"/>
        </w:tabs>
        <w:spacing w:line="491" w:lineRule="auto"/>
        <w:ind w:left="246" w:right="2791" w:firstLine="583"/>
        <w:rPr>
          <w:sz w:val="19"/>
        </w:rPr>
      </w:pPr>
      <w:r w:rsidRPr="008B5749">
        <w:rPr>
          <w:sz w:val="19"/>
        </w:rPr>
        <w:t>The president will extend the deadline for fee payment when payment by the student is delayed due to University action or</w:t>
      </w:r>
      <w:r w:rsidRPr="008B5749">
        <w:rPr>
          <w:spacing w:val="12"/>
          <w:sz w:val="19"/>
        </w:rPr>
        <w:t xml:space="preserve"> </w:t>
      </w:r>
      <w:r w:rsidRPr="008B5749">
        <w:rPr>
          <w:sz w:val="19"/>
        </w:rPr>
        <w:t>inaction.</w:t>
      </w:r>
    </w:p>
    <w:p w14:paraId="72595EC2" w14:textId="77777777" w:rsidR="008F108A" w:rsidRPr="008B5749" w:rsidRDefault="00EE6AD0">
      <w:pPr>
        <w:pStyle w:val="ListParagraph"/>
        <w:numPr>
          <w:ilvl w:val="1"/>
          <w:numId w:val="7"/>
        </w:numPr>
        <w:tabs>
          <w:tab w:val="left" w:pos="1412"/>
          <w:tab w:val="left" w:pos="1413"/>
        </w:tabs>
        <w:spacing w:line="491" w:lineRule="auto"/>
        <w:ind w:left="246" w:right="2550" w:firstLine="583"/>
        <w:rPr>
          <w:sz w:val="19"/>
        </w:rPr>
      </w:pPr>
      <w:r w:rsidRPr="008B5749">
        <w:rPr>
          <w:sz w:val="19"/>
        </w:rPr>
        <w:t>A student whose registration has been canceled under subsection (3) above may be reinstated. To be reinstated, a student</w:t>
      </w:r>
      <w:r w:rsidRPr="008B5749">
        <w:rPr>
          <w:spacing w:val="7"/>
          <w:sz w:val="19"/>
        </w:rPr>
        <w:t xml:space="preserve"> </w:t>
      </w:r>
      <w:r w:rsidRPr="008B5749">
        <w:rPr>
          <w:sz w:val="19"/>
        </w:rPr>
        <w:t>must:</w:t>
      </w:r>
    </w:p>
    <w:p w14:paraId="699528B8" w14:textId="77777777" w:rsidR="008F108A" w:rsidRPr="008B5749" w:rsidRDefault="00EE6AD0">
      <w:pPr>
        <w:pStyle w:val="ListParagraph"/>
        <w:numPr>
          <w:ilvl w:val="0"/>
          <w:numId w:val="5"/>
        </w:numPr>
        <w:tabs>
          <w:tab w:val="left" w:pos="1412"/>
          <w:tab w:val="left" w:pos="1413"/>
        </w:tabs>
        <w:spacing w:line="491" w:lineRule="auto"/>
        <w:ind w:right="2499" w:firstLine="583"/>
        <w:rPr>
          <w:sz w:val="19"/>
        </w:rPr>
      </w:pPr>
      <w:r w:rsidRPr="008B5749">
        <w:rPr>
          <w:sz w:val="19"/>
        </w:rPr>
        <w:t>Apply by the end of the fourth week of classes for reinstatement and must pay at least fifty percent (50%) of the total fees</w:t>
      </w:r>
      <w:r w:rsidRPr="008B5749">
        <w:rPr>
          <w:spacing w:val="4"/>
          <w:sz w:val="19"/>
        </w:rPr>
        <w:t xml:space="preserve"> </w:t>
      </w:r>
      <w:r w:rsidRPr="008B5749">
        <w:rPr>
          <w:sz w:val="19"/>
        </w:rPr>
        <w:t>or</w:t>
      </w:r>
    </w:p>
    <w:p w14:paraId="1A47F895" w14:textId="77777777" w:rsidR="008F108A" w:rsidRPr="008B5749" w:rsidRDefault="00EE6AD0">
      <w:pPr>
        <w:pStyle w:val="ListParagraph"/>
        <w:numPr>
          <w:ilvl w:val="0"/>
          <w:numId w:val="5"/>
        </w:numPr>
        <w:tabs>
          <w:tab w:val="left" w:pos="1412"/>
          <w:tab w:val="left" w:pos="1413"/>
        </w:tabs>
        <w:spacing w:line="491" w:lineRule="auto"/>
        <w:ind w:right="2409" w:firstLine="583"/>
        <w:rPr>
          <w:sz w:val="19"/>
        </w:rPr>
      </w:pPr>
      <w:r w:rsidRPr="008B5749">
        <w:rPr>
          <w:sz w:val="19"/>
        </w:rPr>
        <w:t>Have become eligible for financial aid for at least fifty percent (50%) of total fees and the late payment fee, with the balance being due no later than the end of the first half of the academic term.</w:t>
      </w:r>
    </w:p>
    <w:p w14:paraId="56182885" w14:textId="77777777" w:rsidR="008F108A" w:rsidRPr="008B5749" w:rsidRDefault="00EE6AD0">
      <w:pPr>
        <w:pStyle w:val="ListParagraph"/>
        <w:numPr>
          <w:ilvl w:val="1"/>
          <w:numId w:val="7"/>
        </w:numPr>
        <w:tabs>
          <w:tab w:val="left" w:pos="1412"/>
          <w:tab w:val="left" w:pos="1413"/>
        </w:tabs>
        <w:spacing w:line="491" w:lineRule="auto"/>
        <w:ind w:left="246" w:right="2354" w:firstLine="583"/>
        <w:rPr>
          <w:sz w:val="19"/>
        </w:rPr>
      </w:pPr>
      <w:r w:rsidRPr="008B5749">
        <w:rPr>
          <w:sz w:val="19"/>
        </w:rPr>
        <w:t>All or any part of the tuition and registration fees will be waived by the University as prescribed by the Florida</w:t>
      </w:r>
      <w:r w:rsidRPr="008B5749">
        <w:rPr>
          <w:spacing w:val="-1"/>
          <w:sz w:val="19"/>
        </w:rPr>
        <w:t xml:space="preserve"> </w:t>
      </w:r>
      <w:r w:rsidRPr="008B5749">
        <w:rPr>
          <w:sz w:val="19"/>
        </w:rPr>
        <w:t>Statutes.</w:t>
      </w:r>
    </w:p>
    <w:p w14:paraId="77D75F96" w14:textId="77777777" w:rsidR="008F108A" w:rsidRPr="008B5749" w:rsidRDefault="00EE6AD0">
      <w:pPr>
        <w:pStyle w:val="ListParagraph"/>
        <w:numPr>
          <w:ilvl w:val="0"/>
          <w:numId w:val="7"/>
        </w:numPr>
        <w:tabs>
          <w:tab w:val="left" w:pos="1412"/>
          <w:tab w:val="left" w:pos="1413"/>
        </w:tabs>
        <w:spacing w:line="491" w:lineRule="auto"/>
        <w:ind w:right="2541" w:firstLine="583"/>
        <w:rPr>
          <w:sz w:val="19"/>
        </w:rPr>
      </w:pPr>
      <w:r w:rsidRPr="008B5749">
        <w:rPr>
          <w:sz w:val="19"/>
        </w:rPr>
        <w:t xml:space="preserve">A student may pay fees, including charges for housing, in installments. Said student is required to pay at least fifty percent (50%) of his/her obligation by the end of the drop/add period. The remaining amount is required to be paid not later than the end of the first </w:t>
      </w:r>
      <w:r w:rsidRPr="008B5749">
        <w:rPr>
          <w:sz w:val="19"/>
        </w:rPr>
        <w:lastRenderedPageBreak/>
        <w:t>half of the academic term; otherwise the student’s registration will be canceled or his/her academic progress preludes a student from receiving grades, a transcript or a diploma and shall deny registration for further terms until his/her account has been settled in</w:t>
      </w:r>
      <w:r w:rsidRPr="008B5749">
        <w:rPr>
          <w:spacing w:val="39"/>
          <w:sz w:val="19"/>
        </w:rPr>
        <w:t xml:space="preserve"> </w:t>
      </w:r>
      <w:r w:rsidRPr="008B5749">
        <w:rPr>
          <w:sz w:val="19"/>
        </w:rPr>
        <w:t>full.</w:t>
      </w:r>
    </w:p>
    <w:p w14:paraId="1C7B0591" w14:textId="77777777" w:rsidR="008F108A" w:rsidRPr="008B5749" w:rsidRDefault="00EE6AD0">
      <w:pPr>
        <w:pStyle w:val="BodyText"/>
        <w:spacing w:line="491" w:lineRule="auto"/>
        <w:ind w:left="246" w:right="2480" w:firstLine="583"/>
      </w:pPr>
      <w:r w:rsidRPr="008B5749">
        <w:t>A student enrolled through continuing education will not be eligible for payment by installments.</w:t>
      </w:r>
    </w:p>
    <w:p w14:paraId="369139C2" w14:textId="77777777" w:rsidR="008F108A" w:rsidRPr="008B5749" w:rsidRDefault="00EE6AD0">
      <w:pPr>
        <w:pStyle w:val="ListParagraph"/>
        <w:numPr>
          <w:ilvl w:val="0"/>
          <w:numId w:val="7"/>
        </w:numPr>
        <w:tabs>
          <w:tab w:val="left" w:pos="1412"/>
          <w:tab w:val="left" w:pos="1413"/>
        </w:tabs>
        <w:spacing w:before="1" w:line="491" w:lineRule="auto"/>
        <w:ind w:right="2571" w:firstLine="583"/>
        <w:rPr>
          <w:sz w:val="19"/>
        </w:rPr>
      </w:pPr>
      <w:r w:rsidRPr="008B5749">
        <w:rPr>
          <w:sz w:val="19"/>
        </w:rPr>
        <w:t>If a student’s fee account is in arrears, the student’s academic progress will be suspended</w:t>
      </w:r>
      <w:r w:rsidRPr="008B5749">
        <w:rPr>
          <w:spacing w:val="9"/>
          <w:sz w:val="19"/>
        </w:rPr>
        <w:t xml:space="preserve"> </w:t>
      </w:r>
      <w:r w:rsidRPr="008B5749">
        <w:rPr>
          <w:sz w:val="19"/>
        </w:rPr>
        <w:t>until</w:t>
      </w:r>
      <w:r w:rsidRPr="008B5749">
        <w:rPr>
          <w:spacing w:val="7"/>
          <w:sz w:val="19"/>
        </w:rPr>
        <w:t xml:space="preserve"> </w:t>
      </w:r>
      <w:r w:rsidRPr="008B5749">
        <w:rPr>
          <w:sz w:val="19"/>
        </w:rPr>
        <w:t>his/her</w:t>
      </w:r>
      <w:r w:rsidRPr="008B5749">
        <w:rPr>
          <w:spacing w:val="9"/>
          <w:sz w:val="19"/>
        </w:rPr>
        <w:t xml:space="preserve"> </w:t>
      </w:r>
      <w:r w:rsidRPr="008B5749">
        <w:rPr>
          <w:sz w:val="19"/>
        </w:rPr>
        <w:t>account</w:t>
      </w:r>
      <w:r w:rsidRPr="008B5749">
        <w:rPr>
          <w:spacing w:val="7"/>
          <w:sz w:val="19"/>
        </w:rPr>
        <w:t xml:space="preserve"> </w:t>
      </w:r>
      <w:r w:rsidRPr="008B5749">
        <w:rPr>
          <w:sz w:val="19"/>
        </w:rPr>
        <w:t>has</w:t>
      </w:r>
      <w:r w:rsidRPr="008B5749">
        <w:rPr>
          <w:spacing w:val="10"/>
          <w:sz w:val="19"/>
        </w:rPr>
        <w:t xml:space="preserve"> </w:t>
      </w:r>
      <w:r w:rsidRPr="008B5749">
        <w:rPr>
          <w:sz w:val="19"/>
        </w:rPr>
        <w:t>been</w:t>
      </w:r>
      <w:r w:rsidRPr="008B5749">
        <w:rPr>
          <w:spacing w:val="9"/>
          <w:sz w:val="19"/>
        </w:rPr>
        <w:t xml:space="preserve"> </w:t>
      </w:r>
      <w:r w:rsidRPr="008B5749">
        <w:rPr>
          <w:sz w:val="19"/>
        </w:rPr>
        <w:t>settled</w:t>
      </w:r>
      <w:r w:rsidRPr="008B5749">
        <w:rPr>
          <w:spacing w:val="12"/>
          <w:sz w:val="19"/>
        </w:rPr>
        <w:t xml:space="preserve"> </w:t>
      </w:r>
      <w:r w:rsidRPr="008B5749">
        <w:rPr>
          <w:sz w:val="19"/>
        </w:rPr>
        <w:t>in</w:t>
      </w:r>
      <w:r w:rsidRPr="008B5749">
        <w:rPr>
          <w:spacing w:val="12"/>
          <w:sz w:val="19"/>
        </w:rPr>
        <w:t xml:space="preserve"> </w:t>
      </w:r>
      <w:r w:rsidRPr="008B5749">
        <w:rPr>
          <w:sz w:val="19"/>
        </w:rPr>
        <w:t>full</w:t>
      </w:r>
      <w:r w:rsidRPr="008B5749">
        <w:rPr>
          <w:spacing w:val="7"/>
          <w:sz w:val="19"/>
        </w:rPr>
        <w:t xml:space="preserve"> </w:t>
      </w:r>
      <w:r w:rsidRPr="008B5749">
        <w:rPr>
          <w:sz w:val="19"/>
        </w:rPr>
        <w:t>or</w:t>
      </w:r>
      <w:r w:rsidRPr="008B5749">
        <w:rPr>
          <w:spacing w:val="7"/>
          <w:sz w:val="19"/>
        </w:rPr>
        <w:t xml:space="preserve"> </w:t>
      </w:r>
      <w:r w:rsidRPr="008B5749">
        <w:rPr>
          <w:sz w:val="19"/>
        </w:rPr>
        <w:t>other</w:t>
      </w:r>
      <w:r w:rsidRPr="008B5749">
        <w:rPr>
          <w:spacing w:val="8"/>
          <w:sz w:val="19"/>
        </w:rPr>
        <w:t xml:space="preserve"> </w:t>
      </w:r>
      <w:r w:rsidRPr="008B5749">
        <w:rPr>
          <w:sz w:val="19"/>
        </w:rPr>
        <w:t>arrangements</w:t>
      </w:r>
      <w:r w:rsidRPr="008B5749">
        <w:rPr>
          <w:spacing w:val="10"/>
          <w:sz w:val="19"/>
        </w:rPr>
        <w:t xml:space="preserve"> </w:t>
      </w:r>
      <w:r w:rsidRPr="008B5749">
        <w:rPr>
          <w:sz w:val="19"/>
        </w:rPr>
        <w:t>have</w:t>
      </w:r>
      <w:r w:rsidRPr="008B5749">
        <w:rPr>
          <w:spacing w:val="8"/>
          <w:sz w:val="19"/>
        </w:rPr>
        <w:t xml:space="preserve"> </w:t>
      </w:r>
      <w:r w:rsidRPr="008B5749">
        <w:rPr>
          <w:sz w:val="19"/>
        </w:rPr>
        <w:t>been</w:t>
      </w:r>
      <w:r w:rsidRPr="008B5749">
        <w:rPr>
          <w:spacing w:val="12"/>
          <w:sz w:val="19"/>
        </w:rPr>
        <w:t xml:space="preserve"> </w:t>
      </w:r>
      <w:r w:rsidRPr="008B5749">
        <w:rPr>
          <w:sz w:val="19"/>
        </w:rPr>
        <w:t>made.</w:t>
      </w:r>
    </w:p>
    <w:p w14:paraId="7C619626" w14:textId="77777777" w:rsidR="008F108A" w:rsidRPr="008B5749" w:rsidRDefault="00EE6AD0">
      <w:pPr>
        <w:tabs>
          <w:tab w:val="left" w:pos="3510"/>
        </w:tabs>
        <w:spacing w:line="244" w:lineRule="auto"/>
        <w:ind w:left="246" w:right="2571"/>
        <w:rPr>
          <w:i/>
          <w:sz w:val="19"/>
        </w:rPr>
      </w:pPr>
      <w:r w:rsidRPr="008B5749">
        <w:rPr>
          <w:i/>
          <w:sz w:val="19"/>
        </w:rPr>
        <w:t>Specific Authority 1001.74(4), (10), (11), FS. Law Implemented 1009.24, 1009.27, 1010.03(4), FS. History – New</w:t>
      </w:r>
      <w:r w:rsidRPr="008B5749">
        <w:rPr>
          <w:i/>
          <w:spacing w:val="28"/>
          <w:sz w:val="19"/>
        </w:rPr>
        <w:t xml:space="preserve"> </w:t>
      </w:r>
      <w:r w:rsidRPr="008B5749">
        <w:rPr>
          <w:i/>
          <w:sz w:val="19"/>
        </w:rPr>
        <w:t>5-2-04</w:t>
      </w:r>
      <w:r w:rsidRPr="008B5749">
        <w:rPr>
          <w:i/>
          <w:color w:val="C00000"/>
          <w:sz w:val="19"/>
        </w:rPr>
        <w:t>,</w:t>
      </w:r>
      <w:r w:rsidRPr="008B5749">
        <w:rPr>
          <w:i/>
          <w:color w:val="FF0101"/>
          <w:spacing w:val="7"/>
          <w:sz w:val="19"/>
        </w:rPr>
        <w:t xml:space="preserve"> </w:t>
      </w:r>
      <w:r w:rsidRPr="008B5749">
        <w:rPr>
          <w:i/>
          <w:color w:val="C00000"/>
          <w:sz w:val="19"/>
        </w:rPr>
        <w:t>Amended</w:t>
      </w:r>
      <w:r w:rsidRPr="008B5749">
        <w:rPr>
          <w:i/>
          <w:color w:val="C00000"/>
          <w:sz w:val="19"/>
        </w:rPr>
        <w:tab/>
        <w:t>.</w:t>
      </w:r>
      <w:r w:rsidRPr="008B5749">
        <w:rPr>
          <w:i/>
          <w:sz w:val="19"/>
        </w:rPr>
        <w:t>.</w:t>
      </w:r>
    </w:p>
    <w:p w14:paraId="46CA255E" w14:textId="77777777" w:rsidR="008F108A" w:rsidRPr="008B5749" w:rsidRDefault="008F108A">
      <w:pPr>
        <w:pStyle w:val="BodyText"/>
        <w:spacing w:before="4"/>
        <w:rPr>
          <w:i/>
          <w:sz w:val="11"/>
        </w:rPr>
      </w:pPr>
    </w:p>
    <w:p w14:paraId="540860D6" w14:textId="77777777" w:rsidR="008F108A" w:rsidRPr="008B5749" w:rsidRDefault="00EE6AD0" w:rsidP="00EE6AD0">
      <w:pPr>
        <w:pStyle w:val="Heading2"/>
      </w:pPr>
      <w:r w:rsidRPr="008B5749">
        <w:t>6C9-8.1004 Fee Refund/Release of Liability.</w:t>
      </w:r>
    </w:p>
    <w:p w14:paraId="6077DBD7" w14:textId="77777777" w:rsidR="008F108A" w:rsidRPr="008B5749" w:rsidRDefault="008F108A">
      <w:pPr>
        <w:pStyle w:val="BodyText"/>
        <w:spacing w:before="6"/>
        <w:rPr>
          <w:b/>
        </w:rPr>
      </w:pPr>
    </w:p>
    <w:p w14:paraId="7139A8BC" w14:textId="77777777" w:rsidR="008F108A" w:rsidRPr="008B5749" w:rsidRDefault="00EE6AD0">
      <w:pPr>
        <w:pStyle w:val="ListParagraph"/>
        <w:numPr>
          <w:ilvl w:val="0"/>
          <w:numId w:val="4"/>
        </w:numPr>
        <w:tabs>
          <w:tab w:val="left" w:pos="1412"/>
          <w:tab w:val="left" w:pos="1413"/>
        </w:tabs>
        <w:spacing w:before="1" w:line="491" w:lineRule="auto"/>
        <w:ind w:right="2613" w:firstLine="583"/>
        <w:rPr>
          <w:sz w:val="19"/>
        </w:rPr>
      </w:pPr>
      <w:r w:rsidRPr="008B5749">
        <w:rPr>
          <w:sz w:val="19"/>
        </w:rPr>
        <w:t>A one hundred percent (100%) refund of the tuition and registration fee will be made if notice of withdrawal from the University is approved prior to the end of the drop/add period and written documentation is received from the student. Terms in the student housing contract will determine the refund of the apartment</w:t>
      </w:r>
      <w:r w:rsidRPr="008B5749">
        <w:rPr>
          <w:spacing w:val="12"/>
          <w:sz w:val="19"/>
        </w:rPr>
        <w:t xml:space="preserve"> </w:t>
      </w:r>
      <w:r w:rsidRPr="008B5749">
        <w:rPr>
          <w:sz w:val="19"/>
        </w:rPr>
        <w:t>rent.</w:t>
      </w:r>
    </w:p>
    <w:p w14:paraId="4C0B2823" w14:textId="77777777" w:rsidR="008F108A" w:rsidRPr="008B5749" w:rsidRDefault="00EE6AD0">
      <w:pPr>
        <w:pStyle w:val="ListParagraph"/>
        <w:numPr>
          <w:ilvl w:val="0"/>
          <w:numId w:val="4"/>
        </w:numPr>
        <w:tabs>
          <w:tab w:val="left" w:pos="1412"/>
          <w:tab w:val="left" w:pos="1413"/>
        </w:tabs>
        <w:spacing w:line="491" w:lineRule="auto"/>
        <w:ind w:right="2351" w:firstLine="583"/>
        <w:rPr>
          <w:sz w:val="19"/>
        </w:rPr>
      </w:pPr>
      <w:r w:rsidRPr="008B5749">
        <w:rPr>
          <w:sz w:val="19"/>
        </w:rPr>
        <w:t>A twenty-five percent (25%) refund of the total fees paid, less building and capital improvement fees, will be made if written notice of withdrawal from the University is approved prior to the end of the fourth week of classes and written documentation is received from the student or at an appropriate time as designated by the university for summer</w:t>
      </w:r>
      <w:r w:rsidRPr="008B5749">
        <w:rPr>
          <w:spacing w:val="45"/>
          <w:sz w:val="19"/>
        </w:rPr>
        <w:t xml:space="preserve"> </w:t>
      </w:r>
      <w:r w:rsidRPr="008B5749">
        <w:rPr>
          <w:sz w:val="19"/>
        </w:rPr>
        <w:t>sessions.</w:t>
      </w:r>
    </w:p>
    <w:p w14:paraId="630F99A9" w14:textId="77777777" w:rsidR="008F108A" w:rsidRPr="008B5749" w:rsidRDefault="00EE6AD0">
      <w:pPr>
        <w:pStyle w:val="ListParagraph"/>
        <w:numPr>
          <w:ilvl w:val="0"/>
          <w:numId w:val="4"/>
        </w:numPr>
        <w:tabs>
          <w:tab w:val="left" w:pos="1412"/>
          <w:tab w:val="left" w:pos="1413"/>
        </w:tabs>
        <w:spacing w:line="215" w:lineRule="exact"/>
        <w:ind w:left="1412"/>
        <w:rPr>
          <w:sz w:val="19"/>
        </w:rPr>
      </w:pPr>
      <w:r w:rsidRPr="008B5749">
        <w:rPr>
          <w:sz w:val="19"/>
        </w:rPr>
        <w:t>One hundred percent</w:t>
      </w:r>
      <w:r w:rsidRPr="008B5749">
        <w:rPr>
          <w:color w:val="0101FF"/>
          <w:sz w:val="19"/>
        </w:rPr>
        <w:t xml:space="preserve"> (100%) </w:t>
      </w:r>
      <w:r w:rsidRPr="008B5749">
        <w:rPr>
          <w:sz w:val="19"/>
        </w:rPr>
        <w:t>of the tuition and registration fee will be refunded</w:t>
      </w:r>
      <w:r w:rsidRPr="008B5749">
        <w:rPr>
          <w:spacing w:val="34"/>
          <w:sz w:val="19"/>
        </w:rPr>
        <w:t xml:space="preserve"> </w:t>
      </w:r>
      <w:r w:rsidRPr="008B5749">
        <w:rPr>
          <w:sz w:val="19"/>
        </w:rPr>
        <w:t>if</w:t>
      </w:r>
    </w:p>
    <w:p w14:paraId="6886C527" w14:textId="77777777" w:rsidR="008F108A" w:rsidRPr="008B5749" w:rsidRDefault="008F108A">
      <w:pPr>
        <w:pStyle w:val="BodyText"/>
        <w:spacing w:before="3"/>
        <w:rPr>
          <w:sz w:val="11"/>
        </w:rPr>
      </w:pPr>
    </w:p>
    <w:p w14:paraId="1546646E" w14:textId="77777777" w:rsidR="008F108A" w:rsidRPr="008B5749" w:rsidRDefault="00EE6AD0">
      <w:pPr>
        <w:pStyle w:val="BodyText"/>
        <w:spacing w:before="96" w:line="491" w:lineRule="auto"/>
        <w:ind w:left="246" w:right="2480"/>
      </w:pPr>
      <w:r w:rsidRPr="008B5749">
        <w:t>a student withdraws or drops a course due to circumstances determined by the University to be exceptional and beyond the control of the student, including but not limited to:</w:t>
      </w:r>
    </w:p>
    <w:p w14:paraId="48877BB8" w14:textId="77777777" w:rsidR="008F108A" w:rsidRPr="008B5749" w:rsidRDefault="00EE6AD0">
      <w:pPr>
        <w:pStyle w:val="ListParagraph"/>
        <w:numPr>
          <w:ilvl w:val="0"/>
          <w:numId w:val="3"/>
        </w:numPr>
        <w:tabs>
          <w:tab w:val="left" w:pos="1412"/>
          <w:tab w:val="left" w:pos="1413"/>
        </w:tabs>
        <w:spacing w:line="491" w:lineRule="auto"/>
        <w:ind w:right="2823" w:firstLine="583"/>
        <w:rPr>
          <w:sz w:val="19"/>
        </w:rPr>
      </w:pPr>
      <w:r w:rsidRPr="008B5749">
        <w:rPr>
          <w:sz w:val="19"/>
        </w:rPr>
        <w:t>Illness of a student of such severity or duration, as confirmed in writing by a physician, to preclude completion of the</w:t>
      </w:r>
      <w:r w:rsidRPr="008B5749">
        <w:rPr>
          <w:spacing w:val="8"/>
          <w:sz w:val="19"/>
        </w:rPr>
        <w:t xml:space="preserve"> </w:t>
      </w:r>
      <w:r w:rsidRPr="008B5749">
        <w:rPr>
          <w:sz w:val="19"/>
        </w:rPr>
        <w:t>course(s),</w:t>
      </w:r>
    </w:p>
    <w:p w14:paraId="10A21EAF" w14:textId="77777777" w:rsidR="008F108A" w:rsidRPr="008B5749" w:rsidRDefault="00EE6AD0">
      <w:pPr>
        <w:pStyle w:val="ListParagraph"/>
        <w:numPr>
          <w:ilvl w:val="0"/>
          <w:numId w:val="3"/>
        </w:numPr>
        <w:tabs>
          <w:tab w:val="left" w:pos="1412"/>
          <w:tab w:val="left" w:pos="1413"/>
        </w:tabs>
        <w:spacing w:line="491" w:lineRule="auto"/>
        <w:ind w:right="2678" w:firstLine="583"/>
        <w:rPr>
          <w:sz w:val="19"/>
        </w:rPr>
      </w:pPr>
      <w:r w:rsidRPr="008B5749">
        <w:rPr>
          <w:sz w:val="19"/>
        </w:rPr>
        <w:t>Death of the student or death in the immediate family (parent, spouse, child or sibling),</w:t>
      </w:r>
    </w:p>
    <w:p w14:paraId="367FD513" w14:textId="77777777" w:rsidR="008F108A" w:rsidRPr="008B5749" w:rsidRDefault="00EE6AD0">
      <w:pPr>
        <w:pStyle w:val="ListParagraph"/>
        <w:numPr>
          <w:ilvl w:val="0"/>
          <w:numId w:val="3"/>
        </w:numPr>
        <w:tabs>
          <w:tab w:val="left" w:pos="1412"/>
          <w:tab w:val="left" w:pos="1413"/>
        </w:tabs>
        <w:spacing w:line="217" w:lineRule="exact"/>
        <w:ind w:left="1412"/>
        <w:rPr>
          <w:sz w:val="19"/>
        </w:rPr>
      </w:pPr>
      <w:r w:rsidRPr="008B5749">
        <w:rPr>
          <w:sz w:val="19"/>
        </w:rPr>
        <w:t>Involuntary call to active military</w:t>
      </w:r>
      <w:r w:rsidRPr="008B5749">
        <w:rPr>
          <w:spacing w:val="2"/>
          <w:sz w:val="19"/>
        </w:rPr>
        <w:t xml:space="preserve"> </w:t>
      </w:r>
      <w:r w:rsidRPr="008B5749">
        <w:rPr>
          <w:sz w:val="19"/>
        </w:rPr>
        <w:t>duty,</w:t>
      </w:r>
    </w:p>
    <w:p w14:paraId="611E07E7" w14:textId="77777777" w:rsidR="008F108A" w:rsidRPr="008B5749" w:rsidRDefault="008F108A">
      <w:pPr>
        <w:pStyle w:val="BodyText"/>
        <w:spacing w:before="7"/>
      </w:pPr>
    </w:p>
    <w:p w14:paraId="58220621" w14:textId="77777777" w:rsidR="008F108A" w:rsidRPr="008B5749" w:rsidRDefault="00EE6AD0">
      <w:pPr>
        <w:pStyle w:val="ListParagraph"/>
        <w:numPr>
          <w:ilvl w:val="0"/>
          <w:numId w:val="3"/>
        </w:numPr>
        <w:tabs>
          <w:tab w:val="left" w:pos="1412"/>
          <w:tab w:val="left" w:pos="1413"/>
        </w:tabs>
        <w:ind w:left="1412"/>
        <w:rPr>
          <w:sz w:val="19"/>
        </w:rPr>
      </w:pPr>
      <w:r w:rsidRPr="008B5749">
        <w:rPr>
          <w:sz w:val="19"/>
        </w:rPr>
        <w:t>Or a situation in which the University is in</w:t>
      </w:r>
      <w:r w:rsidRPr="008B5749">
        <w:rPr>
          <w:spacing w:val="14"/>
          <w:sz w:val="19"/>
        </w:rPr>
        <w:t xml:space="preserve"> </w:t>
      </w:r>
      <w:r w:rsidRPr="008B5749">
        <w:rPr>
          <w:sz w:val="19"/>
        </w:rPr>
        <w:t>error.</w:t>
      </w:r>
    </w:p>
    <w:p w14:paraId="2C51F855" w14:textId="77777777" w:rsidR="008F108A" w:rsidRPr="008B5749" w:rsidRDefault="008F108A">
      <w:pPr>
        <w:pStyle w:val="BodyText"/>
        <w:spacing w:before="10"/>
      </w:pPr>
    </w:p>
    <w:p w14:paraId="5FB08E46" w14:textId="77777777" w:rsidR="008F108A" w:rsidRPr="008B5749" w:rsidRDefault="00EE6AD0">
      <w:pPr>
        <w:pStyle w:val="ListParagraph"/>
        <w:numPr>
          <w:ilvl w:val="0"/>
          <w:numId w:val="4"/>
        </w:numPr>
        <w:tabs>
          <w:tab w:val="left" w:pos="1412"/>
          <w:tab w:val="left" w:pos="1413"/>
        </w:tabs>
        <w:spacing w:line="491" w:lineRule="auto"/>
        <w:ind w:right="2365" w:firstLine="583"/>
        <w:rPr>
          <w:sz w:val="19"/>
        </w:rPr>
      </w:pPr>
      <w:r w:rsidRPr="008B5749">
        <w:rPr>
          <w:sz w:val="19"/>
        </w:rPr>
        <w:t xml:space="preserve">Tuition fee refunds provided to students will be processed against any outstanding </w:t>
      </w:r>
      <w:r w:rsidRPr="008B5749">
        <w:rPr>
          <w:sz w:val="19"/>
        </w:rPr>
        <w:lastRenderedPageBreak/>
        <w:t>tuition assessments prior to remitting a check to the</w:t>
      </w:r>
      <w:r w:rsidRPr="008B5749">
        <w:rPr>
          <w:spacing w:val="14"/>
          <w:sz w:val="19"/>
        </w:rPr>
        <w:t xml:space="preserve"> </w:t>
      </w:r>
      <w:r w:rsidRPr="008B5749">
        <w:rPr>
          <w:sz w:val="19"/>
        </w:rPr>
        <w:t>student.</w:t>
      </w:r>
    </w:p>
    <w:p w14:paraId="134EF284" w14:textId="77777777" w:rsidR="008F108A" w:rsidRPr="008B5749" w:rsidRDefault="00EE6AD0">
      <w:pPr>
        <w:spacing w:before="1" w:line="244" w:lineRule="auto"/>
        <w:ind w:left="246" w:right="2480"/>
        <w:rPr>
          <w:i/>
          <w:sz w:val="19"/>
        </w:rPr>
      </w:pPr>
      <w:r w:rsidRPr="008B5749">
        <w:rPr>
          <w:i/>
          <w:sz w:val="19"/>
        </w:rPr>
        <w:t>Specific Authority 1001.74(4), (10), (11), FS. Law Implemented 1001.74 (10), (11), 1010.03(4), FS. History – New 5-2-04.</w:t>
      </w:r>
    </w:p>
    <w:p w14:paraId="56BA78AF" w14:textId="77777777" w:rsidR="008F108A" w:rsidRPr="008B5749" w:rsidRDefault="008F108A">
      <w:pPr>
        <w:pStyle w:val="BodyText"/>
        <w:spacing w:before="10"/>
        <w:rPr>
          <w:i/>
        </w:rPr>
      </w:pPr>
    </w:p>
    <w:p w14:paraId="4AB4BD65" w14:textId="77777777" w:rsidR="008F108A" w:rsidRPr="008B5749" w:rsidRDefault="00EE6AD0" w:rsidP="00EE6AD0">
      <w:pPr>
        <w:pStyle w:val="Heading2"/>
      </w:pPr>
      <w:r w:rsidRPr="008B5749">
        <w:t>6C9-8.1005 Deferred Payment of Fees.</w:t>
      </w:r>
    </w:p>
    <w:p w14:paraId="12D2B425" w14:textId="77777777" w:rsidR="008F108A" w:rsidRPr="008B5749" w:rsidRDefault="008F108A">
      <w:pPr>
        <w:pStyle w:val="BodyText"/>
        <w:spacing w:before="6"/>
        <w:rPr>
          <w:b/>
        </w:rPr>
      </w:pPr>
    </w:p>
    <w:p w14:paraId="3855AADC" w14:textId="77777777" w:rsidR="008F108A" w:rsidRPr="008B5749" w:rsidRDefault="00EE6AD0">
      <w:pPr>
        <w:pStyle w:val="ListParagraph"/>
        <w:numPr>
          <w:ilvl w:val="0"/>
          <w:numId w:val="2"/>
        </w:numPr>
        <w:tabs>
          <w:tab w:val="left" w:pos="1412"/>
          <w:tab w:val="left" w:pos="1413"/>
        </w:tabs>
        <w:spacing w:line="491" w:lineRule="auto"/>
        <w:ind w:right="2634" w:firstLine="583"/>
        <w:rPr>
          <w:sz w:val="19"/>
        </w:rPr>
      </w:pPr>
      <w:r w:rsidRPr="008B5749">
        <w:rPr>
          <w:sz w:val="19"/>
        </w:rPr>
        <w:t>The University controller or designee will award deferred payment status upon application by a student on grounds</w:t>
      </w:r>
      <w:r w:rsidRPr="008B5749">
        <w:rPr>
          <w:spacing w:val="6"/>
          <w:sz w:val="19"/>
        </w:rPr>
        <w:t xml:space="preserve"> </w:t>
      </w:r>
      <w:r w:rsidRPr="008B5749">
        <w:rPr>
          <w:sz w:val="19"/>
        </w:rPr>
        <w:t>that:</w:t>
      </w:r>
    </w:p>
    <w:p w14:paraId="49889556" w14:textId="77777777" w:rsidR="008F108A" w:rsidRPr="008B5749" w:rsidRDefault="00EE6AD0">
      <w:pPr>
        <w:pStyle w:val="ListParagraph"/>
        <w:numPr>
          <w:ilvl w:val="1"/>
          <w:numId w:val="2"/>
        </w:numPr>
        <w:tabs>
          <w:tab w:val="left" w:pos="1412"/>
          <w:tab w:val="left" w:pos="1413"/>
        </w:tabs>
        <w:spacing w:line="491" w:lineRule="auto"/>
        <w:ind w:right="2554" w:firstLine="583"/>
        <w:rPr>
          <w:sz w:val="19"/>
        </w:rPr>
      </w:pPr>
      <w:r w:rsidRPr="008B5749">
        <w:rPr>
          <w:sz w:val="19"/>
        </w:rPr>
        <w:t xml:space="preserve">Eligibility has been determined for the deferral guaranteed to students receiving veteran’s education assistance benefits or other benefits from federal or state assistance programs, where such aid is delayed in being transmitted to the student through circumstances beyond the control of the student. One ninety (90) day deferment will be granted for each full semester and one thirty (30) day deferment for each summer or </w:t>
      </w:r>
      <w:proofErr w:type="gramStart"/>
      <w:r w:rsidRPr="008B5749">
        <w:rPr>
          <w:sz w:val="19"/>
        </w:rPr>
        <w:t>mini-semester</w:t>
      </w:r>
      <w:proofErr w:type="gramEnd"/>
      <w:r w:rsidRPr="008B5749">
        <w:rPr>
          <w:sz w:val="19"/>
        </w:rPr>
        <w:t>;</w:t>
      </w:r>
      <w:r w:rsidRPr="008B5749">
        <w:rPr>
          <w:spacing w:val="36"/>
          <w:sz w:val="19"/>
        </w:rPr>
        <w:t xml:space="preserve"> </w:t>
      </w:r>
      <w:r w:rsidRPr="008B5749">
        <w:rPr>
          <w:sz w:val="19"/>
        </w:rPr>
        <w:t>or</w:t>
      </w:r>
    </w:p>
    <w:p w14:paraId="17D5CECC" w14:textId="77777777" w:rsidR="008F108A" w:rsidRPr="008B5749" w:rsidRDefault="00EE6AD0">
      <w:pPr>
        <w:pStyle w:val="ListParagraph"/>
        <w:numPr>
          <w:ilvl w:val="1"/>
          <w:numId w:val="2"/>
        </w:numPr>
        <w:tabs>
          <w:tab w:val="left" w:pos="1412"/>
          <w:tab w:val="left" w:pos="1413"/>
        </w:tabs>
        <w:spacing w:line="491" w:lineRule="auto"/>
        <w:ind w:right="2789" w:firstLine="583"/>
        <w:rPr>
          <w:sz w:val="19"/>
        </w:rPr>
      </w:pPr>
      <w:r w:rsidRPr="008B5749">
        <w:rPr>
          <w:sz w:val="19"/>
        </w:rPr>
        <w:t>Formal arrangements have been made with the University for payment by an acceptable third party;</w:t>
      </w:r>
      <w:r w:rsidRPr="008B5749">
        <w:rPr>
          <w:spacing w:val="2"/>
          <w:sz w:val="19"/>
        </w:rPr>
        <w:t xml:space="preserve"> </w:t>
      </w:r>
      <w:r w:rsidRPr="008B5749">
        <w:rPr>
          <w:sz w:val="19"/>
        </w:rPr>
        <w:t>or</w:t>
      </w:r>
    </w:p>
    <w:p w14:paraId="006B37B0" w14:textId="77777777" w:rsidR="008F108A" w:rsidRPr="008B5749" w:rsidRDefault="00EE6AD0">
      <w:pPr>
        <w:pStyle w:val="ListParagraph"/>
        <w:numPr>
          <w:ilvl w:val="1"/>
          <w:numId w:val="2"/>
        </w:numPr>
        <w:tabs>
          <w:tab w:val="left" w:pos="1412"/>
          <w:tab w:val="left" w:pos="1413"/>
        </w:tabs>
        <w:spacing w:line="491" w:lineRule="auto"/>
        <w:ind w:right="3086" w:firstLine="583"/>
        <w:rPr>
          <w:sz w:val="19"/>
        </w:rPr>
      </w:pPr>
      <w:r w:rsidRPr="008B5749">
        <w:rPr>
          <w:sz w:val="19"/>
        </w:rPr>
        <w:t>The student is being processed to receive financial aid from the Office of Financial Aid; or</w:t>
      </w:r>
    </w:p>
    <w:p w14:paraId="2C440AAB" w14:textId="77777777" w:rsidR="008F108A" w:rsidRPr="008B5749" w:rsidRDefault="00EE6AD0">
      <w:pPr>
        <w:pStyle w:val="ListParagraph"/>
        <w:numPr>
          <w:ilvl w:val="1"/>
          <w:numId w:val="2"/>
        </w:numPr>
        <w:tabs>
          <w:tab w:val="left" w:pos="1412"/>
          <w:tab w:val="left" w:pos="1413"/>
        </w:tabs>
        <w:spacing w:line="491" w:lineRule="auto"/>
        <w:ind w:right="2577" w:firstLine="583"/>
        <w:rPr>
          <w:sz w:val="19"/>
        </w:rPr>
      </w:pPr>
      <w:r w:rsidRPr="008B5749">
        <w:rPr>
          <w:sz w:val="19"/>
        </w:rPr>
        <w:t>Extraordinary circumstances exist and the deferment has the concurrence of the University President or</w:t>
      </w:r>
      <w:r w:rsidRPr="008B5749">
        <w:rPr>
          <w:spacing w:val="-5"/>
          <w:sz w:val="19"/>
        </w:rPr>
        <w:t xml:space="preserve"> </w:t>
      </w:r>
      <w:r w:rsidRPr="008B5749">
        <w:rPr>
          <w:sz w:val="19"/>
        </w:rPr>
        <w:t>designee.</w:t>
      </w:r>
    </w:p>
    <w:p w14:paraId="495A10A6" w14:textId="77777777" w:rsidR="008F108A" w:rsidRPr="008B5749" w:rsidRDefault="00EE6AD0">
      <w:pPr>
        <w:pStyle w:val="ListParagraph"/>
        <w:numPr>
          <w:ilvl w:val="0"/>
          <w:numId w:val="2"/>
        </w:numPr>
        <w:tabs>
          <w:tab w:val="left" w:pos="1412"/>
          <w:tab w:val="left" w:pos="1413"/>
        </w:tabs>
        <w:spacing w:line="491" w:lineRule="auto"/>
        <w:ind w:right="2464" w:firstLine="583"/>
        <w:rPr>
          <w:sz w:val="19"/>
        </w:rPr>
      </w:pPr>
      <w:r w:rsidRPr="008B5749">
        <w:rPr>
          <w:sz w:val="19"/>
        </w:rPr>
        <w:t xml:space="preserve">It is the policy of the University to issue financial aid checks after the drop/add period. All students who have appropriately applied for financial aid by the end of drop/add are considered to have applied for a deferment and are granted deferred payment </w:t>
      </w:r>
      <w:proofErr w:type="gramStart"/>
      <w:r w:rsidRPr="008B5749">
        <w:rPr>
          <w:sz w:val="19"/>
        </w:rPr>
        <w:t>status  automatically</w:t>
      </w:r>
      <w:proofErr w:type="gramEnd"/>
      <w:r w:rsidRPr="008B5749">
        <w:rPr>
          <w:sz w:val="19"/>
        </w:rPr>
        <w:t>.</w:t>
      </w:r>
    </w:p>
    <w:p w14:paraId="1F3D7D12" w14:textId="77777777" w:rsidR="008F108A" w:rsidRPr="008B5749" w:rsidRDefault="00EE6AD0">
      <w:pPr>
        <w:spacing w:line="215" w:lineRule="exact"/>
        <w:ind w:left="246"/>
        <w:rPr>
          <w:i/>
          <w:sz w:val="19"/>
        </w:rPr>
      </w:pPr>
      <w:r w:rsidRPr="008B5749">
        <w:rPr>
          <w:i/>
          <w:sz w:val="19"/>
        </w:rPr>
        <w:t>Specific Authority 1001.74(4), (11), FS. Law Implemented 1009.27(3) FS. History – New 5-2-04.</w:t>
      </w:r>
    </w:p>
    <w:p w14:paraId="14F3E5B9" w14:textId="77777777" w:rsidR="008F108A" w:rsidRPr="008B5749" w:rsidRDefault="008F108A">
      <w:pPr>
        <w:pStyle w:val="BodyText"/>
        <w:spacing w:before="4"/>
        <w:rPr>
          <w:i/>
        </w:rPr>
      </w:pPr>
    </w:p>
    <w:p w14:paraId="6BC096F0" w14:textId="77777777" w:rsidR="008F108A" w:rsidRPr="008B5749" w:rsidRDefault="00EE6AD0" w:rsidP="00EE6AD0">
      <w:pPr>
        <w:pStyle w:val="Heading2"/>
      </w:pPr>
      <w:r w:rsidRPr="008B5749">
        <w:t>6C9-8.1006 Waiver of Non-Florida Student Tuition.</w:t>
      </w:r>
    </w:p>
    <w:p w14:paraId="566B5FE2" w14:textId="77777777" w:rsidR="008F108A" w:rsidRPr="008B5749" w:rsidRDefault="008F108A">
      <w:pPr>
        <w:pStyle w:val="BodyText"/>
        <w:spacing w:before="6"/>
        <w:rPr>
          <w:b/>
        </w:rPr>
      </w:pPr>
    </w:p>
    <w:p w14:paraId="704A541D" w14:textId="77777777" w:rsidR="008F108A" w:rsidRPr="008B5749" w:rsidRDefault="00EE6AD0">
      <w:pPr>
        <w:pStyle w:val="ListParagraph"/>
        <w:numPr>
          <w:ilvl w:val="0"/>
          <w:numId w:val="1"/>
        </w:numPr>
        <w:tabs>
          <w:tab w:val="left" w:pos="1412"/>
          <w:tab w:val="left" w:pos="1413"/>
        </w:tabs>
        <w:spacing w:before="1"/>
        <w:rPr>
          <w:color w:val="C00000"/>
          <w:sz w:val="19"/>
        </w:rPr>
      </w:pPr>
      <w:r w:rsidRPr="008B5749">
        <w:rPr>
          <w:sz w:val="19"/>
        </w:rPr>
        <w:t>The President of the University or his designee is authorized to</w:t>
      </w:r>
      <w:r w:rsidRPr="008B5749">
        <w:rPr>
          <w:strike/>
          <w:color w:val="C00000"/>
          <w:sz w:val="19"/>
        </w:rPr>
        <w:t xml:space="preserve"> grant</w:t>
      </w:r>
      <w:r w:rsidRPr="008B5749">
        <w:rPr>
          <w:strike/>
          <w:color w:val="C00000"/>
          <w:spacing w:val="18"/>
          <w:sz w:val="19"/>
        </w:rPr>
        <w:t xml:space="preserve"> </w:t>
      </w:r>
      <w:r w:rsidRPr="008B5749">
        <w:rPr>
          <w:strike/>
          <w:color w:val="C00000"/>
          <w:sz w:val="19"/>
        </w:rPr>
        <w:t>out-of-state</w:t>
      </w:r>
    </w:p>
    <w:p w14:paraId="6E89D5C4" w14:textId="77777777" w:rsidR="008F108A" w:rsidRPr="008B5749" w:rsidRDefault="008F108A">
      <w:pPr>
        <w:pStyle w:val="BodyText"/>
        <w:spacing w:before="6"/>
        <w:rPr>
          <w:color w:val="C00000"/>
          <w:sz w:val="11"/>
        </w:rPr>
      </w:pPr>
    </w:p>
    <w:p w14:paraId="38DABC83" w14:textId="77777777" w:rsidR="008F108A" w:rsidRPr="008B5749" w:rsidRDefault="00EE6AD0">
      <w:pPr>
        <w:pStyle w:val="BodyText"/>
        <w:spacing w:before="96"/>
        <w:ind w:left="246"/>
        <w:rPr>
          <w:color w:val="C00000"/>
        </w:rPr>
      </w:pPr>
      <w:r w:rsidRPr="008B5749">
        <w:rPr>
          <w:strike/>
          <w:color w:val="C00000"/>
        </w:rPr>
        <w:t xml:space="preserve">tuition waivers to non-Florida students who are admitted to the </w:t>
      </w:r>
      <w:proofErr w:type="spellStart"/>
      <w:r w:rsidRPr="008B5749">
        <w:rPr>
          <w:strike/>
          <w:color w:val="C00000"/>
        </w:rPr>
        <w:t>uUniversity</w:t>
      </w:r>
      <w:proofErr w:type="spellEnd"/>
      <w:r w:rsidRPr="008B5749">
        <w:rPr>
          <w:strike/>
          <w:color w:val="C00000"/>
        </w:rPr>
        <w:t xml:space="preserve"> and who have</w:t>
      </w:r>
    </w:p>
    <w:p w14:paraId="3A7EAE41" w14:textId="77777777" w:rsidR="008B5749" w:rsidRPr="008B5749" w:rsidRDefault="008B5749">
      <w:pPr>
        <w:pStyle w:val="BodyText"/>
        <w:spacing w:before="1"/>
        <w:ind w:left="246"/>
        <w:rPr>
          <w:strike/>
          <w:color w:val="C00000"/>
        </w:rPr>
      </w:pPr>
    </w:p>
    <w:p w14:paraId="28EFC417" w14:textId="77777777" w:rsidR="008F108A" w:rsidRPr="008B5749" w:rsidRDefault="00EE6AD0">
      <w:pPr>
        <w:pStyle w:val="BodyText"/>
        <w:spacing w:before="1"/>
        <w:ind w:left="246"/>
        <w:rPr>
          <w:color w:val="C00000"/>
        </w:rPr>
      </w:pPr>
      <w:r w:rsidRPr="008B5749">
        <w:rPr>
          <w:strike/>
          <w:color w:val="C00000"/>
        </w:rPr>
        <w:t>demonstrated special skills or attributes which may contribute positively to the academic</w:t>
      </w:r>
    </w:p>
    <w:p w14:paraId="11425CFB" w14:textId="77777777" w:rsidR="008F108A" w:rsidRPr="008B5749" w:rsidRDefault="008F108A">
      <w:pPr>
        <w:pStyle w:val="BodyText"/>
        <w:spacing w:before="6"/>
        <w:rPr>
          <w:color w:val="C00000"/>
          <w:sz w:val="11"/>
        </w:rPr>
      </w:pPr>
    </w:p>
    <w:p w14:paraId="39F5CC9F" w14:textId="77777777" w:rsidR="008F108A" w:rsidRPr="008B5749" w:rsidRDefault="00EE6AD0">
      <w:pPr>
        <w:pStyle w:val="BodyText"/>
        <w:spacing w:before="96"/>
        <w:ind w:left="246"/>
        <w:rPr>
          <w:color w:val="C00000"/>
        </w:rPr>
      </w:pPr>
      <w:r w:rsidRPr="008B5749">
        <w:rPr>
          <w:strike/>
          <w:color w:val="C00000"/>
        </w:rPr>
        <w:t>environment</w:t>
      </w:r>
      <w:r w:rsidRPr="008B5749">
        <w:rPr>
          <w:color w:val="C00000"/>
        </w:rPr>
        <w:t xml:space="preserve"> waive tuition and out-of-state fees for purposes which support and enhance the</w:t>
      </w:r>
    </w:p>
    <w:p w14:paraId="25B7B586" w14:textId="77777777" w:rsidR="008F108A" w:rsidRPr="008B5749" w:rsidRDefault="008F108A">
      <w:pPr>
        <w:pStyle w:val="BodyText"/>
        <w:spacing w:before="6"/>
        <w:rPr>
          <w:color w:val="C00000"/>
          <w:sz w:val="11"/>
        </w:rPr>
      </w:pPr>
    </w:p>
    <w:p w14:paraId="13BB8D48" w14:textId="77777777" w:rsidR="008F108A" w:rsidRPr="008B5749" w:rsidRDefault="00EE6AD0">
      <w:pPr>
        <w:pStyle w:val="BodyText"/>
        <w:spacing w:before="96"/>
        <w:ind w:left="246"/>
        <w:rPr>
          <w:color w:val="C00000"/>
        </w:rPr>
      </w:pPr>
      <w:r w:rsidRPr="008B5749">
        <w:rPr>
          <w:color w:val="C00000"/>
        </w:rPr>
        <w:lastRenderedPageBreak/>
        <w:t>mission of the University and pursuant to policies and procedures approved by the University</w:t>
      </w:r>
    </w:p>
    <w:p w14:paraId="1D27AE18" w14:textId="77777777" w:rsidR="008F108A" w:rsidRPr="008B5749" w:rsidRDefault="008F108A">
      <w:pPr>
        <w:pStyle w:val="BodyText"/>
        <w:spacing w:before="6"/>
        <w:rPr>
          <w:color w:val="C00000"/>
          <w:sz w:val="11"/>
        </w:rPr>
      </w:pPr>
    </w:p>
    <w:p w14:paraId="164E8545" w14:textId="77777777" w:rsidR="008F108A" w:rsidRPr="008B5749" w:rsidRDefault="00EE6AD0">
      <w:pPr>
        <w:pStyle w:val="BodyText"/>
        <w:spacing w:before="96"/>
        <w:ind w:left="246"/>
        <w:rPr>
          <w:color w:val="C00000"/>
        </w:rPr>
      </w:pPr>
      <w:r w:rsidRPr="008B5749">
        <w:rPr>
          <w:color w:val="C00000"/>
        </w:rPr>
        <w:t>Board of Trustees. The total number and value of all fee waivers granted for any fiscal year shall</w:t>
      </w:r>
    </w:p>
    <w:p w14:paraId="5D5B6488" w14:textId="77777777" w:rsidR="008F108A" w:rsidRPr="008B5749" w:rsidRDefault="008F108A">
      <w:pPr>
        <w:pStyle w:val="BodyText"/>
        <w:spacing w:before="6"/>
        <w:rPr>
          <w:color w:val="C00000"/>
          <w:sz w:val="11"/>
        </w:rPr>
      </w:pPr>
    </w:p>
    <w:p w14:paraId="162CA5A7" w14:textId="77777777" w:rsidR="008F108A" w:rsidRPr="008B5749" w:rsidRDefault="00EE6AD0">
      <w:pPr>
        <w:pStyle w:val="BodyText"/>
        <w:spacing w:before="96"/>
        <w:ind w:left="246"/>
        <w:rPr>
          <w:color w:val="C00000"/>
        </w:rPr>
      </w:pPr>
      <w:r w:rsidRPr="008B5749">
        <w:rPr>
          <w:color w:val="C00000"/>
        </w:rPr>
        <w:t>not exceed the allocation approved annually by the Board.</w:t>
      </w:r>
    </w:p>
    <w:p w14:paraId="49DBAEE4" w14:textId="77777777" w:rsidR="008F108A" w:rsidRPr="008B5749" w:rsidRDefault="008F108A">
      <w:pPr>
        <w:pStyle w:val="BodyText"/>
        <w:spacing w:before="6"/>
        <w:rPr>
          <w:sz w:val="11"/>
        </w:rPr>
      </w:pPr>
    </w:p>
    <w:p w14:paraId="0BD135A7" w14:textId="77777777" w:rsidR="008F108A" w:rsidRPr="008B5749" w:rsidRDefault="00EE6AD0">
      <w:pPr>
        <w:pStyle w:val="ListParagraph"/>
        <w:numPr>
          <w:ilvl w:val="0"/>
          <w:numId w:val="1"/>
        </w:numPr>
        <w:tabs>
          <w:tab w:val="left" w:pos="1412"/>
          <w:tab w:val="left" w:pos="1413"/>
        </w:tabs>
        <w:spacing w:before="96" w:line="491" w:lineRule="auto"/>
        <w:ind w:left="246" w:right="2615" w:firstLine="583"/>
        <w:rPr>
          <w:sz w:val="19"/>
        </w:rPr>
      </w:pPr>
      <w:r w:rsidRPr="008B5749">
        <w:rPr>
          <w:sz w:val="19"/>
        </w:rPr>
        <w:t>The total annual dollars granted shall not exceed the total fee waiver dollars approved for the University by the University of North Florida Board of Trustees in its annual allocation.</w:t>
      </w:r>
    </w:p>
    <w:p w14:paraId="7403EC74" w14:textId="77777777" w:rsidR="008F108A" w:rsidRPr="008B5749" w:rsidRDefault="00EE6AD0">
      <w:pPr>
        <w:spacing w:line="244" w:lineRule="auto"/>
        <w:ind w:left="246" w:right="2480"/>
        <w:rPr>
          <w:i/>
          <w:sz w:val="19"/>
        </w:rPr>
      </w:pPr>
      <w:r w:rsidRPr="008B5749">
        <w:rPr>
          <w:i/>
          <w:sz w:val="19"/>
        </w:rPr>
        <w:t>Specific Authority 1001.74(4), (11) FS. Law Implemented 1001.74(11) FS. General Appropriations Act, 2002, Conference Report on HB 27E. History – New 5-2-04</w:t>
      </w:r>
      <w:r w:rsidRPr="008B5749">
        <w:rPr>
          <w:i/>
          <w:color w:val="C00000"/>
          <w:sz w:val="19"/>
        </w:rPr>
        <w:t>, Amended</w:t>
      </w:r>
    </w:p>
    <w:p w14:paraId="55932576" w14:textId="77777777" w:rsidR="008F108A" w:rsidRPr="008B5749" w:rsidRDefault="00EE6AD0" w:rsidP="008B5749">
      <w:pPr>
        <w:rPr>
          <w:i/>
          <w:sz w:val="19"/>
        </w:rPr>
      </w:pPr>
      <w:r w:rsidRPr="008B5749">
        <w:rPr>
          <w:i/>
          <w:color w:val="C00000"/>
          <w:sz w:val="19"/>
        </w:rPr>
        <w:t>..</w:t>
      </w:r>
    </w:p>
    <w:sectPr w:rsidR="008F108A" w:rsidRPr="008B5749">
      <w:footerReference w:type="default" r:id="rId10"/>
      <w:pgSz w:w="12240" w:h="15840"/>
      <w:pgMar w:top="1500" w:right="1140" w:bottom="2300" w:left="920" w:header="0" w:footer="21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E2CCB" w14:textId="77777777" w:rsidR="00A1591F" w:rsidRDefault="00A1591F">
      <w:r>
        <w:separator/>
      </w:r>
    </w:p>
  </w:endnote>
  <w:endnote w:type="continuationSeparator" w:id="0">
    <w:p w14:paraId="7B3D0315" w14:textId="77777777" w:rsidR="00A1591F" w:rsidRDefault="00A159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814C3" w14:textId="77777777" w:rsidR="008F108A" w:rsidRDefault="008F108A">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69B62" w14:textId="77777777" w:rsidR="00A1591F" w:rsidRDefault="00A1591F">
      <w:r>
        <w:separator/>
      </w:r>
    </w:p>
  </w:footnote>
  <w:footnote w:type="continuationSeparator" w:id="0">
    <w:p w14:paraId="4D14D95E" w14:textId="77777777" w:rsidR="00A1591F" w:rsidRDefault="00A159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D02B9"/>
    <w:multiLevelType w:val="hybridMultilevel"/>
    <w:tmpl w:val="68DE7BCC"/>
    <w:lvl w:ilvl="0" w:tplc="A1943006">
      <w:start w:val="1"/>
      <w:numFmt w:val="decimal"/>
      <w:lvlText w:val="(%1)"/>
      <w:lvlJc w:val="left"/>
      <w:pPr>
        <w:ind w:left="1412" w:hanging="584"/>
      </w:pPr>
      <w:rPr>
        <w:rFonts w:ascii="Times New Roman" w:eastAsia="Times New Roman" w:hAnsi="Times New Roman" w:cs="Times New Roman" w:hint="default"/>
        <w:spacing w:val="-1"/>
        <w:w w:val="102"/>
        <w:sz w:val="19"/>
        <w:szCs w:val="19"/>
      </w:rPr>
    </w:lvl>
    <w:lvl w:ilvl="1" w:tplc="B35EB8D0">
      <w:numFmt w:val="bullet"/>
      <w:lvlText w:val="•"/>
      <w:lvlJc w:val="left"/>
      <w:pPr>
        <w:ind w:left="2296" w:hanging="584"/>
      </w:pPr>
      <w:rPr>
        <w:rFonts w:hint="default"/>
      </w:rPr>
    </w:lvl>
    <w:lvl w:ilvl="2" w:tplc="BA0CDA52">
      <w:numFmt w:val="bullet"/>
      <w:lvlText w:val="•"/>
      <w:lvlJc w:val="left"/>
      <w:pPr>
        <w:ind w:left="3172" w:hanging="584"/>
      </w:pPr>
      <w:rPr>
        <w:rFonts w:hint="default"/>
      </w:rPr>
    </w:lvl>
    <w:lvl w:ilvl="3" w:tplc="FF621A0A">
      <w:numFmt w:val="bullet"/>
      <w:lvlText w:val="•"/>
      <w:lvlJc w:val="left"/>
      <w:pPr>
        <w:ind w:left="4048" w:hanging="584"/>
      </w:pPr>
      <w:rPr>
        <w:rFonts w:hint="default"/>
      </w:rPr>
    </w:lvl>
    <w:lvl w:ilvl="4" w:tplc="36C81FE6">
      <w:numFmt w:val="bullet"/>
      <w:lvlText w:val="•"/>
      <w:lvlJc w:val="left"/>
      <w:pPr>
        <w:ind w:left="4924" w:hanging="584"/>
      </w:pPr>
      <w:rPr>
        <w:rFonts w:hint="default"/>
      </w:rPr>
    </w:lvl>
    <w:lvl w:ilvl="5" w:tplc="152458F0">
      <w:numFmt w:val="bullet"/>
      <w:lvlText w:val="•"/>
      <w:lvlJc w:val="left"/>
      <w:pPr>
        <w:ind w:left="5800" w:hanging="584"/>
      </w:pPr>
      <w:rPr>
        <w:rFonts w:hint="default"/>
      </w:rPr>
    </w:lvl>
    <w:lvl w:ilvl="6" w:tplc="8A6020A2">
      <w:numFmt w:val="bullet"/>
      <w:lvlText w:val="•"/>
      <w:lvlJc w:val="left"/>
      <w:pPr>
        <w:ind w:left="6676" w:hanging="584"/>
      </w:pPr>
      <w:rPr>
        <w:rFonts w:hint="default"/>
      </w:rPr>
    </w:lvl>
    <w:lvl w:ilvl="7" w:tplc="2A3232C8">
      <w:numFmt w:val="bullet"/>
      <w:lvlText w:val="•"/>
      <w:lvlJc w:val="left"/>
      <w:pPr>
        <w:ind w:left="7552" w:hanging="584"/>
      </w:pPr>
      <w:rPr>
        <w:rFonts w:hint="default"/>
      </w:rPr>
    </w:lvl>
    <w:lvl w:ilvl="8" w:tplc="A0D232A8">
      <w:numFmt w:val="bullet"/>
      <w:lvlText w:val="•"/>
      <w:lvlJc w:val="left"/>
      <w:pPr>
        <w:ind w:left="8428" w:hanging="584"/>
      </w:pPr>
      <w:rPr>
        <w:rFonts w:hint="default"/>
      </w:rPr>
    </w:lvl>
  </w:abstractNum>
  <w:abstractNum w:abstractNumId="1" w15:restartNumberingAfterBreak="0">
    <w:nsid w:val="1AE75203"/>
    <w:multiLevelType w:val="hybridMultilevel"/>
    <w:tmpl w:val="EEBA0666"/>
    <w:lvl w:ilvl="0" w:tplc="C7BCEEF8">
      <w:start w:val="1"/>
      <w:numFmt w:val="decimal"/>
      <w:lvlText w:val="%1."/>
      <w:lvlJc w:val="left"/>
      <w:pPr>
        <w:ind w:left="246" w:hanging="584"/>
      </w:pPr>
      <w:rPr>
        <w:rFonts w:ascii="Times New Roman" w:eastAsia="Times New Roman" w:hAnsi="Times New Roman" w:cs="Times New Roman" w:hint="default"/>
        <w:spacing w:val="0"/>
        <w:w w:val="102"/>
        <w:sz w:val="19"/>
        <w:szCs w:val="19"/>
      </w:rPr>
    </w:lvl>
    <w:lvl w:ilvl="1" w:tplc="3A0E9EC2">
      <w:numFmt w:val="bullet"/>
      <w:lvlText w:val="•"/>
      <w:lvlJc w:val="left"/>
      <w:pPr>
        <w:ind w:left="1234" w:hanging="584"/>
      </w:pPr>
      <w:rPr>
        <w:rFonts w:hint="default"/>
      </w:rPr>
    </w:lvl>
    <w:lvl w:ilvl="2" w:tplc="F5F6A922">
      <w:numFmt w:val="bullet"/>
      <w:lvlText w:val="•"/>
      <w:lvlJc w:val="left"/>
      <w:pPr>
        <w:ind w:left="2228" w:hanging="584"/>
      </w:pPr>
      <w:rPr>
        <w:rFonts w:hint="default"/>
      </w:rPr>
    </w:lvl>
    <w:lvl w:ilvl="3" w:tplc="FE32579E">
      <w:numFmt w:val="bullet"/>
      <w:lvlText w:val="•"/>
      <w:lvlJc w:val="left"/>
      <w:pPr>
        <w:ind w:left="3222" w:hanging="584"/>
      </w:pPr>
      <w:rPr>
        <w:rFonts w:hint="default"/>
      </w:rPr>
    </w:lvl>
    <w:lvl w:ilvl="4" w:tplc="B1905E14">
      <w:numFmt w:val="bullet"/>
      <w:lvlText w:val="•"/>
      <w:lvlJc w:val="left"/>
      <w:pPr>
        <w:ind w:left="4216" w:hanging="584"/>
      </w:pPr>
      <w:rPr>
        <w:rFonts w:hint="default"/>
      </w:rPr>
    </w:lvl>
    <w:lvl w:ilvl="5" w:tplc="7B6A3230">
      <w:numFmt w:val="bullet"/>
      <w:lvlText w:val="•"/>
      <w:lvlJc w:val="left"/>
      <w:pPr>
        <w:ind w:left="5210" w:hanging="584"/>
      </w:pPr>
      <w:rPr>
        <w:rFonts w:hint="default"/>
      </w:rPr>
    </w:lvl>
    <w:lvl w:ilvl="6" w:tplc="B2B8A9AA">
      <w:numFmt w:val="bullet"/>
      <w:lvlText w:val="•"/>
      <w:lvlJc w:val="left"/>
      <w:pPr>
        <w:ind w:left="6204" w:hanging="584"/>
      </w:pPr>
      <w:rPr>
        <w:rFonts w:hint="default"/>
      </w:rPr>
    </w:lvl>
    <w:lvl w:ilvl="7" w:tplc="67B2745E">
      <w:numFmt w:val="bullet"/>
      <w:lvlText w:val="•"/>
      <w:lvlJc w:val="left"/>
      <w:pPr>
        <w:ind w:left="7198" w:hanging="584"/>
      </w:pPr>
      <w:rPr>
        <w:rFonts w:hint="default"/>
      </w:rPr>
    </w:lvl>
    <w:lvl w:ilvl="8" w:tplc="AB046364">
      <w:numFmt w:val="bullet"/>
      <w:lvlText w:val="•"/>
      <w:lvlJc w:val="left"/>
      <w:pPr>
        <w:ind w:left="8192" w:hanging="584"/>
      </w:pPr>
      <w:rPr>
        <w:rFonts w:hint="default"/>
      </w:rPr>
    </w:lvl>
  </w:abstractNum>
  <w:abstractNum w:abstractNumId="2" w15:restartNumberingAfterBreak="0">
    <w:nsid w:val="20144822"/>
    <w:multiLevelType w:val="hybridMultilevel"/>
    <w:tmpl w:val="10B4124C"/>
    <w:lvl w:ilvl="0" w:tplc="39B42956">
      <w:start w:val="1"/>
      <w:numFmt w:val="decimal"/>
      <w:lvlText w:val="(%1)"/>
      <w:lvlJc w:val="left"/>
      <w:pPr>
        <w:ind w:left="246" w:hanging="277"/>
      </w:pPr>
      <w:rPr>
        <w:rFonts w:ascii="Times New Roman" w:eastAsia="Times New Roman" w:hAnsi="Times New Roman" w:cs="Times New Roman" w:hint="default"/>
        <w:spacing w:val="-1"/>
        <w:w w:val="102"/>
        <w:sz w:val="19"/>
        <w:szCs w:val="19"/>
      </w:rPr>
    </w:lvl>
    <w:lvl w:ilvl="1" w:tplc="1278F092">
      <w:start w:val="1"/>
      <w:numFmt w:val="lowerLetter"/>
      <w:lvlText w:val="(%2)"/>
      <w:lvlJc w:val="left"/>
      <w:pPr>
        <w:ind w:left="1412" w:hanging="584"/>
      </w:pPr>
      <w:rPr>
        <w:rFonts w:ascii="Times New Roman" w:eastAsia="Times New Roman" w:hAnsi="Times New Roman" w:cs="Times New Roman" w:hint="default"/>
        <w:spacing w:val="-1"/>
        <w:w w:val="102"/>
        <w:sz w:val="19"/>
        <w:szCs w:val="19"/>
      </w:rPr>
    </w:lvl>
    <w:lvl w:ilvl="2" w:tplc="D7B27690">
      <w:numFmt w:val="bullet"/>
      <w:lvlText w:val="•"/>
      <w:lvlJc w:val="left"/>
      <w:pPr>
        <w:ind w:left="2393" w:hanging="584"/>
      </w:pPr>
      <w:rPr>
        <w:rFonts w:hint="default"/>
      </w:rPr>
    </w:lvl>
    <w:lvl w:ilvl="3" w:tplc="02DE6D6C">
      <w:numFmt w:val="bullet"/>
      <w:lvlText w:val="•"/>
      <w:lvlJc w:val="left"/>
      <w:pPr>
        <w:ind w:left="3366" w:hanging="584"/>
      </w:pPr>
      <w:rPr>
        <w:rFonts w:hint="default"/>
      </w:rPr>
    </w:lvl>
    <w:lvl w:ilvl="4" w:tplc="38F69596">
      <w:numFmt w:val="bullet"/>
      <w:lvlText w:val="•"/>
      <w:lvlJc w:val="left"/>
      <w:pPr>
        <w:ind w:left="4340" w:hanging="584"/>
      </w:pPr>
      <w:rPr>
        <w:rFonts w:hint="default"/>
      </w:rPr>
    </w:lvl>
    <w:lvl w:ilvl="5" w:tplc="FEF45996">
      <w:numFmt w:val="bullet"/>
      <w:lvlText w:val="•"/>
      <w:lvlJc w:val="left"/>
      <w:pPr>
        <w:ind w:left="5313" w:hanging="584"/>
      </w:pPr>
      <w:rPr>
        <w:rFonts w:hint="default"/>
      </w:rPr>
    </w:lvl>
    <w:lvl w:ilvl="6" w:tplc="35F4387A">
      <w:numFmt w:val="bullet"/>
      <w:lvlText w:val="•"/>
      <w:lvlJc w:val="left"/>
      <w:pPr>
        <w:ind w:left="6286" w:hanging="584"/>
      </w:pPr>
      <w:rPr>
        <w:rFonts w:hint="default"/>
      </w:rPr>
    </w:lvl>
    <w:lvl w:ilvl="7" w:tplc="2B3AD85A">
      <w:numFmt w:val="bullet"/>
      <w:lvlText w:val="•"/>
      <w:lvlJc w:val="left"/>
      <w:pPr>
        <w:ind w:left="7260" w:hanging="584"/>
      </w:pPr>
      <w:rPr>
        <w:rFonts w:hint="default"/>
      </w:rPr>
    </w:lvl>
    <w:lvl w:ilvl="8" w:tplc="91341C6A">
      <w:numFmt w:val="bullet"/>
      <w:lvlText w:val="•"/>
      <w:lvlJc w:val="left"/>
      <w:pPr>
        <w:ind w:left="8233" w:hanging="584"/>
      </w:pPr>
      <w:rPr>
        <w:rFonts w:hint="default"/>
      </w:rPr>
    </w:lvl>
  </w:abstractNum>
  <w:abstractNum w:abstractNumId="3" w15:restartNumberingAfterBreak="0">
    <w:nsid w:val="21377923"/>
    <w:multiLevelType w:val="hybridMultilevel"/>
    <w:tmpl w:val="0D7C9D0A"/>
    <w:lvl w:ilvl="0" w:tplc="04EE7BE4">
      <w:start w:val="1"/>
      <w:numFmt w:val="decimal"/>
      <w:lvlText w:val="%1."/>
      <w:lvlJc w:val="left"/>
      <w:pPr>
        <w:ind w:left="1412" w:hanging="584"/>
      </w:pPr>
      <w:rPr>
        <w:rFonts w:ascii="Times New Roman" w:eastAsia="Times New Roman" w:hAnsi="Times New Roman" w:cs="Times New Roman" w:hint="default"/>
        <w:spacing w:val="0"/>
        <w:w w:val="102"/>
        <w:sz w:val="19"/>
        <w:szCs w:val="19"/>
      </w:rPr>
    </w:lvl>
    <w:lvl w:ilvl="1" w:tplc="4C2A5E5E">
      <w:numFmt w:val="bullet"/>
      <w:lvlText w:val="•"/>
      <w:lvlJc w:val="left"/>
      <w:pPr>
        <w:ind w:left="2296" w:hanging="584"/>
      </w:pPr>
      <w:rPr>
        <w:rFonts w:hint="default"/>
      </w:rPr>
    </w:lvl>
    <w:lvl w:ilvl="2" w:tplc="A74A4796">
      <w:numFmt w:val="bullet"/>
      <w:lvlText w:val="•"/>
      <w:lvlJc w:val="left"/>
      <w:pPr>
        <w:ind w:left="3172" w:hanging="584"/>
      </w:pPr>
      <w:rPr>
        <w:rFonts w:hint="default"/>
      </w:rPr>
    </w:lvl>
    <w:lvl w:ilvl="3" w:tplc="B830AF6C">
      <w:numFmt w:val="bullet"/>
      <w:lvlText w:val="•"/>
      <w:lvlJc w:val="left"/>
      <w:pPr>
        <w:ind w:left="4048" w:hanging="584"/>
      </w:pPr>
      <w:rPr>
        <w:rFonts w:hint="default"/>
      </w:rPr>
    </w:lvl>
    <w:lvl w:ilvl="4" w:tplc="33E40816">
      <w:numFmt w:val="bullet"/>
      <w:lvlText w:val="•"/>
      <w:lvlJc w:val="left"/>
      <w:pPr>
        <w:ind w:left="4924" w:hanging="584"/>
      </w:pPr>
      <w:rPr>
        <w:rFonts w:hint="default"/>
      </w:rPr>
    </w:lvl>
    <w:lvl w:ilvl="5" w:tplc="AD62FA56">
      <w:numFmt w:val="bullet"/>
      <w:lvlText w:val="•"/>
      <w:lvlJc w:val="left"/>
      <w:pPr>
        <w:ind w:left="5800" w:hanging="584"/>
      </w:pPr>
      <w:rPr>
        <w:rFonts w:hint="default"/>
      </w:rPr>
    </w:lvl>
    <w:lvl w:ilvl="6" w:tplc="4D0E6FE4">
      <w:numFmt w:val="bullet"/>
      <w:lvlText w:val="•"/>
      <w:lvlJc w:val="left"/>
      <w:pPr>
        <w:ind w:left="6676" w:hanging="584"/>
      </w:pPr>
      <w:rPr>
        <w:rFonts w:hint="default"/>
      </w:rPr>
    </w:lvl>
    <w:lvl w:ilvl="7" w:tplc="D62E5256">
      <w:numFmt w:val="bullet"/>
      <w:lvlText w:val="•"/>
      <w:lvlJc w:val="left"/>
      <w:pPr>
        <w:ind w:left="7552" w:hanging="584"/>
      </w:pPr>
      <w:rPr>
        <w:rFonts w:hint="default"/>
      </w:rPr>
    </w:lvl>
    <w:lvl w:ilvl="8" w:tplc="2F567CA0">
      <w:numFmt w:val="bullet"/>
      <w:lvlText w:val="•"/>
      <w:lvlJc w:val="left"/>
      <w:pPr>
        <w:ind w:left="8428" w:hanging="584"/>
      </w:pPr>
      <w:rPr>
        <w:rFonts w:hint="default"/>
      </w:rPr>
    </w:lvl>
  </w:abstractNum>
  <w:abstractNum w:abstractNumId="4" w15:restartNumberingAfterBreak="0">
    <w:nsid w:val="29BA740B"/>
    <w:multiLevelType w:val="hybridMultilevel"/>
    <w:tmpl w:val="5558886A"/>
    <w:lvl w:ilvl="0" w:tplc="CD861C9A">
      <w:start w:val="1"/>
      <w:numFmt w:val="decimal"/>
      <w:lvlText w:val="%1."/>
      <w:lvlJc w:val="left"/>
      <w:pPr>
        <w:ind w:left="1412" w:hanging="584"/>
      </w:pPr>
      <w:rPr>
        <w:rFonts w:ascii="Times New Roman" w:eastAsia="Times New Roman" w:hAnsi="Times New Roman" w:cs="Times New Roman" w:hint="default"/>
        <w:spacing w:val="0"/>
        <w:w w:val="102"/>
        <w:sz w:val="19"/>
        <w:szCs w:val="19"/>
      </w:rPr>
    </w:lvl>
    <w:lvl w:ilvl="1" w:tplc="8E46BAD6">
      <w:numFmt w:val="bullet"/>
      <w:lvlText w:val="•"/>
      <w:lvlJc w:val="left"/>
      <w:pPr>
        <w:ind w:left="2296" w:hanging="584"/>
      </w:pPr>
      <w:rPr>
        <w:rFonts w:hint="default"/>
      </w:rPr>
    </w:lvl>
    <w:lvl w:ilvl="2" w:tplc="56B25604">
      <w:numFmt w:val="bullet"/>
      <w:lvlText w:val="•"/>
      <w:lvlJc w:val="left"/>
      <w:pPr>
        <w:ind w:left="3172" w:hanging="584"/>
      </w:pPr>
      <w:rPr>
        <w:rFonts w:hint="default"/>
      </w:rPr>
    </w:lvl>
    <w:lvl w:ilvl="3" w:tplc="5346FA02">
      <w:numFmt w:val="bullet"/>
      <w:lvlText w:val="•"/>
      <w:lvlJc w:val="left"/>
      <w:pPr>
        <w:ind w:left="4048" w:hanging="584"/>
      </w:pPr>
      <w:rPr>
        <w:rFonts w:hint="default"/>
      </w:rPr>
    </w:lvl>
    <w:lvl w:ilvl="4" w:tplc="C7B4ED10">
      <w:numFmt w:val="bullet"/>
      <w:lvlText w:val="•"/>
      <w:lvlJc w:val="left"/>
      <w:pPr>
        <w:ind w:left="4924" w:hanging="584"/>
      </w:pPr>
      <w:rPr>
        <w:rFonts w:hint="default"/>
      </w:rPr>
    </w:lvl>
    <w:lvl w:ilvl="5" w:tplc="0B4A94BE">
      <w:numFmt w:val="bullet"/>
      <w:lvlText w:val="•"/>
      <w:lvlJc w:val="left"/>
      <w:pPr>
        <w:ind w:left="5800" w:hanging="584"/>
      </w:pPr>
      <w:rPr>
        <w:rFonts w:hint="default"/>
      </w:rPr>
    </w:lvl>
    <w:lvl w:ilvl="6" w:tplc="BFA48884">
      <w:numFmt w:val="bullet"/>
      <w:lvlText w:val="•"/>
      <w:lvlJc w:val="left"/>
      <w:pPr>
        <w:ind w:left="6676" w:hanging="584"/>
      </w:pPr>
      <w:rPr>
        <w:rFonts w:hint="default"/>
      </w:rPr>
    </w:lvl>
    <w:lvl w:ilvl="7" w:tplc="C7C45A44">
      <w:numFmt w:val="bullet"/>
      <w:lvlText w:val="•"/>
      <w:lvlJc w:val="left"/>
      <w:pPr>
        <w:ind w:left="7552" w:hanging="584"/>
      </w:pPr>
      <w:rPr>
        <w:rFonts w:hint="default"/>
      </w:rPr>
    </w:lvl>
    <w:lvl w:ilvl="8" w:tplc="501A6D36">
      <w:numFmt w:val="bullet"/>
      <w:lvlText w:val="•"/>
      <w:lvlJc w:val="left"/>
      <w:pPr>
        <w:ind w:left="8428" w:hanging="584"/>
      </w:pPr>
      <w:rPr>
        <w:rFonts w:hint="default"/>
      </w:rPr>
    </w:lvl>
  </w:abstractNum>
  <w:abstractNum w:abstractNumId="5" w15:restartNumberingAfterBreak="0">
    <w:nsid w:val="2B6049DA"/>
    <w:multiLevelType w:val="hybridMultilevel"/>
    <w:tmpl w:val="EFA2E46C"/>
    <w:lvl w:ilvl="0" w:tplc="9C669064">
      <w:start w:val="1"/>
      <w:numFmt w:val="decimal"/>
      <w:lvlText w:val="(%1)"/>
      <w:lvlJc w:val="left"/>
      <w:pPr>
        <w:ind w:left="246" w:hanging="277"/>
      </w:pPr>
      <w:rPr>
        <w:rFonts w:ascii="Times New Roman" w:eastAsia="Times New Roman" w:hAnsi="Times New Roman" w:cs="Times New Roman" w:hint="default"/>
        <w:spacing w:val="-1"/>
        <w:w w:val="102"/>
        <w:sz w:val="19"/>
        <w:szCs w:val="19"/>
      </w:rPr>
    </w:lvl>
    <w:lvl w:ilvl="1" w:tplc="CC78AD94">
      <w:start w:val="1"/>
      <w:numFmt w:val="lowerLetter"/>
      <w:lvlText w:val="(%2)"/>
      <w:lvlJc w:val="left"/>
      <w:pPr>
        <w:ind w:left="246" w:hanging="312"/>
      </w:pPr>
      <w:rPr>
        <w:rFonts w:ascii="Times New Roman" w:eastAsia="Times New Roman" w:hAnsi="Times New Roman" w:cs="Times New Roman" w:hint="default"/>
        <w:spacing w:val="-1"/>
        <w:w w:val="102"/>
        <w:sz w:val="19"/>
        <w:szCs w:val="19"/>
      </w:rPr>
    </w:lvl>
    <w:lvl w:ilvl="2" w:tplc="B58E9F24">
      <w:numFmt w:val="bullet"/>
      <w:lvlText w:val="•"/>
      <w:lvlJc w:val="left"/>
      <w:pPr>
        <w:ind w:left="2228" w:hanging="312"/>
      </w:pPr>
      <w:rPr>
        <w:rFonts w:hint="default"/>
      </w:rPr>
    </w:lvl>
    <w:lvl w:ilvl="3" w:tplc="C8FE53C8">
      <w:numFmt w:val="bullet"/>
      <w:lvlText w:val="•"/>
      <w:lvlJc w:val="left"/>
      <w:pPr>
        <w:ind w:left="3222" w:hanging="312"/>
      </w:pPr>
      <w:rPr>
        <w:rFonts w:hint="default"/>
      </w:rPr>
    </w:lvl>
    <w:lvl w:ilvl="4" w:tplc="7458B0DA">
      <w:numFmt w:val="bullet"/>
      <w:lvlText w:val="•"/>
      <w:lvlJc w:val="left"/>
      <w:pPr>
        <w:ind w:left="4216" w:hanging="312"/>
      </w:pPr>
      <w:rPr>
        <w:rFonts w:hint="default"/>
      </w:rPr>
    </w:lvl>
    <w:lvl w:ilvl="5" w:tplc="2534A2AC">
      <w:numFmt w:val="bullet"/>
      <w:lvlText w:val="•"/>
      <w:lvlJc w:val="left"/>
      <w:pPr>
        <w:ind w:left="5210" w:hanging="312"/>
      </w:pPr>
      <w:rPr>
        <w:rFonts w:hint="default"/>
      </w:rPr>
    </w:lvl>
    <w:lvl w:ilvl="6" w:tplc="0C86B7DC">
      <w:numFmt w:val="bullet"/>
      <w:lvlText w:val="•"/>
      <w:lvlJc w:val="left"/>
      <w:pPr>
        <w:ind w:left="6204" w:hanging="312"/>
      </w:pPr>
      <w:rPr>
        <w:rFonts w:hint="default"/>
      </w:rPr>
    </w:lvl>
    <w:lvl w:ilvl="7" w:tplc="FC04F2AE">
      <w:numFmt w:val="bullet"/>
      <w:lvlText w:val="•"/>
      <w:lvlJc w:val="left"/>
      <w:pPr>
        <w:ind w:left="7198" w:hanging="312"/>
      </w:pPr>
      <w:rPr>
        <w:rFonts w:hint="default"/>
      </w:rPr>
    </w:lvl>
    <w:lvl w:ilvl="8" w:tplc="C076E126">
      <w:numFmt w:val="bullet"/>
      <w:lvlText w:val="•"/>
      <w:lvlJc w:val="left"/>
      <w:pPr>
        <w:ind w:left="8192" w:hanging="312"/>
      </w:pPr>
      <w:rPr>
        <w:rFonts w:hint="default"/>
      </w:rPr>
    </w:lvl>
  </w:abstractNum>
  <w:abstractNum w:abstractNumId="6" w15:restartNumberingAfterBreak="0">
    <w:nsid w:val="333A64C4"/>
    <w:multiLevelType w:val="hybridMultilevel"/>
    <w:tmpl w:val="EE26C3F6"/>
    <w:lvl w:ilvl="0" w:tplc="6A466A32">
      <w:start w:val="1"/>
      <w:numFmt w:val="decimal"/>
      <w:lvlText w:val="%1."/>
      <w:lvlJc w:val="left"/>
      <w:pPr>
        <w:ind w:left="1412" w:hanging="584"/>
      </w:pPr>
      <w:rPr>
        <w:rFonts w:ascii="Times New Roman" w:eastAsia="Times New Roman" w:hAnsi="Times New Roman" w:cs="Times New Roman" w:hint="default"/>
        <w:spacing w:val="0"/>
        <w:w w:val="102"/>
        <w:sz w:val="19"/>
        <w:szCs w:val="19"/>
      </w:rPr>
    </w:lvl>
    <w:lvl w:ilvl="1" w:tplc="9F6A49EC">
      <w:numFmt w:val="bullet"/>
      <w:lvlText w:val="•"/>
      <w:lvlJc w:val="left"/>
      <w:pPr>
        <w:ind w:left="2296" w:hanging="584"/>
      </w:pPr>
      <w:rPr>
        <w:rFonts w:hint="default"/>
      </w:rPr>
    </w:lvl>
    <w:lvl w:ilvl="2" w:tplc="75AE3186">
      <w:numFmt w:val="bullet"/>
      <w:lvlText w:val="•"/>
      <w:lvlJc w:val="left"/>
      <w:pPr>
        <w:ind w:left="3172" w:hanging="584"/>
      </w:pPr>
      <w:rPr>
        <w:rFonts w:hint="default"/>
      </w:rPr>
    </w:lvl>
    <w:lvl w:ilvl="3" w:tplc="42F2CBAC">
      <w:numFmt w:val="bullet"/>
      <w:lvlText w:val="•"/>
      <w:lvlJc w:val="left"/>
      <w:pPr>
        <w:ind w:left="4048" w:hanging="584"/>
      </w:pPr>
      <w:rPr>
        <w:rFonts w:hint="default"/>
      </w:rPr>
    </w:lvl>
    <w:lvl w:ilvl="4" w:tplc="1CC61852">
      <w:numFmt w:val="bullet"/>
      <w:lvlText w:val="•"/>
      <w:lvlJc w:val="left"/>
      <w:pPr>
        <w:ind w:left="4924" w:hanging="584"/>
      </w:pPr>
      <w:rPr>
        <w:rFonts w:hint="default"/>
      </w:rPr>
    </w:lvl>
    <w:lvl w:ilvl="5" w:tplc="5E38F930">
      <w:numFmt w:val="bullet"/>
      <w:lvlText w:val="•"/>
      <w:lvlJc w:val="left"/>
      <w:pPr>
        <w:ind w:left="5800" w:hanging="584"/>
      </w:pPr>
      <w:rPr>
        <w:rFonts w:hint="default"/>
      </w:rPr>
    </w:lvl>
    <w:lvl w:ilvl="6" w:tplc="6AB66884">
      <w:numFmt w:val="bullet"/>
      <w:lvlText w:val="•"/>
      <w:lvlJc w:val="left"/>
      <w:pPr>
        <w:ind w:left="6676" w:hanging="584"/>
      </w:pPr>
      <w:rPr>
        <w:rFonts w:hint="default"/>
      </w:rPr>
    </w:lvl>
    <w:lvl w:ilvl="7" w:tplc="F0F20A58">
      <w:numFmt w:val="bullet"/>
      <w:lvlText w:val="•"/>
      <w:lvlJc w:val="left"/>
      <w:pPr>
        <w:ind w:left="7552" w:hanging="584"/>
      </w:pPr>
      <w:rPr>
        <w:rFonts w:hint="default"/>
      </w:rPr>
    </w:lvl>
    <w:lvl w:ilvl="8" w:tplc="49C8F5EE">
      <w:numFmt w:val="bullet"/>
      <w:lvlText w:val="•"/>
      <w:lvlJc w:val="left"/>
      <w:pPr>
        <w:ind w:left="8428" w:hanging="584"/>
      </w:pPr>
      <w:rPr>
        <w:rFonts w:hint="default"/>
      </w:rPr>
    </w:lvl>
  </w:abstractNum>
  <w:abstractNum w:abstractNumId="7" w15:restartNumberingAfterBreak="0">
    <w:nsid w:val="38B53BBD"/>
    <w:multiLevelType w:val="hybridMultilevel"/>
    <w:tmpl w:val="0DEA309C"/>
    <w:lvl w:ilvl="0" w:tplc="374A8E5E">
      <w:start w:val="1"/>
      <w:numFmt w:val="lowerLetter"/>
      <w:lvlText w:val="(%1)"/>
      <w:lvlJc w:val="left"/>
      <w:pPr>
        <w:ind w:left="246" w:hanging="584"/>
      </w:pPr>
      <w:rPr>
        <w:rFonts w:ascii="Times New Roman" w:eastAsia="Times New Roman" w:hAnsi="Times New Roman" w:cs="Times New Roman" w:hint="default"/>
        <w:spacing w:val="-1"/>
        <w:w w:val="102"/>
        <w:sz w:val="19"/>
        <w:szCs w:val="19"/>
      </w:rPr>
    </w:lvl>
    <w:lvl w:ilvl="1" w:tplc="3688505C">
      <w:numFmt w:val="bullet"/>
      <w:lvlText w:val="•"/>
      <w:lvlJc w:val="left"/>
      <w:pPr>
        <w:ind w:left="1234" w:hanging="584"/>
      </w:pPr>
      <w:rPr>
        <w:rFonts w:hint="default"/>
      </w:rPr>
    </w:lvl>
    <w:lvl w:ilvl="2" w:tplc="6D363DBE">
      <w:numFmt w:val="bullet"/>
      <w:lvlText w:val="•"/>
      <w:lvlJc w:val="left"/>
      <w:pPr>
        <w:ind w:left="2228" w:hanging="584"/>
      </w:pPr>
      <w:rPr>
        <w:rFonts w:hint="default"/>
      </w:rPr>
    </w:lvl>
    <w:lvl w:ilvl="3" w:tplc="FFF627FE">
      <w:numFmt w:val="bullet"/>
      <w:lvlText w:val="•"/>
      <w:lvlJc w:val="left"/>
      <w:pPr>
        <w:ind w:left="3222" w:hanging="584"/>
      </w:pPr>
      <w:rPr>
        <w:rFonts w:hint="default"/>
      </w:rPr>
    </w:lvl>
    <w:lvl w:ilvl="4" w:tplc="BAF003F4">
      <w:numFmt w:val="bullet"/>
      <w:lvlText w:val="•"/>
      <w:lvlJc w:val="left"/>
      <w:pPr>
        <w:ind w:left="4216" w:hanging="584"/>
      </w:pPr>
      <w:rPr>
        <w:rFonts w:hint="default"/>
      </w:rPr>
    </w:lvl>
    <w:lvl w:ilvl="5" w:tplc="0B7C11F4">
      <w:numFmt w:val="bullet"/>
      <w:lvlText w:val="•"/>
      <w:lvlJc w:val="left"/>
      <w:pPr>
        <w:ind w:left="5210" w:hanging="584"/>
      </w:pPr>
      <w:rPr>
        <w:rFonts w:hint="default"/>
      </w:rPr>
    </w:lvl>
    <w:lvl w:ilvl="6" w:tplc="1D8C07C6">
      <w:numFmt w:val="bullet"/>
      <w:lvlText w:val="•"/>
      <w:lvlJc w:val="left"/>
      <w:pPr>
        <w:ind w:left="6204" w:hanging="584"/>
      </w:pPr>
      <w:rPr>
        <w:rFonts w:hint="default"/>
      </w:rPr>
    </w:lvl>
    <w:lvl w:ilvl="7" w:tplc="861ED340">
      <w:numFmt w:val="bullet"/>
      <w:lvlText w:val="•"/>
      <w:lvlJc w:val="left"/>
      <w:pPr>
        <w:ind w:left="7198" w:hanging="584"/>
      </w:pPr>
      <w:rPr>
        <w:rFonts w:hint="default"/>
      </w:rPr>
    </w:lvl>
    <w:lvl w:ilvl="8" w:tplc="E1088178">
      <w:numFmt w:val="bullet"/>
      <w:lvlText w:val="•"/>
      <w:lvlJc w:val="left"/>
      <w:pPr>
        <w:ind w:left="8192" w:hanging="584"/>
      </w:pPr>
      <w:rPr>
        <w:rFonts w:hint="default"/>
      </w:rPr>
    </w:lvl>
  </w:abstractNum>
  <w:abstractNum w:abstractNumId="8" w15:restartNumberingAfterBreak="0">
    <w:nsid w:val="404A0CBD"/>
    <w:multiLevelType w:val="hybridMultilevel"/>
    <w:tmpl w:val="BF62B964"/>
    <w:lvl w:ilvl="0" w:tplc="E62CC5F8">
      <w:start w:val="1"/>
      <w:numFmt w:val="decimal"/>
      <w:lvlText w:val="(%1)"/>
      <w:lvlJc w:val="left"/>
      <w:pPr>
        <w:ind w:left="246" w:hanging="584"/>
      </w:pPr>
      <w:rPr>
        <w:rFonts w:ascii="Times New Roman" w:eastAsia="Times New Roman" w:hAnsi="Times New Roman" w:cs="Times New Roman" w:hint="default"/>
        <w:spacing w:val="-1"/>
        <w:w w:val="102"/>
        <w:sz w:val="19"/>
        <w:szCs w:val="19"/>
      </w:rPr>
    </w:lvl>
    <w:lvl w:ilvl="1" w:tplc="36EC6BC8">
      <w:numFmt w:val="bullet"/>
      <w:lvlText w:val="•"/>
      <w:lvlJc w:val="left"/>
      <w:pPr>
        <w:ind w:left="1234" w:hanging="584"/>
      </w:pPr>
      <w:rPr>
        <w:rFonts w:hint="default"/>
      </w:rPr>
    </w:lvl>
    <w:lvl w:ilvl="2" w:tplc="4B36E4CA">
      <w:numFmt w:val="bullet"/>
      <w:lvlText w:val="•"/>
      <w:lvlJc w:val="left"/>
      <w:pPr>
        <w:ind w:left="2228" w:hanging="584"/>
      </w:pPr>
      <w:rPr>
        <w:rFonts w:hint="default"/>
      </w:rPr>
    </w:lvl>
    <w:lvl w:ilvl="3" w:tplc="D2161180">
      <w:numFmt w:val="bullet"/>
      <w:lvlText w:val="•"/>
      <w:lvlJc w:val="left"/>
      <w:pPr>
        <w:ind w:left="3222" w:hanging="584"/>
      </w:pPr>
      <w:rPr>
        <w:rFonts w:hint="default"/>
      </w:rPr>
    </w:lvl>
    <w:lvl w:ilvl="4" w:tplc="985C6EA2">
      <w:numFmt w:val="bullet"/>
      <w:lvlText w:val="•"/>
      <w:lvlJc w:val="left"/>
      <w:pPr>
        <w:ind w:left="4216" w:hanging="584"/>
      </w:pPr>
      <w:rPr>
        <w:rFonts w:hint="default"/>
      </w:rPr>
    </w:lvl>
    <w:lvl w:ilvl="5" w:tplc="C0982C32">
      <w:numFmt w:val="bullet"/>
      <w:lvlText w:val="•"/>
      <w:lvlJc w:val="left"/>
      <w:pPr>
        <w:ind w:left="5210" w:hanging="584"/>
      </w:pPr>
      <w:rPr>
        <w:rFonts w:hint="default"/>
      </w:rPr>
    </w:lvl>
    <w:lvl w:ilvl="6" w:tplc="DA9EA23C">
      <w:numFmt w:val="bullet"/>
      <w:lvlText w:val="•"/>
      <w:lvlJc w:val="left"/>
      <w:pPr>
        <w:ind w:left="6204" w:hanging="584"/>
      </w:pPr>
      <w:rPr>
        <w:rFonts w:hint="default"/>
      </w:rPr>
    </w:lvl>
    <w:lvl w:ilvl="7" w:tplc="56E05D12">
      <w:numFmt w:val="bullet"/>
      <w:lvlText w:val="•"/>
      <w:lvlJc w:val="left"/>
      <w:pPr>
        <w:ind w:left="7198" w:hanging="584"/>
      </w:pPr>
      <w:rPr>
        <w:rFonts w:hint="default"/>
      </w:rPr>
    </w:lvl>
    <w:lvl w:ilvl="8" w:tplc="F4620684">
      <w:numFmt w:val="bullet"/>
      <w:lvlText w:val="•"/>
      <w:lvlJc w:val="left"/>
      <w:pPr>
        <w:ind w:left="8192" w:hanging="584"/>
      </w:pPr>
      <w:rPr>
        <w:rFonts w:hint="default"/>
      </w:rPr>
    </w:lvl>
  </w:abstractNum>
  <w:abstractNum w:abstractNumId="9" w15:restartNumberingAfterBreak="0">
    <w:nsid w:val="405239BA"/>
    <w:multiLevelType w:val="hybridMultilevel"/>
    <w:tmpl w:val="BF243C36"/>
    <w:lvl w:ilvl="0" w:tplc="40124348">
      <w:start w:val="1"/>
      <w:numFmt w:val="decimal"/>
      <w:lvlText w:val="(%1)"/>
      <w:lvlJc w:val="left"/>
      <w:pPr>
        <w:ind w:left="246" w:hanging="584"/>
      </w:pPr>
      <w:rPr>
        <w:rFonts w:ascii="Times New Roman" w:eastAsia="Times New Roman" w:hAnsi="Times New Roman" w:cs="Times New Roman" w:hint="default"/>
        <w:spacing w:val="-1"/>
        <w:w w:val="102"/>
        <w:sz w:val="19"/>
        <w:szCs w:val="19"/>
      </w:rPr>
    </w:lvl>
    <w:lvl w:ilvl="1" w:tplc="8F10FF2C">
      <w:numFmt w:val="bullet"/>
      <w:lvlText w:val="•"/>
      <w:lvlJc w:val="left"/>
      <w:pPr>
        <w:ind w:left="1234" w:hanging="584"/>
      </w:pPr>
      <w:rPr>
        <w:rFonts w:hint="default"/>
      </w:rPr>
    </w:lvl>
    <w:lvl w:ilvl="2" w:tplc="F1CE0C9C">
      <w:numFmt w:val="bullet"/>
      <w:lvlText w:val="•"/>
      <w:lvlJc w:val="left"/>
      <w:pPr>
        <w:ind w:left="2228" w:hanging="584"/>
      </w:pPr>
      <w:rPr>
        <w:rFonts w:hint="default"/>
      </w:rPr>
    </w:lvl>
    <w:lvl w:ilvl="3" w:tplc="3336F534">
      <w:numFmt w:val="bullet"/>
      <w:lvlText w:val="•"/>
      <w:lvlJc w:val="left"/>
      <w:pPr>
        <w:ind w:left="3222" w:hanging="584"/>
      </w:pPr>
      <w:rPr>
        <w:rFonts w:hint="default"/>
      </w:rPr>
    </w:lvl>
    <w:lvl w:ilvl="4" w:tplc="6B4CACE8">
      <w:numFmt w:val="bullet"/>
      <w:lvlText w:val="•"/>
      <w:lvlJc w:val="left"/>
      <w:pPr>
        <w:ind w:left="4216" w:hanging="584"/>
      </w:pPr>
      <w:rPr>
        <w:rFonts w:hint="default"/>
      </w:rPr>
    </w:lvl>
    <w:lvl w:ilvl="5" w:tplc="C2F2551E">
      <w:numFmt w:val="bullet"/>
      <w:lvlText w:val="•"/>
      <w:lvlJc w:val="left"/>
      <w:pPr>
        <w:ind w:left="5210" w:hanging="584"/>
      </w:pPr>
      <w:rPr>
        <w:rFonts w:hint="default"/>
      </w:rPr>
    </w:lvl>
    <w:lvl w:ilvl="6" w:tplc="E680381E">
      <w:numFmt w:val="bullet"/>
      <w:lvlText w:val="•"/>
      <w:lvlJc w:val="left"/>
      <w:pPr>
        <w:ind w:left="6204" w:hanging="584"/>
      </w:pPr>
      <w:rPr>
        <w:rFonts w:hint="default"/>
      </w:rPr>
    </w:lvl>
    <w:lvl w:ilvl="7" w:tplc="34C27E14">
      <w:numFmt w:val="bullet"/>
      <w:lvlText w:val="•"/>
      <w:lvlJc w:val="left"/>
      <w:pPr>
        <w:ind w:left="7198" w:hanging="584"/>
      </w:pPr>
      <w:rPr>
        <w:rFonts w:hint="default"/>
      </w:rPr>
    </w:lvl>
    <w:lvl w:ilvl="8" w:tplc="436CF874">
      <w:numFmt w:val="bullet"/>
      <w:lvlText w:val="•"/>
      <w:lvlJc w:val="left"/>
      <w:pPr>
        <w:ind w:left="8192" w:hanging="584"/>
      </w:pPr>
      <w:rPr>
        <w:rFonts w:hint="default"/>
      </w:rPr>
    </w:lvl>
  </w:abstractNum>
  <w:abstractNum w:abstractNumId="10" w15:restartNumberingAfterBreak="0">
    <w:nsid w:val="64597DEB"/>
    <w:multiLevelType w:val="hybridMultilevel"/>
    <w:tmpl w:val="034E23A2"/>
    <w:lvl w:ilvl="0" w:tplc="60C285B2">
      <w:start w:val="1"/>
      <w:numFmt w:val="decimal"/>
      <w:lvlText w:val="(%1)"/>
      <w:lvlJc w:val="left"/>
      <w:pPr>
        <w:ind w:left="246" w:hanging="584"/>
      </w:pPr>
      <w:rPr>
        <w:rFonts w:ascii="Times New Roman" w:eastAsia="Times New Roman" w:hAnsi="Times New Roman" w:cs="Times New Roman" w:hint="default"/>
        <w:spacing w:val="-1"/>
        <w:w w:val="102"/>
        <w:sz w:val="19"/>
        <w:szCs w:val="19"/>
      </w:rPr>
    </w:lvl>
    <w:lvl w:ilvl="1" w:tplc="622C8DEC">
      <w:start w:val="1"/>
      <w:numFmt w:val="lowerLetter"/>
      <w:lvlText w:val="(%2)"/>
      <w:lvlJc w:val="left"/>
      <w:pPr>
        <w:ind w:left="246" w:hanging="584"/>
      </w:pPr>
      <w:rPr>
        <w:rFonts w:ascii="Times New Roman" w:eastAsia="Times New Roman" w:hAnsi="Times New Roman" w:cs="Times New Roman" w:hint="default"/>
        <w:spacing w:val="-1"/>
        <w:w w:val="102"/>
        <w:sz w:val="19"/>
        <w:szCs w:val="19"/>
      </w:rPr>
    </w:lvl>
    <w:lvl w:ilvl="2" w:tplc="09345050">
      <w:numFmt w:val="bullet"/>
      <w:lvlText w:val="•"/>
      <w:lvlJc w:val="left"/>
      <w:pPr>
        <w:ind w:left="2228" w:hanging="584"/>
      </w:pPr>
      <w:rPr>
        <w:rFonts w:hint="default"/>
      </w:rPr>
    </w:lvl>
    <w:lvl w:ilvl="3" w:tplc="72548DD8">
      <w:numFmt w:val="bullet"/>
      <w:lvlText w:val="•"/>
      <w:lvlJc w:val="left"/>
      <w:pPr>
        <w:ind w:left="3222" w:hanging="584"/>
      </w:pPr>
      <w:rPr>
        <w:rFonts w:hint="default"/>
      </w:rPr>
    </w:lvl>
    <w:lvl w:ilvl="4" w:tplc="F90E25C2">
      <w:numFmt w:val="bullet"/>
      <w:lvlText w:val="•"/>
      <w:lvlJc w:val="left"/>
      <w:pPr>
        <w:ind w:left="4216" w:hanging="584"/>
      </w:pPr>
      <w:rPr>
        <w:rFonts w:hint="default"/>
      </w:rPr>
    </w:lvl>
    <w:lvl w:ilvl="5" w:tplc="08703430">
      <w:numFmt w:val="bullet"/>
      <w:lvlText w:val="•"/>
      <w:lvlJc w:val="left"/>
      <w:pPr>
        <w:ind w:left="5210" w:hanging="584"/>
      </w:pPr>
      <w:rPr>
        <w:rFonts w:hint="default"/>
      </w:rPr>
    </w:lvl>
    <w:lvl w:ilvl="6" w:tplc="7F52D3C8">
      <w:numFmt w:val="bullet"/>
      <w:lvlText w:val="•"/>
      <w:lvlJc w:val="left"/>
      <w:pPr>
        <w:ind w:left="6204" w:hanging="584"/>
      </w:pPr>
      <w:rPr>
        <w:rFonts w:hint="default"/>
      </w:rPr>
    </w:lvl>
    <w:lvl w:ilvl="7" w:tplc="3E8E1EAA">
      <w:numFmt w:val="bullet"/>
      <w:lvlText w:val="•"/>
      <w:lvlJc w:val="left"/>
      <w:pPr>
        <w:ind w:left="7198" w:hanging="584"/>
      </w:pPr>
      <w:rPr>
        <w:rFonts w:hint="default"/>
      </w:rPr>
    </w:lvl>
    <w:lvl w:ilvl="8" w:tplc="E2F09EE6">
      <w:numFmt w:val="bullet"/>
      <w:lvlText w:val="•"/>
      <w:lvlJc w:val="left"/>
      <w:pPr>
        <w:ind w:left="8192" w:hanging="584"/>
      </w:pPr>
      <w:rPr>
        <w:rFonts w:hint="default"/>
      </w:rPr>
    </w:lvl>
  </w:abstractNum>
  <w:num w:numId="1">
    <w:abstractNumId w:val="0"/>
  </w:num>
  <w:num w:numId="2">
    <w:abstractNumId w:val="10"/>
  </w:num>
  <w:num w:numId="3">
    <w:abstractNumId w:val="7"/>
  </w:num>
  <w:num w:numId="4">
    <w:abstractNumId w:val="8"/>
  </w:num>
  <w:num w:numId="5">
    <w:abstractNumId w:val="1"/>
  </w:num>
  <w:num w:numId="6">
    <w:abstractNumId w:val="4"/>
  </w:num>
  <w:num w:numId="7">
    <w:abstractNumId w:val="2"/>
  </w:num>
  <w:num w:numId="8">
    <w:abstractNumId w:val="9"/>
  </w:num>
  <w:num w:numId="9">
    <w:abstractNumId w:val="3"/>
  </w:num>
  <w:num w:numId="10">
    <w:abstractNumId w:val="6"/>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NjEyNzEyMbcwNDBS0lEKTi0uzszPAykwqgUAQVfV3ywAAAA="/>
  </w:docVars>
  <w:rsids>
    <w:rsidRoot w:val="008F108A"/>
    <w:rsid w:val="00777173"/>
    <w:rsid w:val="008B5749"/>
    <w:rsid w:val="008F108A"/>
    <w:rsid w:val="00A1591F"/>
    <w:rsid w:val="00C65472"/>
    <w:rsid w:val="00EE6A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DF0F9F"/>
  <w15:docId w15:val="{99B91593-6CA8-41DA-A703-E00FEAACF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BodyText"/>
    <w:uiPriority w:val="9"/>
    <w:qFormat/>
    <w:rsid w:val="00EE6AD0"/>
    <w:pPr>
      <w:jc w:val="center"/>
      <w:outlineLvl w:val="0"/>
    </w:pPr>
    <w:rPr>
      <w:rFonts w:ascii="Arial"/>
      <w:b/>
      <w:bCs/>
      <w:sz w:val="20"/>
    </w:rPr>
  </w:style>
  <w:style w:type="paragraph" w:styleId="Heading2">
    <w:name w:val="heading 2"/>
    <w:basedOn w:val="Heading1"/>
    <w:next w:val="Normal"/>
    <w:link w:val="Heading2Char"/>
    <w:uiPriority w:val="9"/>
    <w:unhideWhenUsed/>
    <w:qFormat/>
    <w:rsid w:val="00EE6AD0"/>
    <w:pPr>
      <w:jc w:val="left"/>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9"/>
      <w:szCs w:val="19"/>
    </w:rPr>
  </w:style>
  <w:style w:type="paragraph" w:styleId="ListParagraph">
    <w:name w:val="List Paragraph"/>
    <w:basedOn w:val="Normal"/>
    <w:uiPriority w:val="1"/>
    <w:qFormat/>
    <w:pPr>
      <w:ind w:left="246" w:firstLine="583"/>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8B5749"/>
    <w:rPr>
      <w:rFonts w:ascii="Times New Roman" w:eastAsia="Times New Roman" w:hAnsi="Times New Roman" w:cs="Times New Roman"/>
      <w:sz w:val="19"/>
      <w:szCs w:val="19"/>
    </w:rPr>
  </w:style>
  <w:style w:type="table" w:styleId="TableGrid">
    <w:name w:val="Table Grid"/>
    <w:basedOn w:val="TableNormal"/>
    <w:uiPriority w:val="39"/>
    <w:rsid w:val="008B57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E6AD0"/>
    <w:rPr>
      <w:rFonts w:ascii="Arial" w:eastAsia="Times New Roman" w:hAnsi="Times New Roman" w:cs="Times New Roman"/>
      <w:b/>
      <w:bCs/>
      <w:sz w:val="20"/>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5</Department>
    <Document_x0020_Status xmlns="a8fbf49f-21ba-4487-b1fa-ffc4a5473ca3">Certified Regulations</Document_x0020_Status>
    <uq5p xmlns="a8fbf49f-21ba-4487-b1fa-ffc4a5473c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6249F5-A8B4-4A87-85AC-419DE99187BF}">
  <ds:schemaRefs>
    <ds:schemaRef ds:uri="http://schemas.microsoft.com/office/2006/metadata/properties"/>
    <ds:schemaRef ds:uri="http://schemas.microsoft.com/office/infopath/2007/PartnerControls"/>
    <ds:schemaRef ds:uri="a8fbf49f-21ba-4487-b1fa-ffc4a5473ca3"/>
  </ds:schemaRefs>
</ds:datastoreItem>
</file>

<file path=customXml/itemProps2.xml><?xml version="1.0" encoding="utf-8"?>
<ds:datastoreItem xmlns:ds="http://schemas.openxmlformats.org/officeDocument/2006/customXml" ds:itemID="{78FC77AD-3FE9-4BFF-9CD6-39C8422E5D18}">
  <ds:schemaRefs>
    <ds:schemaRef ds:uri="http://schemas.microsoft.com/sharepoint/v3/contenttype/forms"/>
  </ds:schemaRefs>
</ds:datastoreItem>
</file>

<file path=customXml/itemProps3.xml><?xml version="1.0" encoding="utf-8"?>
<ds:datastoreItem xmlns:ds="http://schemas.openxmlformats.org/officeDocument/2006/customXml" ds:itemID="{71022D8C-AEC7-41E7-81CB-D66A23713BBF}"/>
</file>

<file path=docProps/app.xml><?xml version="1.0" encoding="utf-8"?>
<Properties xmlns="http://schemas.openxmlformats.org/officeDocument/2006/extended-properties" xmlns:vt="http://schemas.openxmlformats.org/officeDocument/2006/docPropsVTypes">
  <Template>Normal</Template>
  <TotalTime>4</TotalTime>
  <Pages>14</Pages>
  <Words>3252</Words>
  <Characters>1854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satisfied Microsoft Office User</dc:creator>
  <cp:lastModifiedBy>Fieschko, Rachel</cp:lastModifiedBy>
  <cp:revision>3</cp:revision>
  <dcterms:created xsi:type="dcterms:W3CDTF">2020-02-24T16:25:00Z</dcterms:created>
  <dcterms:modified xsi:type="dcterms:W3CDTF">2022-08-12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1-18T00:00:00Z</vt:filetime>
  </property>
  <property fmtid="{D5CDD505-2E9C-101B-9397-08002B2CF9AE}" pid="3" name="Creator">
    <vt:lpwstr>Acrobat PDFMaker 11 for Word</vt:lpwstr>
  </property>
  <property fmtid="{D5CDD505-2E9C-101B-9397-08002B2CF9AE}" pid="4" name="LastSaved">
    <vt:filetime>2020-02-24T00:00:00Z</vt:filetime>
  </property>
  <property fmtid="{D5CDD505-2E9C-101B-9397-08002B2CF9AE}" pid="5" name="ContentTypeId">
    <vt:lpwstr>0x010100330B4FFE9BA0204FB96D85A847CFAF2C</vt:lpwstr>
  </property>
  <property fmtid="{D5CDD505-2E9C-101B-9397-08002B2CF9AE}" pid="6" name="Month">
    <vt:lpwstr>NONE</vt:lpwstr>
  </property>
</Properties>
</file>